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1" w:name="_Toc288680569"/>
      <w:r w:rsidR="00216D5D">
        <w:lastRenderedPageBreak/>
        <w:t>Abstract</w:t>
      </w:r>
      <w:bookmarkEnd w:id="1"/>
    </w:p>
    <w:p w:rsidR="002F65EA" w:rsidRDefault="002F65EA" w:rsidP="00216D5D"/>
    <w:p w:rsidR="00000000" w:rsidRDefault="002F65EA">
      <w:pPr>
        <w:jc w:val="both"/>
      </w:pPr>
      <w:r>
        <w:t>Web applications are prevalent and it is important that they be of high quality as businesses, schools, and public services rely upon them.</w:t>
      </w:r>
      <w:r w:rsidR="00B017CE">
        <w:t xml:space="preserve">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a given testing model to a web application</w:t>
      </w:r>
      <w:r w:rsidR="0009626E">
        <w:t xml:space="preserve">, due to the size of the application as well as </w:t>
      </w:r>
      <w:r w:rsidR="00024205">
        <w:t>the many steps in applying a model</w:t>
      </w:r>
      <w:r w:rsidR="00DF0636">
        <w:t xml:space="preserve">.  This project seeks to speed up the process of applying two particular web application testing models:  </w:t>
      </w:r>
      <w:r w:rsidR="00DB18AE">
        <w:t>the Atomic Section Model</w:t>
      </w:r>
      <w:r w:rsidR="00497E57">
        <w:t xml:space="preserve"> and the Qian, Miao, Zeng model</w:t>
      </w:r>
      <w:r w:rsidR="00CA561C">
        <w:t>.</w:t>
      </w:r>
      <w:r w:rsidR="00195609">
        <w:t xml:space="preserve">  Two </w:t>
      </w:r>
      <w:r w:rsidR="00964D99">
        <w:t>tools</w:t>
      </w:r>
      <w:r w:rsidR="00195609">
        <w:t xml:space="preserve"> were written usin</w:t>
      </w:r>
      <w:r w:rsidR="00E433C1">
        <w:t xml:space="preserve">g the Ruby programming language, one for each model.  </w:t>
      </w:r>
      <w:r w:rsidR="00AE7CAA">
        <w:t xml:space="preserve">The </w:t>
      </w:r>
      <w:r w:rsidR="006F715A">
        <w:t>tools</w:t>
      </w:r>
      <w:r w:rsidR="00AE7CAA">
        <w:t xml:space="preserve">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p>
    <w:p w:rsidR="00AE50B8" w:rsidRDefault="00AE50B8" w:rsidP="00EE45CD">
      <w:pPr>
        <w:pStyle w:val="Heading1"/>
      </w:pPr>
      <w:r>
        <w:br w:type="page"/>
      </w:r>
    </w:p>
    <w:p w:rsidR="00AE50B8" w:rsidRDefault="00AE50B8">
      <w:pPr>
        <w:pStyle w:val="TOCHeading"/>
      </w:pPr>
      <w:r>
        <w:lastRenderedPageBreak/>
        <w:t>Contents</w:t>
      </w:r>
    </w:p>
    <w:p w:rsidR="0008445A" w:rsidRDefault="00480848">
      <w:pPr>
        <w:pStyle w:val="TOC1"/>
        <w:tabs>
          <w:tab w:val="right" w:leader="dot" w:pos="8630"/>
        </w:tabs>
        <w:rPr>
          <w:ins w:id="2" w:author="sarah" w:date="2011-03-23T21:54:00Z"/>
          <w:rFonts w:asciiTheme="minorHAnsi" w:eastAsiaTheme="minorEastAsia" w:hAnsiTheme="minorHAnsi" w:cstheme="minorBidi"/>
          <w:noProof/>
          <w:sz w:val="22"/>
          <w:szCs w:val="22"/>
        </w:rPr>
      </w:pPr>
      <w:r>
        <w:fldChar w:fldCharType="begin"/>
      </w:r>
      <w:r w:rsidR="00AE50B8">
        <w:instrText xml:space="preserve"> TOC \o "1-3" \h \z \u </w:instrText>
      </w:r>
      <w:r>
        <w:fldChar w:fldCharType="separate"/>
      </w:r>
      <w:ins w:id="3" w:author="sarah" w:date="2011-03-23T21:54:00Z">
        <w:r w:rsidR="0008445A" w:rsidRPr="00FF3F91">
          <w:rPr>
            <w:rStyle w:val="Hyperlink"/>
            <w:noProof/>
          </w:rPr>
          <w:fldChar w:fldCharType="begin"/>
        </w:r>
        <w:r w:rsidR="0008445A" w:rsidRPr="00FF3F91">
          <w:rPr>
            <w:rStyle w:val="Hyperlink"/>
            <w:noProof/>
          </w:rPr>
          <w:instrText xml:space="preserve"> </w:instrText>
        </w:r>
        <w:r w:rsidR="0008445A">
          <w:rPr>
            <w:noProof/>
          </w:rPr>
          <w:instrText>HYPERLINK \l "_Toc288680569"</w:instrText>
        </w:r>
        <w:r w:rsidR="0008445A" w:rsidRPr="00FF3F91">
          <w:rPr>
            <w:rStyle w:val="Hyperlink"/>
            <w:noProof/>
          </w:rPr>
          <w:instrText xml:space="preserve"> </w:instrText>
        </w:r>
        <w:r w:rsidR="0008445A" w:rsidRPr="00FF3F91">
          <w:rPr>
            <w:rStyle w:val="Hyperlink"/>
            <w:noProof/>
          </w:rPr>
        </w:r>
        <w:r w:rsidR="0008445A" w:rsidRPr="00FF3F91">
          <w:rPr>
            <w:rStyle w:val="Hyperlink"/>
            <w:noProof/>
          </w:rPr>
          <w:fldChar w:fldCharType="separate"/>
        </w:r>
        <w:r w:rsidR="0008445A" w:rsidRPr="00FF3F91">
          <w:rPr>
            <w:rStyle w:val="Hyperlink"/>
            <w:noProof/>
          </w:rPr>
          <w:t>Abstract</w:t>
        </w:r>
        <w:r w:rsidR="0008445A">
          <w:rPr>
            <w:noProof/>
            <w:webHidden/>
          </w:rPr>
          <w:tab/>
        </w:r>
        <w:r w:rsidR="0008445A">
          <w:rPr>
            <w:noProof/>
            <w:webHidden/>
          </w:rPr>
          <w:fldChar w:fldCharType="begin"/>
        </w:r>
        <w:r w:rsidR="0008445A">
          <w:rPr>
            <w:noProof/>
            <w:webHidden/>
          </w:rPr>
          <w:instrText xml:space="preserve"> PAGEREF _Toc288680569 \h </w:instrText>
        </w:r>
        <w:r w:rsidR="0008445A">
          <w:rPr>
            <w:noProof/>
            <w:webHidden/>
          </w:rPr>
        </w:r>
      </w:ins>
      <w:r w:rsidR="0008445A">
        <w:rPr>
          <w:noProof/>
          <w:webHidden/>
        </w:rPr>
        <w:fldChar w:fldCharType="separate"/>
      </w:r>
      <w:ins w:id="4" w:author="sarah" w:date="2011-03-23T21:54:00Z">
        <w:r w:rsidR="0008445A">
          <w:rPr>
            <w:noProof/>
            <w:webHidden/>
          </w:rPr>
          <w:t>2</w:t>
        </w:r>
        <w:r w:rsidR="0008445A">
          <w:rPr>
            <w:noProof/>
            <w:webHidden/>
          </w:rPr>
          <w:fldChar w:fldCharType="end"/>
        </w:r>
        <w:r w:rsidR="0008445A" w:rsidRPr="00FF3F91">
          <w:rPr>
            <w:rStyle w:val="Hyperlink"/>
            <w:noProof/>
          </w:rPr>
          <w:fldChar w:fldCharType="end"/>
        </w:r>
      </w:ins>
    </w:p>
    <w:p w:rsidR="0008445A" w:rsidRDefault="0008445A">
      <w:pPr>
        <w:pStyle w:val="TOC1"/>
        <w:tabs>
          <w:tab w:val="right" w:leader="dot" w:pos="8630"/>
        </w:tabs>
        <w:rPr>
          <w:ins w:id="5" w:author="sarah" w:date="2011-03-23T21:54:00Z"/>
          <w:rFonts w:asciiTheme="minorHAnsi" w:eastAsiaTheme="minorEastAsia" w:hAnsiTheme="minorHAnsi" w:cstheme="minorBidi"/>
          <w:noProof/>
          <w:sz w:val="22"/>
          <w:szCs w:val="22"/>
        </w:rPr>
      </w:pPr>
      <w:ins w:id="6"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0"</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Definitions</w:t>
        </w:r>
        <w:r>
          <w:rPr>
            <w:noProof/>
            <w:webHidden/>
          </w:rPr>
          <w:tab/>
        </w:r>
        <w:r>
          <w:rPr>
            <w:noProof/>
            <w:webHidden/>
          </w:rPr>
          <w:fldChar w:fldCharType="begin"/>
        </w:r>
        <w:r>
          <w:rPr>
            <w:noProof/>
            <w:webHidden/>
          </w:rPr>
          <w:instrText xml:space="preserve"> PAGEREF _Toc288680570 \h </w:instrText>
        </w:r>
        <w:r>
          <w:rPr>
            <w:noProof/>
            <w:webHidden/>
          </w:rPr>
        </w:r>
      </w:ins>
      <w:r>
        <w:rPr>
          <w:noProof/>
          <w:webHidden/>
        </w:rPr>
        <w:fldChar w:fldCharType="separate"/>
      </w:r>
      <w:ins w:id="7" w:author="sarah" w:date="2011-03-23T21:54:00Z">
        <w:r>
          <w:rPr>
            <w:noProof/>
            <w:webHidden/>
          </w:rPr>
          <w:t>4</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8" w:author="sarah" w:date="2011-03-23T21:54:00Z"/>
          <w:rFonts w:asciiTheme="minorHAnsi" w:eastAsiaTheme="minorEastAsia" w:hAnsiTheme="minorHAnsi" w:cstheme="minorBidi"/>
          <w:noProof/>
          <w:sz w:val="22"/>
          <w:szCs w:val="22"/>
        </w:rPr>
      </w:pPr>
      <w:ins w:id="9"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1"</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ntroduction</w:t>
        </w:r>
        <w:r>
          <w:rPr>
            <w:noProof/>
            <w:webHidden/>
          </w:rPr>
          <w:tab/>
        </w:r>
        <w:r>
          <w:rPr>
            <w:noProof/>
            <w:webHidden/>
          </w:rPr>
          <w:fldChar w:fldCharType="begin"/>
        </w:r>
        <w:r>
          <w:rPr>
            <w:noProof/>
            <w:webHidden/>
          </w:rPr>
          <w:instrText xml:space="preserve"> PAGEREF _Toc288680571 \h </w:instrText>
        </w:r>
        <w:r>
          <w:rPr>
            <w:noProof/>
            <w:webHidden/>
          </w:rPr>
        </w:r>
      </w:ins>
      <w:r>
        <w:rPr>
          <w:noProof/>
          <w:webHidden/>
        </w:rPr>
        <w:fldChar w:fldCharType="separate"/>
      </w:r>
      <w:ins w:id="10" w:author="sarah" w:date="2011-03-23T21:54:00Z">
        <w:r>
          <w:rPr>
            <w:noProof/>
            <w:webHidden/>
          </w:rPr>
          <w:t>6</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1" w:author="sarah" w:date="2011-03-23T21:54:00Z"/>
          <w:rFonts w:asciiTheme="minorHAnsi" w:eastAsiaTheme="minorEastAsia" w:hAnsiTheme="minorHAnsi" w:cstheme="minorBidi"/>
          <w:noProof/>
          <w:sz w:val="22"/>
          <w:szCs w:val="22"/>
        </w:rPr>
      </w:pPr>
      <w:ins w:id="12"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2"</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equirements for the Qian, Miao, and Zeng Model Tool</w:t>
        </w:r>
        <w:r>
          <w:rPr>
            <w:noProof/>
            <w:webHidden/>
          </w:rPr>
          <w:tab/>
        </w:r>
        <w:r>
          <w:rPr>
            <w:noProof/>
            <w:webHidden/>
          </w:rPr>
          <w:fldChar w:fldCharType="begin"/>
        </w:r>
        <w:r>
          <w:rPr>
            <w:noProof/>
            <w:webHidden/>
          </w:rPr>
          <w:instrText xml:space="preserve"> PAGEREF _Toc288680572 \h </w:instrText>
        </w:r>
        <w:r>
          <w:rPr>
            <w:noProof/>
            <w:webHidden/>
          </w:rPr>
        </w:r>
      </w:ins>
      <w:r>
        <w:rPr>
          <w:noProof/>
          <w:webHidden/>
        </w:rPr>
        <w:fldChar w:fldCharType="separate"/>
      </w:r>
      <w:ins w:id="13" w:author="sarah" w:date="2011-03-23T21:54:00Z">
        <w:r>
          <w:rPr>
            <w:noProof/>
            <w:webHidden/>
          </w:rPr>
          <w:t>7</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4" w:author="sarah" w:date="2011-03-23T21:54:00Z"/>
          <w:rFonts w:asciiTheme="minorHAnsi" w:eastAsiaTheme="minorEastAsia" w:hAnsiTheme="minorHAnsi" w:cstheme="minorBidi"/>
          <w:noProof/>
          <w:sz w:val="22"/>
          <w:szCs w:val="22"/>
        </w:rPr>
      </w:pPr>
      <w:ins w:id="15"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3"</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mplementing the QMZ Tool</w:t>
        </w:r>
        <w:r>
          <w:rPr>
            <w:noProof/>
            <w:webHidden/>
          </w:rPr>
          <w:tab/>
        </w:r>
        <w:r>
          <w:rPr>
            <w:noProof/>
            <w:webHidden/>
          </w:rPr>
          <w:fldChar w:fldCharType="begin"/>
        </w:r>
        <w:r>
          <w:rPr>
            <w:noProof/>
            <w:webHidden/>
          </w:rPr>
          <w:instrText xml:space="preserve"> PAGEREF _Toc288680573 \h </w:instrText>
        </w:r>
        <w:r>
          <w:rPr>
            <w:noProof/>
            <w:webHidden/>
          </w:rPr>
        </w:r>
      </w:ins>
      <w:r>
        <w:rPr>
          <w:noProof/>
          <w:webHidden/>
        </w:rPr>
        <w:fldChar w:fldCharType="separate"/>
      </w:r>
      <w:ins w:id="16" w:author="sarah" w:date="2011-03-23T21:54:00Z">
        <w:r>
          <w:rPr>
            <w:noProof/>
            <w:webHidden/>
          </w:rPr>
          <w:t>7</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7" w:author="sarah" w:date="2011-03-23T21:54:00Z"/>
          <w:rFonts w:asciiTheme="minorHAnsi" w:eastAsiaTheme="minorEastAsia" w:hAnsiTheme="minorHAnsi" w:cstheme="minorBidi"/>
          <w:noProof/>
          <w:sz w:val="22"/>
          <w:szCs w:val="22"/>
        </w:rPr>
      </w:pPr>
      <w:ins w:id="18"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4"</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Testing the QMZ Tool</w:t>
        </w:r>
        <w:r>
          <w:rPr>
            <w:noProof/>
            <w:webHidden/>
          </w:rPr>
          <w:tab/>
        </w:r>
        <w:r>
          <w:rPr>
            <w:noProof/>
            <w:webHidden/>
          </w:rPr>
          <w:fldChar w:fldCharType="begin"/>
        </w:r>
        <w:r>
          <w:rPr>
            <w:noProof/>
            <w:webHidden/>
          </w:rPr>
          <w:instrText xml:space="preserve"> PAGEREF _Toc288680574 \h </w:instrText>
        </w:r>
        <w:r>
          <w:rPr>
            <w:noProof/>
            <w:webHidden/>
          </w:rPr>
        </w:r>
      </w:ins>
      <w:r>
        <w:rPr>
          <w:noProof/>
          <w:webHidden/>
        </w:rPr>
        <w:fldChar w:fldCharType="separate"/>
      </w:r>
      <w:ins w:id="19" w:author="sarah" w:date="2011-03-23T21:54:00Z">
        <w:r>
          <w:rPr>
            <w:noProof/>
            <w:webHidden/>
          </w:rPr>
          <w:t>10</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0" w:author="sarah" w:date="2011-03-23T21:54:00Z"/>
          <w:rFonts w:asciiTheme="minorHAnsi" w:eastAsiaTheme="minorEastAsia" w:hAnsiTheme="minorHAnsi" w:cstheme="minorBidi"/>
          <w:noProof/>
          <w:sz w:val="22"/>
          <w:szCs w:val="22"/>
        </w:rPr>
      </w:pPr>
      <w:ins w:id="21"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5"</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ample Output from the QMZ Tool</w:t>
        </w:r>
        <w:r>
          <w:rPr>
            <w:noProof/>
            <w:webHidden/>
          </w:rPr>
          <w:tab/>
        </w:r>
        <w:r>
          <w:rPr>
            <w:noProof/>
            <w:webHidden/>
          </w:rPr>
          <w:fldChar w:fldCharType="begin"/>
        </w:r>
        <w:r>
          <w:rPr>
            <w:noProof/>
            <w:webHidden/>
          </w:rPr>
          <w:instrText xml:space="preserve"> PAGEREF _Toc288680575 \h </w:instrText>
        </w:r>
        <w:r>
          <w:rPr>
            <w:noProof/>
            <w:webHidden/>
          </w:rPr>
        </w:r>
      </w:ins>
      <w:r>
        <w:rPr>
          <w:noProof/>
          <w:webHidden/>
        </w:rPr>
        <w:fldChar w:fldCharType="separate"/>
      </w:r>
      <w:ins w:id="22" w:author="sarah" w:date="2011-03-23T21:54:00Z">
        <w:r>
          <w:rPr>
            <w:noProof/>
            <w:webHidden/>
          </w:rPr>
          <w:t>11</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3" w:author="sarah" w:date="2011-03-23T21:54:00Z"/>
          <w:rFonts w:asciiTheme="minorHAnsi" w:eastAsiaTheme="minorEastAsia" w:hAnsiTheme="minorHAnsi" w:cstheme="minorBidi"/>
          <w:noProof/>
          <w:sz w:val="22"/>
          <w:szCs w:val="22"/>
        </w:rPr>
      </w:pPr>
      <w:ins w:id="24"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6"</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equirements for the Atomic Section Model Tool</w:t>
        </w:r>
        <w:r>
          <w:rPr>
            <w:noProof/>
            <w:webHidden/>
          </w:rPr>
          <w:tab/>
        </w:r>
        <w:r>
          <w:rPr>
            <w:noProof/>
            <w:webHidden/>
          </w:rPr>
          <w:fldChar w:fldCharType="begin"/>
        </w:r>
        <w:r>
          <w:rPr>
            <w:noProof/>
            <w:webHidden/>
          </w:rPr>
          <w:instrText xml:space="preserve"> PAGEREF _Toc288680576 \h </w:instrText>
        </w:r>
        <w:r>
          <w:rPr>
            <w:noProof/>
            <w:webHidden/>
          </w:rPr>
        </w:r>
      </w:ins>
      <w:r>
        <w:rPr>
          <w:noProof/>
          <w:webHidden/>
        </w:rPr>
        <w:fldChar w:fldCharType="separate"/>
      </w:r>
      <w:ins w:id="25" w:author="sarah" w:date="2011-03-23T21:54:00Z">
        <w:r>
          <w:rPr>
            <w:noProof/>
            <w:webHidden/>
          </w:rPr>
          <w:t>1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6" w:author="sarah" w:date="2011-03-23T21:54:00Z"/>
          <w:rFonts w:asciiTheme="minorHAnsi" w:eastAsiaTheme="minorEastAsia" w:hAnsiTheme="minorHAnsi" w:cstheme="minorBidi"/>
          <w:noProof/>
          <w:sz w:val="22"/>
          <w:szCs w:val="22"/>
        </w:rPr>
      </w:pPr>
      <w:ins w:id="27"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7"</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mplementing the ASM Tool</w:t>
        </w:r>
        <w:r>
          <w:rPr>
            <w:noProof/>
            <w:webHidden/>
          </w:rPr>
          <w:tab/>
        </w:r>
        <w:r>
          <w:rPr>
            <w:noProof/>
            <w:webHidden/>
          </w:rPr>
          <w:fldChar w:fldCharType="begin"/>
        </w:r>
        <w:r>
          <w:rPr>
            <w:noProof/>
            <w:webHidden/>
          </w:rPr>
          <w:instrText xml:space="preserve"> PAGEREF _Toc288680577 \h </w:instrText>
        </w:r>
        <w:r>
          <w:rPr>
            <w:noProof/>
            <w:webHidden/>
          </w:rPr>
        </w:r>
      </w:ins>
      <w:r>
        <w:rPr>
          <w:noProof/>
          <w:webHidden/>
        </w:rPr>
        <w:fldChar w:fldCharType="separate"/>
      </w:r>
      <w:ins w:id="28" w:author="sarah" w:date="2011-03-23T21:54:00Z">
        <w:r>
          <w:rPr>
            <w:noProof/>
            <w:webHidden/>
          </w:rPr>
          <w:t>1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9" w:author="sarah" w:date="2011-03-23T21:54:00Z"/>
          <w:rFonts w:asciiTheme="minorHAnsi" w:eastAsiaTheme="minorEastAsia" w:hAnsiTheme="minorHAnsi" w:cstheme="minorBidi"/>
          <w:noProof/>
          <w:sz w:val="22"/>
          <w:szCs w:val="22"/>
        </w:rPr>
      </w:pPr>
      <w:ins w:id="30"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8"</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Testing the ASM Tool</w:t>
        </w:r>
        <w:r>
          <w:rPr>
            <w:noProof/>
            <w:webHidden/>
          </w:rPr>
          <w:tab/>
        </w:r>
        <w:r>
          <w:rPr>
            <w:noProof/>
            <w:webHidden/>
          </w:rPr>
          <w:fldChar w:fldCharType="begin"/>
        </w:r>
        <w:r>
          <w:rPr>
            <w:noProof/>
            <w:webHidden/>
          </w:rPr>
          <w:instrText xml:space="preserve"> PAGEREF _Toc288680578 \h </w:instrText>
        </w:r>
        <w:r>
          <w:rPr>
            <w:noProof/>
            <w:webHidden/>
          </w:rPr>
        </w:r>
      </w:ins>
      <w:r>
        <w:rPr>
          <w:noProof/>
          <w:webHidden/>
        </w:rPr>
        <w:fldChar w:fldCharType="separate"/>
      </w:r>
      <w:ins w:id="31" w:author="sarah" w:date="2011-03-23T21:54:00Z">
        <w:r>
          <w:rPr>
            <w:noProof/>
            <w:webHidden/>
          </w:rPr>
          <w:t>18</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32" w:author="sarah" w:date="2011-03-23T21:54:00Z"/>
          <w:rFonts w:asciiTheme="minorHAnsi" w:eastAsiaTheme="minorEastAsia" w:hAnsiTheme="minorHAnsi" w:cstheme="minorBidi"/>
          <w:noProof/>
          <w:sz w:val="22"/>
          <w:szCs w:val="22"/>
        </w:rPr>
      </w:pPr>
      <w:ins w:id="33"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9"</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ample Output from the ASM Tool</w:t>
        </w:r>
        <w:r>
          <w:rPr>
            <w:noProof/>
            <w:webHidden/>
          </w:rPr>
          <w:tab/>
        </w:r>
        <w:r>
          <w:rPr>
            <w:noProof/>
            <w:webHidden/>
          </w:rPr>
          <w:fldChar w:fldCharType="begin"/>
        </w:r>
        <w:r>
          <w:rPr>
            <w:noProof/>
            <w:webHidden/>
          </w:rPr>
          <w:instrText xml:space="preserve"> PAGEREF _Toc288680579 \h </w:instrText>
        </w:r>
        <w:r>
          <w:rPr>
            <w:noProof/>
            <w:webHidden/>
          </w:rPr>
        </w:r>
      </w:ins>
      <w:r>
        <w:rPr>
          <w:noProof/>
          <w:webHidden/>
        </w:rPr>
        <w:fldChar w:fldCharType="separate"/>
      </w:r>
      <w:ins w:id="34" w:author="sarah" w:date="2011-03-23T21:54:00Z">
        <w:r>
          <w:rPr>
            <w:noProof/>
            <w:webHidden/>
          </w:rPr>
          <w:t>19</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35" w:author="sarah" w:date="2011-03-23T21:54:00Z"/>
          <w:rFonts w:asciiTheme="minorHAnsi" w:eastAsiaTheme="minorEastAsia" w:hAnsiTheme="minorHAnsi" w:cstheme="minorBidi"/>
          <w:noProof/>
          <w:sz w:val="22"/>
          <w:szCs w:val="22"/>
        </w:rPr>
      </w:pPr>
      <w:ins w:id="36"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0"</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ingle File Output</w:t>
        </w:r>
        <w:r>
          <w:rPr>
            <w:noProof/>
            <w:webHidden/>
          </w:rPr>
          <w:tab/>
        </w:r>
        <w:r>
          <w:rPr>
            <w:noProof/>
            <w:webHidden/>
          </w:rPr>
          <w:fldChar w:fldCharType="begin"/>
        </w:r>
        <w:r>
          <w:rPr>
            <w:noProof/>
            <w:webHidden/>
          </w:rPr>
          <w:instrText xml:space="preserve"> PAGEREF _Toc288680580 \h </w:instrText>
        </w:r>
        <w:r>
          <w:rPr>
            <w:noProof/>
            <w:webHidden/>
          </w:rPr>
        </w:r>
      </w:ins>
      <w:r>
        <w:rPr>
          <w:noProof/>
          <w:webHidden/>
        </w:rPr>
        <w:fldChar w:fldCharType="separate"/>
      </w:r>
      <w:ins w:id="37" w:author="sarah" w:date="2011-03-23T21:54:00Z">
        <w:r>
          <w:rPr>
            <w:noProof/>
            <w:webHidden/>
          </w:rPr>
          <w:t>19</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38" w:author="sarah" w:date="2011-03-23T21:54:00Z"/>
          <w:rFonts w:asciiTheme="minorHAnsi" w:eastAsiaTheme="minorEastAsia" w:hAnsiTheme="minorHAnsi" w:cstheme="minorBidi"/>
          <w:noProof/>
          <w:sz w:val="22"/>
          <w:szCs w:val="22"/>
        </w:rPr>
      </w:pPr>
      <w:ins w:id="39"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1"</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ails Application Output</w:t>
        </w:r>
        <w:r>
          <w:rPr>
            <w:noProof/>
            <w:webHidden/>
          </w:rPr>
          <w:tab/>
        </w:r>
        <w:r>
          <w:rPr>
            <w:noProof/>
            <w:webHidden/>
          </w:rPr>
          <w:fldChar w:fldCharType="begin"/>
        </w:r>
        <w:r>
          <w:rPr>
            <w:noProof/>
            <w:webHidden/>
          </w:rPr>
          <w:instrText xml:space="preserve"> PAGEREF _Toc288680581 \h </w:instrText>
        </w:r>
        <w:r>
          <w:rPr>
            <w:noProof/>
            <w:webHidden/>
          </w:rPr>
        </w:r>
      </w:ins>
      <w:r>
        <w:rPr>
          <w:noProof/>
          <w:webHidden/>
        </w:rPr>
        <w:fldChar w:fldCharType="separate"/>
      </w:r>
      <w:ins w:id="40"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41" w:author="sarah" w:date="2011-03-23T21:54:00Z"/>
          <w:rFonts w:asciiTheme="minorHAnsi" w:eastAsiaTheme="minorEastAsia" w:hAnsiTheme="minorHAnsi" w:cstheme="minorBidi"/>
          <w:noProof/>
          <w:sz w:val="22"/>
          <w:szCs w:val="22"/>
        </w:rPr>
      </w:pPr>
      <w:ins w:id="42"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2"</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Future Work</w:t>
        </w:r>
        <w:r>
          <w:rPr>
            <w:noProof/>
            <w:webHidden/>
          </w:rPr>
          <w:tab/>
        </w:r>
        <w:r>
          <w:rPr>
            <w:noProof/>
            <w:webHidden/>
          </w:rPr>
          <w:fldChar w:fldCharType="begin"/>
        </w:r>
        <w:r>
          <w:rPr>
            <w:noProof/>
            <w:webHidden/>
          </w:rPr>
          <w:instrText xml:space="preserve"> PAGEREF _Toc288680582 \h </w:instrText>
        </w:r>
        <w:r>
          <w:rPr>
            <w:noProof/>
            <w:webHidden/>
          </w:rPr>
        </w:r>
      </w:ins>
      <w:r>
        <w:rPr>
          <w:noProof/>
          <w:webHidden/>
        </w:rPr>
        <w:fldChar w:fldCharType="separate"/>
      </w:r>
      <w:ins w:id="43"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44" w:author="sarah" w:date="2011-03-23T21:54:00Z"/>
          <w:rFonts w:asciiTheme="minorHAnsi" w:eastAsiaTheme="minorEastAsia" w:hAnsiTheme="minorHAnsi" w:cstheme="minorBidi"/>
          <w:noProof/>
          <w:sz w:val="22"/>
          <w:szCs w:val="22"/>
        </w:rPr>
      </w:pPr>
      <w:ins w:id="45"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3"</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QMZ Tool</w:t>
        </w:r>
        <w:r>
          <w:rPr>
            <w:noProof/>
            <w:webHidden/>
          </w:rPr>
          <w:tab/>
        </w:r>
        <w:r>
          <w:rPr>
            <w:noProof/>
            <w:webHidden/>
          </w:rPr>
          <w:fldChar w:fldCharType="begin"/>
        </w:r>
        <w:r>
          <w:rPr>
            <w:noProof/>
            <w:webHidden/>
          </w:rPr>
          <w:instrText xml:space="preserve"> PAGEREF _Toc288680583 \h </w:instrText>
        </w:r>
        <w:r>
          <w:rPr>
            <w:noProof/>
            <w:webHidden/>
          </w:rPr>
        </w:r>
      </w:ins>
      <w:r>
        <w:rPr>
          <w:noProof/>
          <w:webHidden/>
        </w:rPr>
        <w:fldChar w:fldCharType="separate"/>
      </w:r>
      <w:ins w:id="46"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47" w:author="sarah" w:date="2011-03-23T21:54:00Z"/>
          <w:rFonts w:asciiTheme="minorHAnsi" w:eastAsiaTheme="minorEastAsia" w:hAnsiTheme="minorHAnsi" w:cstheme="minorBidi"/>
          <w:noProof/>
          <w:sz w:val="22"/>
          <w:szCs w:val="22"/>
        </w:rPr>
      </w:pPr>
      <w:ins w:id="48"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4"</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ASM Tool</w:t>
        </w:r>
        <w:r>
          <w:rPr>
            <w:noProof/>
            <w:webHidden/>
          </w:rPr>
          <w:tab/>
        </w:r>
        <w:r>
          <w:rPr>
            <w:noProof/>
            <w:webHidden/>
          </w:rPr>
          <w:fldChar w:fldCharType="begin"/>
        </w:r>
        <w:r>
          <w:rPr>
            <w:noProof/>
            <w:webHidden/>
          </w:rPr>
          <w:instrText xml:space="preserve"> PAGEREF _Toc288680584 \h </w:instrText>
        </w:r>
        <w:r>
          <w:rPr>
            <w:noProof/>
            <w:webHidden/>
          </w:rPr>
        </w:r>
      </w:ins>
      <w:r>
        <w:rPr>
          <w:noProof/>
          <w:webHidden/>
        </w:rPr>
        <w:fldChar w:fldCharType="separate"/>
      </w:r>
      <w:ins w:id="49" w:author="sarah" w:date="2011-03-23T21:54:00Z">
        <w:r>
          <w:rPr>
            <w:noProof/>
            <w:webHidden/>
          </w:rPr>
          <w:t>22</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50" w:author="sarah" w:date="2011-03-23T21:54:00Z"/>
          <w:rFonts w:asciiTheme="minorHAnsi" w:eastAsiaTheme="minorEastAsia" w:hAnsiTheme="minorHAnsi" w:cstheme="minorBidi"/>
          <w:noProof/>
          <w:sz w:val="22"/>
          <w:szCs w:val="22"/>
        </w:rPr>
      </w:pPr>
      <w:ins w:id="51"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5"</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Conclusions</w:t>
        </w:r>
        <w:r>
          <w:rPr>
            <w:noProof/>
            <w:webHidden/>
          </w:rPr>
          <w:tab/>
        </w:r>
        <w:r>
          <w:rPr>
            <w:noProof/>
            <w:webHidden/>
          </w:rPr>
          <w:fldChar w:fldCharType="begin"/>
        </w:r>
        <w:r>
          <w:rPr>
            <w:noProof/>
            <w:webHidden/>
          </w:rPr>
          <w:instrText xml:space="preserve"> PAGEREF _Toc288680585 \h </w:instrText>
        </w:r>
        <w:r>
          <w:rPr>
            <w:noProof/>
            <w:webHidden/>
          </w:rPr>
        </w:r>
      </w:ins>
      <w:r>
        <w:rPr>
          <w:noProof/>
          <w:webHidden/>
        </w:rPr>
        <w:fldChar w:fldCharType="separate"/>
      </w:r>
      <w:ins w:id="52" w:author="sarah" w:date="2011-03-23T21:54:00Z">
        <w:r>
          <w:rPr>
            <w:noProof/>
            <w:webHidden/>
          </w:rPr>
          <w:t>2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53" w:author="sarah" w:date="2011-03-23T21:54:00Z"/>
          <w:rFonts w:asciiTheme="minorHAnsi" w:eastAsiaTheme="minorEastAsia" w:hAnsiTheme="minorHAnsi" w:cstheme="minorBidi"/>
          <w:noProof/>
          <w:sz w:val="22"/>
          <w:szCs w:val="22"/>
        </w:rPr>
      </w:pPr>
      <w:ins w:id="54"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6"</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Bibliography</w:t>
        </w:r>
        <w:r>
          <w:rPr>
            <w:noProof/>
            <w:webHidden/>
          </w:rPr>
          <w:tab/>
        </w:r>
        <w:r>
          <w:rPr>
            <w:noProof/>
            <w:webHidden/>
          </w:rPr>
          <w:fldChar w:fldCharType="begin"/>
        </w:r>
        <w:r>
          <w:rPr>
            <w:noProof/>
            <w:webHidden/>
          </w:rPr>
          <w:instrText xml:space="preserve"> PAGEREF _Toc288680586 \h </w:instrText>
        </w:r>
        <w:r>
          <w:rPr>
            <w:noProof/>
            <w:webHidden/>
          </w:rPr>
        </w:r>
      </w:ins>
      <w:r>
        <w:rPr>
          <w:noProof/>
          <w:webHidden/>
        </w:rPr>
        <w:fldChar w:fldCharType="separate"/>
      </w:r>
      <w:ins w:id="55" w:author="sarah" w:date="2011-03-23T21:54:00Z">
        <w:r>
          <w:rPr>
            <w:noProof/>
            <w:webHidden/>
          </w:rPr>
          <w:t>24</w:t>
        </w:r>
        <w:r>
          <w:rPr>
            <w:noProof/>
            <w:webHidden/>
          </w:rPr>
          <w:fldChar w:fldCharType="end"/>
        </w:r>
        <w:r w:rsidRPr="00FF3F91">
          <w:rPr>
            <w:rStyle w:val="Hyperlink"/>
            <w:noProof/>
          </w:rPr>
          <w:fldChar w:fldCharType="end"/>
        </w:r>
      </w:ins>
    </w:p>
    <w:p w:rsidR="00BF26B5" w:rsidDel="0008445A" w:rsidRDefault="00BF26B5">
      <w:pPr>
        <w:pStyle w:val="TOC1"/>
        <w:tabs>
          <w:tab w:val="right" w:leader="dot" w:pos="8630"/>
        </w:tabs>
        <w:rPr>
          <w:del w:id="56" w:author="sarah" w:date="2011-03-23T21:54:00Z"/>
          <w:rFonts w:eastAsia="Times New Roman"/>
          <w:noProof/>
          <w:sz w:val="22"/>
          <w:szCs w:val="22"/>
        </w:rPr>
      </w:pPr>
      <w:del w:id="57" w:author="sarah" w:date="2011-03-23T21:54:00Z">
        <w:r w:rsidRPr="0008445A" w:rsidDel="0008445A">
          <w:rPr>
            <w:noProof/>
            <w:rPrChange w:id="58" w:author="sarah" w:date="2011-03-23T21:54:00Z">
              <w:rPr>
                <w:rStyle w:val="Hyperlink"/>
                <w:noProof/>
              </w:rPr>
            </w:rPrChange>
          </w:rPr>
          <w:delText>Abstract</w:delText>
        </w:r>
        <w:r w:rsidDel="0008445A">
          <w:rPr>
            <w:noProof/>
            <w:webHidden/>
          </w:rPr>
          <w:tab/>
          <w:delText>2</w:delText>
        </w:r>
      </w:del>
    </w:p>
    <w:p w:rsidR="00BF26B5" w:rsidDel="0008445A" w:rsidRDefault="00BF26B5">
      <w:pPr>
        <w:pStyle w:val="TOC1"/>
        <w:tabs>
          <w:tab w:val="right" w:leader="dot" w:pos="8630"/>
        </w:tabs>
        <w:rPr>
          <w:del w:id="59" w:author="sarah" w:date="2011-03-23T21:54:00Z"/>
          <w:rFonts w:eastAsia="Times New Roman"/>
          <w:noProof/>
          <w:sz w:val="22"/>
          <w:szCs w:val="22"/>
        </w:rPr>
      </w:pPr>
      <w:del w:id="60" w:author="sarah" w:date="2011-03-23T21:54:00Z">
        <w:r w:rsidRPr="0008445A" w:rsidDel="0008445A">
          <w:rPr>
            <w:noProof/>
            <w:rPrChange w:id="61" w:author="sarah" w:date="2011-03-23T21:54:00Z">
              <w:rPr>
                <w:rStyle w:val="Hyperlink"/>
                <w:noProof/>
              </w:rPr>
            </w:rPrChange>
          </w:rPr>
          <w:delText>Definitions</w:delText>
        </w:r>
        <w:r w:rsidDel="0008445A">
          <w:rPr>
            <w:noProof/>
            <w:webHidden/>
          </w:rPr>
          <w:tab/>
          <w:delText>4</w:delText>
        </w:r>
      </w:del>
    </w:p>
    <w:p w:rsidR="00BF26B5" w:rsidDel="0008445A" w:rsidRDefault="00BF26B5">
      <w:pPr>
        <w:pStyle w:val="TOC1"/>
        <w:tabs>
          <w:tab w:val="right" w:leader="dot" w:pos="8630"/>
        </w:tabs>
        <w:rPr>
          <w:del w:id="62" w:author="sarah" w:date="2011-03-23T21:54:00Z"/>
          <w:rFonts w:eastAsia="Times New Roman"/>
          <w:noProof/>
          <w:sz w:val="22"/>
          <w:szCs w:val="22"/>
        </w:rPr>
      </w:pPr>
      <w:del w:id="63" w:author="sarah" w:date="2011-03-23T21:54:00Z">
        <w:r w:rsidRPr="0008445A" w:rsidDel="0008445A">
          <w:rPr>
            <w:noProof/>
            <w:rPrChange w:id="64" w:author="sarah" w:date="2011-03-23T21:54:00Z">
              <w:rPr>
                <w:rStyle w:val="Hyperlink"/>
                <w:noProof/>
              </w:rPr>
            </w:rPrChange>
          </w:rPr>
          <w:delText>Introduction</w:delText>
        </w:r>
        <w:r w:rsidDel="0008445A">
          <w:rPr>
            <w:noProof/>
            <w:webHidden/>
          </w:rPr>
          <w:tab/>
          <w:delText>6</w:delText>
        </w:r>
      </w:del>
    </w:p>
    <w:p w:rsidR="00BF26B5" w:rsidDel="0008445A" w:rsidRDefault="00BF26B5">
      <w:pPr>
        <w:pStyle w:val="TOC1"/>
        <w:tabs>
          <w:tab w:val="right" w:leader="dot" w:pos="8630"/>
        </w:tabs>
        <w:rPr>
          <w:del w:id="65" w:author="sarah" w:date="2011-03-23T21:54:00Z"/>
          <w:rFonts w:eastAsia="Times New Roman"/>
          <w:noProof/>
          <w:sz w:val="22"/>
          <w:szCs w:val="22"/>
        </w:rPr>
      </w:pPr>
      <w:del w:id="66" w:author="sarah" w:date="2011-03-23T21:54:00Z">
        <w:r w:rsidRPr="0008445A" w:rsidDel="0008445A">
          <w:rPr>
            <w:noProof/>
            <w:rPrChange w:id="67" w:author="sarah" w:date="2011-03-23T21:54:00Z">
              <w:rPr>
                <w:rStyle w:val="Hyperlink"/>
                <w:noProof/>
              </w:rPr>
            </w:rPrChange>
          </w:rPr>
          <w:delText>Implementing the Qian, Miao, and Zeng Model</w:delText>
        </w:r>
        <w:r w:rsidDel="0008445A">
          <w:rPr>
            <w:noProof/>
            <w:webHidden/>
          </w:rPr>
          <w:tab/>
          <w:delText>7</w:delText>
        </w:r>
      </w:del>
    </w:p>
    <w:p w:rsidR="00BF26B5" w:rsidDel="0008445A" w:rsidRDefault="00BF26B5">
      <w:pPr>
        <w:pStyle w:val="TOC1"/>
        <w:tabs>
          <w:tab w:val="right" w:leader="dot" w:pos="8630"/>
        </w:tabs>
        <w:rPr>
          <w:del w:id="68" w:author="sarah" w:date="2011-03-23T21:54:00Z"/>
          <w:rFonts w:eastAsia="Times New Roman"/>
          <w:noProof/>
          <w:sz w:val="22"/>
          <w:szCs w:val="22"/>
        </w:rPr>
      </w:pPr>
      <w:del w:id="69" w:author="sarah" w:date="2011-03-23T21:54:00Z">
        <w:r w:rsidRPr="0008445A" w:rsidDel="0008445A">
          <w:rPr>
            <w:noProof/>
            <w:rPrChange w:id="70" w:author="sarah" w:date="2011-03-23T21:54:00Z">
              <w:rPr>
                <w:rStyle w:val="Hyperlink"/>
                <w:noProof/>
              </w:rPr>
            </w:rPrChange>
          </w:rPr>
          <w:delText>Testing the QMZ Tool</w:delText>
        </w:r>
        <w:r w:rsidDel="0008445A">
          <w:rPr>
            <w:noProof/>
            <w:webHidden/>
          </w:rPr>
          <w:tab/>
          <w:delText>10</w:delText>
        </w:r>
      </w:del>
    </w:p>
    <w:p w:rsidR="00BF26B5" w:rsidDel="0008445A" w:rsidRDefault="00BF26B5">
      <w:pPr>
        <w:pStyle w:val="TOC1"/>
        <w:tabs>
          <w:tab w:val="right" w:leader="dot" w:pos="8630"/>
        </w:tabs>
        <w:rPr>
          <w:del w:id="71" w:author="sarah" w:date="2011-03-23T21:54:00Z"/>
          <w:rFonts w:eastAsia="Times New Roman"/>
          <w:noProof/>
          <w:sz w:val="22"/>
          <w:szCs w:val="22"/>
        </w:rPr>
      </w:pPr>
      <w:del w:id="72" w:author="sarah" w:date="2011-03-23T21:54:00Z">
        <w:r w:rsidRPr="0008445A" w:rsidDel="0008445A">
          <w:rPr>
            <w:noProof/>
            <w:rPrChange w:id="73" w:author="sarah" w:date="2011-03-23T21:54:00Z">
              <w:rPr>
                <w:rStyle w:val="Hyperlink"/>
                <w:noProof/>
              </w:rPr>
            </w:rPrChange>
          </w:rPr>
          <w:delText>Sample Output from the QMZ Tool</w:delText>
        </w:r>
        <w:r w:rsidDel="0008445A">
          <w:rPr>
            <w:noProof/>
            <w:webHidden/>
          </w:rPr>
          <w:tab/>
          <w:delText>11</w:delText>
        </w:r>
      </w:del>
    </w:p>
    <w:p w:rsidR="00BF26B5" w:rsidDel="0008445A" w:rsidRDefault="00BF26B5">
      <w:pPr>
        <w:pStyle w:val="TOC1"/>
        <w:tabs>
          <w:tab w:val="right" w:leader="dot" w:pos="8630"/>
        </w:tabs>
        <w:rPr>
          <w:del w:id="74" w:author="sarah" w:date="2011-03-23T21:54:00Z"/>
          <w:rFonts w:eastAsia="Times New Roman"/>
          <w:noProof/>
          <w:sz w:val="22"/>
          <w:szCs w:val="22"/>
        </w:rPr>
      </w:pPr>
      <w:del w:id="75" w:author="sarah" w:date="2011-03-23T21:54:00Z">
        <w:r w:rsidRPr="0008445A" w:rsidDel="0008445A">
          <w:rPr>
            <w:noProof/>
            <w:rPrChange w:id="76" w:author="sarah" w:date="2011-03-23T21:54:00Z">
              <w:rPr>
                <w:rStyle w:val="Hyperlink"/>
                <w:noProof/>
              </w:rPr>
            </w:rPrChange>
          </w:rPr>
          <w:delText>Implementing the Atomic Section Model</w:delText>
        </w:r>
        <w:r w:rsidDel="0008445A">
          <w:rPr>
            <w:noProof/>
            <w:webHidden/>
          </w:rPr>
          <w:tab/>
          <w:delText>13</w:delText>
        </w:r>
      </w:del>
    </w:p>
    <w:p w:rsidR="00BF26B5" w:rsidDel="0008445A" w:rsidRDefault="00BF26B5">
      <w:pPr>
        <w:pStyle w:val="TOC1"/>
        <w:tabs>
          <w:tab w:val="right" w:leader="dot" w:pos="8630"/>
        </w:tabs>
        <w:rPr>
          <w:del w:id="77" w:author="sarah" w:date="2011-03-23T21:54:00Z"/>
          <w:rFonts w:eastAsia="Times New Roman"/>
          <w:noProof/>
          <w:sz w:val="22"/>
          <w:szCs w:val="22"/>
        </w:rPr>
      </w:pPr>
      <w:del w:id="78" w:author="sarah" w:date="2011-03-23T21:54:00Z">
        <w:r w:rsidRPr="0008445A" w:rsidDel="0008445A">
          <w:rPr>
            <w:noProof/>
            <w:rPrChange w:id="79" w:author="sarah" w:date="2011-03-23T21:54:00Z">
              <w:rPr>
                <w:rStyle w:val="Hyperlink"/>
                <w:noProof/>
              </w:rPr>
            </w:rPrChange>
          </w:rPr>
          <w:delText>Testing the ASM Tool</w:delText>
        </w:r>
        <w:r w:rsidDel="0008445A">
          <w:rPr>
            <w:noProof/>
            <w:webHidden/>
          </w:rPr>
          <w:tab/>
          <w:delText>18</w:delText>
        </w:r>
      </w:del>
    </w:p>
    <w:p w:rsidR="00BF26B5" w:rsidDel="0008445A" w:rsidRDefault="00BF26B5">
      <w:pPr>
        <w:pStyle w:val="TOC1"/>
        <w:tabs>
          <w:tab w:val="right" w:leader="dot" w:pos="8630"/>
        </w:tabs>
        <w:rPr>
          <w:del w:id="80" w:author="sarah" w:date="2011-03-23T21:54:00Z"/>
          <w:rFonts w:eastAsia="Times New Roman"/>
          <w:noProof/>
          <w:sz w:val="22"/>
          <w:szCs w:val="22"/>
        </w:rPr>
      </w:pPr>
      <w:del w:id="81" w:author="sarah" w:date="2011-03-23T21:54:00Z">
        <w:r w:rsidRPr="0008445A" w:rsidDel="0008445A">
          <w:rPr>
            <w:noProof/>
            <w:rPrChange w:id="82" w:author="sarah" w:date="2011-03-23T21:54:00Z">
              <w:rPr>
                <w:rStyle w:val="Hyperlink"/>
                <w:noProof/>
              </w:rPr>
            </w:rPrChange>
          </w:rPr>
          <w:delText>Sample Output from the ASM Tool</w:delText>
        </w:r>
        <w:r w:rsidDel="0008445A">
          <w:rPr>
            <w:noProof/>
            <w:webHidden/>
          </w:rPr>
          <w:tab/>
          <w:delText>19</w:delText>
        </w:r>
      </w:del>
    </w:p>
    <w:p w:rsidR="00BF26B5" w:rsidDel="0008445A" w:rsidRDefault="00BF26B5">
      <w:pPr>
        <w:pStyle w:val="TOC2"/>
        <w:tabs>
          <w:tab w:val="right" w:leader="dot" w:pos="8630"/>
        </w:tabs>
        <w:rPr>
          <w:del w:id="83" w:author="sarah" w:date="2011-03-23T21:54:00Z"/>
          <w:rFonts w:eastAsia="Times New Roman"/>
          <w:noProof/>
          <w:sz w:val="22"/>
          <w:szCs w:val="22"/>
        </w:rPr>
      </w:pPr>
      <w:del w:id="84" w:author="sarah" w:date="2011-03-23T21:54:00Z">
        <w:r w:rsidRPr="0008445A" w:rsidDel="0008445A">
          <w:rPr>
            <w:noProof/>
            <w:rPrChange w:id="85" w:author="sarah" w:date="2011-03-23T21:54:00Z">
              <w:rPr>
                <w:rStyle w:val="Hyperlink"/>
                <w:noProof/>
              </w:rPr>
            </w:rPrChange>
          </w:rPr>
          <w:delText>Single File Output</w:delText>
        </w:r>
        <w:r w:rsidDel="0008445A">
          <w:rPr>
            <w:noProof/>
            <w:webHidden/>
          </w:rPr>
          <w:tab/>
          <w:delText>19</w:delText>
        </w:r>
      </w:del>
    </w:p>
    <w:p w:rsidR="00BF26B5" w:rsidDel="0008445A" w:rsidRDefault="00BF26B5">
      <w:pPr>
        <w:pStyle w:val="TOC2"/>
        <w:tabs>
          <w:tab w:val="right" w:leader="dot" w:pos="8630"/>
        </w:tabs>
        <w:rPr>
          <w:del w:id="86" w:author="sarah" w:date="2011-03-23T21:54:00Z"/>
          <w:rFonts w:eastAsia="Times New Roman"/>
          <w:noProof/>
          <w:sz w:val="22"/>
          <w:szCs w:val="22"/>
        </w:rPr>
      </w:pPr>
      <w:del w:id="87" w:author="sarah" w:date="2011-03-23T21:54:00Z">
        <w:r w:rsidRPr="0008445A" w:rsidDel="0008445A">
          <w:rPr>
            <w:noProof/>
            <w:rPrChange w:id="88" w:author="sarah" w:date="2011-03-23T21:54:00Z">
              <w:rPr>
                <w:rStyle w:val="Hyperlink"/>
                <w:noProof/>
              </w:rPr>
            </w:rPrChange>
          </w:rPr>
          <w:delText>Rails Application Output</w:delText>
        </w:r>
        <w:r w:rsidDel="0008445A">
          <w:rPr>
            <w:noProof/>
            <w:webHidden/>
          </w:rPr>
          <w:tab/>
          <w:delText>21</w:delText>
        </w:r>
      </w:del>
    </w:p>
    <w:p w:rsidR="00BF26B5" w:rsidDel="0008445A" w:rsidRDefault="00BF26B5">
      <w:pPr>
        <w:pStyle w:val="TOC1"/>
        <w:tabs>
          <w:tab w:val="right" w:leader="dot" w:pos="8630"/>
        </w:tabs>
        <w:rPr>
          <w:del w:id="89" w:author="sarah" w:date="2011-03-23T21:54:00Z"/>
          <w:rFonts w:eastAsia="Times New Roman"/>
          <w:noProof/>
          <w:sz w:val="22"/>
          <w:szCs w:val="22"/>
        </w:rPr>
      </w:pPr>
      <w:del w:id="90" w:author="sarah" w:date="2011-03-23T21:54:00Z">
        <w:r w:rsidRPr="0008445A" w:rsidDel="0008445A">
          <w:rPr>
            <w:noProof/>
            <w:rPrChange w:id="91" w:author="sarah" w:date="2011-03-23T21:54:00Z">
              <w:rPr>
                <w:rStyle w:val="Hyperlink"/>
                <w:noProof/>
              </w:rPr>
            </w:rPrChange>
          </w:rPr>
          <w:delText>Future Work</w:delText>
        </w:r>
        <w:r w:rsidDel="0008445A">
          <w:rPr>
            <w:noProof/>
            <w:webHidden/>
          </w:rPr>
          <w:tab/>
          <w:delText>21</w:delText>
        </w:r>
      </w:del>
    </w:p>
    <w:p w:rsidR="00BF26B5" w:rsidDel="0008445A" w:rsidRDefault="00BF26B5">
      <w:pPr>
        <w:pStyle w:val="TOC2"/>
        <w:tabs>
          <w:tab w:val="right" w:leader="dot" w:pos="8630"/>
        </w:tabs>
        <w:rPr>
          <w:del w:id="92" w:author="sarah" w:date="2011-03-23T21:54:00Z"/>
          <w:rFonts w:eastAsia="Times New Roman"/>
          <w:noProof/>
          <w:sz w:val="22"/>
          <w:szCs w:val="22"/>
        </w:rPr>
      </w:pPr>
      <w:del w:id="93" w:author="sarah" w:date="2011-03-23T21:54:00Z">
        <w:r w:rsidRPr="0008445A" w:rsidDel="0008445A">
          <w:rPr>
            <w:noProof/>
            <w:rPrChange w:id="94" w:author="sarah" w:date="2011-03-23T21:54:00Z">
              <w:rPr>
                <w:rStyle w:val="Hyperlink"/>
                <w:noProof/>
              </w:rPr>
            </w:rPrChange>
          </w:rPr>
          <w:delText>QMZ Tool</w:delText>
        </w:r>
        <w:r w:rsidDel="0008445A">
          <w:rPr>
            <w:noProof/>
            <w:webHidden/>
          </w:rPr>
          <w:tab/>
          <w:delText>21</w:delText>
        </w:r>
      </w:del>
    </w:p>
    <w:p w:rsidR="00BF26B5" w:rsidDel="0008445A" w:rsidRDefault="00BF26B5">
      <w:pPr>
        <w:pStyle w:val="TOC2"/>
        <w:tabs>
          <w:tab w:val="right" w:leader="dot" w:pos="8630"/>
        </w:tabs>
        <w:rPr>
          <w:del w:id="95" w:author="sarah" w:date="2011-03-23T21:54:00Z"/>
          <w:rFonts w:eastAsia="Times New Roman"/>
          <w:noProof/>
          <w:sz w:val="22"/>
          <w:szCs w:val="22"/>
        </w:rPr>
      </w:pPr>
      <w:del w:id="96" w:author="sarah" w:date="2011-03-23T21:54:00Z">
        <w:r w:rsidRPr="0008445A" w:rsidDel="0008445A">
          <w:rPr>
            <w:noProof/>
            <w:rPrChange w:id="97" w:author="sarah" w:date="2011-03-23T21:54:00Z">
              <w:rPr>
                <w:rStyle w:val="Hyperlink"/>
                <w:noProof/>
              </w:rPr>
            </w:rPrChange>
          </w:rPr>
          <w:delText>ASM Tool</w:delText>
        </w:r>
        <w:r w:rsidDel="0008445A">
          <w:rPr>
            <w:noProof/>
            <w:webHidden/>
          </w:rPr>
          <w:tab/>
          <w:delText>22</w:delText>
        </w:r>
      </w:del>
    </w:p>
    <w:p w:rsidR="00BF26B5" w:rsidDel="0008445A" w:rsidRDefault="00BF26B5">
      <w:pPr>
        <w:pStyle w:val="TOC1"/>
        <w:tabs>
          <w:tab w:val="right" w:leader="dot" w:pos="8630"/>
        </w:tabs>
        <w:rPr>
          <w:del w:id="98" w:author="sarah" w:date="2011-03-23T21:54:00Z"/>
          <w:rFonts w:eastAsia="Times New Roman"/>
          <w:noProof/>
          <w:sz w:val="22"/>
          <w:szCs w:val="22"/>
        </w:rPr>
      </w:pPr>
      <w:del w:id="99" w:author="sarah" w:date="2011-03-23T21:54:00Z">
        <w:r w:rsidRPr="0008445A" w:rsidDel="0008445A">
          <w:rPr>
            <w:noProof/>
            <w:rPrChange w:id="100" w:author="sarah" w:date="2011-03-23T21:54:00Z">
              <w:rPr>
                <w:rStyle w:val="Hyperlink"/>
                <w:noProof/>
              </w:rPr>
            </w:rPrChange>
          </w:rPr>
          <w:delText>Conclusions</w:delText>
        </w:r>
        <w:r w:rsidDel="0008445A">
          <w:rPr>
            <w:noProof/>
            <w:webHidden/>
          </w:rPr>
          <w:tab/>
          <w:delText>22</w:delText>
        </w:r>
      </w:del>
    </w:p>
    <w:p w:rsidR="00BF26B5" w:rsidDel="0008445A" w:rsidRDefault="00BF26B5">
      <w:pPr>
        <w:pStyle w:val="TOC1"/>
        <w:tabs>
          <w:tab w:val="right" w:leader="dot" w:pos="8630"/>
        </w:tabs>
        <w:rPr>
          <w:del w:id="101" w:author="sarah" w:date="2011-03-23T21:54:00Z"/>
          <w:rFonts w:eastAsia="Times New Roman"/>
          <w:noProof/>
          <w:sz w:val="22"/>
          <w:szCs w:val="22"/>
        </w:rPr>
      </w:pPr>
      <w:del w:id="102" w:author="sarah" w:date="2011-03-23T21:54:00Z">
        <w:r w:rsidRPr="0008445A" w:rsidDel="0008445A">
          <w:rPr>
            <w:noProof/>
            <w:rPrChange w:id="103" w:author="sarah" w:date="2011-03-23T21:54:00Z">
              <w:rPr>
                <w:rStyle w:val="Hyperlink"/>
                <w:noProof/>
              </w:rPr>
            </w:rPrChange>
          </w:rPr>
          <w:delText>Bibliography</w:delText>
        </w:r>
        <w:r w:rsidDel="0008445A">
          <w:rPr>
            <w:noProof/>
            <w:webHidden/>
          </w:rPr>
          <w:tab/>
          <w:delText>24</w:delText>
        </w:r>
      </w:del>
    </w:p>
    <w:p w:rsidR="00AE50B8" w:rsidRDefault="00480848">
      <w:r>
        <w:fldChar w:fldCharType="end"/>
      </w:r>
    </w:p>
    <w:p w:rsidR="00EE45CD" w:rsidRDefault="00EE45CD" w:rsidP="00EE45CD">
      <w:pPr>
        <w:pStyle w:val="Heading1"/>
      </w:pPr>
      <w:r>
        <w:br w:type="page"/>
      </w:r>
      <w:bookmarkStart w:id="104" w:name="_Toc288680570"/>
      <w:r>
        <w:lastRenderedPageBreak/>
        <w:t>Definitions</w:t>
      </w:r>
      <w:bookmarkEnd w:id="104"/>
    </w:p>
    <w:p w:rsidR="00CE1162" w:rsidRPr="00CE1162" w:rsidRDefault="00CE1162" w:rsidP="001A2B88">
      <w:pPr>
        <w:pStyle w:val="ListParagraph"/>
        <w:numPr>
          <w:ilvl w:val="0"/>
          <w:numId w:val="12"/>
        </w:numPr>
      </w:pPr>
      <w:r w:rsidRPr="00B726F4">
        <w:rPr>
          <w:b/>
        </w:rPr>
        <w:t>AJAX</w:t>
      </w:r>
      <w:r>
        <w:t xml:space="preserve"> -</w:t>
      </w:r>
      <w:r w:rsidR="00103DA5">
        <w:t xml:space="preserve"> Asynchronous JavaS</w:t>
      </w:r>
      <w:r w:rsidR="00420109">
        <w:t xml:space="preserve">cript and XML; </w:t>
      </w:r>
      <w:r w:rsidR="006F0E84">
        <w:t xml:space="preserve">Javascript code that produces an asynchronous call to the server to retrieve </w:t>
      </w:r>
      <w:r w:rsidR="00AD47AF">
        <w:t>data, without reloading the web page in the browser</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494534" w:rsidRDefault="00211CE1" w:rsidP="001A2B88">
      <w:pPr>
        <w:pStyle w:val="ListParagraph"/>
        <w:numPr>
          <w:ilvl w:val="0"/>
          <w:numId w:val="12"/>
        </w:num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036791" w:rsidRDefault="00F776CD" w:rsidP="001A2B88">
      <w:pPr>
        <w:pStyle w:val="ListParagraph"/>
        <w:numPr>
          <w:ilvl w:val="0"/>
          <w:numId w:val="12"/>
        </w:numPr>
      </w:pPr>
      <w:r w:rsidRPr="00F776CD">
        <w:rPr>
          <w:b/>
        </w:rPr>
        <w:t>RHTML</w:t>
      </w:r>
      <w:r>
        <w:t xml:space="preserve"> - see ERB</w:t>
      </w:r>
      <w:r w:rsidR="00036791">
        <w:br/>
      </w:r>
    </w:p>
    <w:p w:rsidR="0090412C" w:rsidRDefault="00036791" w:rsidP="001A2B88">
      <w:pPr>
        <w:pStyle w:val="ListParagraph"/>
        <w:numPr>
          <w:ilvl w:val="0"/>
          <w:numId w:val="12"/>
        </w:numPr>
      </w:pPr>
      <w:r w:rsidRPr="00036791">
        <w:rPr>
          <w:b/>
        </w:rPr>
        <w:lastRenderedPageBreak/>
        <w:t>Ruby on Rails view</w:t>
      </w:r>
      <w:r>
        <w:t xml:space="preserve"> - </w:t>
      </w:r>
      <w:r w:rsidR="006E5BB5">
        <w:t>the Ruby on Rails framework uses the Model View Controller paradigm [</w:t>
      </w:r>
      <w:r w:rsidR="006E5BB5">
        <w:rPr>
          <w:rStyle w:val="EndnoteReference"/>
        </w:rPr>
        <w:endnoteReference w:id="4"/>
      </w:r>
      <w:r w:rsidR="006E5BB5">
        <w:t>], so a Rails view is intended to contain code to be displayed in a web browser, including HTML, Javascript, and CSS</w:t>
      </w:r>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r w:rsidR="00D63647">
        <w:br/>
      </w:r>
    </w:p>
    <w:p w:rsidR="00D63647" w:rsidRDefault="00D63647" w:rsidP="001A2B88">
      <w:pPr>
        <w:pStyle w:val="ListParagraph"/>
        <w:numPr>
          <w:ilvl w:val="0"/>
          <w:numId w:val="12"/>
        </w:numPr>
      </w:pPr>
      <w:r w:rsidRPr="00737798">
        <w:rPr>
          <w:b/>
        </w:rPr>
        <w:t>YAML</w:t>
      </w:r>
      <w:r>
        <w:t xml:space="preserve"> - </w:t>
      </w:r>
      <w:r w:rsidR="00737798">
        <w:t>YAML Ain't Markup Language; a data serialization format akin to XML</w:t>
      </w:r>
      <w:r w:rsidR="00F437A3">
        <w:t>; YAML support is included in the Ruby 1.8 standard library</w:t>
      </w:r>
    </w:p>
    <w:p w:rsidR="00BE2CD5" w:rsidRDefault="00CB53A6" w:rsidP="004560E4">
      <w:pPr>
        <w:pStyle w:val="Heading1"/>
      </w:pPr>
      <w:r>
        <w:br w:type="page"/>
      </w:r>
      <w:bookmarkStart w:id="105" w:name="_Toc288680571"/>
      <w:r w:rsidR="00BE2CD5">
        <w:lastRenderedPageBreak/>
        <w:t>Introduction</w:t>
      </w:r>
      <w:bookmarkEnd w:id="105"/>
    </w:p>
    <w:p w:rsidR="00BE2CD5" w:rsidRDefault="00BE2CD5" w:rsidP="00BE2CD5"/>
    <w:p w:rsidR="00000000" w:rsidRDefault="000273A2">
      <w:pPr>
        <w:jc w:val="both"/>
      </w:pPr>
      <w:r>
        <w:t xml:space="preserve">Web applications require testing just as any software does, in order to ensure </w:t>
      </w:r>
      <w:commentRangeStart w:id="106"/>
      <w:r>
        <w:t xml:space="preserve">correct functionality, </w:t>
      </w:r>
      <w:r w:rsidR="00EF3B2A">
        <w:t xml:space="preserve">expected appearance and layout, and that correct data is displayed.  </w:t>
      </w:r>
      <w:commentRangeEnd w:id="106"/>
      <w:r w:rsidR="002F4DC6">
        <w:rPr>
          <w:rStyle w:val="CommentReference"/>
        </w:rPr>
        <w:commentReference w:id="106"/>
      </w:r>
      <w:r w:rsidR="00EF3B2A">
        <w:t xml:space="preserve">Testing web applications is different than testing desktop applications </w:t>
      </w:r>
      <w:commentRangeStart w:id="107"/>
      <w:r w:rsidR="00EF3B2A">
        <w:t xml:space="preserve">because </w:t>
      </w:r>
      <w:r w:rsidR="001710EC">
        <w:t xml:space="preserve">the primary way of using a web application </w:t>
      </w:r>
      <w:commentRangeEnd w:id="107"/>
      <w:r w:rsidR="002F4DC6">
        <w:rPr>
          <w:rStyle w:val="CommentReference"/>
        </w:rPr>
        <w:commentReference w:id="107"/>
      </w:r>
      <w:r w:rsidR="001710EC">
        <w:t xml:space="preserve">is through another application:  a web browser. </w:t>
      </w:r>
      <w:commentRangeStart w:id="108"/>
      <w:r w:rsidR="001710EC">
        <w:t xml:space="preserve"> Because of this method of access, web applications are subject to the user’s manipulation in ways that desktop applications cannot usually be manipulated.  </w:t>
      </w:r>
      <w:commentRangeEnd w:id="108"/>
      <w:r w:rsidR="002F4DC6">
        <w:rPr>
          <w:rStyle w:val="CommentReference"/>
        </w:rPr>
        <w:commentReference w:id="108"/>
      </w:r>
      <w:r w:rsidR="001710EC">
        <w:t xml:space="preserve">A user </w:t>
      </w:r>
      <w:r w:rsidR="004408B9">
        <w:t xml:space="preserve">can manually change the URL in the web browser to point to another page in the web application.  Users can also use their browser’s Back and Forward buttons to change pages.  Different plugins, browser settings, and browser extensions </w:t>
      </w:r>
      <w:r w:rsidR="001803F0">
        <w:t>alter the user experience.</w:t>
      </w:r>
      <w:r w:rsidR="0088760F">
        <w:t xml:space="preserve">  All these things can provide the web application with unexpected input, or cause it to perform actions in such a way that the designers did not anticipate.</w:t>
      </w:r>
      <w:r w:rsidR="003E2AED">
        <w:t xml:space="preserve">  It is for this reason that different testing models exist solely for testing web applications.</w:t>
      </w:r>
    </w:p>
    <w:p w:rsidR="003E2AED" w:rsidRDefault="003E2AED" w:rsidP="00BE2CD5"/>
    <w:p w:rsidR="00000000" w:rsidRDefault="003E2AED">
      <w:pPr>
        <w:jc w:val="both"/>
      </w:pPr>
      <w:r>
        <w:t>One such model is the Atomic Section Model</w:t>
      </w:r>
      <w:r w:rsidR="008539AB">
        <w:t xml:space="preserve"> (ASM)</w:t>
      </w:r>
      <w:r>
        <w:t xml:space="preserve"> [</w:t>
      </w:r>
      <w:bookmarkStart w:id="109" w:name="_Ref160788354"/>
      <w:r w:rsidR="00FA202B">
        <w:rPr>
          <w:rStyle w:val="EndnoteReference"/>
        </w:rPr>
        <w:endnoteReference w:id="7"/>
      </w:r>
      <w:bookmarkEnd w:id="109"/>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480848">
        <w:fldChar w:fldCharType="begin"/>
      </w:r>
      <w:r w:rsidR="00B15A66">
        <w:instrText xml:space="preserve"> NOTEREF _Ref160788354 \h </w:instrText>
      </w:r>
      <w:r w:rsidR="00480848">
        <w:fldChar w:fldCharType="separate"/>
      </w:r>
      <w:r w:rsidR="0008445A">
        <w:t>6</w:t>
      </w:r>
      <w:r w:rsidR="00480848">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p>
    <w:p w:rsidR="008B490F" w:rsidRDefault="008B490F" w:rsidP="00BE2CD5"/>
    <w:p w:rsidR="00000000" w:rsidRDefault="008B490F">
      <w:pPr>
        <w:jc w:val="both"/>
      </w:pPr>
      <w:r>
        <w:t>Another web application testing model is the Qian, Miao, and Zeng model (QMZ) [</w:t>
      </w:r>
      <w:bookmarkStart w:id="110" w:name="_Ref160789197"/>
      <w:r w:rsidR="00637D30">
        <w:rPr>
          <w:rStyle w:val="EndnoteReference"/>
        </w:rPr>
        <w:endnoteReference w:id="8"/>
      </w:r>
      <w:bookmarkEnd w:id="110"/>
      <w:r w:rsidR="00992DA9">
        <w:t>].  Applying the QMZ model involves the creation of a Page Flow Diagram (PFD) [</w:t>
      </w:r>
      <w:r w:rsidR="00480848">
        <w:fldChar w:fldCharType="begin"/>
      </w:r>
      <w:r w:rsidR="00992DA9">
        <w:instrText xml:space="preserve"> NOTEREF _Ref160789197 \h </w:instrText>
      </w:r>
      <w:r w:rsidR="00480848">
        <w:fldChar w:fldCharType="separate"/>
      </w:r>
      <w:r w:rsidR="0008445A">
        <w:t>7</w:t>
      </w:r>
      <w:r w:rsidR="00480848">
        <w:fldChar w:fldCharType="end"/>
      </w:r>
      <w:r w:rsidR="00992DA9">
        <w:t>]</w:t>
      </w:r>
      <w:r w:rsidR="00B95A15">
        <w:t>, which represents “the relationship among pages of a web application” [</w:t>
      </w:r>
      <w:r w:rsidR="00480848">
        <w:fldChar w:fldCharType="begin"/>
      </w:r>
      <w:r w:rsidR="00B95A15">
        <w:instrText xml:space="preserve"> NOTEREF _Ref160789197 \h </w:instrText>
      </w:r>
      <w:r w:rsidR="00480848">
        <w:fldChar w:fldCharType="separate"/>
      </w:r>
      <w:r w:rsidR="0008445A">
        <w:t>7</w:t>
      </w:r>
      <w:r w:rsidR="00480848">
        <w:fldChar w:fldCharType="end"/>
      </w:r>
      <w:r w:rsidR="00B95A15">
        <w:t>].</w:t>
      </w:r>
      <w:r w:rsidR="00696A1B">
        <w:t xml:space="preserve">  A Page Test Tree (PTT) [</w:t>
      </w:r>
      <w:r w:rsidR="00480848">
        <w:fldChar w:fldCharType="begin"/>
      </w:r>
      <w:r w:rsidR="00696A1B">
        <w:instrText xml:space="preserve"> NOTEREF _Ref160789197 \h </w:instrText>
      </w:r>
      <w:r w:rsidR="00480848">
        <w:fldChar w:fldCharType="separate"/>
      </w:r>
      <w:r w:rsidR="0008445A">
        <w:t>7</w:t>
      </w:r>
      <w:r w:rsidR="00480848">
        <w:fldChar w:fldCharType="end"/>
      </w:r>
      <w:r w:rsidR="00696A1B">
        <w:t>]</w:t>
      </w:r>
      <w:r w:rsidR="008D4BB7">
        <w:t xml:space="preserve">, based upon the PFD, is also necessary for generating shorter paths than those shown in the PFD.  </w:t>
      </w:r>
      <w:r w:rsidR="00102F2C">
        <w:t>A PTT is a tree-like structure that is a simpler representation than that provided by the PFD of pages in the web application.</w:t>
      </w:r>
    </w:p>
    <w:p w:rsidR="00CE63B1" w:rsidRDefault="00CE63B1" w:rsidP="00BE2CD5"/>
    <w:p w:rsidR="00000000" w:rsidRDefault="00C955F4">
      <w:pPr>
        <w:jc w:val="both"/>
      </w:pPr>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because it is a language with which I am comfortable, and a good number of libraries exist to do various things that were necessary in this project, </w:t>
      </w:r>
      <w:r w:rsidR="002F4DC6">
        <w:t xml:space="preserve">such as </w:t>
      </w:r>
      <w:r w:rsidR="00407898">
        <w:t>parse HTML or scrape web pages.</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 is freely available online, which provided </w:t>
      </w:r>
      <w:r w:rsidR="00AA5756">
        <w:lastRenderedPageBreak/>
        <w:t>good test input for the ASM tool.</w:t>
      </w:r>
      <w:r w:rsidR="00A32BD8">
        <w:t xml:space="preserve">  Though these tools </w:t>
      </w:r>
      <w:commentRangeStart w:id="111"/>
      <w:r w:rsidR="008C76B5">
        <w:t>were</w:t>
      </w:r>
      <w:r w:rsidR="00A32BD8">
        <w:t xml:space="preserve"> </w:t>
      </w:r>
      <w:del w:id="112" w:author="sarah" w:date="2011-03-23T21:43:00Z">
        <w:r w:rsidR="00A32BD8" w:rsidDel="00AF629C">
          <w:delText xml:space="preserve">been </w:delText>
        </w:r>
        <w:commentRangeEnd w:id="111"/>
        <w:r w:rsidR="002F4DC6" w:rsidDel="00AF629C">
          <w:rPr>
            <w:rStyle w:val="CommentReference"/>
          </w:rPr>
          <w:commentReference w:id="111"/>
        </w:r>
      </w:del>
      <w:r w:rsidR="00A32BD8">
        <w:t>written and tested in OS X</w:t>
      </w:r>
      <w:r w:rsidR="008C76B5">
        <w:t xml:space="preserve"> 10.5.8 and Windows 7, using Ruby 1.8.7</w:t>
      </w:r>
      <w:r w:rsidR="00A32BD8">
        <w:t>, they should be executable in any operating system for which there is a Ruby interpreter.</w:t>
      </w:r>
      <w:r w:rsidR="00D72E3A">
        <w:t xml:space="preserve">  The </w:t>
      </w:r>
      <w:commentRangeStart w:id="113"/>
      <w:r w:rsidR="00D72E3A">
        <w:t xml:space="preserve">different </w:t>
      </w:r>
      <w:ins w:id="114" w:author="sarah" w:date="2011-03-23T21:40:00Z">
        <w:r w:rsidR="00AB5419">
          <w:t xml:space="preserve">Ruby </w:t>
        </w:r>
      </w:ins>
      <w:r w:rsidR="00D72E3A">
        <w:t xml:space="preserve">gems my tools </w:t>
      </w:r>
      <w:commentRangeEnd w:id="113"/>
      <w:r w:rsidR="002F4DC6">
        <w:rPr>
          <w:rStyle w:val="CommentReference"/>
        </w:rPr>
        <w:commentReference w:id="113"/>
      </w:r>
      <w:r w:rsidR="00D72E3A">
        <w:t>use must also be installed</w:t>
      </w:r>
      <w:ins w:id="115" w:author="sarah" w:date="2011-03-23T21:40:00Z">
        <w:r w:rsidR="00AB5419">
          <w:t xml:space="preserve">; this includes Nokogiri, </w:t>
        </w:r>
      </w:ins>
      <w:ins w:id="116" w:author="sarah" w:date="2011-03-23T21:41:00Z">
        <w:r w:rsidR="00AB5419">
          <w:t>RubyParser,</w:t>
        </w:r>
      </w:ins>
      <w:ins w:id="117" w:author="sarah" w:date="2011-03-23T21:42:00Z">
        <w:r w:rsidR="00AB5419">
          <w:t xml:space="preserve"> and</w:t>
        </w:r>
      </w:ins>
      <w:ins w:id="118" w:author="sarah" w:date="2011-03-23T21:41:00Z">
        <w:r w:rsidR="00AB5419">
          <w:t xml:space="preserve"> Treetop</w:t>
        </w:r>
      </w:ins>
      <w:del w:id="119" w:author="sarah" w:date="2011-03-23T21:40:00Z">
        <w:r w:rsidR="00D72E3A" w:rsidDel="00AB5419">
          <w:delText>.</w:delText>
        </w:r>
      </w:del>
      <w:ins w:id="120" w:author="sarah" w:date="2011-03-23T21:43:00Z">
        <w:r w:rsidR="00EE1F7A">
          <w:t xml:space="preserve">  The use of these gems is described as necessary below.</w:t>
        </w:r>
      </w:ins>
    </w:p>
    <w:p w:rsidR="00476C37" w:rsidRDefault="00476C37" w:rsidP="00BE2CD5"/>
    <w:p w:rsidR="00000000" w:rsidRDefault="00476C37">
      <w:pPr>
        <w:jc w:val="both"/>
      </w:pPr>
      <w:r>
        <w:t xml:space="preserve">Note that these 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is to remove some of the tedium of applying these</w:t>
      </w:r>
      <w:r w:rsidR="00F45F1C">
        <w:t xml:space="preserve"> web application testing </w:t>
      </w:r>
      <w:commentRangeStart w:id="121"/>
      <w:r w:rsidR="00F45F1C">
        <w:t>models, especially for large web applications with many pages.</w:t>
      </w:r>
      <w:commentRangeEnd w:id="121"/>
      <w:r w:rsidR="002F4DC6">
        <w:rPr>
          <w:rStyle w:val="CommentReference"/>
        </w:rPr>
        <w:commentReference w:id="121"/>
      </w:r>
    </w:p>
    <w:p w:rsidR="0052481F" w:rsidRDefault="0052481F" w:rsidP="006E6FB1">
      <w:pPr>
        <w:pStyle w:val="Heading1"/>
        <w:rPr>
          <w:ins w:id="122" w:author="sarah" w:date="2011-03-23T21:52:00Z"/>
        </w:rPr>
      </w:pPr>
      <w:bookmarkStart w:id="123" w:name="_Toc288680572"/>
      <w:ins w:id="124" w:author="sarah" w:date="2011-03-23T21:52:00Z">
        <w:r>
          <w:t>Requirements for the Qian, Miao, and Zeng Model Tool</w:t>
        </w:r>
        <w:bookmarkEnd w:id="123"/>
      </w:ins>
    </w:p>
    <w:p w:rsidR="006E6FB1" w:rsidRDefault="001F6D22" w:rsidP="006E6FB1">
      <w:pPr>
        <w:pStyle w:val="Heading1"/>
      </w:pPr>
      <w:bookmarkStart w:id="125" w:name="_Toc288680573"/>
      <w:r>
        <w:t>Implementing t</w:t>
      </w:r>
      <w:r w:rsidR="006E6FB1">
        <w:t xml:space="preserve">he </w:t>
      </w:r>
      <w:del w:id="126" w:author="sarah" w:date="2011-03-23T21:53:00Z">
        <w:r w:rsidR="006E6FB1" w:rsidDel="0070207A">
          <w:delText>Qian, Miao, and Zeng Model</w:delText>
        </w:r>
      </w:del>
      <w:ins w:id="127" w:author="sarah" w:date="2011-03-23T21:53:00Z">
        <w:r w:rsidR="0070207A">
          <w:t>QMZ Tool</w:t>
        </w:r>
      </w:ins>
      <w:bookmarkEnd w:id="125"/>
    </w:p>
    <w:p w:rsidR="00000000" w:rsidRDefault="00FA5AA3">
      <w:pPr>
        <w:jc w:val="both"/>
      </w:pPr>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000000" w:rsidRDefault="00DE2A5C">
      <w:pPr>
        <w:jc w:val="both"/>
      </w:pPr>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7717EA">
        <w:rPr>
          <w:rStyle w:val="FootnoteReference"/>
        </w:rPr>
        <w:footnoteReference w:id="4"/>
      </w:r>
      <w:r w:rsidR="00997516">
        <w:t xml:space="preserve"> was used.</w:t>
      </w:r>
      <w:r w:rsidR="005918B5">
        <w:t xml:space="preserve">  Nokogiri is an HTML, XML, SAX, and Reader parser, though only its HTML-parsing abilities were used in my project.  </w:t>
      </w:r>
      <w:r w:rsidR="00335A98">
        <w:t xml:space="preserve">The </w:t>
      </w:r>
      <w:r w:rsidR="00335A98">
        <w:lastRenderedPageBreak/>
        <w:t xml:space="preserve">Nokogiri::HTML module is passed a chunk of HTML that it parses.  The result is </w:t>
      </w:r>
      <w:r w:rsidR="00E95AA8">
        <w:t xml:space="preserve">a Nokogiri::HTML::Document </w:t>
      </w:r>
      <w:r w:rsidR="00BC4307">
        <w:t>that</w:t>
      </w:r>
      <w:r w:rsidR="00E95AA8">
        <w:t xml:space="preserve"> can be traversed using CSS selectors such as 'a' or '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t>Nokogiri::HTML(anHTMLString)</w:t>
      </w:r>
      <w:ins w:id="128" w:author="sarah" w:date="2011-03-23T21:31:00Z">
        <w:r w:rsidR="00DF1CD3">
          <w:rPr>
            <w:rStyle w:val="SourceCodeChar"/>
          </w:rPr>
          <w:t xml:space="preserve"> </w:t>
        </w:r>
      </w:ins>
      <w:r w:rsidR="00AD3944" w:rsidRPr="00AD3944">
        <w:rPr>
          <w:rStyle w:val="SourceCodeChar"/>
        </w:rPr>
        <w:t>.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FA5AA3">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FA5AA3">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FA5AA3">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FA5AA3">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w:t>
      </w:r>
      <w:r>
        <w:lastRenderedPageBreak/>
        <w:t xml:space="preserve">URI points to the same page, but to a different marker in that page.  To determine if two different URIs point to the same page in order to avoid scraping the same page multiple times, my tool </w:t>
      </w:r>
      <w:r w:rsidR="00183B2E">
        <w:t xml:space="preserve">considers the scheme (e.g., http), host (e.g., google.com), and 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FA5AA3">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FA5AA3">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FA5AA3">
      <w:r>
        <w:t>The PFD is immediately converted into a PTT, so as to remove cycles that may exist among pages in the PFD [</w:t>
      </w:r>
      <w:r w:rsidR="00480848">
        <w:fldChar w:fldCharType="begin"/>
      </w:r>
      <w:r>
        <w:instrText xml:space="preserve"> NOTEREF _Ref160789197 \h </w:instrText>
      </w:r>
      <w:r w:rsidR="00480848">
        <w:fldChar w:fldCharType="separate"/>
      </w:r>
      <w:r w:rsidR="0008445A">
        <w:t>7</w:t>
      </w:r>
      <w:r w:rsidR="00480848">
        <w:fldChar w:fldCharType="end"/>
      </w:r>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r w:rsidR="00480848">
        <w:fldChar w:fldCharType="begin"/>
      </w:r>
      <w:r w:rsidR="00676852">
        <w:instrText xml:space="preserve"> NOTEREF _Ref160789197 \h </w:instrText>
      </w:r>
      <w:r w:rsidR="00480848">
        <w:fldChar w:fldCharType="separate"/>
      </w:r>
      <w:r w:rsidR="0008445A">
        <w:t>7</w:t>
      </w:r>
      <w:r w:rsidR="00480848">
        <w:fldChar w:fldCharType="end"/>
      </w:r>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r w:rsidR="00480848">
        <w:fldChar w:fldCharType="begin"/>
      </w:r>
      <w:r w:rsidR="00AC2DF6">
        <w:instrText xml:space="preserve"> NOTEREF _Ref160789197 \h </w:instrText>
      </w:r>
      <w:r w:rsidR="00480848">
        <w:fldChar w:fldCharType="separate"/>
      </w:r>
      <w:r w:rsidR="0008445A">
        <w:t>7</w:t>
      </w:r>
      <w:r w:rsidR="00480848">
        <w:fldChar w:fldCharType="end"/>
      </w:r>
      <w:r w:rsidR="00AC2DF6">
        <w:t>].</w:t>
      </w:r>
    </w:p>
    <w:p w:rsidR="00A024BD" w:rsidRDefault="00A024BD" w:rsidP="00FA5AA3"/>
    <w:p w:rsidR="00A024BD" w:rsidRDefault="00A024BD" w:rsidP="00FA5AA3">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t>
      </w:r>
      <w:r w:rsidR="002156FA">
        <w:lastRenderedPageBreak/>
        <w:t xml:space="preserve">which is itself an array; and a description of the link followed to get to that page.  An instance of the </w:t>
      </w:r>
      <w:r w:rsidR="002156FA" w:rsidRPr="002156FA">
        <w:rPr>
          <w:rStyle w:val="SourceCodeChar"/>
        </w:rPr>
        <w:t>LinkText</w:t>
      </w:r>
      <w:r w:rsidR="002156FA">
        <w:t xml:space="preserve"> class is used to pair a URI with a description of how the 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FA5AA3">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3132EE" w:rsidRDefault="003132EE" w:rsidP="003132EE">
      <w:pPr>
        <w:pStyle w:val="Heading1"/>
      </w:pPr>
      <w:bookmarkStart w:id="129" w:name="_Toc288680574"/>
      <w:r>
        <w:t>Testing the QMZ Tool</w:t>
      </w:r>
      <w:bookmarkEnd w:id="129"/>
    </w:p>
    <w:p w:rsidR="003132EE" w:rsidRDefault="00FE76A2" w:rsidP="003132EE">
      <w:r>
        <w:t xml:space="preserve">To test the QMZ tool, I ran it against </w:t>
      </w:r>
      <w:r w:rsidR="007E7C53">
        <w:t xml:space="preserve">known small web applications.  </w:t>
      </w:r>
      <w:r w:rsidR="00811651">
        <w:t xml:space="preserve">The console output was examined, then the produced HTML file.  </w:t>
      </w:r>
      <w:r w:rsidR="009E34D3">
        <w:t xml:space="preserve">I went over test paths to ensure </w:t>
      </w:r>
      <w:r w:rsidR="00EC0652">
        <w:t>they covered both link and form transitions, and that if two test paths followed the same URIs, it was because th</w:t>
      </w:r>
      <w:r w:rsidR="00471AD0">
        <w:t>ey used different transitions.  I also sought out different, unknown web sites and ran th</w:t>
      </w:r>
      <w:r w:rsidR="00AB60E6">
        <w:t xml:space="preserve">e QMZ tool against them.  This led to the discovery of new defects in the QMZ tool, such as </w:t>
      </w:r>
      <w:r w:rsidR="0007000F">
        <w:t xml:space="preserve">when it tried to follow mailto: links and also when </w:t>
      </w:r>
      <w:r w:rsidR="00544971">
        <w:t xml:space="preserve">it could not compare an ftp:// link to an http:// link because they were represented by different </w:t>
      </w:r>
      <w:r w:rsidR="00544971" w:rsidRPr="00544971">
        <w:rPr>
          <w:rStyle w:val="SourceCodeChar"/>
        </w:rPr>
        <w:t>URI</w:t>
      </w:r>
      <w:r w:rsidR="00544971">
        <w:t xml:space="preserve"> classes:  </w:t>
      </w:r>
      <w:r w:rsidR="00544971" w:rsidRPr="00544971">
        <w:rPr>
          <w:rStyle w:val="SourceCodeChar"/>
        </w:rPr>
        <w:t>URI::FTP</w:t>
      </w:r>
      <w:r w:rsidR="00544971">
        <w:t xml:space="preserve"> and </w:t>
      </w:r>
      <w:r w:rsidR="00544971" w:rsidRPr="00544971">
        <w:rPr>
          <w:rStyle w:val="SourceCodeChar"/>
        </w:rPr>
        <w:t>URI::HTTP</w:t>
      </w:r>
      <w:r w:rsidR="00544971">
        <w:t>, respectively.</w:t>
      </w:r>
    </w:p>
    <w:p w:rsidR="000D36EF" w:rsidRDefault="000D36EF" w:rsidP="003132EE"/>
    <w:p w:rsidR="000D36EF" w:rsidRDefault="000D36EF" w:rsidP="003132EE">
      <w:r>
        <w:lastRenderedPageBreak/>
        <w:t xml:space="preserve">The biggest difficulty in testing the QMZ tool was finding web applications </w:t>
      </w:r>
      <w:r w:rsidR="00E211AD">
        <w:t xml:space="preserve">small </w:t>
      </w:r>
      <w:commentRangeStart w:id="130"/>
      <w:r w:rsidR="00E211AD">
        <w:t xml:space="preserve">enough </w:t>
      </w:r>
      <w:r>
        <w:t xml:space="preserve">that I could manually discover transitions for comparison with the tool's output.  </w:t>
      </w:r>
      <w:commentRangeEnd w:id="130"/>
      <w:r w:rsidR="002F4DC6">
        <w:rPr>
          <w:rStyle w:val="CommentReference"/>
        </w:rPr>
        <w:commentReference w:id="130"/>
      </w:r>
      <w:r w:rsidR="00053877">
        <w:t xml:space="preserve">It was helpful to run the tool against larger web sites just to test it against new and different HTML, </w:t>
      </w:r>
      <w:r w:rsidR="006D425E">
        <w:t>but I did not let the tool run to completion on these because of the sheer number of page</w:t>
      </w:r>
      <w:r w:rsidR="00FB1BF6">
        <w:t>s found on a site like Google.</w:t>
      </w:r>
      <w:ins w:id="131" w:author="sarah" w:date="2011-03-23T21:44:00Z">
        <w:r w:rsidR="00257BCE">
          <w:t xml:space="preserve">  Recall that neither the QMZ nor the ASM tool identifies </w:t>
        </w:r>
      </w:ins>
      <w:ins w:id="132" w:author="sarah" w:date="2011-03-23T21:45:00Z">
        <w:r w:rsidR="00AE3FA4">
          <w:t>defects</w:t>
        </w:r>
      </w:ins>
      <w:ins w:id="133" w:author="sarah" w:date="2011-03-23T21:44:00Z">
        <w:r w:rsidR="00257BCE">
          <w:t xml:space="preserve"> in web applications (save for invalid Ruby </w:t>
        </w:r>
      </w:ins>
      <w:ins w:id="134" w:author="sarah" w:date="2011-03-23T21:45:00Z">
        <w:r w:rsidR="00257BCE">
          <w:t>identified with</w:t>
        </w:r>
      </w:ins>
      <w:ins w:id="135" w:author="sarah" w:date="2011-03-23T21:44:00Z">
        <w:r w:rsidR="00257BCE">
          <w:t xml:space="preserve"> the ASM tool)</w:t>
        </w:r>
      </w:ins>
      <w:ins w:id="136" w:author="sarah" w:date="2011-03-23T21:45:00Z">
        <w:r w:rsidR="00257BCE">
          <w:t xml:space="preserve">, rather </w:t>
        </w:r>
      </w:ins>
      <w:ins w:id="137" w:author="sarah" w:date="2011-03-23T21:46:00Z">
        <w:r w:rsidR="00781E3F">
          <w:t xml:space="preserve">they each </w:t>
        </w:r>
      </w:ins>
      <w:ins w:id="138" w:author="sarah" w:date="2011-03-23T21:45:00Z">
        <w:r w:rsidR="00257BCE">
          <w:t xml:space="preserve">produce artifacts a human can use to find </w:t>
        </w:r>
        <w:r w:rsidR="00AE3FA4">
          <w:t>defects</w:t>
        </w:r>
        <w:r w:rsidR="00257BCE">
          <w:t>.</w:t>
        </w:r>
      </w:ins>
      <w:ins w:id="139" w:author="sarah" w:date="2011-03-23T21:46:00Z">
        <w:r w:rsidR="00740786">
          <w:t xml:space="preserve">  Thus testing the QMZ tool means running it against a web application hosted on a server and </w:t>
        </w:r>
      </w:ins>
      <w:ins w:id="140" w:author="sarah" w:date="2011-03-23T21:47:00Z">
        <w:r w:rsidR="00740786">
          <w:t>ensuring</w:t>
        </w:r>
      </w:ins>
      <w:ins w:id="141" w:author="sarah" w:date="2011-03-23T21:46:00Z">
        <w:r w:rsidR="00740786">
          <w:t xml:space="preserve"> it does not crash when strange code is scraped from a web page</w:t>
        </w:r>
      </w:ins>
      <w:ins w:id="142" w:author="sarah" w:date="2011-03-23T21:47:00Z">
        <w:r w:rsidR="00740786">
          <w:t xml:space="preserve"> or</w:t>
        </w:r>
      </w:ins>
      <w:ins w:id="143" w:author="sarah" w:date="2011-03-23T21:46:00Z">
        <w:r w:rsidR="00740786">
          <w:t xml:space="preserve"> when a page cannot be scraped, </w:t>
        </w:r>
      </w:ins>
      <w:ins w:id="144" w:author="sarah" w:date="2011-03-23T21:47:00Z">
        <w:r w:rsidR="00740786">
          <w:t xml:space="preserve">and also </w:t>
        </w:r>
        <w:r w:rsidR="00970C80">
          <w:t>that the test paths produce fully cover the paths through the web application.</w:t>
        </w:r>
        <w:r w:rsidR="00F35FFC">
          <w:t xml:space="preserve">  The </w:t>
        </w:r>
      </w:ins>
      <w:ins w:id="145" w:author="sarah" w:date="2011-03-23T21:48:00Z">
        <w:r w:rsidR="00E73659">
          <w:t>first testing</w:t>
        </w:r>
      </w:ins>
      <w:ins w:id="146" w:author="sarah" w:date="2011-03-23T21:47:00Z">
        <w:r w:rsidR="00F35FFC">
          <w:t xml:space="preserve"> goal </w:t>
        </w:r>
        <w:r w:rsidR="00E73659">
          <w:t xml:space="preserve">was easiest to reach </w:t>
        </w:r>
        <w:r w:rsidR="00F35FFC">
          <w:t>and d</w:t>
        </w:r>
      </w:ins>
      <w:ins w:id="147" w:author="sarah" w:date="2011-03-23T21:49:00Z">
        <w:r w:rsidR="00E73659">
          <w:t>id</w:t>
        </w:r>
      </w:ins>
      <w:ins w:id="148" w:author="sarah" w:date="2011-03-23T21:47:00Z">
        <w:r w:rsidR="00F35FFC">
          <w:t xml:space="preserve"> not require a site</w:t>
        </w:r>
      </w:ins>
      <w:ins w:id="149" w:author="sarah" w:date="2011-03-23T21:49:00Z">
        <w:r w:rsidR="00E73659">
          <w:t xml:space="preserve"> to</w:t>
        </w:r>
      </w:ins>
      <w:ins w:id="150" w:author="sarah" w:date="2011-03-23T21:47:00Z">
        <w:r w:rsidR="00F35FFC">
          <w:t xml:space="preserve"> be known in its entirety:  running the QMZ tool against a myriad of sites </w:t>
        </w:r>
      </w:ins>
      <w:ins w:id="151" w:author="sarah" w:date="2011-03-23T21:48:00Z">
        <w:r w:rsidR="00E73659">
          <w:t xml:space="preserve">allowed it to encounter many different HTML coding styles and transition types.  This </w:t>
        </w:r>
      </w:ins>
      <w:ins w:id="152" w:author="sarah" w:date="2011-03-23T21:49:00Z">
        <w:r w:rsidR="006828D6">
          <w:t xml:space="preserve">helped identify weak areas in the QMZ tool where it was too restrictive or naive about the input it expected and encountered.  The second testing goal </w:t>
        </w:r>
        <w:r w:rsidR="00BD5CD2">
          <w:t xml:space="preserve">of producing paths that fully cover the web site was harder to meet, because it required I know </w:t>
        </w:r>
      </w:ins>
      <w:ins w:id="153" w:author="sarah" w:date="2011-03-23T21:50:00Z">
        <w:r w:rsidR="00F33B3A">
          <w:t>a web application fully so that I could verify the paths produced by the tool were all the paths possible.</w:t>
        </w:r>
        <w:r w:rsidR="004304A4">
          <w:t xml:space="preserve">  I attempted to partially fulfill this goal by running the QMZ tool against a known web application that I helped write as part of a different project.</w:t>
        </w:r>
      </w:ins>
    </w:p>
    <w:p w:rsidR="00FB1BF6" w:rsidRDefault="00FB1BF6" w:rsidP="003132EE"/>
    <w:p w:rsidR="00FB1BF6" w:rsidRPr="003132EE" w:rsidRDefault="00FB1BF6" w:rsidP="003132EE">
      <w:r>
        <w:t xml:space="preserve">Web scraping an entire site by its nature is slow, since it makes a request and downloads a full web page, and it does this repeatedly.  Because of this, it got very tiresome waiting for the same page to re-scrape after finding and fixing a small bug later in the QMZ tool.  </w:t>
      </w:r>
      <w:r w:rsidR="006D3ED1">
        <w:t xml:space="preserve">To speed up the testing process, I added the ability to serialize </w:t>
      </w:r>
      <w:r w:rsidR="006905A6">
        <w:t xml:space="preserve">the results of the QMZ tool at different points, and save the serializations to files to be read in later.  </w:t>
      </w:r>
      <w:r w:rsidR="00F957AE">
        <w:t xml:space="preserve">The QMZ tool allows the following to be serialized to YAML:  </w:t>
      </w:r>
      <w:r w:rsidR="00F957AE" w:rsidRPr="00F957AE">
        <w:rPr>
          <w:rStyle w:val="SourceCodeChar"/>
        </w:rPr>
        <w:t>Site</w:t>
      </w:r>
      <w:r w:rsidR="00F957AE">
        <w:t xml:space="preserve"> instances, </w:t>
      </w:r>
      <w:r w:rsidR="00F957AE" w:rsidRPr="00F957AE">
        <w:rPr>
          <w:rStyle w:val="SourceCodeChar"/>
        </w:rPr>
        <w:t>PFD</w:t>
      </w:r>
      <w:r w:rsidR="00F957AE">
        <w:t xml:space="preserve"> instances.</w:t>
      </w:r>
      <w:r w:rsidR="00D33C6F">
        <w:t xml:space="preserve">  Using the </w:t>
      </w:r>
      <w:r w:rsidR="00D33C6F" w:rsidRPr="00D33C6F">
        <w:rPr>
          <w:rStyle w:val="SourceCodeChar"/>
        </w:rPr>
        <w:t>YAML::dump</w:t>
      </w:r>
      <w:r w:rsidR="00D33C6F">
        <w:t xml:space="preserve"> and </w:t>
      </w:r>
      <w:r w:rsidR="00D33C6F" w:rsidRPr="00D33C6F">
        <w:rPr>
          <w:rStyle w:val="SourceCodeChar"/>
        </w:rPr>
        <w:t>YAML::load</w:t>
      </w:r>
      <w:r w:rsidR="00D33C6F">
        <w:t xml:space="preserve"> methods, Ruby objects can be transformed into their YAML representations with no extra code added to the object's class, then deserialized later into the Ruby object.  </w:t>
      </w:r>
      <w:r w:rsidR="000E15F2">
        <w:t xml:space="preserve">This allows the QMZ tool to accept input parameters specifying an input file from which either a </w:t>
      </w:r>
      <w:r w:rsidR="000E15F2" w:rsidRPr="000E15F2">
        <w:rPr>
          <w:rStyle w:val="SourceCodeChar"/>
        </w:rPr>
        <w:t>Site</w:t>
      </w:r>
      <w:r w:rsidR="000E15F2">
        <w:t xml:space="preserve"> or a </w:t>
      </w:r>
      <w:r w:rsidR="000E15F2" w:rsidRPr="000E15F2">
        <w:rPr>
          <w:rStyle w:val="SourceCodeChar"/>
        </w:rPr>
        <w:t>PFD</w:t>
      </w:r>
      <w:r w:rsidR="000E15F2">
        <w:t xml:space="preserve"> is represented in YAML.  The user can also specify output files in which to save a </w:t>
      </w:r>
      <w:r w:rsidR="000E15F2" w:rsidRPr="000E15F2">
        <w:rPr>
          <w:rStyle w:val="SourceCodeChar"/>
        </w:rPr>
        <w:t>Site</w:t>
      </w:r>
      <w:r w:rsidR="000E15F2">
        <w:t xml:space="preserve"> or a </w:t>
      </w:r>
      <w:r w:rsidR="000E15F2" w:rsidRPr="000E15F2">
        <w:rPr>
          <w:rStyle w:val="SourceCodeChar"/>
        </w:rPr>
        <w:t>PFD</w:t>
      </w:r>
      <w:r w:rsidR="000E15F2">
        <w:t xml:space="preserve">, once they have been constructed, to be loaded later.  Then the entire web application need be scraped only once, which greatly speeds up development testing when neither the </w:t>
      </w:r>
      <w:r w:rsidR="000E15F2" w:rsidRPr="000E15F2">
        <w:rPr>
          <w:rStyle w:val="SourceCodeChar"/>
        </w:rPr>
        <w:t>PFD</w:t>
      </w:r>
      <w:r w:rsidR="000E15F2">
        <w:t xml:space="preserve"> nor </w:t>
      </w:r>
      <w:r w:rsidR="000E15F2" w:rsidRPr="000E15F2">
        <w:rPr>
          <w:rStyle w:val="SourceCodeChar"/>
        </w:rPr>
        <w:t>Site</w:t>
      </w:r>
      <w:r w:rsidR="000E15F2">
        <w:t xml:space="preserve"> class changes.</w:t>
      </w:r>
    </w:p>
    <w:p w:rsidR="00AE50B8" w:rsidRDefault="00AE50B8" w:rsidP="00AE50B8">
      <w:pPr>
        <w:pStyle w:val="Heading1"/>
      </w:pPr>
      <w:bookmarkStart w:id="154" w:name="_Toc288680575"/>
      <w:r>
        <w:t>Sample Output from the QMZ Tool</w:t>
      </w:r>
      <w:bookmarkEnd w:id="154"/>
    </w:p>
    <w:p w:rsidR="009B300F" w:rsidRDefault="009B300F" w:rsidP="009B300F">
      <w:r>
        <w:t xml:space="preserve">For the web site </w:t>
      </w:r>
      <w:r w:rsidR="00480848">
        <w:fldChar w:fldCharType="begin"/>
      </w:r>
      <w:r w:rsidR="00480848">
        <w:instrText>HYPERLINK "http://babyhealthlexington.org/"</w:instrText>
      </w:r>
      <w:ins w:id="155" w:author="sarah" w:date="2011-03-23T21:54:00Z"/>
      <w:r w:rsidR="00480848">
        <w:fldChar w:fldCharType="separate"/>
      </w:r>
      <w:r w:rsidRPr="009B300F">
        <w:rPr>
          <w:rStyle w:val="Hyperlink"/>
        </w:rPr>
        <w:t>http://babyhealthlexington.org/</w:t>
      </w:r>
      <w:r w:rsidR="00480848">
        <w:fldChar w:fldCharType="end"/>
      </w:r>
      <w:r>
        <w:t>, the following output was produced:</w:t>
      </w:r>
    </w:p>
    <w:p w:rsidR="009B300F" w:rsidRDefault="009B300F" w:rsidP="009B300F"/>
    <w:p w:rsidR="009B300F" w:rsidRDefault="009B300F" w:rsidP="00DB11DB">
      <w:pPr>
        <w:pStyle w:val="SourceCode"/>
        <w:pPrChange w:id="156" w:author="sarah" w:date="2011-03-23T23:26:00Z">
          <w:pPr>
            <w:pStyle w:val="SourceCode"/>
          </w:pPr>
        </w:pPrChange>
      </w:pPr>
      <w:r>
        <w:t>&gt;ruby scraper.rb -u "http://babyhealthlexington.org/"</w:t>
      </w:r>
    </w:p>
    <w:p w:rsidR="009B300F" w:rsidRDefault="009B300F" w:rsidP="00DB11DB">
      <w:pPr>
        <w:pStyle w:val="SourceCode"/>
        <w:pPrChange w:id="157" w:author="sarah" w:date="2011-03-23T23:26:00Z">
          <w:pPr>
            <w:pStyle w:val="SourceCode"/>
          </w:pPr>
        </w:pPrChange>
      </w:pPr>
      <w:r>
        <w:t>Got URI http://babyhealthlexington.org/</w:t>
      </w:r>
    </w:p>
    <w:p w:rsidR="009B300F" w:rsidRDefault="009B300F" w:rsidP="00DB11DB">
      <w:pPr>
        <w:pStyle w:val="SourceCode"/>
        <w:pPrChange w:id="158" w:author="sarah" w:date="2011-03-23T23:26:00Z">
          <w:pPr>
            <w:pStyle w:val="SourceCode"/>
          </w:pPr>
        </w:pPrChange>
      </w:pPr>
      <w:r>
        <w:t>Getting pages for site at http://babyhealthlexington.org/...</w:t>
      </w:r>
    </w:p>
    <w:p w:rsidR="009B300F" w:rsidRDefault="009B300F" w:rsidP="00DB11DB">
      <w:pPr>
        <w:pStyle w:val="SourceCode"/>
        <w:pPrChange w:id="159" w:author="sarah" w:date="2011-03-23T23:26:00Z">
          <w:pPr>
            <w:pStyle w:val="SourceCode"/>
          </w:pPr>
        </w:pPrChange>
      </w:pPr>
      <w:r>
        <w:t>Got 8 new Pages linked from Page / (13 links)</w:t>
      </w:r>
    </w:p>
    <w:p w:rsidR="009B300F" w:rsidRDefault="009B300F" w:rsidP="00DB11DB">
      <w:pPr>
        <w:pStyle w:val="SourceCode"/>
        <w:pPrChange w:id="160" w:author="sarah" w:date="2011-03-23T23:26:00Z">
          <w:pPr>
            <w:pStyle w:val="SourceCode"/>
          </w:pPr>
        </w:pPrChange>
      </w:pPr>
      <w:r>
        <w:t>.Got 2 new Pages linked from Page /wp-admin/ (3 links)</w:t>
      </w:r>
    </w:p>
    <w:p w:rsidR="009B300F" w:rsidRDefault="009B300F" w:rsidP="00DB11DB">
      <w:pPr>
        <w:pStyle w:val="SourceCode"/>
        <w:pPrChange w:id="161" w:author="sarah" w:date="2011-03-23T23:26:00Z">
          <w:pPr>
            <w:pStyle w:val="SourceCode"/>
          </w:pPr>
        </w:pPrChange>
      </w:pPr>
      <w:r>
        <w:lastRenderedPageBreak/>
        <w:t>...Got error '405 Method Not Allowed' trying to open URI http://babyhealthlexington.org/wp-comments-post.php, skipping...</w:t>
      </w:r>
    </w:p>
    <w:p w:rsidR="009B300F" w:rsidRDefault="009B300F" w:rsidP="00DB11DB">
      <w:pPr>
        <w:pStyle w:val="SourceCode"/>
        <w:pPrChange w:id="162" w:author="sarah" w:date="2011-03-23T23:26:00Z">
          <w:pPr>
            <w:pStyle w:val="SourceCode"/>
          </w:pPr>
        </w:pPrChange>
      </w:pPr>
      <w:r>
        <w:t>Got 3 new Pages linked from Page /2009/01/21/hello-world/ (14 links)</w:t>
      </w:r>
    </w:p>
    <w:p w:rsidR="009B300F" w:rsidRDefault="009B300F" w:rsidP="00DB11DB">
      <w:pPr>
        <w:pStyle w:val="SourceCode"/>
        <w:pPrChange w:id="163" w:author="sarah" w:date="2011-03-23T23:26:00Z">
          <w:pPr>
            <w:pStyle w:val="SourceCode"/>
          </w:pPr>
        </w:pPrChange>
      </w:pPr>
      <w:r>
        <w:t>..Got 1 new Page linked from Page /2009/01/21/hello-world/comment-page-1/ (14 links)</w:t>
      </w:r>
    </w:p>
    <w:p w:rsidR="009B300F" w:rsidRDefault="009B300F" w:rsidP="00DB11DB">
      <w:pPr>
        <w:pStyle w:val="SourceCode"/>
        <w:pPrChange w:id="164" w:author="sarah" w:date="2011-03-23T23:26:00Z">
          <w:pPr>
            <w:pStyle w:val="SourceCode"/>
          </w:pPr>
        </w:pPrChange>
      </w:pPr>
      <w:r>
        <w:t>.Got 6 new Pages linked from Page /es/2009/01/21/hello-world/comment-page-1/ (14  links)</w:t>
      </w:r>
    </w:p>
    <w:p w:rsidR="009B300F" w:rsidRDefault="009B300F" w:rsidP="00DB11DB">
      <w:pPr>
        <w:pStyle w:val="SourceCode"/>
        <w:pPrChange w:id="165" w:author="sarah" w:date="2011-03-23T23:26:00Z">
          <w:pPr>
            <w:pStyle w:val="SourceCode"/>
          </w:pPr>
        </w:pPrChange>
      </w:pPr>
      <w:r>
        <w:t>.............Got 21 pages for site at http://babyhealthlexington.org/</w:t>
      </w:r>
    </w:p>
    <w:p w:rsidR="009B300F" w:rsidRDefault="009B300F" w:rsidP="00DB11DB">
      <w:pPr>
        <w:pStyle w:val="SourceCode"/>
        <w:pPrChange w:id="166" w:author="sarah" w:date="2011-03-23T23:26:00Z">
          <w:pPr>
            <w:pStyle w:val="SourceCode"/>
          </w:pPr>
        </w:pPrChange>
      </w:pPr>
    </w:p>
    <w:p w:rsidR="009B300F" w:rsidRDefault="009B300F" w:rsidP="00DB11DB">
      <w:pPr>
        <w:pStyle w:val="SourceCode"/>
        <w:pPrChange w:id="167" w:author="sarah" w:date="2011-03-23T23:26:00Z">
          <w:pPr>
            <w:pStyle w:val="SourceCode"/>
          </w:pPr>
        </w:pPrChange>
      </w:pPr>
      <w:r>
        <w:t>Pages in site rooted at http://babyhealthlexington.org/:</w:t>
      </w:r>
    </w:p>
    <w:p w:rsidR="009B300F" w:rsidRDefault="009B300F" w:rsidP="00DB11DB">
      <w:pPr>
        <w:pStyle w:val="SourceCode"/>
        <w:pPrChange w:id="168" w:author="sarah" w:date="2011-03-23T23:26:00Z">
          <w:pPr>
            <w:pStyle w:val="SourceCode"/>
          </w:pPr>
        </w:pPrChange>
      </w:pPr>
      <w:r>
        <w:t xml:space="preserve">        /</w:t>
      </w:r>
    </w:p>
    <w:p w:rsidR="009B300F" w:rsidRDefault="009B300F" w:rsidP="00DB11DB">
      <w:pPr>
        <w:pStyle w:val="SourceCode"/>
        <w:pPrChange w:id="169" w:author="sarah" w:date="2011-03-23T23:26:00Z">
          <w:pPr>
            <w:pStyle w:val="SourceCode"/>
          </w:pPr>
        </w:pPrChange>
      </w:pPr>
      <w:r>
        <w:t xml:space="preserve">        /wp-admin/</w:t>
      </w:r>
    </w:p>
    <w:p w:rsidR="009B300F" w:rsidRDefault="009B300F" w:rsidP="00DB11DB">
      <w:pPr>
        <w:pStyle w:val="SourceCode"/>
        <w:pPrChange w:id="170" w:author="sarah" w:date="2011-03-23T23:26:00Z">
          <w:pPr>
            <w:pStyle w:val="SourceCode"/>
          </w:pPr>
        </w:pPrChange>
      </w:pPr>
      <w:r>
        <w:t xml:space="preserve">        /2009/01/21/hello-world/</w:t>
      </w:r>
    </w:p>
    <w:p w:rsidR="009B300F" w:rsidRDefault="009B300F" w:rsidP="00DB11DB">
      <w:pPr>
        <w:pStyle w:val="SourceCode"/>
        <w:pPrChange w:id="171" w:author="sarah" w:date="2011-03-23T23:26:00Z">
          <w:pPr>
            <w:pStyle w:val="SourceCode"/>
          </w:pPr>
        </w:pPrChange>
      </w:pPr>
      <w:r>
        <w:t xml:space="preserve">        /category/updates/</w:t>
      </w:r>
    </w:p>
    <w:p w:rsidR="009B300F" w:rsidRDefault="009B300F" w:rsidP="00DB11DB">
      <w:pPr>
        <w:pStyle w:val="SourceCode"/>
        <w:pPrChange w:id="172" w:author="sarah" w:date="2011-03-23T23:26:00Z">
          <w:pPr>
            <w:pStyle w:val="SourceCode"/>
          </w:pPr>
        </w:pPrChange>
      </w:pPr>
      <w:r>
        <w:t xml:space="preserve">        /es/</w:t>
      </w:r>
    </w:p>
    <w:p w:rsidR="009B300F" w:rsidRDefault="009B300F" w:rsidP="00DB11DB">
      <w:pPr>
        <w:pStyle w:val="SourceCode"/>
        <w:pPrChange w:id="173" w:author="sarah" w:date="2011-03-23T23:26:00Z">
          <w:pPr>
            <w:pStyle w:val="SourceCode"/>
          </w:pPr>
        </w:pPrChange>
      </w:pPr>
      <w:r>
        <w:t xml:space="preserve">        /links/</w:t>
      </w:r>
    </w:p>
    <w:p w:rsidR="009B300F" w:rsidRDefault="009B300F" w:rsidP="00DB11DB">
      <w:pPr>
        <w:pStyle w:val="SourceCode"/>
        <w:pPrChange w:id="174" w:author="sarah" w:date="2011-03-23T23:26:00Z">
          <w:pPr>
            <w:pStyle w:val="SourceCode"/>
          </w:pPr>
        </w:pPrChange>
      </w:pPr>
      <w:r>
        <w:t xml:space="preserve">        /people/</w:t>
      </w:r>
    </w:p>
    <w:p w:rsidR="009B300F" w:rsidRDefault="009B300F" w:rsidP="00DB11DB">
      <w:pPr>
        <w:pStyle w:val="SourceCode"/>
        <w:pPrChange w:id="175" w:author="sarah" w:date="2011-03-23T23:26:00Z">
          <w:pPr>
            <w:pStyle w:val="SourceCode"/>
          </w:pPr>
        </w:pPrChange>
      </w:pPr>
      <w:r>
        <w:t xml:space="preserve">        /mission-statement/</w:t>
      </w:r>
    </w:p>
    <w:p w:rsidR="009B300F" w:rsidRDefault="009B300F" w:rsidP="00DB11DB">
      <w:pPr>
        <w:pStyle w:val="SourceCode"/>
        <w:pPrChange w:id="176" w:author="sarah" w:date="2011-03-23T23:26:00Z">
          <w:pPr>
            <w:pStyle w:val="SourceCode"/>
          </w:pPr>
        </w:pPrChange>
      </w:pPr>
      <w:r>
        <w:t xml:space="preserve">        /history/</w:t>
      </w:r>
    </w:p>
    <w:p w:rsidR="009B300F" w:rsidRDefault="009B300F" w:rsidP="00DB11DB">
      <w:pPr>
        <w:pStyle w:val="SourceCode"/>
        <w:pPrChange w:id="177" w:author="sarah" w:date="2011-03-23T23:26:00Z">
          <w:pPr>
            <w:pStyle w:val="SourceCode"/>
          </w:pPr>
        </w:pPrChange>
      </w:pPr>
      <w:r>
        <w:t xml:space="preserve">        /wp-login.php</w:t>
      </w:r>
    </w:p>
    <w:p w:rsidR="009B300F" w:rsidRDefault="009B300F" w:rsidP="00DB11DB">
      <w:pPr>
        <w:pStyle w:val="SourceCode"/>
        <w:pPrChange w:id="178" w:author="sarah" w:date="2011-03-23T23:26:00Z">
          <w:pPr>
            <w:pStyle w:val="SourceCode"/>
          </w:pPr>
        </w:pPrChange>
      </w:pPr>
      <w:r>
        <w:t xml:space="preserve">        /wp-login.php?action=lostpassword</w:t>
      </w:r>
    </w:p>
    <w:p w:rsidR="009B300F" w:rsidRDefault="009B300F" w:rsidP="00DB11DB">
      <w:pPr>
        <w:pStyle w:val="SourceCode"/>
        <w:pPrChange w:id="179" w:author="sarah" w:date="2011-03-23T23:26:00Z">
          <w:pPr>
            <w:pStyle w:val="SourceCode"/>
          </w:pPr>
        </w:pPrChange>
      </w:pPr>
      <w:r>
        <w:t xml:space="preserve">        /2009/01/21/hello-world/trackback/</w:t>
      </w:r>
    </w:p>
    <w:p w:rsidR="009B300F" w:rsidRDefault="009B300F" w:rsidP="00DB11DB">
      <w:pPr>
        <w:pStyle w:val="SourceCode"/>
        <w:pPrChange w:id="180" w:author="sarah" w:date="2011-03-23T23:26:00Z">
          <w:pPr>
            <w:pStyle w:val="SourceCode"/>
          </w:pPr>
        </w:pPrChange>
      </w:pPr>
      <w:r>
        <w:t xml:space="preserve">        /2009/01/21/hello-world/comment-page-1/</w:t>
      </w:r>
    </w:p>
    <w:p w:rsidR="009B300F" w:rsidRDefault="009B300F" w:rsidP="00DB11DB">
      <w:pPr>
        <w:pStyle w:val="SourceCode"/>
        <w:pPrChange w:id="181" w:author="sarah" w:date="2011-03-23T23:26:00Z">
          <w:pPr>
            <w:pStyle w:val="SourceCode"/>
          </w:pPr>
        </w:pPrChange>
      </w:pPr>
      <w:r>
        <w:t xml:space="preserve">        /es/2009/01/21/hello-world/</w:t>
      </w:r>
    </w:p>
    <w:p w:rsidR="009B300F" w:rsidRDefault="009B300F" w:rsidP="00DB11DB">
      <w:pPr>
        <w:pStyle w:val="SourceCode"/>
        <w:pPrChange w:id="182" w:author="sarah" w:date="2011-03-23T23:26:00Z">
          <w:pPr>
            <w:pStyle w:val="SourceCode"/>
          </w:pPr>
        </w:pPrChange>
      </w:pPr>
      <w:r>
        <w:t xml:space="preserve">        /es/2009/01/21/hello-world/comment-page-1/</w:t>
      </w:r>
    </w:p>
    <w:p w:rsidR="009B300F" w:rsidRDefault="009B300F" w:rsidP="00DB11DB">
      <w:pPr>
        <w:pStyle w:val="SourceCode"/>
        <w:pPrChange w:id="183" w:author="sarah" w:date="2011-03-23T23:26:00Z">
          <w:pPr>
            <w:pStyle w:val="SourceCode"/>
          </w:pPr>
        </w:pPrChange>
      </w:pPr>
      <w:r>
        <w:t xml:space="preserve">        /es/2009/01/21/hello-world/trackback/</w:t>
      </w:r>
    </w:p>
    <w:p w:rsidR="009B300F" w:rsidRDefault="009B300F" w:rsidP="00DB11DB">
      <w:pPr>
        <w:pStyle w:val="SourceCode"/>
        <w:pPrChange w:id="184" w:author="sarah" w:date="2011-03-23T23:26:00Z">
          <w:pPr>
            <w:pStyle w:val="SourceCode"/>
          </w:pPr>
        </w:pPrChange>
      </w:pPr>
      <w:r>
        <w:t xml:space="preserve">        /es/category/updates/</w:t>
      </w:r>
    </w:p>
    <w:p w:rsidR="009B300F" w:rsidRDefault="009B300F" w:rsidP="00DB11DB">
      <w:pPr>
        <w:pStyle w:val="SourceCode"/>
        <w:pPrChange w:id="185" w:author="sarah" w:date="2011-03-23T23:26:00Z">
          <w:pPr>
            <w:pStyle w:val="SourceCode"/>
          </w:pPr>
        </w:pPrChange>
      </w:pPr>
      <w:r>
        <w:t xml:space="preserve">        /es/links/</w:t>
      </w:r>
    </w:p>
    <w:p w:rsidR="009B300F" w:rsidRDefault="009B300F" w:rsidP="00DB11DB">
      <w:pPr>
        <w:pStyle w:val="SourceCode"/>
        <w:pPrChange w:id="186" w:author="sarah" w:date="2011-03-23T23:26:00Z">
          <w:pPr>
            <w:pStyle w:val="SourceCode"/>
          </w:pPr>
        </w:pPrChange>
      </w:pPr>
      <w:r>
        <w:t xml:space="preserve">        /es/people/</w:t>
      </w:r>
    </w:p>
    <w:p w:rsidR="009B300F" w:rsidRDefault="009B300F" w:rsidP="00DB11DB">
      <w:pPr>
        <w:pStyle w:val="SourceCode"/>
        <w:pPrChange w:id="187" w:author="sarah" w:date="2011-03-23T23:26:00Z">
          <w:pPr>
            <w:pStyle w:val="SourceCode"/>
          </w:pPr>
        </w:pPrChange>
      </w:pPr>
      <w:r>
        <w:t xml:space="preserve">        /es/mission-statement/</w:t>
      </w:r>
    </w:p>
    <w:p w:rsidR="009B300F" w:rsidRDefault="009B300F" w:rsidP="00DB11DB">
      <w:pPr>
        <w:pStyle w:val="SourceCode"/>
        <w:pPrChange w:id="188" w:author="sarah" w:date="2011-03-23T23:26:00Z">
          <w:pPr>
            <w:pStyle w:val="SourceCode"/>
          </w:pPr>
        </w:pPrChange>
      </w:pPr>
      <w:r>
        <w:t xml:space="preserve">        /es/history/</w:t>
      </w:r>
    </w:p>
    <w:p w:rsidR="009B300F" w:rsidRDefault="009B300F" w:rsidP="00DB11DB">
      <w:pPr>
        <w:pStyle w:val="SourceCode"/>
        <w:pPrChange w:id="189" w:author="sarah" w:date="2011-03-23T23:26:00Z">
          <w:pPr>
            <w:pStyle w:val="SourceCode"/>
          </w:pPr>
        </w:pPrChange>
      </w:pPr>
    </w:p>
    <w:p w:rsidR="009B300F" w:rsidRDefault="009B300F" w:rsidP="00DB11DB">
      <w:pPr>
        <w:pStyle w:val="SourceCode"/>
        <w:pPrChange w:id="190" w:author="sarah" w:date="2011-03-23T23:26:00Z">
          <w:pPr>
            <w:pStyle w:val="SourceCode"/>
          </w:pPr>
        </w:pPrChange>
      </w:pPr>
      <w:r>
        <w:t>Getting PFD for site http://babyhealthlexington.org/...</w:t>
      </w:r>
    </w:p>
    <w:p w:rsidR="009B300F" w:rsidRDefault="009B300F" w:rsidP="00DB11DB">
      <w:pPr>
        <w:pStyle w:val="SourceCode"/>
        <w:pPrChange w:id="191" w:author="sarah" w:date="2011-03-23T23:26:00Z">
          <w:pPr>
            <w:pStyle w:val="SourceCode"/>
          </w:pPr>
        </w:pPrChange>
      </w:pPr>
      <w:r>
        <w:t>Converting PFD to PTT...</w:t>
      </w:r>
    </w:p>
    <w:p w:rsidR="009B300F" w:rsidRDefault="009B300F" w:rsidP="00DB11DB">
      <w:pPr>
        <w:pStyle w:val="SourceCode"/>
        <w:pPrChange w:id="192" w:author="sarah" w:date="2011-03-23T23:26:00Z">
          <w:pPr>
            <w:pStyle w:val="SourceCode"/>
          </w:pPr>
        </w:pPrChange>
      </w:pPr>
      <w:r>
        <w:t>Writing HTML file with test paths to http.babyhealthlexington.org/index.html...</w:t>
      </w:r>
    </w:p>
    <w:p w:rsidR="009B300F" w:rsidRDefault="009B300F" w:rsidP="00DB11DB">
      <w:pPr>
        <w:pStyle w:val="SourceCode"/>
        <w:pPrChange w:id="193" w:author="sarah" w:date="2011-03-23T23:26:00Z">
          <w:pPr>
            <w:pStyle w:val="SourceCode"/>
          </w:pPr>
        </w:pPrChange>
      </w:pPr>
      <w:r>
        <w:t>File successfully written</w:t>
      </w:r>
    </w:p>
    <w:p w:rsidR="009B300F" w:rsidRDefault="009B300F" w:rsidP="009B300F"/>
    <w:p w:rsidR="009B300F" w:rsidRDefault="009B300F" w:rsidP="009B300F">
      <w:commentRangeStart w:id="194"/>
      <w:r>
        <w:t>The HTML file of test paths that was created looks like this:</w:t>
      </w:r>
      <w:commentRangeEnd w:id="194"/>
      <w:r w:rsidR="002F4DC6">
        <w:rPr>
          <w:rStyle w:val="CommentReference"/>
        </w:rPr>
        <w:commentReference w:id="194"/>
      </w:r>
    </w:p>
    <w:p w:rsidR="00815026" w:rsidRDefault="00815026" w:rsidP="009B300F"/>
    <w:p w:rsidR="00815026" w:rsidRDefault="000867A2" w:rsidP="00815026">
      <w:pPr>
        <w:keepNext/>
        <w:jc w:val="center"/>
      </w:pPr>
      <w:r>
        <w:rPr>
          <w:noProof/>
        </w:rPr>
        <w:lastRenderedPageBreak/>
        <w:drawing>
          <wp:inline distT="0" distB="0" distL="0" distR="0">
            <wp:extent cx="3114675" cy="3076575"/>
            <wp:effectExtent l="19050" t="0" r="9525"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qmz_scr.png"/>
                    <pic:cNvPicPr>
                      <a:picLocks noChangeAspect="1" noChangeArrowheads="1"/>
                    </pic:cNvPicPr>
                  </pic:nvPicPr>
                  <pic:blipFill>
                    <a:blip r:embed="rId9"/>
                    <a:srcRect/>
                    <a:stretch>
                      <a:fillRect/>
                    </a:stretch>
                  </pic:blipFill>
                  <pic:spPr bwMode="auto">
                    <a:xfrm>
                      <a:off x="0" y="0"/>
                      <a:ext cx="3114675" cy="3076575"/>
                    </a:xfrm>
                    <a:prstGeom prst="rect">
                      <a:avLst/>
                    </a:prstGeom>
                    <a:noFill/>
                    <a:ln w="9525">
                      <a:noFill/>
                      <a:miter lim="800000"/>
                      <a:headEnd/>
                      <a:tailEnd/>
                    </a:ln>
                  </pic:spPr>
                </pic:pic>
              </a:graphicData>
            </a:graphic>
          </wp:inline>
        </w:drawing>
      </w:r>
    </w:p>
    <w:p w:rsidR="00815026" w:rsidRDefault="00815026" w:rsidP="00815026">
      <w:pPr>
        <w:pStyle w:val="Caption"/>
        <w:jc w:val="center"/>
      </w:pPr>
      <w:r>
        <w:t xml:space="preserve">Figure </w:t>
      </w:r>
      <w:fldSimple w:instr=" SEQ Figure \* ARABIC ">
        <w:r w:rsidR="0008445A">
          <w:rPr>
            <w:noProof/>
          </w:rPr>
          <w:t>1</w:t>
        </w:r>
      </w:fldSimple>
      <w:r>
        <w:t xml:space="preserve"> Screenshot of HTML page produced by QMZ tool</w:t>
      </w:r>
    </w:p>
    <w:p w:rsidR="006F700B" w:rsidRPr="00BA4D6D" w:rsidRDefault="00BA4D6D" w:rsidP="006F700B">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B80375" w:rsidRDefault="00B80375" w:rsidP="00AE50B8">
      <w:pPr>
        <w:pStyle w:val="Heading1"/>
        <w:rPr>
          <w:ins w:id="195" w:author="sarah" w:date="2011-03-23T21:52:00Z"/>
        </w:rPr>
      </w:pPr>
      <w:bookmarkStart w:id="196" w:name="_Toc288680576"/>
      <w:ins w:id="197" w:author="sarah" w:date="2011-03-23T21:52:00Z">
        <w:r>
          <w:t>Requirements for the Atomic Section Model Tool</w:t>
        </w:r>
        <w:bookmarkEnd w:id="196"/>
      </w:ins>
    </w:p>
    <w:p w:rsidR="00AE50B8" w:rsidRDefault="00AE50B8" w:rsidP="00AE50B8">
      <w:pPr>
        <w:pStyle w:val="Heading1"/>
      </w:pPr>
      <w:bookmarkStart w:id="198" w:name="_Toc288680577"/>
      <w:r>
        <w:t xml:space="preserve">Implementing the </w:t>
      </w:r>
      <w:del w:id="199" w:author="sarah" w:date="2011-03-23T21:52:00Z">
        <w:r w:rsidDel="007A58B3">
          <w:delText>Atomic Section Model</w:delText>
        </w:r>
      </w:del>
      <w:ins w:id="200" w:author="sarah" w:date="2011-03-23T21:52:00Z">
        <w:r w:rsidR="007A58B3">
          <w:t>ASM Tool</w:t>
        </w:r>
      </w:ins>
      <w:bookmarkEnd w:id="198"/>
    </w:p>
    <w:p w:rsidR="008D0753" w:rsidRDefault="00435345" w:rsidP="00435345">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E6185F" w:rsidRDefault="00412A74" w:rsidP="006F700B">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w:t>
      </w:r>
      <w:r w:rsidR="00DA572C">
        <w:lastRenderedPageBreak/>
        <w:t xml:space="preserve">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3B731A" w:rsidRDefault="00B16310" w:rsidP="00435345">
      <w:r>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435345">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5"/>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6"/>
      </w:r>
      <w:r w:rsidR="00CA6FDA">
        <w:t xml:space="preserve"> as well as parts of the complex_html grammar</w:t>
      </w:r>
      <w:r w:rsidR="00CA6FDA">
        <w:rPr>
          <w:rStyle w:val="FootnoteReference"/>
        </w:rPr>
        <w:footnoteReference w:id="7"/>
      </w:r>
      <w:r w:rsidR="00CA6FDA">
        <w:t xml:space="preserve"> provided as a sample for Treetop use.</w:t>
      </w:r>
    </w:p>
    <w:p w:rsidR="00CA6FDA" w:rsidRDefault="00CA6FDA" w:rsidP="00435345"/>
    <w:p w:rsidR="008D0753" w:rsidRDefault="00335DCD" w:rsidP="00435345">
      <w:r>
        <w:t>Based on the code within an ERB tag, the component expression for the page may change.  Consider the following ERB:</w:t>
      </w:r>
    </w:p>
    <w:p w:rsidR="00335DCD" w:rsidRDefault="00335DCD" w:rsidP="00435345"/>
    <w:p w:rsidR="00335DCD" w:rsidRDefault="00335DCD" w:rsidP="00DB11DB">
      <w:pPr>
        <w:pStyle w:val="SourceCode"/>
        <w:pPrChange w:id="201" w:author="sarah" w:date="2011-03-23T23:26:00Z">
          <w:pPr>
            <w:pStyle w:val="SourceCode"/>
          </w:pPr>
        </w:pPrChange>
      </w:pPr>
      <w:r>
        <w:t>Some text</w:t>
      </w:r>
    </w:p>
    <w:p w:rsidR="00335DCD" w:rsidRDefault="00335DCD" w:rsidP="00DB11DB">
      <w:pPr>
        <w:pStyle w:val="SourceCode"/>
        <w:pPrChange w:id="202" w:author="sarah" w:date="2011-03-23T23:26:00Z">
          <w:pPr>
            <w:pStyle w:val="SourceCode"/>
          </w:pPr>
        </w:pPrChange>
      </w:pPr>
      <w:r>
        <w:t>&lt;% if condition %&gt;</w:t>
      </w:r>
    </w:p>
    <w:p w:rsidR="00335DCD" w:rsidRDefault="00335DCD" w:rsidP="00DB11DB">
      <w:pPr>
        <w:pStyle w:val="SourceCode"/>
        <w:pPrChange w:id="203" w:author="sarah" w:date="2011-03-23T23:26:00Z">
          <w:pPr>
            <w:pStyle w:val="SourceCode"/>
          </w:pPr>
        </w:pPrChange>
      </w:pPr>
      <w:r>
        <w:tab/>
        <w:t>&lt;p&gt;Some optional text&lt;/p&gt;</w:t>
      </w:r>
    </w:p>
    <w:p w:rsidR="00335DCD" w:rsidRDefault="00335DCD" w:rsidP="00DB11DB">
      <w:pPr>
        <w:pStyle w:val="SourceCode"/>
        <w:pPrChange w:id="204" w:author="sarah" w:date="2011-03-23T23:26:00Z">
          <w:pPr>
            <w:pStyle w:val="SourceCode"/>
          </w:pPr>
        </w:pPrChange>
      </w:pPr>
      <w:r>
        <w:t>&lt;% end %&gt;</w:t>
      </w:r>
    </w:p>
    <w:p w:rsidR="00335DCD" w:rsidRDefault="00335DCD" w:rsidP="00DB11DB">
      <w:pPr>
        <w:pStyle w:val="SourceCode"/>
        <w:pPrChange w:id="205" w:author="sarah" w:date="2011-03-23T23:26:00Z">
          <w:pPr>
            <w:pStyle w:val="SourceCode"/>
          </w:pPr>
        </w:pPrChange>
      </w:pPr>
      <w:r>
        <w:t>&lt;strong&gt;Final text&lt;/strong&gt;</w:t>
      </w:r>
    </w:p>
    <w:p w:rsidR="00335DCD" w:rsidRDefault="00335DCD" w:rsidP="00435345"/>
    <w:p w:rsidR="00335DCD" w:rsidRDefault="00335DCD" w:rsidP="00435345">
      <w:r>
        <w:t xml:space="preserve">In this example, </w:t>
      </w:r>
      <w:r w:rsidR="00961FF4">
        <w:t>the atomic sections would be as follows:</w:t>
      </w:r>
    </w:p>
    <w:p w:rsidR="00961FF4" w:rsidRDefault="00961FF4" w:rsidP="00435345"/>
    <w:tbl>
      <w:tblPr>
        <w:tblW w:w="0" w:type="auto"/>
        <w:jc w:val="center"/>
        <w:tblBorders>
          <w:top w:val="single" w:sz="8" w:space="0" w:color="4F81BD"/>
          <w:bottom w:val="single" w:sz="8" w:space="0" w:color="4F81BD"/>
        </w:tblBorders>
        <w:tblLook w:val="04A0"/>
      </w:tblPr>
      <w:tblGrid>
        <w:gridCol w:w="1859"/>
        <w:gridCol w:w="3153"/>
      </w:tblGrid>
      <w:tr w:rsidR="00961FF4" w:rsidRPr="002F4DC6" w:rsidTr="002F4DC6">
        <w:trPr>
          <w:jc w:val="center"/>
        </w:trPr>
        <w:tc>
          <w:tcPr>
            <w:tcW w:w="0" w:type="auto"/>
            <w:tcBorders>
              <w:top w:val="single" w:sz="8" w:space="0" w:color="4F81BD"/>
              <w:left w:val="nil"/>
              <w:bottom w:val="single" w:sz="8" w:space="0" w:color="4F81BD"/>
              <w:right w:val="nil"/>
            </w:tcBorders>
          </w:tcPr>
          <w:p w:rsidR="00961FF4" w:rsidRPr="002F4DC6" w:rsidRDefault="00961FF4" w:rsidP="006D5D16">
            <w:pPr>
              <w:rPr>
                <w:b/>
                <w:bCs/>
                <w:color w:val="365F91"/>
              </w:rPr>
            </w:pPr>
            <w:r w:rsidRPr="002F4DC6">
              <w:rPr>
                <w:b/>
                <w:bCs/>
                <w:color w:val="365F91"/>
              </w:rPr>
              <w:t>Atomic Section</w:t>
            </w:r>
          </w:p>
        </w:tc>
        <w:tc>
          <w:tcPr>
            <w:tcW w:w="0" w:type="auto"/>
            <w:tcBorders>
              <w:top w:val="single" w:sz="8" w:space="0" w:color="4F81BD"/>
              <w:left w:val="nil"/>
              <w:bottom w:val="single" w:sz="8" w:space="0" w:color="4F81BD"/>
              <w:right w:val="nil"/>
            </w:tcBorders>
          </w:tcPr>
          <w:p w:rsidR="00961FF4" w:rsidRPr="002F4DC6" w:rsidRDefault="002D4436" w:rsidP="00435345">
            <w:pPr>
              <w:rPr>
                <w:b/>
                <w:bCs/>
                <w:color w:val="365F91"/>
              </w:rPr>
            </w:pPr>
            <w:r w:rsidRPr="002F4DC6">
              <w:rPr>
                <w:b/>
                <w:bCs/>
                <w:color w:val="365F91"/>
              </w:rPr>
              <w:t>Contents</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1</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Some text</w:t>
            </w:r>
          </w:p>
        </w:tc>
      </w:tr>
      <w:tr w:rsidR="00961FF4" w:rsidRPr="002F4DC6" w:rsidTr="002F4DC6">
        <w:trPr>
          <w:jc w:val="center"/>
        </w:trPr>
        <w:tc>
          <w:tcPr>
            <w:tcW w:w="0" w:type="auto"/>
          </w:tcPr>
          <w:p w:rsidR="00961FF4" w:rsidRPr="002F4DC6" w:rsidRDefault="00961FF4" w:rsidP="00435345">
            <w:pPr>
              <w:rPr>
                <w:b/>
                <w:bCs/>
                <w:color w:val="365F91"/>
              </w:rPr>
            </w:pPr>
            <w:r w:rsidRPr="002F4DC6">
              <w:rPr>
                <w:b/>
                <w:bCs/>
                <w:color w:val="365F91"/>
              </w:rPr>
              <w:t>p2</w:t>
            </w:r>
          </w:p>
        </w:tc>
        <w:tc>
          <w:tcPr>
            <w:tcW w:w="0" w:type="auto"/>
          </w:tcPr>
          <w:p w:rsidR="00961FF4" w:rsidRPr="002F4DC6" w:rsidRDefault="00961FF4" w:rsidP="00435345">
            <w:pPr>
              <w:rPr>
                <w:color w:val="365F91"/>
              </w:rPr>
            </w:pPr>
            <w:r w:rsidRPr="002F4DC6">
              <w:rPr>
                <w:color w:val="365F91"/>
              </w:rPr>
              <w:t>&lt;p&gt;Some optional text&lt;/p&gt;</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3</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lt;strong&gt;Final text&lt;/strong&gt;</w:t>
            </w:r>
          </w:p>
        </w:tc>
      </w:tr>
    </w:tbl>
    <w:p w:rsidR="00961FF4" w:rsidRPr="00435345" w:rsidRDefault="00961FF4" w:rsidP="00435345"/>
    <w:p w:rsidR="00684DF9" w:rsidRDefault="00DB0960" w:rsidP="00684DF9">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83220F" w:rsidRDefault="00BF2E8E" w:rsidP="00684DF9">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Ruby code, the r</w:t>
      </w:r>
      <w:r w:rsidR="00ED77EC">
        <w:t>uby</w:t>
      </w:r>
      <w:r w:rsidR="001A010E">
        <w:t>_p</w:t>
      </w:r>
      <w:r w:rsidR="00ED77EC">
        <w:t>arser gem</w:t>
      </w:r>
      <w:r w:rsidR="00F248FD">
        <w:rPr>
          <w:rStyle w:val="FootnoteReference"/>
        </w:rPr>
        <w:footnoteReference w:id="8"/>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DB11DB">
      <w:pPr>
        <w:pStyle w:val="SourceCode"/>
        <w:pPrChange w:id="206" w:author="sarah" w:date="2011-03-23T23:26:00Z">
          <w:pPr>
            <w:pStyle w:val="SourceCode"/>
          </w:pPr>
        </w:pPrChange>
      </w:pPr>
      <w:r>
        <w:t>&lt;%</w:t>
      </w:r>
    </w:p>
    <w:p w:rsidR="0083220F" w:rsidRDefault="0083220F" w:rsidP="00DB11DB">
      <w:pPr>
        <w:pStyle w:val="SourceCode"/>
        <w:pPrChange w:id="207" w:author="sarah" w:date="2011-03-23T23:26:00Z">
          <w:pPr>
            <w:pStyle w:val="SourceCode"/>
          </w:pPr>
        </w:pPrChange>
      </w:pPr>
      <w:r>
        <w:t>def looper</w:t>
      </w:r>
    </w:p>
    <w:p w:rsidR="0083220F" w:rsidRDefault="0083220F" w:rsidP="00DB11DB">
      <w:pPr>
        <w:pStyle w:val="SourceCode"/>
        <w:pPrChange w:id="208" w:author="sarah" w:date="2011-03-23T23:26:00Z">
          <w:pPr>
            <w:pStyle w:val="SourceCode"/>
          </w:pPr>
        </w:pPrChange>
      </w:pPr>
      <w:r>
        <w:t xml:space="preserve">  1.upto(3) { |i| yield i }</w:t>
      </w:r>
    </w:p>
    <w:p w:rsidR="0083220F" w:rsidRDefault="0083220F" w:rsidP="00DB11DB">
      <w:pPr>
        <w:pStyle w:val="SourceCode"/>
        <w:pPrChange w:id="209" w:author="sarah" w:date="2011-03-23T23:26:00Z">
          <w:pPr>
            <w:pStyle w:val="SourceCode"/>
          </w:pPr>
        </w:pPrChange>
      </w:pPr>
      <w:r>
        <w:t>end</w:t>
      </w:r>
    </w:p>
    <w:p w:rsidR="0083220F" w:rsidRDefault="0083220F" w:rsidP="00DB11DB">
      <w:pPr>
        <w:pStyle w:val="SourceCode"/>
        <w:pPrChange w:id="210" w:author="sarah" w:date="2011-03-23T23:26:00Z">
          <w:pPr>
            <w:pStyle w:val="SourceCode"/>
          </w:pPr>
        </w:pPrChange>
      </w:pPr>
      <w:r>
        <w:t>looper do |j| %&gt;</w:t>
      </w:r>
    </w:p>
    <w:p w:rsidR="0083220F" w:rsidRDefault="0083220F" w:rsidP="00DB11DB">
      <w:pPr>
        <w:pStyle w:val="SourceCode"/>
        <w:pPrChange w:id="211" w:author="sarah" w:date="2011-03-23T23:26:00Z">
          <w:pPr>
            <w:pStyle w:val="SourceCode"/>
          </w:pPr>
        </w:pPrChange>
      </w:pPr>
      <w:r>
        <w:t xml:space="preserve">  This is iteration &lt;%= j %&gt;</w:t>
      </w:r>
    </w:p>
    <w:p w:rsidR="0083220F" w:rsidRDefault="0083220F" w:rsidP="00DB11DB">
      <w:pPr>
        <w:pStyle w:val="SourceCode"/>
        <w:pPrChange w:id="212" w:author="sarah" w:date="2011-03-23T23:26:00Z">
          <w:pPr>
            <w:pStyle w:val="SourceCode"/>
          </w:pPr>
        </w:pPrChange>
      </w:pPr>
      <w:r>
        <w:t>&lt;% end %&gt;</w:t>
      </w:r>
    </w:p>
    <w:p w:rsidR="0083220F" w:rsidRDefault="0083220F" w:rsidP="00684DF9"/>
    <w:p w:rsidR="0083220F" w:rsidRDefault="0083220F" w:rsidP="00684DF9">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9"/>
      </w:r>
      <w:r w:rsidR="00953466">
        <w:t xml:space="preserve"> takes a block but does not iterate.</w:t>
      </w:r>
    </w:p>
    <w:p w:rsidR="006F700B" w:rsidRDefault="006F700B" w:rsidP="00684DF9"/>
    <w:p w:rsidR="006F700B" w:rsidRDefault="006F700B" w:rsidP="00684DF9">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r w:rsidR="002C1282">
        <w:t>They also</w:t>
      </w:r>
      <w:r w:rsidR="00FF6C29">
        <w:t xml:space="preserve"> each</w:t>
      </w:r>
      <w:r w:rsidR="002C1282">
        <w:t xml:space="preserve"> take a URI to the root page of the web application, if the application is hosted online somewhere, so that a guess can be made as to the URI to the page, based on known Rails URI patterns.</w:t>
      </w:r>
    </w:p>
    <w:p w:rsidR="00A8616E" w:rsidRDefault="00A8616E" w:rsidP="00684DF9"/>
    <w:p w:rsidR="00FA6555" w:rsidRDefault="00A8616E" w:rsidP="00684DF9">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It also performs much of the cleanup necessary to construct a CIM for the file, such as identifying ato</w:t>
      </w:r>
      <w:r w:rsidR="00FA6555">
        <w:t xml:space="preserve">mic sections and nesting code.  </w:t>
      </w:r>
      <w:r w:rsidR="00FA6555" w:rsidRPr="00FA6555">
        <w:rPr>
          <w:rStyle w:val="SourceCodeChar"/>
        </w:rPr>
        <w:t>Parser</w:t>
      </w:r>
      <w:r w:rsidR="00FA6555">
        <w:t xml:space="preserve"> constructs a class </w:t>
      </w:r>
      <w:r w:rsidR="00FA6555" w:rsidRPr="00FA6555">
        <w:rPr>
          <w:rStyle w:val="SourceCodeChar"/>
        </w:rPr>
        <w:t>ERBGrammarParser</w:t>
      </w:r>
      <w:r w:rsidR="00FA6555">
        <w:t xml:space="preserve"> by making a call to </w:t>
      </w:r>
      <w:r w:rsidR="00FA6555" w:rsidRPr="00FA6555">
        <w:rPr>
          <w:rStyle w:val="SourceCodeChar"/>
        </w:rPr>
        <w:t>Treetop.load</w:t>
      </w:r>
      <w:r w:rsidR="00FA6555">
        <w:t xml:space="preserve"> and providing the Treetop ERB grammar file.  </w:t>
      </w:r>
      <w:r w:rsidR="009918BE">
        <w:t xml:space="preserve">This </w:t>
      </w:r>
      <w:r w:rsidR="009918BE" w:rsidRPr="009918BE">
        <w:rPr>
          <w:rStyle w:val="SourceCodeChar"/>
        </w:rPr>
        <w:t>ERBGrammarParser</w:t>
      </w:r>
      <w:r w:rsidR="009918BE">
        <w:t xml:space="preserve"> class is used to parse the provided ERB code, and it returns the root node of the results of its parse:  an instance of my </w:t>
      </w:r>
      <w:r w:rsidR="009918BE" w:rsidRPr="009918BE">
        <w:rPr>
          <w:rStyle w:val="SourceCodeChar"/>
        </w:rPr>
        <w:t>ERBDocument</w:t>
      </w:r>
      <w:r w:rsidR="009918BE">
        <w:t xml:space="preserve"> class.  </w:t>
      </w:r>
      <w:r w:rsidR="00F54F19" w:rsidRPr="00F54F19">
        <w:rPr>
          <w:rStyle w:val="SourceCodeChar"/>
        </w:rPr>
        <w:t>ERBDocument</w:t>
      </w:r>
      <w:r w:rsidR="00F54F19">
        <w:t xml:space="preserve"> inherits from Treetop's </w:t>
      </w:r>
      <w:r w:rsidR="00F54F19" w:rsidRPr="00F54F19">
        <w:rPr>
          <w:rStyle w:val="SourceCodeChar"/>
        </w:rPr>
        <w:t>Treetop::Runtime::SyntaxNode</w:t>
      </w:r>
      <w:r w:rsidR="00F54F19">
        <w:t xml:space="preserve"> class, as do the other node types represented in my grammar.</w:t>
      </w:r>
      <w:r w:rsidR="00B26B47">
        <w:t xml:space="preserve">  Most of the work of my ASM tool is done within these classes.</w:t>
      </w:r>
      <w:r w:rsidR="00E66B60">
        <w:t xml:space="preserve">  </w:t>
      </w:r>
      <w:r w:rsidR="00E66B60">
        <w:lastRenderedPageBreak/>
        <w:t xml:space="preserve">Because Ruby has </w:t>
      </w:r>
      <w:r w:rsidR="00AE7FCB">
        <w:t>open classes [</w:t>
      </w:r>
      <w:r w:rsidR="00AE7FCB">
        <w:rPr>
          <w:rStyle w:val="EndnoteReference"/>
        </w:rPr>
        <w:endnoteReference w:id="9"/>
      </w:r>
      <w:r w:rsidR="00AE7FCB">
        <w:t xml:space="preserve">], </w:t>
      </w:r>
      <w:r w:rsidR="00410CEE">
        <w:t xml:space="preserve">I was also able to add extra methods and properties to the </w:t>
      </w:r>
      <w:r w:rsidR="00410CEE" w:rsidRPr="00410CEE">
        <w:rPr>
          <w:rStyle w:val="SourceCodeChar"/>
        </w:rPr>
        <w:t>Treetop::Runtime::SyntaxNode</w:t>
      </w:r>
      <w:r w:rsidR="00410CEE">
        <w:t xml:space="preserve"> for use in inherited classes.</w:t>
      </w:r>
    </w:p>
    <w:p w:rsidR="00FA6555" w:rsidRDefault="00FA6555" w:rsidP="00684DF9"/>
    <w:p w:rsidR="00A8616E" w:rsidRDefault="003E0113" w:rsidP="00684DF9">
      <w:r>
        <w:t xml:space="preserve">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DB11DB">
      <w:pPr>
        <w:pStyle w:val="SourceCode"/>
        <w:pPrChange w:id="213" w:author="sarah" w:date="2011-03-23T23:26:00Z">
          <w:pPr>
            <w:pStyle w:val="SourceCode"/>
          </w:pPr>
        </w:pPrChange>
      </w:pPr>
      <w:r>
        <w:t>&lt;% 1 + 1 %&gt;</w:t>
      </w:r>
    </w:p>
    <w:p w:rsidR="00081505" w:rsidRDefault="00081505" w:rsidP="00DB11DB">
      <w:pPr>
        <w:pStyle w:val="SourceCode"/>
        <w:pPrChange w:id="214" w:author="sarah" w:date="2011-03-23T23:26:00Z">
          <w:pPr>
            <w:pStyle w:val="SourceCode"/>
          </w:pPr>
        </w:pPrChange>
      </w:pPr>
      <w:r>
        <w:t>&lt;p&gt;Text&lt;/p&gt;</w:t>
      </w:r>
    </w:p>
    <w:p w:rsidR="00081505" w:rsidRDefault="00081505" w:rsidP="00DB11DB">
      <w:pPr>
        <w:pStyle w:val="SourceCode"/>
        <w:pPrChange w:id="215" w:author="sarah" w:date="2011-03-23T23:26:00Z">
          <w:pPr>
            <w:pStyle w:val="SourceCode"/>
          </w:pPr>
        </w:pPrChange>
      </w:pPr>
      <w:r>
        <w:t>&lt;% while condition %&gt;</w:t>
      </w:r>
    </w:p>
    <w:p w:rsidR="00081505" w:rsidRDefault="00081505" w:rsidP="00DB11DB">
      <w:pPr>
        <w:pStyle w:val="SourceCode"/>
        <w:pPrChange w:id="216" w:author="sarah" w:date="2011-03-23T23:26:00Z">
          <w:pPr>
            <w:pStyle w:val="SourceCode"/>
          </w:pPr>
        </w:pPrChange>
      </w:pPr>
      <w:r>
        <w:t xml:space="preserve">  &lt;%= getValue() %&gt;</w:t>
      </w:r>
    </w:p>
    <w:p w:rsidR="00081505" w:rsidRDefault="00081505" w:rsidP="00DB11DB">
      <w:pPr>
        <w:pStyle w:val="SourceCode"/>
        <w:pPrChange w:id="217" w:author="sarah" w:date="2011-03-23T23:26:00Z">
          <w:pPr>
            <w:pStyle w:val="SourceCode"/>
          </w:pPr>
        </w:pPrChange>
      </w:pPr>
      <w:r>
        <w:t xml:space="preserve">  &lt;strong&gt;Sample&lt;/strong&gt;</w:t>
      </w:r>
    </w:p>
    <w:p w:rsidR="00081505" w:rsidRDefault="00081505" w:rsidP="00DB11DB">
      <w:pPr>
        <w:pStyle w:val="SourceCode"/>
        <w:pPrChange w:id="218" w:author="sarah" w:date="2011-03-23T23:26:00Z">
          <w:pPr>
            <w:pStyle w:val="SourceCode"/>
          </w:pPr>
        </w:pPrChange>
      </w:pPr>
      <w:r>
        <w:t>&lt;% end %&gt;</w:t>
      </w:r>
    </w:p>
    <w:p w:rsidR="00081505" w:rsidRDefault="00081505" w:rsidP="00684DF9"/>
    <w:p w:rsidR="00621F7F" w:rsidRDefault="00081505" w:rsidP="00684DF9">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621F7F" w:rsidRDefault="00621F7F" w:rsidP="00684DF9">
      <w:r>
        <w:t>Some code blocks contain others, such as in the following example:</w:t>
      </w:r>
    </w:p>
    <w:p w:rsidR="00621F7F" w:rsidRDefault="00621F7F" w:rsidP="00684DF9"/>
    <w:tbl>
      <w:tblPr>
        <w:tblW w:w="0" w:type="auto"/>
        <w:tblLook w:val="04A0"/>
      </w:tblPr>
      <w:tblGrid>
        <w:gridCol w:w="349"/>
        <w:gridCol w:w="3385"/>
      </w:tblGrid>
      <w:tr w:rsidR="00331D1D" w:rsidRPr="002F4DC6" w:rsidTr="002F4DC6">
        <w:tc>
          <w:tcPr>
            <w:tcW w:w="0" w:type="auto"/>
          </w:tcPr>
          <w:p w:rsidR="00331D1D" w:rsidRPr="002F4DC6" w:rsidRDefault="00331D1D" w:rsidP="00684DF9">
            <w:r w:rsidRPr="002F4DC6">
              <w:t>1</w:t>
            </w:r>
          </w:p>
        </w:tc>
        <w:tc>
          <w:tcPr>
            <w:tcW w:w="0" w:type="auto"/>
          </w:tcPr>
          <w:p w:rsidR="00331D1D" w:rsidRPr="002F4DC6" w:rsidRDefault="00331D1D" w:rsidP="00DB11DB">
            <w:pPr>
              <w:pStyle w:val="SourceCode"/>
              <w:pPrChange w:id="219" w:author="sarah" w:date="2011-03-23T23:26:00Z">
                <w:pPr>
                  <w:pStyle w:val="SourceCode"/>
                </w:pPr>
              </w:pPrChange>
            </w:pPr>
            <w:r w:rsidRPr="002F4DC6">
              <w:t>&lt;% if outer_condition %&gt;</w:t>
            </w:r>
          </w:p>
        </w:tc>
      </w:tr>
      <w:tr w:rsidR="00331D1D" w:rsidRPr="002F4DC6" w:rsidTr="002F4DC6">
        <w:tc>
          <w:tcPr>
            <w:tcW w:w="0" w:type="auto"/>
          </w:tcPr>
          <w:p w:rsidR="00331D1D" w:rsidRPr="002F4DC6" w:rsidRDefault="00331D1D" w:rsidP="00684DF9">
            <w:r w:rsidRPr="002F4DC6">
              <w:t>2</w:t>
            </w:r>
          </w:p>
        </w:tc>
        <w:tc>
          <w:tcPr>
            <w:tcW w:w="0" w:type="auto"/>
          </w:tcPr>
          <w:p w:rsidR="00331D1D" w:rsidRPr="002F4DC6" w:rsidRDefault="00331D1D" w:rsidP="00DB11DB">
            <w:pPr>
              <w:pStyle w:val="SourceCode"/>
              <w:pPrChange w:id="220" w:author="sarah" w:date="2011-03-23T23:26:00Z">
                <w:pPr>
                  <w:pStyle w:val="SourceCode"/>
                </w:pPr>
              </w:pPrChange>
            </w:pPr>
            <w:r w:rsidRPr="002F4DC6">
              <w:t xml:space="preserve">  &lt;% for i in 1..5 do %&gt;</w:t>
            </w:r>
          </w:p>
        </w:tc>
      </w:tr>
      <w:tr w:rsidR="00331D1D" w:rsidRPr="002F4DC6" w:rsidTr="002F4DC6">
        <w:tc>
          <w:tcPr>
            <w:tcW w:w="0" w:type="auto"/>
          </w:tcPr>
          <w:p w:rsidR="00331D1D" w:rsidRPr="002F4DC6" w:rsidRDefault="00331D1D" w:rsidP="00684DF9">
            <w:r w:rsidRPr="002F4DC6">
              <w:t>3</w:t>
            </w:r>
          </w:p>
        </w:tc>
        <w:tc>
          <w:tcPr>
            <w:tcW w:w="0" w:type="auto"/>
          </w:tcPr>
          <w:p w:rsidR="00331D1D" w:rsidRPr="002F4DC6" w:rsidRDefault="00331D1D" w:rsidP="00DB11DB">
            <w:pPr>
              <w:pStyle w:val="SourceCode"/>
              <w:pPrChange w:id="221" w:author="sarah" w:date="2011-03-23T23:26:00Z">
                <w:pPr>
                  <w:pStyle w:val="SourceCode"/>
                </w:pPr>
              </w:pPrChange>
            </w:pPr>
            <w:r w:rsidRPr="002F4DC6">
              <w:t xml:space="preserve">    Test</w:t>
            </w:r>
          </w:p>
        </w:tc>
      </w:tr>
      <w:tr w:rsidR="00331D1D" w:rsidRPr="002F4DC6" w:rsidTr="002F4DC6">
        <w:tc>
          <w:tcPr>
            <w:tcW w:w="0" w:type="auto"/>
          </w:tcPr>
          <w:p w:rsidR="00331D1D" w:rsidRPr="002F4DC6" w:rsidRDefault="00331D1D" w:rsidP="00684DF9">
            <w:r w:rsidRPr="002F4DC6">
              <w:t>4</w:t>
            </w:r>
          </w:p>
        </w:tc>
        <w:tc>
          <w:tcPr>
            <w:tcW w:w="0" w:type="auto"/>
          </w:tcPr>
          <w:p w:rsidR="00331D1D" w:rsidRPr="002F4DC6" w:rsidRDefault="00331D1D" w:rsidP="00DB11DB">
            <w:pPr>
              <w:pStyle w:val="SourceCode"/>
              <w:pPrChange w:id="222" w:author="sarah" w:date="2011-03-23T23:26:00Z">
                <w:pPr>
                  <w:pStyle w:val="SourceCode"/>
                </w:pPr>
              </w:pPrChange>
            </w:pPr>
            <w:r w:rsidRPr="002F4DC6">
              <w:t xml:space="preserve">  &lt;% end %&gt;</w:t>
            </w:r>
          </w:p>
        </w:tc>
      </w:tr>
      <w:tr w:rsidR="00331D1D" w:rsidRPr="002F4DC6" w:rsidTr="002F4DC6">
        <w:tc>
          <w:tcPr>
            <w:tcW w:w="0" w:type="auto"/>
          </w:tcPr>
          <w:p w:rsidR="00331D1D" w:rsidRPr="002F4DC6" w:rsidRDefault="00331D1D" w:rsidP="00684DF9">
            <w:r w:rsidRPr="002F4DC6">
              <w:t>5</w:t>
            </w:r>
          </w:p>
        </w:tc>
        <w:tc>
          <w:tcPr>
            <w:tcW w:w="0" w:type="auto"/>
          </w:tcPr>
          <w:p w:rsidR="00331D1D" w:rsidRPr="002F4DC6" w:rsidRDefault="00331D1D" w:rsidP="00DB11DB">
            <w:pPr>
              <w:pStyle w:val="SourceCode"/>
              <w:pPrChange w:id="223" w:author="sarah" w:date="2011-03-23T23:26:00Z">
                <w:pPr>
                  <w:pStyle w:val="SourceCode"/>
                </w:pPr>
              </w:pPrChange>
            </w:pPr>
            <w:r w:rsidRPr="002F4DC6">
              <w:t>&lt;% else %&gt;</w:t>
            </w:r>
          </w:p>
        </w:tc>
      </w:tr>
      <w:tr w:rsidR="00F86468" w:rsidRPr="002F4DC6" w:rsidTr="002F4DC6">
        <w:tc>
          <w:tcPr>
            <w:tcW w:w="0" w:type="auto"/>
          </w:tcPr>
          <w:p w:rsidR="00F86468" w:rsidRPr="002F4DC6" w:rsidRDefault="00F86468" w:rsidP="00684DF9">
            <w:r w:rsidRPr="002F4DC6">
              <w:t>6</w:t>
            </w:r>
          </w:p>
        </w:tc>
        <w:tc>
          <w:tcPr>
            <w:tcW w:w="0" w:type="auto"/>
          </w:tcPr>
          <w:p w:rsidR="00F86468" w:rsidRPr="002F4DC6" w:rsidRDefault="00F86468" w:rsidP="00DB11DB">
            <w:pPr>
              <w:pStyle w:val="SourceCode"/>
              <w:pPrChange w:id="224" w:author="sarah" w:date="2011-03-23T23:26:00Z">
                <w:pPr>
                  <w:pStyle w:val="SourceCode"/>
                </w:pPr>
              </w:pPrChange>
            </w:pPr>
            <w:r w:rsidRPr="002F4DC6">
              <w:t xml:space="preserve">  Value</w:t>
            </w:r>
          </w:p>
        </w:tc>
      </w:tr>
      <w:tr w:rsidR="00F86468" w:rsidRPr="002F4DC6" w:rsidTr="002F4DC6">
        <w:tc>
          <w:tcPr>
            <w:tcW w:w="0" w:type="auto"/>
          </w:tcPr>
          <w:p w:rsidR="00F86468" w:rsidRPr="002F4DC6" w:rsidRDefault="00F86468" w:rsidP="00684DF9">
            <w:r w:rsidRPr="002F4DC6">
              <w:t>7</w:t>
            </w:r>
          </w:p>
        </w:tc>
        <w:tc>
          <w:tcPr>
            <w:tcW w:w="0" w:type="auto"/>
          </w:tcPr>
          <w:p w:rsidR="00F86468" w:rsidRPr="002F4DC6" w:rsidRDefault="00F86468" w:rsidP="00DB11DB">
            <w:pPr>
              <w:pStyle w:val="SourceCode"/>
              <w:pPrChange w:id="225" w:author="sarah" w:date="2011-03-23T23:26:00Z">
                <w:pPr>
                  <w:pStyle w:val="SourceCode"/>
                </w:pPr>
              </w:pPrChange>
            </w:pPr>
            <w:r w:rsidRPr="002F4DC6">
              <w:t>&lt;% end %&gt;</w:t>
            </w:r>
          </w:p>
        </w:tc>
      </w:tr>
    </w:tbl>
    <w:p w:rsidR="006E1EBC" w:rsidRDefault="006E1EBC" w:rsidP="00684DF9"/>
    <w:p w:rsidR="006E1EBC" w:rsidRDefault="006E1EBC" w:rsidP="00684DF9">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9B46D0" w:rsidRDefault="009B46D0" w:rsidP="00684DF9"/>
    <w:p w:rsidR="009B46D0" w:rsidRDefault="009B46D0" w:rsidP="00684DF9">
      <w:r>
        <w:t xml:space="preserve">After code blocks have been found, atomic sections can be identified.  This is </w:t>
      </w:r>
      <w:r w:rsidR="005A2199">
        <w:t>done by iterating</w:t>
      </w:r>
      <w:r w:rsidR="00F4275A">
        <w:t xml:space="preserve"> over all the nodes in the </w:t>
      </w:r>
      <w:r w:rsidR="00F4275A" w:rsidRPr="00F4275A">
        <w:rPr>
          <w:rStyle w:val="SourceCodeChar"/>
        </w:rPr>
        <w:t>ERBD</w:t>
      </w:r>
      <w:r w:rsidR="005A2199" w:rsidRPr="00F4275A">
        <w:rPr>
          <w:rStyle w:val="SourceCodeChar"/>
        </w:rPr>
        <w:t>ocument</w:t>
      </w:r>
      <w:r w:rsidR="00F4275A">
        <w:t xml:space="preserve"> and appending content to an instance of the </w:t>
      </w:r>
      <w:r w:rsidR="00F4275A" w:rsidRPr="00F4275A">
        <w:rPr>
          <w:rStyle w:val="SourceCodeChar"/>
        </w:rPr>
        <w:t>AtomicSection</w:t>
      </w:r>
      <w:r w:rsidR="00F4275A">
        <w:t xml:space="preserve"> class.  When an ERB tag is encountered, or when a </w:t>
      </w:r>
      <w:r w:rsidR="00F4275A">
        <w:lastRenderedPageBreak/>
        <w:t xml:space="preserve">call to the Rails method </w:t>
      </w:r>
      <w:r w:rsidR="00F4275A" w:rsidRPr="00F4275A">
        <w:rPr>
          <w:rStyle w:val="SourceCodeChar"/>
        </w:rPr>
        <w:t>render</w:t>
      </w:r>
      <w:r w:rsidR="00F4275A">
        <w:t xml:space="preserve"> is encountered within an ERB output tag, a new atomic section is started.</w:t>
      </w:r>
      <w:r w:rsidR="005F1E11">
        <w:t xml:space="preserve">  A new section must be started for a </w:t>
      </w:r>
      <w:r w:rsidR="005F1E11" w:rsidRPr="005F1E11">
        <w:rPr>
          <w:rStyle w:val="SourceCodeChar"/>
        </w:rPr>
        <w:t>render</w:t>
      </w:r>
      <w:r w:rsidR="005F1E11">
        <w:t xml:space="preserve"> because that is an instance of aggregation, where the contents returned by </w:t>
      </w:r>
      <w:r w:rsidR="005F1E11" w:rsidRPr="005F1E11">
        <w:rPr>
          <w:rStyle w:val="SourceCodeChar"/>
        </w:rPr>
        <w:t>render</w:t>
      </w:r>
      <w:r w:rsidR="005F1E11">
        <w:t xml:space="preserve"> will be embedded in the page.</w:t>
      </w:r>
      <w:r w:rsidR="00F95480">
        <w:t xml:space="preserve">  Atomic sections are retained within a list in ERB nodes such as the </w:t>
      </w:r>
      <w:r w:rsidR="00F95480" w:rsidRPr="00F95480">
        <w:rPr>
          <w:rStyle w:val="SourceCodeChar"/>
        </w:rPr>
        <w:t>ERBDocument</w:t>
      </w:r>
      <w:r w:rsidR="00F95480">
        <w:t xml:space="preserve"> and </w:t>
      </w:r>
      <w:r w:rsidR="00F95480" w:rsidRPr="00F95480">
        <w:rPr>
          <w:rStyle w:val="SourceCodeChar"/>
        </w:rPr>
        <w:t>ERBTag</w:t>
      </w:r>
      <w:r w:rsidR="00F95480">
        <w:t xml:space="preserve"> classes.</w:t>
      </w:r>
    </w:p>
    <w:p w:rsidR="00510899" w:rsidRDefault="00510899" w:rsidP="00684DF9"/>
    <w:p w:rsidR="00510899" w:rsidRDefault="00510899" w:rsidP="00684DF9">
      <w:r>
        <w:t xml:space="preserve">After atomic sections are identified, they are nested within code blocks.  An index is used to indicate where in the original ERB document a node was found, and these indices are used to determine the parent of an atomic section.  An atomic section's range is the range of indices of its contents.  Atomic sections are identified at the top-most level, the </w:t>
      </w:r>
      <w:r w:rsidRPr="00510899">
        <w:rPr>
          <w:rStyle w:val="SourceCodeChar"/>
        </w:rPr>
        <w:t>ERBDocument</w:t>
      </w:r>
      <w:r>
        <w:t xml:space="preserve">, and then moved to be contained in the separate atomic section lists that </w:t>
      </w:r>
      <w:r w:rsidRPr="00510899">
        <w:rPr>
          <w:rStyle w:val="SourceCodeChar"/>
        </w:rPr>
        <w:t>ERBTag</w:t>
      </w:r>
      <w:r>
        <w:t xml:space="preserve"> nodes maintain.</w:t>
      </w:r>
      <w:r w:rsidR="00845DDA">
        <w:t xml:space="preserve">  This is useful later when determining component expressions, to see if an atomic section is within, for </w:t>
      </w:r>
      <w:r w:rsidR="00650A60">
        <w:t>example, an ERB tag with a loop.</w:t>
      </w:r>
      <w:r w:rsidR="00BA3288">
        <w:t xml:space="preserve">  If an atomic section's range is indices 3-5, for example, and an </w:t>
      </w:r>
      <w:r w:rsidR="00BA3288" w:rsidRPr="00BA3288">
        <w:rPr>
          <w:rStyle w:val="SourceCodeChar"/>
        </w:rPr>
        <w:t>ERBTag</w:t>
      </w:r>
      <w:r w:rsidR="00BA3288">
        <w:t xml:space="preserve"> has range 2-6, the atomic section will be nested within that </w:t>
      </w:r>
      <w:r w:rsidR="00BA3288" w:rsidRPr="00BA3288">
        <w:rPr>
          <w:rStyle w:val="SourceCodeChar"/>
        </w:rPr>
        <w:t>ERBTag</w:t>
      </w:r>
      <w:r w:rsidR="00BA3288">
        <w:t>.</w:t>
      </w:r>
    </w:p>
    <w:p w:rsidR="00BA3288" w:rsidRDefault="00BA3288" w:rsidP="00684DF9"/>
    <w:p w:rsidR="0066486E" w:rsidRDefault="00BA3288" w:rsidP="00684DF9">
      <w:pPr>
        <w:rPr>
          <w:ins w:id="226" w:author="sarah" w:date="2011-03-23T22:58:00Z"/>
        </w:rPr>
      </w:pPr>
      <w:r>
        <w:t xml:space="preserve">Once atomic sections have been nested, </w:t>
      </w:r>
      <w:del w:id="227" w:author="sarah" w:date="2011-03-23T22:53:00Z">
        <w:r w:rsidR="00126983" w:rsidDel="00523EB7">
          <w:delText xml:space="preserve">if-else </w:delText>
        </w:r>
      </w:del>
      <w:r w:rsidR="00126983">
        <w:t xml:space="preserve">branches can be split in </w:t>
      </w:r>
      <w:r w:rsidR="00126983" w:rsidRPr="00126983">
        <w:rPr>
          <w:rStyle w:val="SourceCodeChar"/>
        </w:rPr>
        <w:t>ERBTag</w:t>
      </w:r>
      <w:r w:rsidR="00126983">
        <w:t xml:space="preserve"> nodes.</w:t>
      </w:r>
      <w:r w:rsidR="00CD55AF">
        <w:t xml:space="preserve">  </w:t>
      </w:r>
      <w:r w:rsidR="00126983">
        <w:t xml:space="preserve">This is necessary for identifying selections in component expressions.  </w:t>
      </w:r>
      <w:r w:rsidR="000C0079">
        <w:t xml:space="preserve">For each </w:t>
      </w:r>
      <w:r w:rsidR="00CD55AF">
        <w:t xml:space="preserve">node that looks like a selection (for example, its s-expression has an </w:t>
      </w:r>
      <w:r w:rsidR="00CD55AF" w:rsidRPr="00CD55AF">
        <w:rPr>
          <w:rStyle w:val="SourceCodeChar"/>
        </w:rPr>
        <w:t>if</w:t>
      </w:r>
      <w:r w:rsidR="00CD55AF">
        <w:t xml:space="preserve"> or a </w:t>
      </w:r>
      <w:r w:rsidR="00CD55AF" w:rsidRPr="00CD55AF">
        <w:rPr>
          <w:rStyle w:val="SourceCodeChar"/>
        </w:rPr>
        <w:t>case</w:t>
      </w:r>
      <w:r w:rsidR="00CD55AF">
        <w:t xml:space="preserve"> statement), the </w:t>
      </w:r>
      <w:r w:rsidR="00CD55AF" w:rsidRPr="00CD55AF">
        <w:rPr>
          <w:rStyle w:val="SourceCodeChar"/>
        </w:rPr>
        <w:t xml:space="preserve">split_branch </w:t>
      </w:r>
      <w:r w:rsidR="00CD55AF">
        <w:t>method is called on it.</w:t>
      </w:r>
      <w:r w:rsidR="00BD6A85">
        <w:t xml:space="preserve">  This method determines whic</w:t>
      </w:r>
      <w:r w:rsidR="004F3561">
        <w:t>h of the node's c</w:t>
      </w:r>
      <w:r w:rsidR="0083740C">
        <w:t xml:space="preserve">ontents belongs in which branch by </w:t>
      </w:r>
      <w:del w:id="228" w:author="sarah" w:date="2011-03-23T22:53:00Z">
        <w:r w:rsidR="0083740C" w:rsidDel="00523EB7">
          <w:delText xml:space="preserve">comparing </w:delText>
        </w:r>
      </w:del>
      <w:ins w:id="229" w:author="sarah" w:date="2011-03-23T22:53:00Z">
        <w:r w:rsidR="00523EB7">
          <w:t>analyzing</w:t>
        </w:r>
        <w:r w:rsidR="00523EB7">
          <w:t xml:space="preserve"> </w:t>
        </w:r>
      </w:ins>
      <w:r w:rsidR="0083740C">
        <w:t>s-expressions.</w:t>
      </w:r>
    </w:p>
    <w:p w:rsidR="0066486E" w:rsidRDefault="0066486E" w:rsidP="00684DF9">
      <w:pPr>
        <w:rPr>
          <w:ins w:id="230" w:author="sarah" w:date="2011-03-23T22:58:00Z"/>
        </w:rPr>
      </w:pPr>
    </w:p>
    <w:p w:rsidR="00D37A98" w:rsidRDefault="0066486E" w:rsidP="00684DF9">
      <w:pPr>
        <w:rPr>
          <w:ins w:id="231" w:author="sarah" w:date="2011-03-23T23:00:00Z"/>
        </w:rPr>
      </w:pPr>
      <w:ins w:id="232" w:author="sarah" w:date="2011-03-23T22:58:00Z">
        <w:r>
          <w:t xml:space="preserve">The method first checks that the node on which it is operating looks like a selection by calling the </w:t>
        </w:r>
        <w:r w:rsidRPr="0066486E">
          <w:rPr>
            <w:rStyle w:val="SourceCodeChar"/>
            <w:rPrChange w:id="233" w:author="sarah" w:date="2011-03-23T22:58:00Z">
              <w:rPr/>
            </w:rPrChange>
          </w:rPr>
          <w:t>selection?</w:t>
        </w:r>
        <w:r>
          <w:t xml:space="preserve"> method.  By convention, the names of Ruby predicates (methods that return a Boolean value) end in a question mark.  </w:t>
        </w:r>
      </w:ins>
      <w:ins w:id="234" w:author="sarah" w:date="2011-03-23T22:59:00Z">
        <w:r w:rsidR="00BD73B3">
          <w:t xml:space="preserve">The </w:t>
        </w:r>
        <w:r w:rsidR="00BD73B3" w:rsidRPr="00BD73B3">
          <w:rPr>
            <w:rStyle w:val="SourceCodeChar"/>
            <w:rPrChange w:id="235" w:author="sarah" w:date="2011-03-23T22:59:00Z">
              <w:rPr/>
            </w:rPrChange>
          </w:rPr>
          <w:t>selection?</w:t>
        </w:r>
        <w:r w:rsidR="00BD73B3">
          <w:t xml:space="preserve"> method checks the node's s-expression for </w:t>
        </w:r>
        <w:r w:rsidR="00BD73B3" w:rsidRPr="00BD73B3">
          <w:rPr>
            <w:rStyle w:val="SourceCodeChar"/>
            <w:rPrChange w:id="236" w:author="sarah" w:date="2011-03-23T22:59:00Z">
              <w:rPr/>
            </w:rPrChange>
          </w:rPr>
          <w:t>:if</w:t>
        </w:r>
        <w:r w:rsidR="00BD73B3">
          <w:t xml:space="preserve">, </w:t>
        </w:r>
        <w:r w:rsidR="00BD73B3" w:rsidRPr="00BD73B3">
          <w:rPr>
            <w:rStyle w:val="SourceCodeChar"/>
            <w:rPrChange w:id="237" w:author="sarah" w:date="2011-03-23T23:00:00Z">
              <w:rPr/>
            </w:rPrChange>
          </w:rPr>
          <w:t>:case</w:t>
        </w:r>
        <w:r w:rsidR="00BD73B3">
          <w:t xml:space="preserve">, or </w:t>
        </w:r>
        <w:r w:rsidR="00BD73B3" w:rsidRPr="00BD73B3">
          <w:rPr>
            <w:rStyle w:val="SourceCodeChar"/>
            <w:rPrChange w:id="238" w:author="sarah" w:date="2011-03-23T23:00:00Z">
              <w:rPr/>
            </w:rPrChange>
          </w:rPr>
          <w:t>:when</w:t>
        </w:r>
      </w:ins>
      <w:ins w:id="239" w:author="sarah" w:date="2011-03-23T23:00:00Z">
        <w:r w:rsidR="00BD73B3">
          <w:t>--</w:t>
        </w:r>
        <w:r w:rsidR="00041C81">
          <w:t xml:space="preserve">Ruby </w:t>
        </w:r>
        <w:r w:rsidR="00BD73B3">
          <w:t xml:space="preserve">symbols </w:t>
        </w:r>
      </w:ins>
      <w:ins w:id="240" w:author="sarah" w:date="2011-03-23T22:59:00Z">
        <w:r w:rsidR="00BD73B3">
          <w:t xml:space="preserve">which indicate a branch.  Ruby's </w:t>
        </w:r>
        <w:r w:rsidR="00BD73B3" w:rsidRPr="00BD73B3">
          <w:rPr>
            <w:rStyle w:val="SourceCodeChar"/>
            <w:rPrChange w:id="241" w:author="sarah" w:date="2011-03-23T23:00:00Z">
              <w:rPr/>
            </w:rPrChange>
          </w:rPr>
          <w:t>unless</w:t>
        </w:r>
        <w:r w:rsidR="00BD73B3">
          <w:t xml:space="preserve"> keyword is represented by </w:t>
        </w:r>
        <w:r w:rsidR="00BD73B3" w:rsidRPr="00BD73B3">
          <w:rPr>
            <w:rStyle w:val="SourceCodeChar"/>
            <w:rPrChange w:id="242" w:author="sarah" w:date="2011-03-23T23:00:00Z">
              <w:rPr/>
            </w:rPrChange>
          </w:rPr>
          <w:t>:if</w:t>
        </w:r>
        <w:r w:rsidR="00BD73B3">
          <w:t xml:space="preserve"> in an s-expression.  </w:t>
        </w:r>
      </w:ins>
      <w:ins w:id="243" w:author="sarah" w:date="2011-03-23T23:00:00Z">
        <w:r w:rsidR="00D37A98">
          <w:t xml:space="preserve">If the node is not a branch, the </w:t>
        </w:r>
        <w:r w:rsidR="00D37A98" w:rsidRPr="00D37A98">
          <w:rPr>
            <w:rStyle w:val="SourceCodeChar"/>
            <w:rPrChange w:id="244" w:author="sarah" w:date="2011-03-23T23:00:00Z">
              <w:rPr/>
            </w:rPrChange>
          </w:rPr>
          <w:t>split_branch</w:t>
        </w:r>
        <w:r w:rsidR="00D37A98">
          <w:t xml:space="preserve"> method returns without doing anything.</w:t>
        </w:r>
      </w:ins>
    </w:p>
    <w:p w:rsidR="00D37A98" w:rsidRDefault="00D37A98" w:rsidP="00684DF9">
      <w:pPr>
        <w:rPr>
          <w:ins w:id="245" w:author="sarah" w:date="2011-03-23T23:00:00Z"/>
        </w:rPr>
      </w:pPr>
    </w:p>
    <w:p w:rsidR="0066486E" w:rsidRDefault="00E847FC" w:rsidP="00684DF9">
      <w:pPr>
        <w:rPr>
          <w:ins w:id="246" w:author="sarah" w:date="2011-03-23T22:57:00Z"/>
        </w:rPr>
      </w:pPr>
      <w:ins w:id="247" w:author="sarah" w:date="2011-03-23T22:54:00Z">
        <w:r>
          <w:t xml:space="preserve">The direct </w:t>
        </w:r>
        <w:r w:rsidRPr="00E847FC">
          <w:rPr>
            <w:rStyle w:val="SourceCodeChar"/>
            <w:rPrChange w:id="248" w:author="sarah" w:date="2011-03-23T22:54:00Z">
              <w:rPr/>
            </w:rPrChange>
          </w:rPr>
          <w:t>ERBTag</w:t>
        </w:r>
        <w:r>
          <w:t xml:space="preserve"> children of the node are considered, and </w:t>
        </w:r>
        <w:r w:rsidRPr="00E847FC">
          <w:rPr>
            <w:rStyle w:val="SourceCodeChar"/>
            <w:rPrChange w:id="249" w:author="sarah" w:date="2011-03-23T22:54:00Z">
              <w:rPr/>
            </w:rPrChange>
          </w:rPr>
          <w:t>split_branch</w:t>
        </w:r>
        <w:r>
          <w:t xml:space="preserve"> is called recursively on each of these first.  Th</w:t>
        </w:r>
        <w:r w:rsidR="00465283">
          <w:t>is is to split nested branches</w:t>
        </w:r>
      </w:ins>
      <w:ins w:id="250" w:author="sarah" w:date="2011-03-23T23:01:00Z">
        <w:r w:rsidR="00465283">
          <w:t xml:space="preserve">, </w:t>
        </w:r>
      </w:ins>
      <w:ins w:id="251" w:author="sarah" w:date="2011-03-23T22:54:00Z">
        <w:r>
          <w:t xml:space="preserve">such as an </w:t>
        </w:r>
        <w:r w:rsidRPr="00E847FC">
          <w:rPr>
            <w:rStyle w:val="SourceCodeChar"/>
            <w:rPrChange w:id="252" w:author="sarah" w:date="2011-03-23T22:55:00Z">
              <w:rPr/>
            </w:rPrChange>
          </w:rPr>
          <w:t>if</w:t>
        </w:r>
        <w:r>
          <w:t xml:space="preserve"> statement within an </w:t>
        </w:r>
        <w:r w:rsidRPr="00E847FC">
          <w:rPr>
            <w:rStyle w:val="SourceCodeChar"/>
            <w:rPrChange w:id="253" w:author="sarah" w:date="2011-03-23T22:55:00Z">
              <w:rPr/>
            </w:rPrChange>
          </w:rPr>
          <w:t>if</w:t>
        </w:r>
        <w:r>
          <w:t xml:space="preserve"> </w:t>
        </w:r>
        <w:r w:rsidR="00465283">
          <w:t>statement</w:t>
        </w:r>
      </w:ins>
      <w:ins w:id="254" w:author="sarah" w:date="2011-03-23T23:01:00Z">
        <w:r w:rsidR="00465283">
          <w:t>,</w:t>
        </w:r>
      </w:ins>
      <w:ins w:id="255" w:author="sarah" w:date="2011-03-23T22:55:00Z">
        <w:r>
          <w:t xml:space="preserve"> first.  The node's list of branch content</w:t>
        </w:r>
      </w:ins>
      <w:ins w:id="256" w:author="sarah" w:date="2011-03-23T23:01:00Z">
        <w:r w:rsidR="000C3EAF">
          <w:t>, maintained as a field within the class,</w:t>
        </w:r>
      </w:ins>
      <w:ins w:id="257" w:author="sarah" w:date="2011-03-23T22:55:00Z">
        <w:r>
          <w:t xml:space="preserve"> i</w:t>
        </w:r>
        <w:r w:rsidR="0051121F">
          <w:t>s initialized to an empty array</w:t>
        </w:r>
      </w:ins>
      <w:ins w:id="258" w:author="sarah" w:date="2011-03-23T23:01:00Z">
        <w:r w:rsidR="00E409CA">
          <w:t>.  T</w:t>
        </w:r>
      </w:ins>
      <w:ins w:id="259" w:author="sarah" w:date="2011-03-23T22:56:00Z">
        <w:r w:rsidR="0051121F">
          <w:t xml:space="preserve">his array will eventually be an array of arrays, where each sub-array represents a branch in the node.  For example, if the node's Ruby source were </w:t>
        </w:r>
        <w:r w:rsidR="0051121F" w:rsidRPr="0051121F">
          <w:rPr>
            <w:rStyle w:val="SourceCodeChar"/>
            <w:rPrChange w:id="260" w:author="sarah" w:date="2011-03-23T22:57:00Z">
              <w:rPr/>
            </w:rPrChange>
          </w:rPr>
          <w:t>if condition1 then blah; elsif condition2 then bleh; else bloh; end</w:t>
        </w:r>
        <w:r w:rsidR="0051121F">
          <w:t xml:space="preserve">, then its branches would be </w:t>
        </w:r>
      </w:ins>
      <w:ins w:id="261" w:author="sarah" w:date="2011-03-23T23:01:00Z">
        <w:r w:rsidR="002B78D3">
          <w:rPr>
            <w:rStyle w:val="SourceCodeChar"/>
          </w:rPr>
          <w:t>[</w:t>
        </w:r>
      </w:ins>
      <w:ins w:id="262" w:author="sarah" w:date="2011-03-23T23:02:00Z">
        <w:r w:rsidR="006A647B">
          <w:rPr>
            <w:rStyle w:val="SourceCodeChar"/>
          </w:rPr>
          <w:t>[</w:t>
        </w:r>
      </w:ins>
      <w:ins w:id="263" w:author="sarah" w:date="2011-03-23T23:01:00Z">
        <w:r w:rsidR="002B78D3">
          <w:rPr>
            <w:rStyle w:val="SourceCodeChar"/>
          </w:rPr>
          <w:t>b</w:t>
        </w:r>
      </w:ins>
      <w:ins w:id="264" w:author="sarah" w:date="2011-03-23T22:56:00Z">
        <w:r w:rsidR="0051121F" w:rsidRPr="0051121F">
          <w:rPr>
            <w:rStyle w:val="SourceCodeChar"/>
            <w:rPrChange w:id="265" w:author="sarah" w:date="2011-03-23T22:57:00Z">
              <w:rPr/>
            </w:rPrChange>
          </w:rPr>
          <w:t>lah</w:t>
        </w:r>
      </w:ins>
      <w:ins w:id="266" w:author="sarah" w:date="2011-03-23T23:02:00Z">
        <w:r w:rsidR="006A647B">
          <w:rPr>
            <w:rStyle w:val="SourceCodeChar"/>
          </w:rPr>
          <w:t>], [</w:t>
        </w:r>
      </w:ins>
      <w:ins w:id="267" w:author="sarah" w:date="2011-03-23T22:56:00Z">
        <w:r w:rsidR="0051121F" w:rsidRPr="0051121F">
          <w:rPr>
            <w:rStyle w:val="SourceCodeChar"/>
            <w:rPrChange w:id="268" w:author="sarah" w:date="2011-03-23T22:57:00Z">
              <w:rPr/>
            </w:rPrChange>
          </w:rPr>
          <w:t>bleh</w:t>
        </w:r>
      </w:ins>
      <w:ins w:id="269" w:author="sarah" w:date="2011-03-23T23:02:00Z">
        <w:r w:rsidR="006A647B">
          <w:rPr>
            <w:rStyle w:val="SourceCodeChar"/>
          </w:rPr>
          <w:t>], [</w:t>
        </w:r>
      </w:ins>
      <w:ins w:id="270" w:author="sarah" w:date="2011-03-23T22:56:00Z">
        <w:r w:rsidR="0051121F" w:rsidRPr="0051121F">
          <w:rPr>
            <w:rStyle w:val="SourceCodeChar"/>
            <w:rPrChange w:id="271" w:author="sarah" w:date="2011-03-23T22:57:00Z">
              <w:rPr/>
            </w:rPrChange>
          </w:rPr>
          <w:t>bloh</w:t>
        </w:r>
      </w:ins>
      <w:ins w:id="272" w:author="sarah" w:date="2011-03-23T23:02:00Z">
        <w:r w:rsidR="006A647B">
          <w:rPr>
            <w:rStyle w:val="SourceCodeChar"/>
          </w:rPr>
          <w:t>]</w:t>
        </w:r>
      </w:ins>
      <w:ins w:id="273" w:author="sarah" w:date="2011-03-23T23:01:00Z">
        <w:r w:rsidR="002B78D3">
          <w:rPr>
            <w:rStyle w:val="SourceCodeChar"/>
          </w:rPr>
          <w:t>]</w:t>
        </w:r>
      </w:ins>
      <w:ins w:id="274" w:author="sarah" w:date="2011-03-23T22:56:00Z">
        <w:r w:rsidR="0051121F">
          <w:t>.</w:t>
        </w:r>
      </w:ins>
    </w:p>
    <w:p w:rsidR="0066486E" w:rsidRDefault="0066486E" w:rsidP="00684DF9">
      <w:pPr>
        <w:rPr>
          <w:ins w:id="275" w:author="sarah" w:date="2011-03-23T22:57:00Z"/>
        </w:rPr>
      </w:pPr>
    </w:p>
    <w:p w:rsidR="00406532" w:rsidRDefault="0051121F" w:rsidP="00684DF9">
      <w:pPr>
        <w:rPr>
          <w:ins w:id="276" w:author="sarah" w:date="2011-03-23T23:03:00Z"/>
        </w:rPr>
      </w:pPr>
      <w:ins w:id="277" w:author="sarah" w:date="2011-03-23T22:55:00Z">
        <w:r>
          <w:t>If the</w:t>
        </w:r>
      </w:ins>
      <w:ins w:id="278" w:author="sarah" w:date="2011-03-23T22:57:00Z">
        <w:r w:rsidR="0066486E">
          <w:t xml:space="preserve"> node has</w:t>
        </w:r>
      </w:ins>
      <w:ins w:id="279" w:author="sarah" w:date="2011-03-23T22:55:00Z">
        <w:r>
          <w:t xml:space="preserve"> no </w:t>
        </w:r>
        <w:r w:rsidRPr="00406532">
          <w:rPr>
            <w:rStyle w:val="SourceCodeChar"/>
            <w:rPrChange w:id="280" w:author="sarah" w:date="2011-03-23T23:03:00Z">
              <w:rPr/>
            </w:rPrChange>
          </w:rPr>
          <w:t>ERBTag</w:t>
        </w:r>
        <w:r>
          <w:t xml:space="preserve"> children, the atomic sections in the node are the node's only branch, so they are appended to the list of branches and the method returns.</w:t>
        </w:r>
      </w:ins>
      <w:ins w:id="281" w:author="sarah" w:date="2011-03-23T23:03:00Z">
        <w:r w:rsidR="00406532">
          <w:t xml:space="preserve">  If there are children, the method next identifies pivot points in the node.  Consider the following Ruby:</w:t>
        </w:r>
      </w:ins>
    </w:p>
    <w:p w:rsidR="00406532" w:rsidRDefault="00406532" w:rsidP="00684DF9">
      <w:pPr>
        <w:rPr>
          <w:ins w:id="282" w:author="sarah" w:date="2011-03-23T23:03: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Change w:id="283" w:author="sarah" w:date="2011-03-23T23:07:00Z">
          <w:tblPr>
            <w:tblStyle w:val="TableGrid"/>
            <w:tblW w:w="0" w:type="auto"/>
            <w:tblLook w:val="04A0"/>
          </w:tblPr>
        </w:tblPrChange>
      </w:tblPr>
      <w:tblGrid>
        <w:gridCol w:w="613"/>
        <w:gridCol w:w="2725"/>
        <w:tblGridChange w:id="284">
          <w:tblGrid>
            <w:gridCol w:w="4428"/>
            <w:gridCol w:w="4428"/>
          </w:tblGrid>
        </w:tblGridChange>
      </w:tblGrid>
      <w:tr w:rsidR="00725A14" w:rsidTr="00E31CF7">
        <w:trPr>
          <w:jc w:val="center"/>
          <w:ins w:id="285" w:author="sarah" w:date="2011-03-23T23:06:00Z"/>
        </w:trPr>
        <w:tc>
          <w:tcPr>
            <w:tcW w:w="613" w:type="dxa"/>
            <w:tcPrChange w:id="286" w:author="sarah" w:date="2011-03-23T23:07:00Z">
              <w:tcPr>
                <w:tcW w:w="4428" w:type="dxa"/>
              </w:tcPr>
            </w:tcPrChange>
          </w:tcPr>
          <w:p w:rsidR="00725A14" w:rsidRDefault="00E31CF7" w:rsidP="00DB11DB">
            <w:pPr>
              <w:pStyle w:val="SourceCode"/>
              <w:rPr>
                <w:ins w:id="287" w:author="sarah" w:date="2011-03-23T23:06:00Z"/>
              </w:rPr>
              <w:pPrChange w:id="288" w:author="sarah" w:date="2011-03-23T23:26:00Z">
                <w:pPr>
                  <w:pStyle w:val="SourceCode"/>
                </w:pPr>
              </w:pPrChange>
            </w:pPr>
            <w:ins w:id="289" w:author="sarah" w:date="2011-03-23T23:07:00Z">
              <w:r>
                <w:lastRenderedPageBreak/>
                <w:t>1</w:t>
              </w:r>
            </w:ins>
          </w:p>
        </w:tc>
        <w:tc>
          <w:tcPr>
            <w:tcW w:w="2725" w:type="dxa"/>
            <w:tcPrChange w:id="290" w:author="sarah" w:date="2011-03-23T23:07:00Z">
              <w:tcPr>
                <w:tcW w:w="4428" w:type="dxa"/>
              </w:tcPr>
            </w:tcPrChange>
          </w:tcPr>
          <w:p w:rsidR="00725A14" w:rsidRDefault="00725A14" w:rsidP="00DB11DB">
            <w:pPr>
              <w:pStyle w:val="SourceCode"/>
              <w:rPr>
                <w:ins w:id="291" w:author="sarah" w:date="2011-03-23T23:06:00Z"/>
              </w:rPr>
              <w:pPrChange w:id="292" w:author="sarah" w:date="2011-03-23T23:26:00Z">
                <w:pPr>
                  <w:pStyle w:val="SourceCode"/>
                </w:pPr>
              </w:pPrChange>
            </w:pPr>
            <w:ins w:id="293" w:author="sarah" w:date="2011-03-23T23:06:00Z">
              <w:r>
                <w:t>case some_variable</w:t>
              </w:r>
            </w:ins>
          </w:p>
        </w:tc>
      </w:tr>
      <w:tr w:rsidR="00725A14" w:rsidTr="00E31CF7">
        <w:trPr>
          <w:jc w:val="center"/>
          <w:ins w:id="294" w:author="sarah" w:date="2011-03-23T23:06:00Z"/>
        </w:trPr>
        <w:tc>
          <w:tcPr>
            <w:tcW w:w="613" w:type="dxa"/>
            <w:tcPrChange w:id="295" w:author="sarah" w:date="2011-03-23T23:07:00Z">
              <w:tcPr>
                <w:tcW w:w="4428" w:type="dxa"/>
              </w:tcPr>
            </w:tcPrChange>
          </w:tcPr>
          <w:p w:rsidR="00725A14" w:rsidRDefault="00E31CF7" w:rsidP="00DB11DB">
            <w:pPr>
              <w:pStyle w:val="SourceCode"/>
              <w:rPr>
                <w:ins w:id="296" w:author="sarah" w:date="2011-03-23T23:06:00Z"/>
              </w:rPr>
              <w:pPrChange w:id="297" w:author="sarah" w:date="2011-03-23T23:26:00Z">
                <w:pPr>
                  <w:pStyle w:val="SourceCode"/>
                </w:pPr>
              </w:pPrChange>
            </w:pPr>
            <w:ins w:id="298" w:author="sarah" w:date="2011-03-23T23:07:00Z">
              <w:r>
                <w:t>2</w:t>
              </w:r>
            </w:ins>
          </w:p>
        </w:tc>
        <w:tc>
          <w:tcPr>
            <w:tcW w:w="2725" w:type="dxa"/>
            <w:tcPrChange w:id="299" w:author="sarah" w:date="2011-03-23T23:07:00Z">
              <w:tcPr>
                <w:tcW w:w="4428" w:type="dxa"/>
              </w:tcPr>
            </w:tcPrChange>
          </w:tcPr>
          <w:p w:rsidR="00725A14" w:rsidRDefault="00725A14" w:rsidP="00DB11DB">
            <w:pPr>
              <w:pStyle w:val="SourceCode"/>
              <w:rPr>
                <w:ins w:id="300" w:author="sarah" w:date="2011-03-23T23:06:00Z"/>
              </w:rPr>
              <w:pPrChange w:id="301" w:author="sarah" w:date="2011-03-23T23:26:00Z">
                <w:pPr>
                  <w:pStyle w:val="SourceCode"/>
                </w:pPr>
              </w:pPrChange>
            </w:pPr>
            <w:ins w:id="302" w:author="sarah" w:date="2011-03-23T23:06:00Z">
              <w:r>
                <w:t>when 5</w:t>
              </w:r>
            </w:ins>
          </w:p>
        </w:tc>
      </w:tr>
      <w:tr w:rsidR="00725A14" w:rsidTr="00E31CF7">
        <w:trPr>
          <w:jc w:val="center"/>
          <w:ins w:id="303" w:author="sarah" w:date="2011-03-23T23:06:00Z"/>
        </w:trPr>
        <w:tc>
          <w:tcPr>
            <w:tcW w:w="613" w:type="dxa"/>
            <w:tcPrChange w:id="304" w:author="sarah" w:date="2011-03-23T23:07:00Z">
              <w:tcPr>
                <w:tcW w:w="4428" w:type="dxa"/>
              </w:tcPr>
            </w:tcPrChange>
          </w:tcPr>
          <w:p w:rsidR="00725A14" w:rsidRDefault="00E31CF7" w:rsidP="00DB11DB">
            <w:pPr>
              <w:pStyle w:val="SourceCode"/>
              <w:rPr>
                <w:ins w:id="305" w:author="sarah" w:date="2011-03-23T23:06:00Z"/>
              </w:rPr>
              <w:pPrChange w:id="306" w:author="sarah" w:date="2011-03-23T23:26:00Z">
                <w:pPr>
                  <w:pStyle w:val="SourceCode"/>
                </w:pPr>
              </w:pPrChange>
            </w:pPr>
            <w:ins w:id="307" w:author="sarah" w:date="2011-03-23T23:07:00Z">
              <w:r>
                <w:t>3</w:t>
              </w:r>
            </w:ins>
          </w:p>
        </w:tc>
        <w:tc>
          <w:tcPr>
            <w:tcW w:w="2725" w:type="dxa"/>
            <w:tcPrChange w:id="308" w:author="sarah" w:date="2011-03-23T23:07:00Z">
              <w:tcPr>
                <w:tcW w:w="4428" w:type="dxa"/>
              </w:tcPr>
            </w:tcPrChange>
          </w:tcPr>
          <w:p w:rsidR="00725A14" w:rsidRDefault="00725A14" w:rsidP="00DB11DB">
            <w:pPr>
              <w:pStyle w:val="SourceCode"/>
              <w:rPr>
                <w:ins w:id="309" w:author="sarah" w:date="2011-03-23T23:06:00Z"/>
              </w:rPr>
              <w:pPrChange w:id="310" w:author="sarah" w:date="2011-03-23T23:26:00Z">
                <w:pPr>
                  <w:pStyle w:val="SourceCode"/>
                </w:pPr>
              </w:pPrChange>
            </w:pPr>
            <w:ins w:id="311" w:author="sarah" w:date="2011-03-23T23:06:00Z">
              <w:r>
                <w:t xml:space="preserve">  value1</w:t>
              </w:r>
            </w:ins>
          </w:p>
        </w:tc>
      </w:tr>
      <w:tr w:rsidR="00725A14" w:rsidTr="00E31CF7">
        <w:trPr>
          <w:jc w:val="center"/>
          <w:ins w:id="312" w:author="sarah" w:date="2011-03-23T23:06:00Z"/>
        </w:trPr>
        <w:tc>
          <w:tcPr>
            <w:tcW w:w="613" w:type="dxa"/>
            <w:tcPrChange w:id="313" w:author="sarah" w:date="2011-03-23T23:07:00Z">
              <w:tcPr>
                <w:tcW w:w="4428" w:type="dxa"/>
              </w:tcPr>
            </w:tcPrChange>
          </w:tcPr>
          <w:p w:rsidR="00725A14" w:rsidRDefault="00E31CF7" w:rsidP="00DB11DB">
            <w:pPr>
              <w:pStyle w:val="SourceCode"/>
              <w:rPr>
                <w:ins w:id="314" w:author="sarah" w:date="2011-03-23T23:06:00Z"/>
              </w:rPr>
              <w:pPrChange w:id="315" w:author="sarah" w:date="2011-03-23T23:26:00Z">
                <w:pPr>
                  <w:pStyle w:val="SourceCode"/>
                </w:pPr>
              </w:pPrChange>
            </w:pPr>
            <w:ins w:id="316" w:author="sarah" w:date="2011-03-23T23:07:00Z">
              <w:r>
                <w:t>4</w:t>
              </w:r>
            </w:ins>
          </w:p>
        </w:tc>
        <w:tc>
          <w:tcPr>
            <w:tcW w:w="2725" w:type="dxa"/>
            <w:tcPrChange w:id="317" w:author="sarah" w:date="2011-03-23T23:07:00Z">
              <w:tcPr>
                <w:tcW w:w="4428" w:type="dxa"/>
              </w:tcPr>
            </w:tcPrChange>
          </w:tcPr>
          <w:p w:rsidR="00725A14" w:rsidRDefault="00725A14" w:rsidP="00DB11DB">
            <w:pPr>
              <w:pStyle w:val="SourceCode"/>
              <w:rPr>
                <w:ins w:id="318" w:author="sarah" w:date="2011-03-23T23:06:00Z"/>
              </w:rPr>
              <w:pPrChange w:id="319" w:author="sarah" w:date="2011-03-23T23:26:00Z">
                <w:pPr>
                  <w:pStyle w:val="SourceCode"/>
                </w:pPr>
              </w:pPrChange>
            </w:pPr>
            <w:ins w:id="320" w:author="sarah" w:date="2011-03-23T23:06:00Z">
              <w:r>
                <w:t>when 4</w:t>
              </w:r>
            </w:ins>
          </w:p>
        </w:tc>
      </w:tr>
      <w:tr w:rsidR="00725A14" w:rsidTr="00E31CF7">
        <w:trPr>
          <w:jc w:val="center"/>
          <w:ins w:id="321" w:author="sarah" w:date="2011-03-23T23:06:00Z"/>
        </w:trPr>
        <w:tc>
          <w:tcPr>
            <w:tcW w:w="613" w:type="dxa"/>
            <w:tcPrChange w:id="322" w:author="sarah" w:date="2011-03-23T23:07:00Z">
              <w:tcPr>
                <w:tcW w:w="4428" w:type="dxa"/>
              </w:tcPr>
            </w:tcPrChange>
          </w:tcPr>
          <w:p w:rsidR="00725A14" w:rsidRDefault="00E31CF7" w:rsidP="00DB11DB">
            <w:pPr>
              <w:pStyle w:val="SourceCode"/>
              <w:rPr>
                <w:ins w:id="323" w:author="sarah" w:date="2011-03-23T23:06:00Z"/>
              </w:rPr>
              <w:pPrChange w:id="324" w:author="sarah" w:date="2011-03-23T23:26:00Z">
                <w:pPr>
                  <w:pStyle w:val="SourceCode"/>
                </w:pPr>
              </w:pPrChange>
            </w:pPr>
            <w:ins w:id="325" w:author="sarah" w:date="2011-03-23T23:07:00Z">
              <w:r>
                <w:t>5</w:t>
              </w:r>
            </w:ins>
          </w:p>
        </w:tc>
        <w:tc>
          <w:tcPr>
            <w:tcW w:w="2725" w:type="dxa"/>
            <w:tcPrChange w:id="326" w:author="sarah" w:date="2011-03-23T23:07:00Z">
              <w:tcPr>
                <w:tcW w:w="4428" w:type="dxa"/>
              </w:tcPr>
            </w:tcPrChange>
          </w:tcPr>
          <w:p w:rsidR="00725A14" w:rsidRDefault="00725A14" w:rsidP="00DB11DB">
            <w:pPr>
              <w:pStyle w:val="SourceCode"/>
              <w:rPr>
                <w:ins w:id="327" w:author="sarah" w:date="2011-03-23T23:06:00Z"/>
              </w:rPr>
              <w:pPrChange w:id="328" w:author="sarah" w:date="2011-03-23T23:26:00Z">
                <w:pPr>
                  <w:pStyle w:val="SourceCode"/>
                </w:pPr>
              </w:pPrChange>
            </w:pPr>
            <w:ins w:id="329" w:author="sarah" w:date="2011-03-23T23:06:00Z">
              <w:r>
                <w:t xml:space="preserve">  value2</w:t>
              </w:r>
            </w:ins>
          </w:p>
        </w:tc>
      </w:tr>
      <w:tr w:rsidR="00E31CF7" w:rsidTr="00E31CF7">
        <w:trPr>
          <w:jc w:val="center"/>
          <w:ins w:id="330" w:author="sarah" w:date="2011-03-23T23:07:00Z"/>
        </w:trPr>
        <w:tc>
          <w:tcPr>
            <w:tcW w:w="613" w:type="dxa"/>
            <w:tcPrChange w:id="331" w:author="sarah" w:date="2011-03-23T23:07:00Z">
              <w:tcPr>
                <w:tcW w:w="4428" w:type="dxa"/>
              </w:tcPr>
            </w:tcPrChange>
          </w:tcPr>
          <w:p w:rsidR="00E31CF7" w:rsidRDefault="005B7839" w:rsidP="00DB11DB">
            <w:pPr>
              <w:pStyle w:val="SourceCode"/>
              <w:rPr>
                <w:ins w:id="332" w:author="sarah" w:date="2011-03-23T23:07:00Z"/>
              </w:rPr>
              <w:pPrChange w:id="333" w:author="sarah" w:date="2011-03-23T23:26:00Z">
                <w:pPr>
                  <w:pStyle w:val="SourceCode"/>
                </w:pPr>
              </w:pPrChange>
            </w:pPr>
            <w:ins w:id="334" w:author="sarah" w:date="2011-03-23T23:23:00Z">
              <w:r>
                <w:t>6</w:t>
              </w:r>
            </w:ins>
          </w:p>
        </w:tc>
        <w:tc>
          <w:tcPr>
            <w:tcW w:w="2725" w:type="dxa"/>
            <w:tcPrChange w:id="335" w:author="sarah" w:date="2011-03-23T23:07:00Z">
              <w:tcPr>
                <w:tcW w:w="4428" w:type="dxa"/>
              </w:tcPr>
            </w:tcPrChange>
          </w:tcPr>
          <w:p w:rsidR="00E31CF7" w:rsidRDefault="00E31CF7" w:rsidP="00DB11DB">
            <w:pPr>
              <w:pStyle w:val="SourceCode"/>
              <w:rPr>
                <w:ins w:id="336" w:author="sarah" w:date="2011-03-23T23:07:00Z"/>
              </w:rPr>
              <w:pPrChange w:id="337" w:author="sarah" w:date="2011-03-23T23:26:00Z">
                <w:pPr>
                  <w:pStyle w:val="SourceCode"/>
                </w:pPr>
              </w:pPrChange>
            </w:pPr>
            <w:ins w:id="338" w:author="sarah" w:date="2011-03-23T23:07:00Z">
              <w:r>
                <w:t>else</w:t>
              </w:r>
            </w:ins>
          </w:p>
        </w:tc>
      </w:tr>
      <w:tr w:rsidR="00E31CF7" w:rsidTr="00E31CF7">
        <w:trPr>
          <w:jc w:val="center"/>
          <w:ins w:id="339" w:author="sarah" w:date="2011-03-23T23:07:00Z"/>
        </w:trPr>
        <w:tc>
          <w:tcPr>
            <w:tcW w:w="613" w:type="dxa"/>
            <w:tcPrChange w:id="340" w:author="sarah" w:date="2011-03-23T23:07:00Z">
              <w:tcPr>
                <w:tcW w:w="4428" w:type="dxa"/>
              </w:tcPr>
            </w:tcPrChange>
          </w:tcPr>
          <w:p w:rsidR="00E31CF7" w:rsidRDefault="005B7839" w:rsidP="00DB11DB">
            <w:pPr>
              <w:pStyle w:val="SourceCode"/>
              <w:rPr>
                <w:ins w:id="341" w:author="sarah" w:date="2011-03-23T23:07:00Z"/>
              </w:rPr>
              <w:pPrChange w:id="342" w:author="sarah" w:date="2011-03-23T23:26:00Z">
                <w:pPr>
                  <w:pStyle w:val="SourceCode"/>
                </w:pPr>
              </w:pPrChange>
            </w:pPr>
            <w:ins w:id="343" w:author="sarah" w:date="2011-03-23T23:23:00Z">
              <w:r>
                <w:t>7</w:t>
              </w:r>
            </w:ins>
          </w:p>
        </w:tc>
        <w:tc>
          <w:tcPr>
            <w:tcW w:w="2725" w:type="dxa"/>
            <w:tcPrChange w:id="344" w:author="sarah" w:date="2011-03-23T23:07:00Z">
              <w:tcPr>
                <w:tcW w:w="4428" w:type="dxa"/>
              </w:tcPr>
            </w:tcPrChange>
          </w:tcPr>
          <w:p w:rsidR="00E31CF7" w:rsidRDefault="00E31CF7" w:rsidP="00DB11DB">
            <w:pPr>
              <w:pStyle w:val="SourceCode"/>
              <w:rPr>
                <w:ins w:id="345" w:author="sarah" w:date="2011-03-23T23:07:00Z"/>
              </w:rPr>
              <w:pPrChange w:id="346" w:author="sarah" w:date="2011-03-23T23:26:00Z">
                <w:pPr>
                  <w:pStyle w:val="SourceCode"/>
                </w:pPr>
              </w:pPrChange>
            </w:pPr>
            <w:ins w:id="347" w:author="sarah" w:date="2011-03-23T23:07:00Z">
              <w:r>
                <w:t xml:space="preserve">  value</w:t>
              </w:r>
            </w:ins>
            <w:ins w:id="348" w:author="sarah" w:date="2011-03-23T23:24:00Z">
              <w:r w:rsidR="00891363">
                <w:t>3</w:t>
              </w:r>
            </w:ins>
          </w:p>
        </w:tc>
      </w:tr>
      <w:tr w:rsidR="00E31CF7" w:rsidTr="00E31CF7">
        <w:trPr>
          <w:jc w:val="center"/>
          <w:ins w:id="349" w:author="sarah" w:date="2011-03-23T23:07:00Z"/>
        </w:trPr>
        <w:tc>
          <w:tcPr>
            <w:tcW w:w="613" w:type="dxa"/>
            <w:tcPrChange w:id="350" w:author="sarah" w:date="2011-03-23T23:07:00Z">
              <w:tcPr>
                <w:tcW w:w="4428" w:type="dxa"/>
              </w:tcPr>
            </w:tcPrChange>
          </w:tcPr>
          <w:p w:rsidR="00E31CF7" w:rsidRDefault="005B7839" w:rsidP="00DB11DB">
            <w:pPr>
              <w:pStyle w:val="SourceCode"/>
              <w:rPr>
                <w:ins w:id="351" w:author="sarah" w:date="2011-03-23T23:07:00Z"/>
              </w:rPr>
              <w:pPrChange w:id="352" w:author="sarah" w:date="2011-03-23T23:26:00Z">
                <w:pPr>
                  <w:pStyle w:val="SourceCode"/>
                </w:pPr>
              </w:pPrChange>
            </w:pPr>
            <w:ins w:id="353" w:author="sarah" w:date="2011-03-23T23:23:00Z">
              <w:r>
                <w:t>8</w:t>
              </w:r>
            </w:ins>
          </w:p>
        </w:tc>
        <w:tc>
          <w:tcPr>
            <w:tcW w:w="2725" w:type="dxa"/>
            <w:tcPrChange w:id="354" w:author="sarah" w:date="2011-03-23T23:07:00Z">
              <w:tcPr>
                <w:tcW w:w="4428" w:type="dxa"/>
              </w:tcPr>
            </w:tcPrChange>
          </w:tcPr>
          <w:p w:rsidR="00E31CF7" w:rsidRDefault="00E31CF7" w:rsidP="00DB11DB">
            <w:pPr>
              <w:pStyle w:val="SourceCode"/>
              <w:rPr>
                <w:ins w:id="355" w:author="sarah" w:date="2011-03-23T23:07:00Z"/>
              </w:rPr>
              <w:pPrChange w:id="356" w:author="sarah" w:date="2011-03-23T23:26:00Z">
                <w:pPr>
                  <w:pStyle w:val="SourceCode"/>
                </w:pPr>
              </w:pPrChange>
            </w:pPr>
            <w:ins w:id="357" w:author="sarah" w:date="2011-03-23T23:07:00Z">
              <w:r>
                <w:t>end</w:t>
              </w:r>
            </w:ins>
          </w:p>
        </w:tc>
      </w:tr>
    </w:tbl>
    <w:p w:rsidR="00406532" w:rsidRDefault="00406532" w:rsidP="00684DF9">
      <w:pPr>
        <w:rPr>
          <w:ins w:id="358" w:author="sarah" w:date="2011-03-23T23:04:00Z"/>
        </w:rPr>
      </w:pPr>
    </w:p>
    <w:p w:rsidR="00BA3288" w:rsidRDefault="00406532" w:rsidP="00E127FE">
      <w:pPr>
        <w:rPr>
          <w:ins w:id="359" w:author="sarah" w:date="2011-03-23T23:09:00Z"/>
        </w:rPr>
        <w:pPrChange w:id="360" w:author="sarah" w:date="2011-03-23T23:08:00Z">
          <w:pPr/>
        </w:pPrChange>
      </w:pPr>
      <w:ins w:id="361" w:author="sarah" w:date="2011-03-23T23:04:00Z">
        <w:r>
          <w:t xml:space="preserve">Here, the </w:t>
        </w:r>
        <w:r w:rsidRPr="00406532">
          <w:rPr>
            <w:rStyle w:val="SourceCodeChar"/>
            <w:rPrChange w:id="362" w:author="sarah" w:date="2011-03-23T23:05:00Z">
              <w:rPr/>
            </w:rPrChange>
          </w:rPr>
          <w:t>case some_variable</w:t>
        </w:r>
        <w:r>
          <w:t xml:space="preserve"> would be the node being considered, and all other lines would be content within that node, by virtue of previous code block identification.  </w:t>
        </w:r>
      </w:ins>
      <w:ins w:id="363" w:author="sarah" w:date="2011-03-23T23:05:00Z">
        <w:r w:rsidR="00725A14">
          <w:t xml:space="preserve">The pivots in this code would be lines </w:t>
        </w:r>
      </w:ins>
      <w:ins w:id="364" w:author="sarah" w:date="2011-03-23T23:07:00Z">
        <w:r w:rsidR="00E127FE">
          <w:t xml:space="preserve">2, 4, </w:t>
        </w:r>
      </w:ins>
      <w:ins w:id="365" w:author="sarah" w:date="2011-03-23T23:23:00Z">
        <w:r w:rsidR="00A13823">
          <w:t>and 6</w:t>
        </w:r>
      </w:ins>
      <w:ins w:id="366" w:author="sarah" w:date="2011-03-23T23:08:00Z">
        <w:r w:rsidR="00E127FE">
          <w:t xml:space="preserve">; these are identified by selecting all the </w:t>
        </w:r>
        <w:r w:rsidR="00E127FE" w:rsidRPr="00E127FE">
          <w:rPr>
            <w:rStyle w:val="SourceCodeChar"/>
            <w:rPrChange w:id="367" w:author="sarah" w:date="2011-03-23T23:08:00Z">
              <w:rPr/>
            </w:rPrChange>
          </w:rPr>
          <w:t>ERBTag</w:t>
        </w:r>
        <w:r w:rsidR="00E127FE">
          <w:t xml:space="preserve"> children of the node whose s-expression is </w:t>
        </w:r>
        <w:r w:rsidR="00E127FE" w:rsidRPr="00E127FE">
          <w:rPr>
            <w:rStyle w:val="SourceCodeChar"/>
            <w:rPrChange w:id="368" w:author="sarah" w:date="2011-03-23T23:08:00Z">
              <w:rPr/>
            </w:rPrChange>
          </w:rPr>
          <w:t>:invalid_ruby</w:t>
        </w:r>
        <w:r w:rsidR="00E127FE">
          <w:t>,</w:t>
        </w:r>
      </w:ins>
      <w:del w:id="369" w:author="sarah" w:date="2011-03-23T22:54:00Z">
        <w:r w:rsidR="00065339" w:rsidDel="00E847FC">
          <w:delText xml:space="preserve">  </w:delText>
        </w:r>
        <w:r w:rsidR="00065339" w:rsidRPr="002D384D" w:rsidDel="00E847FC">
          <w:rPr>
            <w:b/>
            <w:sz w:val="28"/>
            <w:szCs w:val="28"/>
          </w:rPr>
          <w:delText>FINISH THIS</w:delText>
        </w:r>
      </w:del>
      <w:ins w:id="370" w:author="sarah" w:date="2011-03-23T23:08:00Z">
        <w:r w:rsidR="00E127FE">
          <w:rPr>
            <w:b/>
            <w:sz w:val="28"/>
            <w:szCs w:val="28"/>
          </w:rPr>
          <w:t xml:space="preserve"> </w:t>
        </w:r>
        <w:r w:rsidR="00E127FE">
          <w:t>meaning that the child's Ruby source could not be parsed by itself.</w:t>
        </w:r>
      </w:ins>
    </w:p>
    <w:p w:rsidR="006934D1" w:rsidRDefault="006934D1" w:rsidP="00E127FE">
      <w:pPr>
        <w:rPr>
          <w:ins w:id="371" w:author="sarah" w:date="2011-03-23T23:09:00Z"/>
        </w:rPr>
        <w:pPrChange w:id="372" w:author="sarah" w:date="2011-03-23T23:08:00Z">
          <w:pPr/>
        </w:pPrChange>
      </w:pPr>
    </w:p>
    <w:p w:rsidR="006934D1" w:rsidRDefault="006934D1" w:rsidP="00E127FE">
      <w:pPr>
        <w:rPr>
          <w:ins w:id="373" w:author="sarah" w:date="2011-03-23T23:11:00Z"/>
        </w:rPr>
        <w:pPrChange w:id="374" w:author="sarah" w:date="2011-03-23T23:08:00Z">
          <w:pPr/>
        </w:pPrChange>
      </w:pPr>
      <w:ins w:id="375" w:author="sarah" w:date="2011-03-23T23:09:00Z">
        <w:r>
          <w:t>The content of the first branch consists of all atomic sections and</w:t>
        </w:r>
      </w:ins>
      <w:ins w:id="376" w:author="sarah" w:date="2011-03-23T23:10:00Z">
        <w:r>
          <w:t xml:space="preserve"> child</w:t>
        </w:r>
      </w:ins>
      <w:ins w:id="377" w:author="sarah" w:date="2011-03-23T23:09:00Z">
        <w:r>
          <w:t xml:space="preserve"> </w:t>
        </w:r>
        <w:r w:rsidRPr="006934D1">
          <w:rPr>
            <w:rStyle w:val="SourceCodeChar"/>
            <w:rPrChange w:id="378" w:author="sarah" w:date="2011-03-23T23:09:00Z">
              <w:rPr/>
            </w:rPrChange>
          </w:rPr>
          <w:t>ERBTag</w:t>
        </w:r>
        <w:r>
          <w:t xml:space="preserve"> </w:t>
        </w:r>
      </w:ins>
      <w:ins w:id="379" w:author="sarah" w:date="2011-03-23T23:10:00Z">
        <w:r>
          <w:t xml:space="preserve">instances </w:t>
        </w:r>
      </w:ins>
      <w:ins w:id="380" w:author="sarah" w:date="2011-03-23T23:09:00Z">
        <w:r>
          <w:t xml:space="preserve">within the node </w:t>
        </w:r>
      </w:ins>
      <w:ins w:id="381" w:author="sarah" w:date="2011-03-23T23:10:00Z">
        <w:r>
          <w:t>whose index is between the node's index and the first pivot's index.  In the Ruby code above, there would be no such first branch because there are no children between lines 1 and 2.</w:t>
        </w:r>
        <w:r w:rsidR="00571D55">
          <w:t xml:space="preserve">  However, with an </w:t>
        </w:r>
        <w:r w:rsidR="00571D55" w:rsidRPr="00571D55">
          <w:rPr>
            <w:rStyle w:val="SourceCodeChar"/>
            <w:rPrChange w:id="382" w:author="sarah" w:date="2011-03-23T23:11:00Z">
              <w:rPr/>
            </w:rPrChange>
          </w:rPr>
          <w:t>if</w:t>
        </w:r>
        <w:r w:rsidR="00571D55">
          <w:t xml:space="preserve"> statement, </w:t>
        </w:r>
      </w:ins>
      <w:ins w:id="383" w:author="sarah" w:date="2011-03-23T23:11:00Z">
        <w:r w:rsidR="00571D55">
          <w:t xml:space="preserve">the first branch would consist of children between the </w:t>
        </w:r>
        <w:r w:rsidR="00571D55" w:rsidRPr="00571D55">
          <w:rPr>
            <w:rStyle w:val="SourceCodeChar"/>
            <w:rPrChange w:id="384" w:author="sarah" w:date="2011-03-23T23:11:00Z">
              <w:rPr/>
            </w:rPrChange>
          </w:rPr>
          <w:t>if condition</w:t>
        </w:r>
        <w:r w:rsidR="00571D55">
          <w:t xml:space="preserve"> and the first </w:t>
        </w:r>
        <w:r w:rsidR="00571D55" w:rsidRPr="00571D55">
          <w:rPr>
            <w:rStyle w:val="SourceCodeChar"/>
            <w:rPrChange w:id="385" w:author="sarah" w:date="2011-03-23T23:11:00Z">
              <w:rPr/>
            </w:rPrChange>
          </w:rPr>
          <w:t>elsif</w:t>
        </w:r>
        <w:r w:rsidR="00571D55">
          <w:t xml:space="preserve"> or </w:t>
        </w:r>
        <w:r w:rsidR="00571D55" w:rsidRPr="00571D55">
          <w:rPr>
            <w:rStyle w:val="SourceCodeChar"/>
            <w:rPrChange w:id="386" w:author="sarah" w:date="2011-03-23T23:11:00Z">
              <w:rPr/>
            </w:rPrChange>
          </w:rPr>
          <w:t>else</w:t>
        </w:r>
        <w:r w:rsidR="00571D55">
          <w:t>.</w:t>
        </w:r>
        <w:r w:rsidR="001075FF">
          <w:t xml:space="preserve">  This f</w:t>
        </w:r>
        <w:r w:rsidR="00E7441B">
          <w:t>irst branch content is appended to the node's list of branch content.</w:t>
        </w:r>
      </w:ins>
    </w:p>
    <w:p w:rsidR="00E7441B" w:rsidRDefault="00E7441B" w:rsidP="00E127FE">
      <w:pPr>
        <w:rPr>
          <w:ins w:id="387" w:author="sarah" w:date="2011-03-23T23:12:00Z"/>
        </w:rPr>
        <w:pPrChange w:id="388" w:author="sarah" w:date="2011-03-23T23:08:00Z">
          <w:pPr/>
        </w:pPrChange>
      </w:pPr>
    </w:p>
    <w:p w:rsidR="00E7441B" w:rsidRDefault="00A9573C" w:rsidP="00E127FE">
      <w:pPr>
        <w:rPr>
          <w:ins w:id="389" w:author="sarah" w:date="2011-03-23T23:18:00Z"/>
        </w:rPr>
        <w:pPrChange w:id="390" w:author="sarah" w:date="2011-03-23T23:08:00Z">
          <w:pPr/>
        </w:pPrChange>
      </w:pPr>
      <w:ins w:id="391" w:author="sarah" w:date="2011-03-23T23:12:00Z">
        <w:r>
          <w:t xml:space="preserve">Next, a </w:t>
        </w:r>
        <w:r w:rsidRPr="00A9573C">
          <w:rPr>
            <w:rStyle w:val="SourceCodeChar"/>
            <w:rPrChange w:id="392" w:author="sarah" w:date="2011-03-23T23:12:00Z">
              <w:rPr/>
            </w:rPrChange>
          </w:rPr>
          <w:t>prev_pivot</w:t>
        </w:r>
        <w:r>
          <w:t xml:space="preserve"> variable is initialized depending on the first pivot child:  if the first pivot is invalid Ruby, such as line 2 above, then </w:t>
        </w:r>
        <w:r w:rsidRPr="00A9573C">
          <w:rPr>
            <w:rStyle w:val="SourceCodeChar"/>
            <w:rPrChange w:id="393" w:author="sarah" w:date="2011-03-23T23:13:00Z">
              <w:rPr/>
            </w:rPrChange>
          </w:rPr>
          <w:t>prev_pivot</w:t>
        </w:r>
        <w:r>
          <w:t xml:space="preserve"> is initialized to that first pivot.  Otherwise, </w:t>
        </w:r>
        <w:r w:rsidRPr="00A9573C">
          <w:rPr>
            <w:rStyle w:val="SourceCodeChar"/>
            <w:rPrChange w:id="394" w:author="sarah" w:date="2011-03-23T23:13:00Z">
              <w:rPr/>
            </w:rPrChange>
          </w:rPr>
          <w:t>prev_pivot</w:t>
        </w:r>
        <w:r>
          <w:t xml:space="preserve"> is initialized to the current node itself.  </w:t>
        </w:r>
      </w:ins>
      <w:ins w:id="395" w:author="sarah" w:date="2011-03-23T23:13:00Z">
        <w:r w:rsidR="0009283A">
          <w:t xml:space="preserve">The list of pivots is then iterated over, and branch content is determined for the different branches.  </w:t>
        </w:r>
      </w:ins>
      <w:ins w:id="396" w:author="sarah" w:date="2011-03-23T23:14:00Z">
        <w:r w:rsidR="0022243A">
          <w:t xml:space="preserve">As before, a branch's </w:t>
        </w:r>
        <w:r w:rsidR="0022243A" w:rsidRPr="0022243A">
          <w:rPr>
            <w:rStyle w:val="SourceCodeChar"/>
            <w:rPrChange w:id="397" w:author="sarah" w:date="2011-03-23T23:14:00Z">
              <w:rPr/>
            </w:rPrChange>
          </w:rPr>
          <w:t>ERBTag</w:t>
        </w:r>
        <w:r w:rsidR="0022243A">
          <w:t xml:space="preserve"> and atomic section content is selected by comparing the index against the </w:t>
        </w:r>
        <w:r w:rsidR="0022243A" w:rsidRPr="0022243A">
          <w:rPr>
            <w:rStyle w:val="SourceCodeChar"/>
            <w:rPrChange w:id="398" w:author="sarah" w:date="2011-03-23T23:15:00Z">
              <w:rPr/>
            </w:rPrChange>
          </w:rPr>
          <w:t>prev_pivot</w:t>
        </w:r>
        <w:r w:rsidR="0022243A">
          <w:t xml:space="preserve">'s index and the index of the current pivot in the iteration.  </w:t>
        </w:r>
      </w:ins>
      <w:ins w:id="399" w:author="sarah" w:date="2011-03-23T23:15:00Z">
        <w:r w:rsidR="00FC40FD">
          <w:t xml:space="preserve">If </w:t>
        </w:r>
        <w:r w:rsidR="00FC40FD" w:rsidRPr="00FC40FD">
          <w:rPr>
            <w:rStyle w:val="SourceCodeChar"/>
            <w:rPrChange w:id="400" w:author="sarah" w:date="2011-03-23T23:16:00Z">
              <w:rPr/>
            </w:rPrChange>
          </w:rPr>
          <w:t>prev_pivot</w:t>
        </w:r>
        <w:r w:rsidR="00FC40FD">
          <w:t xml:space="preserve"> is not </w:t>
        </w:r>
      </w:ins>
      <w:ins w:id="401" w:author="sarah" w:date="2011-03-23T23:16:00Z">
        <w:r w:rsidR="00FC40FD">
          <w:t xml:space="preserve">the current node, then the branch content is </w:t>
        </w:r>
        <w:r w:rsidR="00F243D5">
          <w:t xml:space="preserve">moved such that its parent is no longer the current node, but rather </w:t>
        </w:r>
        <w:r w:rsidR="00F243D5" w:rsidRPr="00F243D5">
          <w:rPr>
            <w:rStyle w:val="SourceCodeChar"/>
            <w:rPrChange w:id="402" w:author="sarah" w:date="2011-03-23T23:17:00Z">
              <w:rPr/>
            </w:rPrChange>
          </w:rPr>
          <w:t>prev_pivot</w:t>
        </w:r>
        <w:r w:rsidR="00F243D5">
          <w:t xml:space="preserve"> is the new parent node.</w:t>
        </w:r>
      </w:ins>
      <w:ins w:id="403" w:author="sarah" w:date="2011-03-23T23:17:00Z">
        <w:r w:rsidR="001A7E3B">
          <w:t xml:space="preserve">  Then an array containing only the </w:t>
        </w:r>
        <w:r w:rsidR="001A7E3B" w:rsidRPr="001A7E3B">
          <w:rPr>
            <w:rStyle w:val="SourceCodeChar"/>
            <w:rPrChange w:id="404" w:author="sarah" w:date="2011-03-23T23:17:00Z">
              <w:rPr/>
            </w:rPrChange>
          </w:rPr>
          <w:t>prev_pivot</w:t>
        </w:r>
        <w:r w:rsidR="001A7E3B">
          <w:t xml:space="preserve"> node is appended to the current node's list of branch content.</w:t>
        </w:r>
        <w:r w:rsidR="00115E70">
          <w:t xml:space="preserve">  The </w:t>
        </w:r>
        <w:r w:rsidR="00115E70" w:rsidRPr="00115E70">
          <w:rPr>
            <w:rStyle w:val="SourceCodeChar"/>
            <w:rPrChange w:id="405" w:author="sarah" w:date="2011-03-23T23:18:00Z">
              <w:rPr/>
            </w:rPrChange>
          </w:rPr>
          <w:t>prev_pivot</w:t>
        </w:r>
        <w:r w:rsidR="00115E70">
          <w:t xml:space="preserve"> variable is set to be the current pivot, and the next iteration of the loop begins.</w:t>
        </w:r>
      </w:ins>
    </w:p>
    <w:p w:rsidR="00115E70" w:rsidRDefault="00115E70" w:rsidP="00E127FE">
      <w:pPr>
        <w:rPr>
          <w:ins w:id="406" w:author="sarah" w:date="2011-03-23T23:18:00Z"/>
        </w:rPr>
        <w:pPrChange w:id="407" w:author="sarah" w:date="2011-03-23T23:08:00Z">
          <w:pPr/>
        </w:pPrChange>
      </w:pPr>
    </w:p>
    <w:p w:rsidR="00115E70" w:rsidRDefault="00115E70" w:rsidP="00E127FE">
      <w:pPr>
        <w:rPr>
          <w:ins w:id="408" w:author="sarah" w:date="2011-03-23T23:18:00Z"/>
        </w:rPr>
        <w:pPrChange w:id="409" w:author="sarah" w:date="2011-03-23T23:08:00Z">
          <w:pPr/>
        </w:pPrChange>
      </w:pPr>
      <w:ins w:id="410" w:author="sarah" w:date="2011-03-23T23:18:00Z">
        <w:r>
          <w:t xml:space="preserve">This pivot loop </w:t>
        </w:r>
        <w:r w:rsidR="000B405A">
          <w:t>over the Ruby code above would proceed as follows:</w:t>
        </w:r>
      </w:ins>
    </w:p>
    <w:p w:rsidR="000B405A" w:rsidRDefault="000B405A" w:rsidP="00E127FE">
      <w:pPr>
        <w:rPr>
          <w:ins w:id="411" w:author="sarah" w:date="2011-03-23T23:18:00Z"/>
        </w:rPr>
        <w:pPrChange w:id="412" w:author="sarah" w:date="2011-03-23T23:08:00Z">
          <w:pPr/>
        </w:pPrChange>
      </w:pPr>
    </w:p>
    <w:p w:rsidR="000B405A" w:rsidRDefault="000B405A" w:rsidP="00DB11DB">
      <w:pPr>
        <w:pStyle w:val="SourceCode"/>
        <w:rPr>
          <w:ins w:id="413" w:author="sarah" w:date="2011-03-23T23:22:00Z"/>
        </w:rPr>
        <w:pPrChange w:id="414" w:author="sarah" w:date="2011-03-23T23:26:00Z">
          <w:pPr/>
        </w:pPrChange>
      </w:pPr>
      <w:ins w:id="415" w:author="sarah" w:date="2011-03-23T23:18:00Z">
        <w:r>
          <w:t>prev_pivot = when 5</w:t>
        </w:r>
      </w:ins>
    </w:p>
    <w:p w:rsidR="00C468AE" w:rsidRDefault="00C468AE" w:rsidP="00C468AE">
      <w:pPr>
        <w:rPr>
          <w:ins w:id="416" w:author="sarah" w:date="2011-03-23T23:19:00Z"/>
        </w:rPr>
        <w:pPrChange w:id="417" w:author="sarah" w:date="2011-03-23T23:22:00Z">
          <w:pPr/>
        </w:pPrChange>
      </w:pPr>
      <w:ins w:id="418" w:author="sarah" w:date="2011-03-23T23:22:00Z">
        <w:r>
          <w:t>// Loop iteration 1:</w:t>
        </w:r>
      </w:ins>
    </w:p>
    <w:p w:rsidR="000B405A" w:rsidRDefault="000B405A" w:rsidP="00DB11DB">
      <w:pPr>
        <w:pStyle w:val="SourceCode"/>
        <w:rPr>
          <w:ins w:id="419" w:author="sarah" w:date="2011-03-23T23:20:00Z"/>
        </w:rPr>
        <w:pPrChange w:id="420" w:author="sarah" w:date="2011-03-23T23:26:00Z">
          <w:pPr/>
        </w:pPrChange>
      </w:pPr>
      <w:ins w:id="421" w:author="sarah" w:date="2011-03-23T23:19:00Z">
        <w:r>
          <w:t xml:space="preserve">cur_branch_content = </w:t>
        </w:r>
      </w:ins>
      <w:ins w:id="422" w:author="sarah" w:date="2011-03-23T23:20:00Z">
        <w:r>
          <w:t>[value1]</w:t>
        </w:r>
      </w:ins>
    </w:p>
    <w:p w:rsidR="000B405A" w:rsidRDefault="00EE0E5B" w:rsidP="00E127FE">
      <w:pPr>
        <w:rPr>
          <w:ins w:id="423" w:author="sarah" w:date="2011-03-23T23:20:00Z"/>
        </w:rPr>
        <w:pPrChange w:id="424" w:author="sarah" w:date="2011-03-23T23:08:00Z">
          <w:pPr/>
        </w:pPrChange>
      </w:pPr>
      <w:ins w:id="425" w:author="sarah" w:date="2011-03-23T23:20:00Z">
        <w:r>
          <w:t xml:space="preserve">move </w:t>
        </w:r>
        <w:r w:rsidRPr="00DB11DB">
          <w:rPr>
            <w:rStyle w:val="SourceCodeChar"/>
            <w:rPrChange w:id="426" w:author="sarah" w:date="2011-03-23T23:27:00Z">
              <w:rPr/>
            </w:rPrChange>
          </w:rPr>
          <w:t>value1</w:t>
        </w:r>
        <w:r>
          <w:t xml:space="preserve"> to be a child of </w:t>
        </w:r>
        <w:r w:rsidRPr="00DB11DB">
          <w:rPr>
            <w:rStyle w:val="SourceCodeChar"/>
            <w:rPrChange w:id="427" w:author="sarah" w:date="2011-03-23T23:27:00Z">
              <w:rPr/>
            </w:rPrChange>
          </w:rPr>
          <w:t>when 5</w:t>
        </w:r>
        <w:r>
          <w:t xml:space="preserve"> instead of </w:t>
        </w:r>
        <w:r w:rsidRPr="00DB11DB">
          <w:rPr>
            <w:rStyle w:val="SourceCodeChar"/>
            <w:rPrChange w:id="428" w:author="sarah" w:date="2011-03-23T23:27:00Z">
              <w:rPr/>
            </w:rPrChange>
          </w:rPr>
          <w:t>case some_variable</w:t>
        </w:r>
      </w:ins>
    </w:p>
    <w:p w:rsidR="00EE0E5B" w:rsidRDefault="00C468AE" w:rsidP="00E127FE">
      <w:pPr>
        <w:rPr>
          <w:ins w:id="429" w:author="sarah" w:date="2011-03-23T23:20:00Z"/>
        </w:rPr>
        <w:pPrChange w:id="430" w:author="sarah" w:date="2011-03-23T23:08:00Z">
          <w:pPr/>
        </w:pPrChange>
      </w:pPr>
      <w:ins w:id="431" w:author="sarah" w:date="2011-03-23T23:20:00Z">
        <w:r>
          <w:t xml:space="preserve">append </w:t>
        </w:r>
        <w:r w:rsidRPr="00DB11DB">
          <w:rPr>
            <w:rStyle w:val="SourceCodeChar"/>
            <w:rPrChange w:id="432" w:author="sarah" w:date="2011-03-23T23:27:00Z">
              <w:rPr/>
            </w:rPrChange>
          </w:rPr>
          <w:t>[prev_pivot]</w:t>
        </w:r>
        <w:r>
          <w:t xml:space="preserve"> to </w:t>
        </w:r>
        <w:r w:rsidRPr="00DB11DB">
          <w:rPr>
            <w:rStyle w:val="SourceCodeChar"/>
            <w:rPrChange w:id="433" w:author="sarah" w:date="2011-03-23T23:27:00Z">
              <w:rPr/>
            </w:rPrChange>
          </w:rPr>
          <w:t>branch_content</w:t>
        </w:r>
        <w:r>
          <w:t xml:space="preserve"> for </w:t>
        </w:r>
        <w:r w:rsidRPr="00DB11DB">
          <w:rPr>
            <w:rStyle w:val="SourceCodeChar"/>
            <w:rPrChange w:id="434" w:author="sarah" w:date="2011-03-23T23:27:00Z">
              <w:rPr/>
            </w:rPrChange>
          </w:rPr>
          <w:t>case some_variable</w:t>
        </w:r>
      </w:ins>
    </w:p>
    <w:p w:rsidR="00C468AE" w:rsidRDefault="005B7839" w:rsidP="00DB11DB">
      <w:pPr>
        <w:pStyle w:val="SourceCode"/>
        <w:rPr>
          <w:ins w:id="435" w:author="sarah" w:date="2011-03-23T23:24:00Z"/>
        </w:rPr>
        <w:pPrChange w:id="436" w:author="sarah" w:date="2011-03-23T23:27:00Z">
          <w:pPr/>
        </w:pPrChange>
      </w:pPr>
      <w:ins w:id="437" w:author="sarah" w:date="2011-03-23T23:22:00Z">
        <w:r>
          <w:t>prev_pivot = when 4</w:t>
        </w:r>
      </w:ins>
    </w:p>
    <w:p w:rsidR="00891363" w:rsidRDefault="00891363" w:rsidP="00E127FE">
      <w:pPr>
        <w:rPr>
          <w:ins w:id="438" w:author="sarah" w:date="2011-03-23T23:24:00Z"/>
        </w:rPr>
        <w:pPrChange w:id="439" w:author="sarah" w:date="2011-03-23T23:08:00Z">
          <w:pPr/>
        </w:pPrChange>
      </w:pPr>
      <w:ins w:id="440" w:author="sarah" w:date="2011-03-23T23:24:00Z">
        <w:r>
          <w:t>// Loop iteration 2:</w:t>
        </w:r>
      </w:ins>
    </w:p>
    <w:p w:rsidR="00891363" w:rsidRDefault="00891363" w:rsidP="00DB11DB">
      <w:pPr>
        <w:pStyle w:val="SourceCode"/>
        <w:rPr>
          <w:ins w:id="441" w:author="sarah" w:date="2011-03-23T23:24:00Z"/>
        </w:rPr>
        <w:pPrChange w:id="442" w:author="sarah" w:date="2011-03-23T23:27:00Z">
          <w:pPr/>
        </w:pPrChange>
      </w:pPr>
      <w:ins w:id="443" w:author="sarah" w:date="2011-03-23T23:24:00Z">
        <w:r>
          <w:t>cur_branch_content = [value2]</w:t>
        </w:r>
      </w:ins>
    </w:p>
    <w:p w:rsidR="00891363" w:rsidRDefault="00891363" w:rsidP="00E127FE">
      <w:pPr>
        <w:rPr>
          <w:ins w:id="444" w:author="sarah" w:date="2011-03-23T23:25:00Z"/>
        </w:rPr>
        <w:pPrChange w:id="445" w:author="sarah" w:date="2011-03-23T23:08:00Z">
          <w:pPr/>
        </w:pPrChange>
      </w:pPr>
      <w:ins w:id="446" w:author="sarah" w:date="2011-03-23T23:24:00Z">
        <w:r>
          <w:lastRenderedPageBreak/>
          <w:t xml:space="preserve">move </w:t>
        </w:r>
        <w:r w:rsidRPr="00DB11DB">
          <w:rPr>
            <w:rStyle w:val="SourceCodeChar"/>
            <w:rPrChange w:id="447" w:author="sarah" w:date="2011-03-23T23:27:00Z">
              <w:rPr/>
            </w:rPrChange>
          </w:rPr>
          <w:t>value2</w:t>
        </w:r>
        <w:r>
          <w:t xml:space="preserve"> to be a child of </w:t>
        </w:r>
        <w:r w:rsidRPr="00DB11DB">
          <w:rPr>
            <w:rStyle w:val="SourceCodeChar"/>
            <w:rPrChange w:id="448" w:author="sarah" w:date="2011-03-23T23:27:00Z">
              <w:rPr/>
            </w:rPrChange>
          </w:rPr>
          <w:t xml:space="preserve">when </w:t>
        </w:r>
      </w:ins>
      <w:ins w:id="449" w:author="sarah" w:date="2011-03-23T23:25:00Z">
        <w:r w:rsidRPr="00DB11DB">
          <w:rPr>
            <w:rStyle w:val="SourceCodeChar"/>
            <w:rPrChange w:id="450" w:author="sarah" w:date="2011-03-23T23:27:00Z">
              <w:rPr/>
            </w:rPrChange>
          </w:rPr>
          <w:t>4</w:t>
        </w:r>
        <w:r>
          <w:t xml:space="preserve"> instead of </w:t>
        </w:r>
        <w:r w:rsidRPr="00DB11DB">
          <w:rPr>
            <w:rStyle w:val="SourceCodeChar"/>
            <w:rPrChange w:id="451" w:author="sarah" w:date="2011-03-23T23:27:00Z">
              <w:rPr/>
            </w:rPrChange>
          </w:rPr>
          <w:t>case some_variable</w:t>
        </w:r>
      </w:ins>
    </w:p>
    <w:p w:rsidR="00891363" w:rsidRDefault="00DB11DB" w:rsidP="00E127FE">
      <w:pPr>
        <w:rPr>
          <w:ins w:id="452" w:author="sarah" w:date="2011-03-23T23:25:00Z"/>
        </w:rPr>
        <w:pPrChange w:id="453" w:author="sarah" w:date="2011-03-23T23:08:00Z">
          <w:pPr/>
        </w:pPrChange>
      </w:pPr>
      <w:ins w:id="454" w:author="sarah" w:date="2011-03-23T23:25:00Z">
        <w:r>
          <w:t xml:space="preserve">append </w:t>
        </w:r>
        <w:r w:rsidRPr="00DB11DB">
          <w:rPr>
            <w:rStyle w:val="SourceCodeChar"/>
            <w:rPrChange w:id="455" w:author="sarah" w:date="2011-03-23T23:27:00Z">
              <w:rPr/>
            </w:rPrChange>
          </w:rPr>
          <w:t>[prev_pivot]</w:t>
        </w:r>
        <w:r>
          <w:t xml:space="preserve"> to </w:t>
        </w:r>
        <w:r w:rsidRPr="00DB11DB">
          <w:rPr>
            <w:rStyle w:val="SourceCodeChar"/>
            <w:rPrChange w:id="456" w:author="sarah" w:date="2011-03-23T23:27:00Z">
              <w:rPr/>
            </w:rPrChange>
          </w:rPr>
          <w:t>branch_content</w:t>
        </w:r>
        <w:r>
          <w:t xml:space="preserve"> for </w:t>
        </w:r>
        <w:r w:rsidRPr="00DB11DB">
          <w:rPr>
            <w:rStyle w:val="SourceCodeChar"/>
            <w:rPrChange w:id="457" w:author="sarah" w:date="2011-03-23T23:27:00Z">
              <w:rPr/>
            </w:rPrChange>
          </w:rPr>
          <w:t>case some_variable</w:t>
        </w:r>
      </w:ins>
    </w:p>
    <w:p w:rsidR="00DB11DB" w:rsidRPr="00E127FE" w:rsidRDefault="00DB11DB" w:rsidP="00DB11DB">
      <w:pPr>
        <w:pStyle w:val="SourceCode"/>
        <w:rPr>
          <w:sz w:val="24"/>
          <w:rPrChange w:id="458" w:author="sarah" w:date="2011-03-23T23:08:00Z">
            <w:rPr>
              <w:b/>
            </w:rPr>
          </w:rPrChange>
        </w:rPr>
        <w:pPrChange w:id="459" w:author="sarah" w:date="2011-03-23T23:27:00Z">
          <w:pPr/>
        </w:pPrChange>
      </w:pPr>
      <w:ins w:id="460" w:author="sarah" w:date="2011-03-23T23:25:00Z">
        <w:r>
          <w:t xml:space="preserve">prev_pivot = </w:t>
        </w:r>
      </w:ins>
      <w:ins w:id="461" w:author="sarah" w:date="2011-03-23T23:26:00Z">
        <w:r>
          <w:t>else</w:t>
        </w:r>
      </w:ins>
    </w:p>
    <w:p w:rsidR="00CA203F" w:rsidRDefault="00CA203F" w:rsidP="00684DF9">
      <w:pPr>
        <w:rPr>
          <w:b/>
        </w:rPr>
      </w:pPr>
    </w:p>
    <w:p w:rsidR="005F7599" w:rsidRDefault="005F7599" w:rsidP="00684DF9">
      <w:pPr>
        <w:rPr>
          <w:ins w:id="462" w:author="sarah" w:date="2011-03-23T23:28:00Z"/>
        </w:rPr>
      </w:pPr>
      <w:ins w:id="463" w:author="sarah" w:date="2011-03-23T23:28:00Z">
        <w:r>
          <w:t xml:space="preserve">After this loop completes, there may still be a remaining branch between the last pivot and the close of the current node.  In the sample Ruby above, this last branch consists of </w:t>
        </w:r>
        <w:r w:rsidRPr="005F7599">
          <w:rPr>
            <w:rStyle w:val="SourceCodeChar"/>
            <w:rPrChange w:id="464" w:author="sarah" w:date="2011-03-23T23:29:00Z">
              <w:rPr/>
            </w:rPrChange>
          </w:rPr>
          <w:t>value3</w:t>
        </w:r>
        <w:r>
          <w:t xml:space="preserve"> between the </w:t>
        </w:r>
        <w:r w:rsidRPr="005F7599">
          <w:rPr>
            <w:rStyle w:val="SourceCodeChar"/>
            <w:rPrChange w:id="465" w:author="sarah" w:date="2011-03-23T23:29:00Z">
              <w:rPr/>
            </w:rPrChange>
          </w:rPr>
          <w:t>else</w:t>
        </w:r>
        <w:r>
          <w:t xml:space="preserve"> and the </w:t>
        </w:r>
        <w:r w:rsidRPr="005F7599">
          <w:rPr>
            <w:rStyle w:val="SourceCodeChar"/>
            <w:rPrChange w:id="466" w:author="sarah" w:date="2011-03-23T23:29:00Z">
              <w:rPr/>
            </w:rPrChange>
          </w:rPr>
          <w:t>end</w:t>
        </w:r>
        <w:r>
          <w:t>.</w:t>
        </w:r>
      </w:ins>
      <w:ins w:id="467" w:author="sarah" w:date="2011-03-23T23:29:00Z">
        <w:r w:rsidR="00FA208D">
          <w:t xml:space="preserve">  If the current node has a close, </w:t>
        </w:r>
      </w:ins>
      <w:ins w:id="468" w:author="sarah" w:date="2011-03-23T23:30:00Z">
        <w:r w:rsidR="00FA208D">
          <w:t xml:space="preserve">content from the current node is selected where the content's index is between the last pivot's index and the closing node's index.  This content is moved from being contained in the current node to being contained in </w:t>
        </w:r>
      </w:ins>
      <w:ins w:id="469" w:author="sarah" w:date="2011-03-23T23:31:00Z">
        <w:r w:rsidR="00231869">
          <w:t>the last pivot node.</w:t>
        </w:r>
        <w:r w:rsidR="00836436">
          <w:t xml:space="preserve">  Then, the last branch's content is appended </w:t>
        </w:r>
        <w:r w:rsidR="00021CD6">
          <w:t>to the list of branch content for the current node.</w:t>
        </w:r>
      </w:ins>
    </w:p>
    <w:p w:rsidR="005F7599" w:rsidRDefault="005F7599" w:rsidP="00684DF9">
      <w:pPr>
        <w:rPr>
          <w:ins w:id="470" w:author="sarah" w:date="2011-03-23T23:28:00Z"/>
        </w:rPr>
      </w:pPr>
    </w:p>
    <w:p w:rsidR="00CA203F" w:rsidRDefault="00CD3DD6" w:rsidP="00684DF9">
      <w:r>
        <w:t>After branches have been split, transitions can be identified</w:t>
      </w:r>
      <w:r w:rsidR="00AF74C5">
        <w:t xml:space="preserve">.  This is done using the same code that the QMZ model uses, i.e., with Nokogiri.  </w:t>
      </w:r>
      <w:r w:rsidR="00BA1F29">
        <w:t xml:space="preserve">There are different node classes in the ASM model that can have transitions, such as an </w:t>
      </w:r>
      <w:r w:rsidR="00BA1F29" w:rsidRPr="00BA1F29">
        <w:rPr>
          <w:rStyle w:val="SourceCodeChar"/>
        </w:rPr>
        <w:t>ERBTag</w:t>
      </w:r>
      <w:r w:rsidR="00BA1F29">
        <w:t xml:space="preserve"> with a </w:t>
      </w:r>
      <w:r w:rsidR="00BA1F29" w:rsidRPr="00BA1F29">
        <w:rPr>
          <w:rStyle w:val="SourceCodeChar"/>
        </w:rPr>
        <w:t>form_tag</w:t>
      </w:r>
      <w:r w:rsidR="00BA1F29">
        <w:t xml:space="preserve"> call or an </w:t>
      </w:r>
      <w:r w:rsidR="00BA1F29" w:rsidRPr="00BA1F29">
        <w:rPr>
          <w:rStyle w:val="SourceCodeChar"/>
        </w:rPr>
        <w:t>HTMLOpenTag</w:t>
      </w:r>
      <w:r w:rsidR="00BA1F29">
        <w:t xml:space="preserve"> with a hyperlink.</w:t>
      </w:r>
      <w:r w:rsidR="00851E25">
        <w:t xml:space="preserve">  There are several modules in my ASM tool that contain code to be shared between classes, including instance methods and class methods.  This uses the mixin feature</w:t>
      </w:r>
      <w:r w:rsidR="00030FFB">
        <w:rPr>
          <w:rStyle w:val="FootnoteReference"/>
        </w:rPr>
        <w:footnoteReference w:id="10"/>
      </w:r>
      <w:r w:rsidR="00851E25">
        <w:t xml:space="preserve"> of Ruby to </w:t>
      </w:r>
      <w:r w:rsidR="0014622D">
        <w:t>share members without multiple inheritance (Ruby uses single inheritance).</w:t>
      </w:r>
      <w:r w:rsidR="000141E8">
        <w:t xml:space="preserve">  Since multiple classes need access to the HTML parsing methods that use Nokogiri, these are placed in a </w:t>
      </w:r>
      <w:r w:rsidR="000141E8" w:rsidRPr="000141E8">
        <w:rPr>
          <w:rStyle w:val="SourceCodeChar"/>
        </w:rPr>
        <w:t>SharedHTMLParsing</w:t>
      </w:r>
      <w:r w:rsidR="000141E8">
        <w:t xml:space="preserve"> module.  They could not be placed in a base class because the node classes in the ASM tool must inherit from </w:t>
      </w:r>
      <w:r w:rsidR="000141E8" w:rsidRPr="000141E8">
        <w:rPr>
          <w:rStyle w:val="SourceCodeChar"/>
        </w:rPr>
        <w:t>Treetop::Runtime::SyntaxNode</w:t>
      </w:r>
      <w:r w:rsidR="000141E8">
        <w:t>.</w:t>
      </w:r>
    </w:p>
    <w:p w:rsidR="00F01429" w:rsidRDefault="00F01429" w:rsidP="00684DF9"/>
    <w:p w:rsidR="00F01429" w:rsidRDefault="00F01429" w:rsidP="00684DF9">
      <w:r>
        <w:t xml:space="preserve">Node classes that can possibly have transitions have a </w:t>
      </w:r>
      <w:r w:rsidRPr="00F01429">
        <w:rPr>
          <w:rStyle w:val="SourceCodeChar"/>
        </w:rPr>
        <w:t>get_local_transitions</w:t>
      </w:r>
      <w:r>
        <w:t xml:space="preserve"> method that differs by class.  Each implementation takes a </w:t>
      </w:r>
      <w:r w:rsidRPr="006C387D">
        <w:rPr>
          <w:rStyle w:val="SourceCodeChar"/>
        </w:rPr>
        <w:t>source</w:t>
      </w:r>
      <w:r>
        <w:t xml:space="preserve"> parameter, though, intended to contain </w:t>
      </w:r>
      <w:r w:rsidR="006C387D">
        <w:t xml:space="preserve">the URI of the page where the hyperlink or form transition is located.  </w:t>
      </w:r>
      <w:r w:rsidR="00816CE1">
        <w:t xml:space="preserve">It is the job of the </w:t>
      </w:r>
      <w:r w:rsidR="00816CE1" w:rsidRPr="00816CE1">
        <w:rPr>
          <w:rStyle w:val="SourceCodeChar"/>
        </w:rPr>
        <w:t>get_local_transitions</w:t>
      </w:r>
      <w:r w:rsidR="00816CE1">
        <w:t xml:space="preserve"> method to identify any transitions within its own code, which the </w:t>
      </w:r>
      <w:r w:rsidR="00816CE1" w:rsidRPr="00816CE1">
        <w:rPr>
          <w:rStyle w:val="SourceCodeChar"/>
        </w:rPr>
        <w:t xml:space="preserve">Treetop::Runtime::SyntaxNode </w:t>
      </w:r>
      <w:r w:rsidR="00816CE1">
        <w:t xml:space="preserve">retains, and return </w:t>
      </w:r>
      <w:r w:rsidR="00816CE1" w:rsidRPr="00816CE1">
        <w:rPr>
          <w:rStyle w:val="SourceCodeChar"/>
        </w:rPr>
        <w:t>Transition</w:t>
      </w:r>
      <w:r w:rsidR="00816CE1">
        <w:t xml:space="preserve"> instances to represent these.</w:t>
      </w:r>
      <w:r w:rsidR="00776AA3">
        <w:t xml:space="preserve">  The </w:t>
      </w:r>
      <w:r w:rsidR="00776AA3" w:rsidRPr="00DA30B6">
        <w:rPr>
          <w:rStyle w:val="SourceCodeChar"/>
        </w:rPr>
        <w:t>Transition</w:t>
      </w:r>
      <w:r w:rsidR="00776AA3">
        <w:t xml:space="preserve"> class has </w:t>
      </w:r>
      <w:r w:rsidR="0023126F">
        <w:t>three</w:t>
      </w:r>
      <w:r w:rsidR="00776AA3">
        <w:t xml:space="preserve"> children:  </w:t>
      </w:r>
      <w:r w:rsidR="00776AA3" w:rsidRPr="00776AA3">
        <w:rPr>
          <w:rStyle w:val="SourceCodeChar"/>
        </w:rPr>
        <w:t>FormTransition</w:t>
      </w:r>
      <w:r w:rsidR="0023126F">
        <w:t xml:space="preserve">, </w:t>
      </w:r>
      <w:r w:rsidR="0023126F" w:rsidRPr="0023126F">
        <w:rPr>
          <w:rStyle w:val="SourceCodeChar"/>
        </w:rPr>
        <w:t>RedirectTransition</w:t>
      </w:r>
      <w:r w:rsidR="0023126F">
        <w:t xml:space="preserve">, </w:t>
      </w:r>
      <w:r w:rsidR="00776AA3">
        <w:t xml:space="preserve">and </w:t>
      </w:r>
      <w:r w:rsidR="00776AA3" w:rsidRPr="00776AA3">
        <w:rPr>
          <w:rStyle w:val="SourceCodeChar"/>
        </w:rPr>
        <w:t>LinkTransition</w:t>
      </w:r>
      <w:r w:rsidR="00776AA3">
        <w:t>.</w:t>
      </w:r>
      <w:r w:rsidR="00DA30B6">
        <w:t xml:space="preserve">  These three classes correspond to the form link transition, redirect transition, and simple link transition in the Atomic Section Model.</w:t>
      </w:r>
      <w:r w:rsidR="0023126F">
        <w:t xml:space="preserve">  A </w:t>
      </w:r>
      <w:r w:rsidR="0023126F" w:rsidRPr="0023126F">
        <w:rPr>
          <w:rStyle w:val="SourceCodeChar"/>
        </w:rPr>
        <w:t>RedirectTransition</w:t>
      </w:r>
      <w:r w:rsidR="0023126F">
        <w:t xml:space="preserve"> is created when, for example, an </w:t>
      </w:r>
      <w:r w:rsidR="0023126F" w:rsidRPr="00DA30B6">
        <w:rPr>
          <w:rStyle w:val="SourceCodeChar"/>
        </w:rPr>
        <w:t>ERBTag</w:t>
      </w:r>
      <w:r w:rsidR="0023126F">
        <w:t xml:space="preserve"> has a call to the Rails method </w:t>
      </w:r>
      <w:r w:rsidR="0023126F" w:rsidRPr="007C53F6">
        <w:rPr>
          <w:rStyle w:val="SourceCodeChar"/>
        </w:rPr>
        <w:t>redirect_to</w:t>
      </w:r>
      <w:r w:rsidR="0023126F">
        <w:t xml:space="preserve">, which would </w:t>
      </w:r>
      <w:r w:rsidR="007C53F6">
        <w:t>cause the browser to redirect to another page.</w:t>
      </w:r>
    </w:p>
    <w:p w:rsidR="00C13A35" w:rsidRDefault="00C13A35" w:rsidP="00684DF9"/>
    <w:p w:rsidR="0010472D" w:rsidRDefault="00C13A35" w:rsidP="00684DF9">
      <w:r>
        <w:t xml:space="preserve">The </w:t>
      </w:r>
      <w:r w:rsidRPr="00C13A35">
        <w:rPr>
          <w:rStyle w:val="SourceCodeChar"/>
        </w:rPr>
        <w:t>get_local_transitions</w:t>
      </w:r>
      <w:r>
        <w:t xml:space="preserve"> method defined in </w:t>
      </w:r>
      <w:r w:rsidRPr="00C13A35">
        <w:rPr>
          <w:rStyle w:val="SourceCodeChar"/>
        </w:rPr>
        <w:t>ERBTag</w:t>
      </w:r>
      <w:r>
        <w:t xml:space="preserve"> looks for form and redirect transitions by looking at the s-expression of the code of that </w:t>
      </w:r>
      <w:r w:rsidRPr="00C13A35">
        <w:rPr>
          <w:rStyle w:val="SourceCodeChar"/>
        </w:rPr>
        <w:t>ERBTag</w:t>
      </w:r>
      <w:r>
        <w:t xml:space="preserve">.  </w:t>
      </w:r>
      <w:r w:rsidR="00DE2BB4">
        <w:t xml:space="preserve">It does not need to look for link transitions because even if a Rails method such as </w:t>
      </w:r>
      <w:r w:rsidR="00DE2BB4" w:rsidRPr="00DE2BB4">
        <w:rPr>
          <w:rStyle w:val="SourceCodeChar"/>
        </w:rPr>
        <w:t>link_to</w:t>
      </w:r>
      <w:r w:rsidR="00DE2BB4">
        <w:t xml:space="preserve"> were used in an ERB tag to produce a hyperlink, the result of that code would not be included in the final web page because it is in an ERB tag and not an ERB output tag.</w:t>
      </w:r>
    </w:p>
    <w:p w:rsidR="0010472D" w:rsidRDefault="0010472D" w:rsidP="00684DF9"/>
    <w:p w:rsidR="00C13A35" w:rsidRDefault="00B148E3" w:rsidP="00684DF9">
      <w:r>
        <w:lastRenderedPageBreak/>
        <w:t>To find local form transitions</w:t>
      </w:r>
      <w:r w:rsidR="0010472D">
        <w:t xml:space="preserve"> in an </w:t>
      </w:r>
      <w:r w:rsidR="0010472D" w:rsidRPr="0010472D">
        <w:rPr>
          <w:rStyle w:val="SourceCodeChar"/>
        </w:rPr>
        <w:t>ERBTag</w:t>
      </w:r>
      <w:r>
        <w:t xml:space="preserve">, the names of known </w:t>
      </w:r>
      <w:r w:rsidRPr="00B148E3">
        <w:rPr>
          <w:rStyle w:val="SourceCodeChar"/>
        </w:rPr>
        <w:t>&lt;form&gt;</w:t>
      </w:r>
      <w:r>
        <w:t xml:space="preserve">-producing methods are iterated over, and the s-expression is checked for each to see if a call is made to one of them.  One improvement that could be made in future work is to </w:t>
      </w:r>
      <w:r w:rsidR="00627D89">
        <w:t>move</w:t>
      </w:r>
      <w:r>
        <w:t xml:space="preserve"> this list of </w:t>
      </w:r>
      <w:r w:rsidR="00627D89">
        <w:t xml:space="preserve">methods to an external file that could be read at runtime.  This would allow greater flexibility in the event that Rails changes or adds methods that affect transition generation.  </w:t>
      </w:r>
      <w:r w:rsidR="00996491">
        <w:t>If a call is detected within the s-expression, the arguments to the call</w:t>
      </w:r>
      <w:r w:rsidR="00DE3FA9">
        <w:t xml:space="preserve"> are extracted from the s-expression and used to determine </w:t>
      </w:r>
      <w:r w:rsidR="00BA59F0">
        <w:t xml:space="preserve">the destination of the transition.  For a form transition, the destination is the contents of the </w:t>
      </w:r>
      <w:r w:rsidR="00BA59F0" w:rsidRPr="00BA59F0">
        <w:rPr>
          <w:rStyle w:val="SourceCodeChar"/>
        </w:rPr>
        <w:t>action</w:t>
      </w:r>
      <w:r w:rsidR="00BA59F0">
        <w:t xml:space="preserve"> attribute in HTML.  </w:t>
      </w:r>
      <w:r w:rsidR="0088133F">
        <w:t xml:space="preserve">The s-expression is checked for calls to the Rails method </w:t>
      </w:r>
      <w:r w:rsidR="0088133F" w:rsidRPr="0088133F">
        <w:rPr>
          <w:rStyle w:val="SourceCodeChar"/>
        </w:rPr>
        <w:t>url_for</w:t>
      </w:r>
      <w:r w:rsidR="0088133F">
        <w:t xml:space="preserve">, as well as the assignment of values to keys </w:t>
      </w:r>
      <w:r w:rsidR="0088133F" w:rsidRPr="0088133F">
        <w:rPr>
          <w:rStyle w:val="SourceCodeChar"/>
        </w:rPr>
        <w:t>controller</w:t>
      </w:r>
      <w:r w:rsidR="0088133F">
        <w:t xml:space="preserve"> and </w:t>
      </w:r>
      <w:r w:rsidR="0088133F" w:rsidRPr="0088133F">
        <w:rPr>
          <w:rStyle w:val="SourceCodeChar"/>
        </w:rPr>
        <w:t>action</w:t>
      </w:r>
      <w:r w:rsidR="0088133F">
        <w:t xml:space="preserve"> in a hash.</w:t>
      </w:r>
      <w:r w:rsidR="0010472D">
        <w:t xml:space="preserve">  Once the destination of the form transition has been determined, a new instance of the </w:t>
      </w:r>
      <w:r w:rsidR="0010472D" w:rsidRPr="0010472D">
        <w:rPr>
          <w:rStyle w:val="SourceCodeChar"/>
        </w:rPr>
        <w:t>FormTransition</w:t>
      </w:r>
      <w:r w:rsidR="0010472D">
        <w:t xml:space="preserve"> class can be constructed.</w:t>
      </w:r>
    </w:p>
    <w:p w:rsidR="0010472D" w:rsidRDefault="0010472D" w:rsidP="00684DF9"/>
    <w:p w:rsidR="0010472D" w:rsidRDefault="0010472D" w:rsidP="00684DF9">
      <w:r>
        <w:t xml:space="preserve">Other transitions are identified differently based on the node class in which they are identified.  </w:t>
      </w:r>
      <w:r w:rsidR="00077664">
        <w:t xml:space="preserve">For example, the </w:t>
      </w:r>
      <w:r w:rsidR="00077664" w:rsidRPr="00077664">
        <w:rPr>
          <w:rStyle w:val="SourceCodeChar"/>
        </w:rPr>
        <w:t>HTMLOpenTag</w:t>
      </w:r>
      <w:r w:rsidR="00077664">
        <w:t xml:space="preserve"> class uses Nokogiri to parse its HTML source to find link and form transitions.</w:t>
      </w:r>
      <w:r w:rsidR="00385027">
        <w:t xml:space="preserve">  The </w:t>
      </w:r>
      <w:r w:rsidR="00385027" w:rsidRPr="003F1C8A">
        <w:rPr>
          <w:rStyle w:val="SourceCodeChar"/>
        </w:rPr>
        <w:t>ERBOutputTag</w:t>
      </w:r>
      <w:r w:rsidR="00385027">
        <w:t xml:space="preserve"> class checks the s-expression for its Ruby source code to find calls to Rails methods such as </w:t>
      </w:r>
      <w:r w:rsidR="00385027" w:rsidRPr="00C81F84">
        <w:rPr>
          <w:rStyle w:val="SourceCodeChar"/>
        </w:rPr>
        <w:t>link_to</w:t>
      </w:r>
      <w:r w:rsidR="00385027">
        <w:t xml:space="preserve"> and </w:t>
      </w:r>
      <w:r w:rsidR="00C81F84" w:rsidRPr="00C81F84">
        <w:rPr>
          <w:rStyle w:val="SourceCodeChar"/>
        </w:rPr>
        <w:t>link_to_unless_current</w:t>
      </w:r>
      <w:r w:rsidR="00C81F84">
        <w:t>.</w:t>
      </w:r>
    </w:p>
    <w:p w:rsidR="003F1C8A" w:rsidRDefault="003F1C8A" w:rsidP="00684DF9"/>
    <w:p w:rsidR="003F1C8A" w:rsidRDefault="003F1C8A" w:rsidP="00684DF9">
      <w:r>
        <w:t>Once t</w:t>
      </w:r>
      <w:r w:rsidR="00747869">
        <w:t xml:space="preserve">ransitions have been identified, a new instance of the </w:t>
      </w:r>
      <w:r w:rsidR="00747869" w:rsidRPr="00747869">
        <w:rPr>
          <w:rStyle w:val="SourceCodeChar"/>
        </w:rPr>
        <w:t>ComponentInteractionModel</w:t>
      </w:r>
      <w:r w:rsidR="00747869">
        <w:t xml:space="preserve"> class can be constructed with the atomic sections, component expression, and list of transitions for that ERB file</w:t>
      </w:r>
      <w:r w:rsidR="00925EE3">
        <w:t>.</w:t>
      </w:r>
      <w:r w:rsidR="00E4787C">
        <w:t xml:space="preserve">  The final produce of my ASM tool is a single CIM or a list of CIMs, depending on whether the </w:t>
      </w:r>
      <w:r w:rsidR="00E4787C" w:rsidRPr="00E4787C">
        <w:rPr>
          <w:rStyle w:val="SourceCodeChar"/>
        </w:rPr>
        <w:t>single_file_generator.rb</w:t>
      </w:r>
      <w:r w:rsidR="00E4787C">
        <w:t xml:space="preserve"> or the </w:t>
      </w:r>
      <w:r w:rsidR="00E4787C" w:rsidRPr="00E4787C">
        <w:rPr>
          <w:rStyle w:val="SourceCodeChar"/>
        </w:rPr>
        <w:t>generator.rb</w:t>
      </w:r>
      <w:r w:rsidR="00E4787C">
        <w:t xml:space="preserve"> script was </w:t>
      </w:r>
      <w:commentRangeStart w:id="471"/>
      <w:r w:rsidR="00E4787C">
        <w:t>used</w:t>
      </w:r>
      <w:commentRangeEnd w:id="471"/>
      <w:r w:rsidR="002F4DC6">
        <w:rPr>
          <w:rStyle w:val="CommentReference"/>
        </w:rPr>
        <w:commentReference w:id="471"/>
      </w:r>
      <w:r w:rsidR="00E4787C">
        <w:t>.</w:t>
      </w:r>
    </w:p>
    <w:p w:rsidR="003D4AA1" w:rsidRDefault="003D4AA1" w:rsidP="003D4AA1">
      <w:pPr>
        <w:pStyle w:val="Heading1"/>
      </w:pPr>
      <w:bookmarkStart w:id="472" w:name="_Toc288680578"/>
      <w:r>
        <w:t>Testing the ASM Tool</w:t>
      </w:r>
      <w:bookmarkEnd w:id="472"/>
    </w:p>
    <w:p w:rsidR="003D4AA1" w:rsidRDefault="00850799" w:rsidP="003D4AA1">
      <w:r>
        <w:t xml:space="preserve">An automated test suite was developed </w:t>
      </w:r>
      <w:r w:rsidR="003D4B3C">
        <w:t>using Ruby's Test::Unit</w:t>
      </w:r>
      <w:r w:rsidR="003D4B3C">
        <w:rPr>
          <w:rStyle w:val="FootnoteReference"/>
        </w:rPr>
        <w:footnoteReference w:id="11"/>
      </w:r>
      <w:r w:rsidR="003D4B3C">
        <w:t xml:space="preserve">.  </w:t>
      </w:r>
      <w:r w:rsidR="00BF0A29">
        <w:t>Most unit tests are designed to check that the component expression produced for a given ERB input file matches the expected, manually determined component expression.</w:t>
      </w:r>
      <w:r w:rsidR="0093720B">
        <w:t xml:space="preserve">  Since generating a component expression is </w:t>
      </w:r>
      <w:r w:rsidR="00653F94">
        <w:t xml:space="preserve">one of the last steps of the ASM tool and it is a single string, it is a good baseline to ensure the tool is functioning correctly.  </w:t>
      </w:r>
      <w:r w:rsidR="005A200B">
        <w:t xml:space="preserve">The component expression summarizes how the ERB parser and the tool's use of </w:t>
      </w:r>
      <w:r w:rsidR="005A200B" w:rsidRPr="005A200B">
        <w:rPr>
          <w:rStyle w:val="SourceCodeChar"/>
        </w:rPr>
        <w:t>RubyParser</w:t>
      </w:r>
      <w:r w:rsidR="005A200B">
        <w:t xml:space="preserve"> interpreted the given input, so if the component expression is wrong, </w:t>
      </w:r>
      <w:r w:rsidR="00243C0F">
        <w:t>it can indicate previous steps, such as atomic section identif</w:t>
      </w:r>
      <w:r w:rsidR="00C158C1">
        <w:t>ication or code nesting, went awry.</w:t>
      </w:r>
    </w:p>
    <w:p w:rsidR="008E18D6" w:rsidRDefault="008E18D6" w:rsidP="003D4AA1"/>
    <w:p w:rsidR="008E18D6" w:rsidRDefault="008E18D6" w:rsidP="003D4AA1">
      <w:r>
        <w:t xml:space="preserve">All tests are runnable at once via executing the </w:t>
      </w:r>
      <w:r w:rsidRPr="008E18D6">
        <w:rPr>
          <w:rStyle w:val="SourceCodeChar"/>
        </w:rPr>
        <w:t>tests/runner.rb</w:t>
      </w:r>
      <w:r>
        <w:t xml:space="preserve"> script.  There are different test classes that contain unit tests for </w:t>
      </w:r>
      <w:r w:rsidR="004335C1">
        <w:t xml:space="preserve">the different node classes, such as </w:t>
      </w:r>
      <w:r w:rsidR="004335C1" w:rsidRPr="004335C1">
        <w:rPr>
          <w:rStyle w:val="SourceCodeChar"/>
        </w:rPr>
        <w:t>ERBDocument</w:t>
      </w:r>
      <w:r w:rsidR="004335C1">
        <w:t xml:space="preserve"> and </w:t>
      </w:r>
      <w:r w:rsidR="004335C1" w:rsidRPr="004335C1">
        <w:rPr>
          <w:rStyle w:val="SourceCodeChar"/>
        </w:rPr>
        <w:t>ERBTag</w:t>
      </w:r>
      <w:r w:rsidR="004335C1">
        <w:t>.</w:t>
      </w:r>
      <w:r w:rsidR="00352BE9">
        <w:t xml:space="preserve">  Particular ERB files are stored as test fixtures in the project, and used by the different tests.</w:t>
      </w:r>
      <w:r w:rsidR="00C85ED5">
        <w:t xml:space="preserve">  These ERB files represent </w:t>
      </w:r>
      <w:r w:rsidR="00D66E0D">
        <w:t>code that previously caused errors in the ASM tool, or that did not have their component expressions correctly generated.</w:t>
      </w:r>
      <w:r w:rsidR="00AF58CF">
        <w:t xml:space="preserve">  A sample unit test follows:</w:t>
      </w:r>
    </w:p>
    <w:p w:rsidR="00AF58CF" w:rsidRDefault="00AF58CF" w:rsidP="003D4AA1"/>
    <w:p w:rsidR="00AF58CF" w:rsidRDefault="00AF58CF" w:rsidP="00DB11DB">
      <w:pPr>
        <w:pStyle w:val="SourceCode"/>
        <w:pPrChange w:id="473" w:author="sarah" w:date="2011-03-23T23:26:00Z">
          <w:pPr>
            <w:pStyle w:val="SourceCode"/>
          </w:pPr>
        </w:pPrChange>
      </w:pPr>
      <w:r>
        <w:t>def test_multiple_erb_lines_unequal_ifs_component_expression</w:t>
      </w:r>
    </w:p>
    <w:p w:rsidR="00AF58CF" w:rsidRDefault="00AF58CF" w:rsidP="00DB11DB">
      <w:pPr>
        <w:pStyle w:val="SourceCode"/>
        <w:pPrChange w:id="474" w:author="sarah" w:date="2011-03-23T23:26:00Z">
          <w:pPr>
            <w:pStyle w:val="SourceCode"/>
          </w:pPr>
        </w:pPrChange>
      </w:pPr>
      <w:r>
        <w:t xml:space="preserve">  assert_component_expression(fixture('_in_progress.html'),</w:t>
      </w:r>
    </w:p>
    <w:p w:rsidR="00AF58CF" w:rsidRDefault="00AF58CF" w:rsidP="00DB11DB">
      <w:pPr>
        <w:pStyle w:val="SourceCode"/>
        <w:pPrChange w:id="475" w:author="sarah" w:date="2011-03-23T23:26:00Z">
          <w:pPr>
            <w:pStyle w:val="SourceCode"/>
          </w:pPr>
        </w:pPrChange>
      </w:pPr>
      <w:r>
        <w:t xml:space="preserve">    '_in_progress.html.erb',</w:t>
      </w:r>
    </w:p>
    <w:p w:rsidR="00AF58CF" w:rsidRDefault="00AF58CF" w:rsidP="00DB11DB">
      <w:pPr>
        <w:pStyle w:val="SourceCode"/>
        <w:pPrChange w:id="476" w:author="sarah" w:date="2011-03-23T23:26:00Z">
          <w:pPr>
            <w:pStyle w:val="SourceCode"/>
          </w:pPr>
        </w:pPrChange>
      </w:pPr>
      <w:r>
        <w:t xml:space="preserve">    '((((p1|NULL).p2)|p3)|NULL).p4.p5.p6*.p7.p8*.p9</w:t>
      </w:r>
    </w:p>
    <w:p w:rsidR="00AF58CF" w:rsidRDefault="00AF58CF" w:rsidP="00DB11DB">
      <w:pPr>
        <w:pStyle w:val="SourceCode"/>
        <w:pPrChange w:id="477" w:author="sarah" w:date="2011-03-23T23:26:00Z">
          <w:pPr>
            <w:pStyle w:val="SourceCode"/>
          </w:pPr>
        </w:pPrChange>
      </w:pPr>
      <w:r>
        <w:t xml:space="preserve">      .p10.p11.p12.(p13|p14)')</w:t>
      </w:r>
    </w:p>
    <w:p w:rsidR="00AF58CF" w:rsidRDefault="00AF58CF" w:rsidP="00DB11DB">
      <w:pPr>
        <w:pStyle w:val="SourceCode"/>
        <w:pPrChange w:id="478" w:author="sarah" w:date="2011-03-23T23:26:00Z">
          <w:pPr>
            <w:pStyle w:val="SourceCode"/>
          </w:pPr>
        </w:pPrChange>
      </w:pPr>
      <w:r>
        <w:t>end</w:t>
      </w:r>
    </w:p>
    <w:p w:rsidR="00AF58CF" w:rsidRDefault="00AF58CF" w:rsidP="00AF58CF"/>
    <w:p w:rsidR="00AF58CF" w:rsidRDefault="00AF58CF" w:rsidP="00AF58CF">
      <w:r>
        <w:t xml:space="preserve">This </w:t>
      </w:r>
      <w:r w:rsidR="00845374">
        <w:t xml:space="preserve">reads the contents of the fixture with file name prefix _in_progress.html and passes it to the </w:t>
      </w:r>
      <w:r w:rsidR="00845374" w:rsidRPr="00845374">
        <w:rPr>
          <w:rStyle w:val="SourceCodeChar"/>
        </w:rPr>
        <w:t>assert_component_expression</w:t>
      </w:r>
      <w:r w:rsidR="00845374">
        <w:t xml:space="preserve"> </w:t>
      </w:r>
      <w:r w:rsidR="006B4EA3">
        <w:t>helper method:</w:t>
      </w:r>
    </w:p>
    <w:p w:rsidR="006B4EA3" w:rsidRDefault="006B4EA3" w:rsidP="00AF58CF"/>
    <w:p w:rsidR="006B4EA3" w:rsidRDefault="006B4EA3" w:rsidP="00DB11DB">
      <w:pPr>
        <w:pStyle w:val="SourceCode"/>
        <w:pPrChange w:id="479" w:author="sarah" w:date="2011-03-23T23:26:00Z">
          <w:pPr>
            <w:pStyle w:val="SourceCode"/>
          </w:pPr>
        </w:pPrChange>
      </w:pPr>
      <w:r>
        <w:t>def assert_component_expression(erb, file_name, expected)</w:t>
      </w:r>
    </w:p>
    <w:p w:rsidR="006B4EA3" w:rsidRDefault="006B4EA3" w:rsidP="00DB11DB">
      <w:pPr>
        <w:pStyle w:val="SourceCode"/>
        <w:pPrChange w:id="480" w:author="sarah" w:date="2011-03-23T23:26:00Z">
          <w:pPr>
            <w:pStyle w:val="SourceCode"/>
          </w:pPr>
        </w:pPrChange>
      </w:pPr>
      <w:r>
        <w:t xml:space="preserve">  doc = Parser.new.parse(erb, file_name, URI.parse('/'))</w:t>
      </w:r>
    </w:p>
    <w:p w:rsidR="006B4EA3" w:rsidRDefault="006B4EA3" w:rsidP="00DB11DB">
      <w:pPr>
        <w:pStyle w:val="SourceCode"/>
        <w:pPrChange w:id="481" w:author="sarah" w:date="2011-03-23T23:26:00Z">
          <w:pPr>
            <w:pStyle w:val="SourceCode"/>
          </w:pPr>
        </w:pPrChange>
      </w:pPr>
      <w:r>
        <w:t xml:space="preserve">  assert_not_nil doc</w:t>
      </w:r>
    </w:p>
    <w:p w:rsidR="006B4EA3" w:rsidRDefault="006B4EA3" w:rsidP="00DB11DB">
      <w:pPr>
        <w:pStyle w:val="SourceCode"/>
        <w:pPrChange w:id="482" w:author="sarah" w:date="2011-03-23T23:26:00Z">
          <w:pPr>
            <w:pStyle w:val="SourceCode"/>
          </w:pPr>
        </w:pPrChange>
      </w:pPr>
      <w:r>
        <w:t xml:space="preserve">  actual = doc.component_expression()</w:t>
      </w:r>
    </w:p>
    <w:p w:rsidR="006F5816" w:rsidRDefault="006B4EA3" w:rsidP="00DB11DB">
      <w:pPr>
        <w:pStyle w:val="SourceCode"/>
        <w:pPrChange w:id="483" w:author="sarah" w:date="2011-03-23T23:26:00Z">
          <w:pPr>
            <w:pStyle w:val="SourceCode"/>
          </w:pPr>
        </w:pPrChange>
      </w:pPr>
      <w:r>
        <w:t xml:space="preserve">  assert_equal expected, actual,</w:t>
      </w:r>
    </w:p>
    <w:p w:rsidR="006B4EA3" w:rsidRDefault="006B4EA3" w:rsidP="00DB11DB">
      <w:pPr>
        <w:pStyle w:val="SourceCode"/>
        <w:pPrChange w:id="484" w:author="sarah" w:date="2011-03-23T23:26:00Z">
          <w:pPr>
            <w:pStyle w:val="SourceCode"/>
          </w:pPr>
        </w:pPrChange>
      </w:pPr>
      <w:r>
        <w:t xml:space="preserve"> </w:t>
      </w:r>
      <w:r w:rsidR="006F5816">
        <w:t xml:space="preserve">   </w:t>
      </w:r>
      <w:r>
        <w:t>"Wrong component expression for " + file_name</w:t>
      </w:r>
    </w:p>
    <w:p w:rsidR="006B4EA3" w:rsidRPr="003D4AA1" w:rsidRDefault="006B4EA3" w:rsidP="00DB11DB">
      <w:pPr>
        <w:pStyle w:val="SourceCode"/>
        <w:pPrChange w:id="485" w:author="sarah" w:date="2011-03-23T23:26:00Z">
          <w:pPr>
            <w:pStyle w:val="SourceCode"/>
          </w:pPr>
        </w:pPrChange>
      </w:pPr>
      <w:r>
        <w:t>end</w:t>
      </w:r>
    </w:p>
    <w:p w:rsidR="00AE50B8" w:rsidRDefault="00AE50B8" w:rsidP="00AE50B8">
      <w:pPr>
        <w:pStyle w:val="Heading1"/>
      </w:pPr>
      <w:bookmarkStart w:id="486" w:name="_Toc288680579"/>
      <w:r>
        <w:t>Sample Output from the ASM Tool</w:t>
      </w:r>
      <w:bookmarkEnd w:id="486"/>
    </w:p>
    <w:p w:rsidR="00896AA2" w:rsidRPr="00896AA2" w:rsidRDefault="00896AA2" w:rsidP="00896AA2">
      <w:pPr>
        <w:pStyle w:val="Heading2"/>
      </w:pPr>
      <w:bookmarkStart w:id="487" w:name="_Toc288680580"/>
      <w:r>
        <w:t>Single File Output</w:t>
      </w:r>
      <w:bookmarkEnd w:id="487"/>
    </w:p>
    <w:p w:rsidR="00EF3A28" w:rsidRDefault="00EF3A28" w:rsidP="00EF3A28">
      <w:r>
        <w:t>Consider the following ERB:</w:t>
      </w:r>
    </w:p>
    <w:p w:rsidR="00EF3A28" w:rsidRDefault="00EF3A28" w:rsidP="00EF3A28"/>
    <w:p w:rsidR="004B5C3C" w:rsidRDefault="004B5C3C" w:rsidP="00DB11DB">
      <w:pPr>
        <w:pStyle w:val="SourceCode"/>
        <w:pPrChange w:id="488" w:author="sarah" w:date="2011-03-23T23:26:00Z">
          <w:pPr>
            <w:pStyle w:val="SourceCode"/>
          </w:pPr>
        </w:pPrChange>
      </w:pPr>
      <w:r>
        <w:t>&lt;div id="game_area"&gt;</w:t>
      </w:r>
    </w:p>
    <w:p w:rsidR="004B5C3C" w:rsidRDefault="004B5C3C" w:rsidP="00DB11DB">
      <w:pPr>
        <w:pStyle w:val="SourceCode"/>
        <w:pPrChange w:id="489" w:author="sarah" w:date="2011-03-23T23:26:00Z">
          <w:pPr>
            <w:pStyle w:val="SourceCode"/>
          </w:pPr>
        </w:pPrChange>
      </w:pPr>
      <w:r>
        <w:t xml:space="preserve">  &lt;% #Write out a hidden AJAX (remote) form to submit cards.</w:t>
      </w:r>
    </w:p>
    <w:p w:rsidR="004B5C3C" w:rsidRDefault="004B5C3C" w:rsidP="00DB11DB">
      <w:pPr>
        <w:pStyle w:val="SourceCode"/>
        <w:pPrChange w:id="490" w:author="sarah" w:date="2011-03-23T23:26:00Z">
          <w:pPr>
            <w:pStyle w:val="SourceCode"/>
          </w:pPr>
        </w:pPrChange>
      </w:pPr>
      <w:r>
        <w:t xml:space="preserve">    form_remote_tag(:url =&gt; url_for(:action =&gt; "handle_card_submit"),</w:t>
      </w:r>
      <w:r w:rsidR="00944DF5">
        <w:t xml:space="preserve"> </w:t>
      </w:r>
      <w:r>
        <w:t>:html =&gt; {:id =&gt; 'cardform'}) do %&gt;</w:t>
      </w:r>
    </w:p>
    <w:p w:rsidR="004B5C3C" w:rsidRDefault="004B5C3C" w:rsidP="00DB11DB">
      <w:pPr>
        <w:pStyle w:val="SourceCode"/>
        <w:pPrChange w:id="491" w:author="sarah" w:date="2011-03-23T23:26:00Z">
          <w:pPr>
            <w:pStyle w:val="SourceCode"/>
          </w:pPr>
        </w:pPrChange>
      </w:pPr>
      <w:r>
        <w:t xml:space="preserve">    &lt;%= hidden_field_tag 'form', 'card_submission' %&gt;</w:t>
      </w:r>
    </w:p>
    <w:p w:rsidR="004B5C3C" w:rsidRDefault="004B5C3C" w:rsidP="00DB11DB">
      <w:pPr>
        <w:pStyle w:val="SourceCode"/>
        <w:pPrChange w:id="492" w:author="sarah" w:date="2011-03-23T23:26:00Z">
          <w:pPr>
            <w:pStyle w:val="SourceCode"/>
          </w:pPr>
        </w:pPrChange>
      </w:pPr>
      <w:r>
        <w:t xml:space="preserve">    &lt;%  #Write out the cards for the user to see, along with hidden checkboxes.</w:t>
      </w:r>
    </w:p>
    <w:p w:rsidR="004B5C3C" w:rsidRDefault="004B5C3C" w:rsidP="00DB11DB">
      <w:pPr>
        <w:pStyle w:val="SourceCode"/>
        <w:pPrChange w:id="493" w:author="sarah" w:date="2011-03-23T23:26:00Z">
          <w:pPr>
            <w:pStyle w:val="SourceCode"/>
          </w:pPr>
        </w:pPrChange>
      </w:pPr>
      <w:r>
        <w:t xml:space="preserve">        @cards.each_with_index do |card, count| %&gt;</w:t>
      </w:r>
    </w:p>
    <w:p w:rsidR="004B5C3C" w:rsidRDefault="004B5C3C" w:rsidP="00DB11DB">
      <w:pPr>
        <w:pStyle w:val="SourceCode"/>
        <w:pPrChange w:id="494" w:author="sarah" w:date="2011-03-23T23:26:00Z">
          <w:pPr>
            <w:pStyle w:val="SourceCode"/>
          </w:pPr>
        </w:pPrChange>
      </w:pPr>
      <w:r>
        <w:t xml:space="preserve">        &lt;%= display_card(card, session[:user][:color_blind]) %&gt;</w:t>
      </w:r>
    </w:p>
    <w:p w:rsidR="004B5C3C" w:rsidRDefault="004B5C3C" w:rsidP="00DB11DB">
      <w:pPr>
        <w:pStyle w:val="SourceCode"/>
        <w:pPrChange w:id="495" w:author="sarah" w:date="2011-03-23T23:26:00Z">
          <w:pPr>
            <w:pStyle w:val="SourceCode"/>
          </w:pPr>
        </w:pPrChange>
      </w:pPr>
      <w:r>
        <w:t xml:space="preserve">        &lt;%= check_box_tag('cards[]', card.id, false, :id =&gt; "card#{card.id}", :class =&gt; 'display_none') %&gt;</w:t>
      </w:r>
    </w:p>
    <w:p w:rsidR="004B5C3C" w:rsidRDefault="004B5C3C" w:rsidP="00DB11DB">
      <w:pPr>
        <w:pStyle w:val="SourceCode"/>
        <w:pPrChange w:id="496" w:author="sarah" w:date="2011-03-23T23:26:00Z">
          <w:pPr>
            <w:pStyle w:val="SourceCode"/>
          </w:pPr>
        </w:pPrChange>
      </w:pPr>
      <w:r>
        <w:t xml:space="preserve">        &lt;% </w:t>
      </w:r>
    </w:p>
    <w:p w:rsidR="004B5C3C" w:rsidRDefault="004B5C3C" w:rsidP="00DB11DB">
      <w:pPr>
        <w:pStyle w:val="SourceCode"/>
        <w:pPrChange w:id="497" w:author="sarah" w:date="2011-03-23T23:26:00Z">
          <w:pPr>
            <w:pStyle w:val="SourceCode"/>
          </w:pPr>
        </w:pPrChange>
      </w:pPr>
      <w:r>
        <w:t xml:space="preserve">    end</w:t>
      </w:r>
    </w:p>
    <w:p w:rsidR="004B5C3C" w:rsidRDefault="004B5C3C" w:rsidP="00DB11DB">
      <w:pPr>
        <w:pStyle w:val="SourceCode"/>
        <w:pPrChange w:id="498" w:author="sarah" w:date="2011-03-23T23:26:00Z">
          <w:pPr>
            <w:pStyle w:val="SourceCode"/>
          </w:pPr>
        </w:pPrChange>
      </w:pPr>
      <w:r>
        <w:t xml:space="preserve">  end %&gt;</w:t>
      </w:r>
    </w:p>
    <w:p w:rsidR="00EF3A28" w:rsidRDefault="004B5C3C" w:rsidP="00DB11DB">
      <w:pPr>
        <w:pStyle w:val="SourceCode"/>
        <w:pPrChange w:id="499" w:author="sarah" w:date="2011-03-23T23:26:00Z">
          <w:pPr>
            <w:pStyle w:val="SourceCode"/>
          </w:pPr>
        </w:pPrChange>
      </w:pPr>
      <w:r>
        <w:t>&lt;/div&gt;&lt;!--game_area--&gt;</w:t>
      </w:r>
    </w:p>
    <w:p w:rsidR="004B5C3C" w:rsidRDefault="004B5C3C" w:rsidP="004B5C3C"/>
    <w:p w:rsidR="004B5C3C" w:rsidRDefault="004B5C3C" w:rsidP="004B5C3C">
      <w:r>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E74AF9" w:rsidRDefault="00E74AF9" w:rsidP="00DB11DB">
      <w:pPr>
        <w:pStyle w:val="SourceCode"/>
        <w:pPrChange w:id="500" w:author="sarah" w:date="2011-03-23T23:26:00Z">
          <w:pPr>
            <w:pStyle w:val="SourceCode"/>
          </w:pPr>
        </w:pPrChange>
      </w:pPr>
      <w:r>
        <w:lastRenderedPageBreak/>
        <w:t>&gt;ruby single_file_generator.rb app\vie</w:t>
      </w:r>
    </w:p>
    <w:p w:rsidR="00E74AF9" w:rsidRDefault="00E74AF9" w:rsidP="00DB11DB">
      <w:pPr>
        <w:pStyle w:val="SourceCode"/>
        <w:pPrChange w:id="501" w:author="sarah" w:date="2011-03-23T23:26:00Z">
          <w:pPr>
            <w:pStyle w:val="SourceCode"/>
          </w:pPr>
        </w:pPrChange>
      </w:pPr>
      <w:r>
        <w:t>ws\test\cards.html.erb "http://example.com"</w:t>
      </w:r>
    </w:p>
    <w:p w:rsidR="00E74AF9" w:rsidRDefault="00E74AF9" w:rsidP="00DB11DB">
      <w:pPr>
        <w:pStyle w:val="SourceCode"/>
        <w:pPrChange w:id="502" w:author="sarah" w:date="2011-03-23T23:26:00Z">
          <w:pPr>
            <w:pStyle w:val="SourceCode"/>
          </w:pPr>
        </w:pPrChange>
      </w:pPr>
      <w:r>
        <w:t>Parsing ERB file app\views\test\cards.html.erb...</w:t>
      </w:r>
    </w:p>
    <w:p w:rsidR="00E74AF9" w:rsidRDefault="00E74AF9" w:rsidP="00DB11DB">
      <w:pPr>
        <w:pStyle w:val="SourceCode"/>
        <w:pPrChange w:id="503" w:author="sarah" w:date="2011-03-23T23:26:00Z">
          <w:pPr>
            <w:pStyle w:val="SourceCode"/>
          </w:pPr>
        </w:pPrChange>
      </w:pPr>
      <w:r>
        <w:t>Source file: app\views\test\cards.html.erb</w:t>
      </w:r>
    </w:p>
    <w:p w:rsidR="00E74AF9" w:rsidRDefault="00E74AF9" w:rsidP="00DB11DB">
      <w:pPr>
        <w:pStyle w:val="SourceCode"/>
        <w:pPrChange w:id="504" w:author="sarah" w:date="2011-03-23T23:26:00Z">
          <w:pPr>
            <w:pStyle w:val="SourceCode"/>
          </w:pPr>
        </w:pPrChange>
      </w:pPr>
      <w:r>
        <w:t>0: Atomic Section #1 (indices 0..0):</w:t>
      </w:r>
    </w:p>
    <w:p w:rsidR="00E74AF9" w:rsidRDefault="00E74AF9" w:rsidP="00DB11DB">
      <w:pPr>
        <w:pStyle w:val="SourceCode"/>
        <w:pPrChange w:id="505" w:author="sarah" w:date="2011-03-23T23:26:00Z">
          <w:pPr>
            <w:pStyle w:val="SourceCode"/>
          </w:pPr>
        </w:pPrChange>
      </w:pPr>
      <w:r>
        <w:t xml:space="preserve">  0: div id =&gt; "game_area"</w:t>
      </w:r>
    </w:p>
    <w:p w:rsidR="00E74AF9" w:rsidRDefault="00E74AF9" w:rsidP="00DB11DB">
      <w:pPr>
        <w:pStyle w:val="SourceCode"/>
        <w:pPrChange w:id="506" w:author="sarah" w:date="2011-03-23T23:26:00Z">
          <w:pPr>
            <w:pStyle w:val="SourceCode"/>
          </w:pPr>
        </w:pPrChange>
      </w:pPr>
    </w:p>
    <w:p w:rsidR="00E74AF9" w:rsidRDefault="00E74AF9" w:rsidP="00DB11DB">
      <w:pPr>
        <w:pStyle w:val="SourceCode"/>
        <w:pPrChange w:id="507" w:author="sarah" w:date="2011-03-23T23:26:00Z">
          <w:pPr>
            <w:pStyle w:val="SourceCode"/>
          </w:pPr>
        </w:pPrChange>
      </w:pPr>
      <w:r>
        <w:t>1: #Write out a hidden AJAX (remote) form to submit cards.</w:t>
      </w:r>
    </w:p>
    <w:p w:rsidR="00E74AF9" w:rsidRDefault="00E74AF9" w:rsidP="00DB11DB">
      <w:pPr>
        <w:pStyle w:val="SourceCode"/>
        <w:pPrChange w:id="508" w:author="sarah" w:date="2011-03-23T23:26:00Z">
          <w:pPr>
            <w:pStyle w:val="SourceCode"/>
          </w:pPr>
        </w:pPrChange>
      </w:pPr>
    </w:p>
    <w:p w:rsidR="00E74AF9" w:rsidRDefault="00E74AF9" w:rsidP="00DB11DB">
      <w:pPr>
        <w:pStyle w:val="SourceCode"/>
        <w:pPrChange w:id="509" w:author="sarah" w:date="2011-03-23T23:26:00Z">
          <w:pPr>
            <w:pStyle w:val="SourceCode"/>
          </w:pPr>
        </w:pPrChange>
      </w:pPr>
      <w:r>
        <w:t>2-9:     form_remote_tag(:url =&gt; url_for(:action =&gt; "handle_card_submit"), :html</w:t>
      </w:r>
    </w:p>
    <w:p w:rsidR="00E74AF9" w:rsidRDefault="00E74AF9" w:rsidP="00DB11DB">
      <w:pPr>
        <w:pStyle w:val="SourceCode"/>
        <w:pPrChange w:id="510" w:author="sarah" w:date="2011-03-23T23:26:00Z">
          <w:pPr>
            <w:pStyle w:val="SourceCode"/>
          </w:pPr>
        </w:pPrChange>
      </w:pPr>
      <w:r>
        <w:t xml:space="preserve"> =&gt; {:id =&gt; 'cardform'}) do</w:t>
      </w:r>
    </w:p>
    <w:p w:rsidR="00E74AF9" w:rsidRDefault="00E74AF9" w:rsidP="00DB11DB">
      <w:pPr>
        <w:pStyle w:val="SourceCode"/>
        <w:pPrChange w:id="511" w:author="sarah" w:date="2011-03-23T23:26:00Z">
          <w:pPr>
            <w:pStyle w:val="SourceCode"/>
          </w:pPr>
        </w:pPrChange>
      </w:pPr>
      <w:r>
        <w:t xml:space="preserve">  Content and sections:</w:t>
      </w:r>
    </w:p>
    <w:p w:rsidR="00E74AF9" w:rsidRDefault="00E74AF9" w:rsidP="00DB11DB">
      <w:pPr>
        <w:pStyle w:val="SourceCode"/>
        <w:pPrChange w:id="512" w:author="sarah" w:date="2011-03-23T23:26:00Z">
          <w:pPr>
            <w:pStyle w:val="SourceCode"/>
          </w:pPr>
        </w:pPrChange>
      </w:pPr>
      <w:r>
        <w:t xml:space="preserve">    3: Atomic Section #2 (indices 3..3):</w:t>
      </w:r>
    </w:p>
    <w:p w:rsidR="00E74AF9" w:rsidRDefault="00E74AF9" w:rsidP="00DB11DB">
      <w:pPr>
        <w:pStyle w:val="SourceCode"/>
        <w:pPrChange w:id="513" w:author="sarah" w:date="2011-03-23T23:26:00Z">
          <w:pPr>
            <w:pStyle w:val="SourceCode"/>
          </w:pPr>
        </w:pPrChange>
      </w:pPr>
      <w:r>
        <w:t xml:space="preserve">      3: &lt;%= hidden_field_tag 'form', 'card_submission'</w:t>
      </w:r>
    </w:p>
    <w:p w:rsidR="00E74AF9" w:rsidRDefault="00E74AF9" w:rsidP="00DB11DB">
      <w:pPr>
        <w:pStyle w:val="SourceCode"/>
        <w:pPrChange w:id="514" w:author="sarah" w:date="2011-03-23T23:26:00Z">
          <w:pPr>
            <w:pStyle w:val="SourceCode"/>
          </w:pPr>
        </w:pPrChange>
      </w:pPr>
      <w:r>
        <w:t xml:space="preserve">    4: #Write out the cards for the user to see, along with hidden checkboxes.</w:t>
      </w:r>
    </w:p>
    <w:p w:rsidR="00E74AF9" w:rsidRDefault="00E74AF9" w:rsidP="00DB11DB">
      <w:pPr>
        <w:pStyle w:val="SourceCode"/>
        <w:pPrChange w:id="515" w:author="sarah" w:date="2011-03-23T23:26:00Z">
          <w:pPr>
            <w:pStyle w:val="SourceCode"/>
          </w:pPr>
        </w:pPrChange>
      </w:pPr>
    </w:p>
    <w:p w:rsidR="00E74AF9" w:rsidRDefault="00E74AF9" w:rsidP="00DB11DB">
      <w:pPr>
        <w:pStyle w:val="SourceCode"/>
        <w:pPrChange w:id="516" w:author="sarah" w:date="2011-03-23T23:26:00Z">
          <w:pPr>
            <w:pStyle w:val="SourceCode"/>
          </w:pPr>
        </w:pPrChange>
      </w:pPr>
      <w:r>
        <w:t xml:space="preserve">    5-8:         @cards.each_with_index do |card, count|</w:t>
      </w:r>
    </w:p>
    <w:p w:rsidR="00E74AF9" w:rsidRDefault="00E74AF9" w:rsidP="00DB11DB">
      <w:pPr>
        <w:pStyle w:val="SourceCode"/>
        <w:pPrChange w:id="517" w:author="sarah" w:date="2011-03-23T23:26:00Z">
          <w:pPr>
            <w:pStyle w:val="SourceCode"/>
          </w:pPr>
        </w:pPrChange>
      </w:pPr>
      <w:r>
        <w:t xml:space="preserve">      Content and sections:</w:t>
      </w:r>
    </w:p>
    <w:p w:rsidR="00E74AF9" w:rsidRDefault="00E74AF9" w:rsidP="00DB11DB">
      <w:pPr>
        <w:pStyle w:val="SourceCode"/>
        <w:pPrChange w:id="518" w:author="sarah" w:date="2011-03-23T23:26:00Z">
          <w:pPr>
            <w:pStyle w:val="SourceCode"/>
          </w:pPr>
        </w:pPrChange>
      </w:pPr>
      <w:r>
        <w:t xml:space="preserve">        6: Atomic Section #3 (indices 6..7):</w:t>
      </w:r>
    </w:p>
    <w:p w:rsidR="00E74AF9" w:rsidRDefault="00E74AF9" w:rsidP="00DB11DB">
      <w:pPr>
        <w:pStyle w:val="SourceCode"/>
        <w:pPrChange w:id="519" w:author="sarah" w:date="2011-03-23T23:26:00Z">
          <w:pPr>
            <w:pStyle w:val="SourceCode"/>
          </w:pPr>
        </w:pPrChange>
      </w:pPr>
      <w:r>
        <w:t xml:space="preserve">          6: &lt;%= display_card(card, session[:user][:color_blind])</w:t>
      </w:r>
    </w:p>
    <w:p w:rsidR="00E74AF9" w:rsidRDefault="00E74AF9" w:rsidP="00DB11DB">
      <w:pPr>
        <w:pStyle w:val="SourceCode"/>
        <w:pPrChange w:id="520" w:author="sarah" w:date="2011-03-23T23:26:00Z">
          <w:pPr>
            <w:pStyle w:val="SourceCode"/>
          </w:pPr>
        </w:pPrChange>
      </w:pPr>
      <w:r>
        <w:t xml:space="preserve">          7: &lt;%= check_box_tag('cards[]', card.id, false, :id =&gt; "card#{card.id}</w:t>
      </w:r>
    </w:p>
    <w:p w:rsidR="00E74AF9" w:rsidRDefault="00E74AF9" w:rsidP="00DB11DB">
      <w:pPr>
        <w:pStyle w:val="SourceCode"/>
        <w:pPrChange w:id="521" w:author="sarah" w:date="2011-03-23T23:26:00Z">
          <w:pPr>
            <w:pStyle w:val="SourceCode"/>
          </w:pPr>
        </w:pPrChange>
      </w:pPr>
      <w:r>
        <w:t>", :class =&gt; 'display_none')</w:t>
      </w:r>
    </w:p>
    <w:p w:rsidR="00E74AF9" w:rsidRDefault="00E74AF9" w:rsidP="00DB11DB">
      <w:pPr>
        <w:pStyle w:val="SourceCode"/>
        <w:pPrChange w:id="522" w:author="sarah" w:date="2011-03-23T23:26:00Z">
          <w:pPr>
            <w:pStyle w:val="SourceCode"/>
          </w:pPr>
        </w:pPrChange>
      </w:pPr>
      <w:r>
        <w:t xml:space="preserve">      Close:</w:t>
      </w:r>
    </w:p>
    <w:p w:rsidR="00E74AF9" w:rsidRDefault="00E74AF9" w:rsidP="00DB11DB">
      <w:pPr>
        <w:pStyle w:val="SourceCode"/>
        <w:pPrChange w:id="523" w:author="sarah" w:date="2011-03-23T23:26:00Z">
          <w:pPr>
            <w:pStyle w:val="SourceCode"/>
          </w:pPr>
        </w:pPrChange>
      </w:pPr>
      <w:r>
        <w:t xml:space="preserve">        8: end</w:t>
      </w:r>
    </w:p>
    <w:p w:rsidR="00E74AF9" w:rsidRDefault="00E74AF9" w:rsidP="00DB11DB">
      <w:pPr>
        <w:pStyle w:val="SourceCode"/>
        <w:pPrChange w:id="524" w:author="sarah" w:date="2011-03-23T23:26:00Z">
          <w:pPr>
            <w:pStyle w:val="SourceCode"/>
          </w:pPr>
        </w:pPrChange>
      </w:pPr>
    </w:p>
    <w:p w:rsidR="00E74AF9" w:rsidRDefault="00E74AF9" w:rsidP="00DB11DB">
      <w:pPr>
        <w:pStyle w:val="SourceCode"/>
        <w:pPrChange w:id="525" w:author="sarah" w:date="2011-03-23T23:26:00Z">
          <w:pPr>
            <w:pStyle w:val="SourceCode"/>
          </w:pPr>
        </w:pPrChange>
      </w:pPr>
      <w:r>
        <w:t xml:space="preserve">  Close:</w:t>
      </w:r>
    </w:p>
    <w:p w:rsidR="00E74AF9" w:rsidRDefault="00E74AF9" w:rsidP="00DB11DB">
      <w:pPr>
        <w:pStyle w:val="SourceCode"/>
        <w:pPrChange w:id="526" w:author="sarah" w:date="2011-03-23T23:26:00Z">
          <w:pPr>
            <w:pStyle w:val="SourceCode"/>
          </w:pPr>
        </w:pPrChange>
      </w:pPr>
      <w:r>
        <w:t xml:space="preserve">    9:   end</w:t>
      </w:r>
    </w:p>
    <w:p w:rsidR="00E74AF9" w:rsidRDefault="00E74AF9" w:rsidP="00DB11DB">
      <w:pPr>
        <w:pStyle w:val="SourceCode"/>
        <w:pPrChange w:id="527" w:author="sarah" w:date="2011-03-23T23:26:00Z">
          <w:pPr>
            <w:pStyle w:val="SourceCode"/>
          </w:pPr>
        </w:pPrChange>
      </w:pPr>
    </w:p>
    <w:p w:rsidR="00E74AF9" w:rsidRDefault="00E74AF9" w:rsidP="00DB11DB">
      <w:pPr>
        <w:pStyle w:val="SourceCode"/>
        <w:pPrChange w:id="528" w:author="sarah" w:date="2011-03-23T23:26:00Z">
          <w:pPr>
            <w:pStyle w:val="SourceCode"/>
          </w:pPr>
        </w:pPrChange>
      </w:pPr>
    </w:p>
    <w:p w:rsidR="00E74AF9" w:rsidRDefault="00E74AF9" w:rsidP="00DB11DB">
      <w:pPr>
        <w:pStyle w:val="SourceCode"/>
        <w:pPrChange w:id="529" w:author="sarah" w:date="2011-03-23T23:26:00Z">
          <w:pPr>
            <w:pStyle w:val="SourceCode"/>
          </w:pPr>
        </w:pPrChange>
      </w:pPr>
      <w:r>
        <w:t>10: Atomic Section #4 (indices 10..11):</w:t>
      </w:r>
    </w:p>
    <w:p w:rsidR="00E74AF9" w:rsidRDefault="00E74AF9" w:rsidP="00DB11DB">
      <w:pPr>
        <w:pStyle w:val="SourceCode"/>
        <w:pPrChange w:id="530" w:author="sarah" w:date="2011-03-23T23:26:00Z">
          <w:pPr>
            <w:pStyle w:val="SourceCode"/>
          </w:pPr>
        </w:pPrChange>
      </w:pPr>
      <w:r>
        <w:t xml:space="preserve">  10: /div</w:t>
      </w:r>
    </w:p>
    <w:p w:rsidR="00E74AF9" w:rsidRDefault="00E74AF9" w:rsidP="00DB11DB">
      <w:pPr>
        <w:pStyle w:val="SourceCode"/>
        <w:pPrChange w:id="531" w:author="sarah" w:date="2011-03-23T23:26:00Z">
          <w:pPr>
            <w:pStyle w:val="SourceCode"/>
          </w:pPr>
        </w:pPrChange>
      </w:pPr>
      <w:r>
        <w:t xml:space="preserve">  11: &lt;!--game_area--&gt;</w:t>
      </w:r>
    </w:p>
    <w:p w:rsidR="00E74AF9" w:rsidRDefault="00E74AF9" w:rsidP="00DB11DB">
      <w:pPr>
        <w:pStyle w:val="SourceCode"/>
        <w:pPrChange w:id="532" w:author="sarah" w:date="2011-03-23T23:26:00Z">
          <w:pPr>
            <w:pStyle w:val="SourceCode"/>
          </w:pPr>
        </w:pPrChange>
      </w:pPr>
      <w:r>
        <w:t>Component Interaction Model</w:t>
      </w:r>
    </w:p>
    <w:p w:rsidR="00E74AF9" w:rsidRDefault="00E74AF9" w:rsidP="00DB11DB">
      <w:pPr>
        <w:pStyle w:val="SourceCode"/>
        <w:pPrChange w:id="533" w:author="sarah" w:date="2011-03-23T23:26:00Z">
          <w:pPr>
            <w:pStyle w:val="SourceCode"/>
          </w:pPr>
        </w:pPrChange>
      </w:pPr>
      <w:r>
        <w:t xml:space="preserve">        Start page: app\views\test\cards.html.erb</w:t>
      </w:r>
    </w:p>
    <w:p w:rsidR="00E74AF9" w:rsidRDefault="00E74AF9" w:rsidP="00DB11DB">
      <w:pPr>
        <w:pStyle w:val="SourceCode"/>
        <w:pPrChange w:id="534" w:author="sarah" w:date="2011-03-23T23:26:00Z">
          <w:pPr>
            <w:pStyle w:val="SourceCode"/>
          </w:pPr>
        </w:pPrChange>
      </w:pPr>
      <w:r>
        <w:t xml:space="preserve">        Start URL: http://example.com/test/cards</w:t>
      </w:r>
    </w:p>
    <w:p w:rsidR="00E74AF9" w:rsidRDefault="00E74AF9" w:rsidP="00DB11DB">
      <w:pPr>
        <w:pStyle w:val="SourceCode"/>
        <w:pPrChange w:id="535" w:author="sarah" w:date="2011-03-23T23:26:00Z">
          <w:pPr>
            <w:pStyle w:val="SourceCode"/>
          </w:pPr>
        </w:pPrChange>
      </w:pPr>
      <w:r>
        <w:t xml:space="preserve">        Component expression: p1.p2.p3*.p4</w:t>
      </w:r>
    </w:p>
    <w:p w:rsidR="00E74AF9" w:rsidRDefault="00E74AF9" w:rsidP="00DB11DB">
      <w:pPr>
        <w:pStyle w:val="SourceCode"/>
        <w:pPrChange w:id="536" w:author="sarah" w:date="2011-03-23T23:26:00Z">
          <w:pPr>
            <w:pStyle w:val="SourceCode"/>
          </w:pPr>
        </w:pPrChange>
      </w:pPr>
      <w:r>
        <w:t xml:space="preserve">        Transitions:</w:t>
      </w:r>
    </w:p>
    <w:p w:rsidR="00E74AF9" w:rsidRDefault="00E74AF9" w:rsidP="00DB11DB">
      <w:pPr>
        <w:pStyle w:val="SourceCode"/>
        <w:pPrChange w:id="537" w:author="sarah" w:date="2011-03-23T23:26:00Z">
          <w:pPr>
            <w:pStyle w:val="SourceCode"/>
          </w:pPr>
        </w:pPrChange>
      </w:pPr>
      <w:r>
        <w:t xml:space="preserve">                Form Transition</w:t>
      </w:r>
    </w:p>
    <w:p w:rsidR="00E74AF9" w:rsidRDefault="00E74AF9" w:rsidP="00DB11DB">
      <w:pPr>
        <w:pStyle w:val="SourceCode"/>
        <w:pPrChange w:id="538" w:author="sarah" w:date="2011-03-23T23:26:00Z">
          <w:pPr>
            <w:pStyle w:val="SourceCode"/>
          </w:pPr>
        </w:pPrChange>
      </w:pPr>
      <w:r>
        <w:t xml:space="preserve">                        &lt;/test/cards&gt; --&gt; &lt;/test/handle_card_submit&gt;</w:t>
      </w:r>
    </w:p>
    <w:p w:rsidR="00E74AF9" w:rsidRDefault="00E74AF9" w:rsidP="00DB11DB">
      <w:pPr>
        <w:pStyle w:val="SourceCode"/>
        <w:pPrChange w:id="539" w:author="sarah" w:date="2011-03-23T23:26:00Z">
          <w:pPr>
            <w:pStyle w:val="SourceCode"/>
          </w:pPr>
        </w:pPrChange>
      </w:pPr>
      <w:r>
        <w:t xml:space="preserve">                        Underlying code:     form_remote_tag(:url =&gt; url_for(:ac</w:t>
      </w:r>
    </w:p>
    <w:p w:rsidR="00614DDE" w:rsidRDefault="00E74AF9" w:rsidP="00DB11DB">
      <w:pPr>
        <w:pStyle w:val="SourceCode"/>
        <w:pPrChange w:id="540" w:author="sarah" w:date="2011-03-23T23:26:00Z">
          <w:pPr>
            <w:pStyle w:val="SourceCode"/>
          </w:pPr>
        </w:pPrChange>
      </w:pPr>
      <w:r>
        <w:t>tion =&gt; "handle_card_submit"), :html =&gt; {:id =&gt; 'cardform'}) do</w:t>
      </w:r>
    </w:p>
    <w:p w:rsidR="00E74AF9" w:rsidRDefault="00E74AF9" w:rsidP="00E74AF9"/>
    <w:p w:rsidR="00614DDE" w:rsidRDefault="00614DDE" w:rsidP="00614DDE">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w:t>
      </w:r>
      <w:r w:rsidR="00C07205">
        <w:lastRenderedPageBreak/>
        <w:t>does not know that</w:t>
      </w:r>
      <w:r w:rsidR="00BA4A92">
        <w:t xml:space="preserve">, and so 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r w:rsidR="00C07205">
        <w:t xml:space="preserve">, and thus modify the tool to realize 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 but that was outside the scope of this project.</w:t>
      </w:r>
    </w:p>
    <w:p w:rsidR="00286ADD" w:rsidRDefault="00286ADD" w:rsidP="00614DDE"/>
    <w:p w:rsidR="00286ADD" w:rsidRDefault="00286ADD" w:rsidP="00614DDE">
      <w:r>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12"/>
      </w:r>
      <w:r>
        <w:t>.</w:t>
      </w:r>
      <w:r w:rsidR="00887F2B">
        <w:t xml:space="preserve">  My tool treats all ERB tags as non-output producing, since generally this is the case, though it does sca</w:t>
      </w:r>
      <w:r w:rsidR="000B12D4">
        <w:t>n ERB tags for form transitions, as evidenced in the output above that shows a single form transition was found in the ERB.</w:t>
      </w:r>
    </w:p>
    <w:p w:rsidR="00896AA2" w:rsidRDefault="00896AA2" w:rsidP="00896AA2">
      <w:pPr>
        <w:pStyle w:val="Heading2"/>
      </w:pPr>
      <w:bookmarkStart w:id="541" w:name="_Toc288680581"/>
      <w:r>
        <w:t>Rails Application Output</w:t>
      </w:r>
      <w:bookmarkEnd w:id="541"/>
    </w:p>
    <w:p w:rsidR="00896AA2" w:rsidRDefault="00896AA2" w:rsidP="00896AA2">
      <w:r>
        <w:t xml:space="preserve">The following is the result produced by running the </w:t>
      </w:r>
      <w:r w:rsidRPr="00896AA2">
        <w:rPr>
          <w:rStyle w:val="SourceCodeChar"/>
        </w:rPr>
        <w:t>generator.rb</w:t>
      </w:r>
      <w:r>
        <w:t xml:space="preserve"> script against the root directory of a Ruby on Rails </w:t>
      </w:r>
      <w:commentRangeStart w:id="542"/>
      <w:r>
        <w:t>application</w:t>
      </w:r>
      <w:commentRangeEnd w:id="542"/>
      <w:r w:rsidR="002F4DC6">
        <w:rPr>
          <w:rStyle w:val="CommentReference"/>
        </w:rPr>
        <w:commentReference w:id="542"/>
      </w:r>
      <w:r>
        <w:t>:</w:t>
      </w:r>
    </w:p>
    <w:p w:rsidR="00896AA2" w:rsidRDefault="00896AA2" w:rsidP="00896AA2">
      <w:pPr>
        <w:rPr>
          <w:ins w:id="543" w:author="sarah" w:date="2011-03-23T22:08:00Z"/>
        </w:rPr>
      </w:pPr>
    </w:p>
    <w:p w:rsidR="00274149" w:rsidRDefault="00274149" w:rsidP="00DB11DB">
      <w:pPr>
        <w:pStyle w:val="SourceCode"/>
        <w:rPr>
          <w:ins w:id="544" w:author="sarah" w:date="2011-03-23T22:08:00Z"/>
        </w:rPr>
        <w:pPrChange w:id="545" w:author="sarah" w:date="2011-03-23T23:26:00Z">
          <w:pPr/>
        </w:pPrChange>
      </w:pPr>
      <w:ins w:id="546" w:author="sarah" w:date="2011-03-23T22:08:00Z">
        <w:r>
          <w:t>&gt;ruby generator.rb ..\set_game "http://cs499-game.3till7.net"</w:t>
        </w:r>
      </w:ins>
    </w:p>
    <w:p w:rsidR="00274149" w:rsidRDefault="00274149" w:rsidP="00DB11DB">
      <w:pPr>
        <w:pStyle w:val="SourceCode"/>
        <w:rPr>
          <w:ins w:id="547" w:author="sarah" w:date="2011-03-23T22:08:00Z"/>
        </w:rPr>
        <w:pPrChange w:id="548" w:author="sarah" w:date="2011-03-23T23:26:00Z">
          <w:pPr/>
        </w:pPrChange>
      </w:pPr>
      <w:ins w:id="549" w:author="sarah" w:date="2011-03-23T22:08:00Z">
        <w:r>
          <w:t xml:space="preserve">Looking in directory </w:t>
        </w:r>
      </w:ins>
      <w:ins w:id="550" w:author="sarah" w:date="2011-03-23T22:14:00Z">
        <w:r w:rsidR="001D09CE">
          <w:t>../set_game/app</w:t>
        </w:r>
      </w:ins>
      <w:ins w:id="551" w:author="sarah" w:date="2011-03-23T22:08:00Z">
        <w:r>
          <w:t>/views</w:t>
        </w:r>
      </w:ins>
    </w:p>
    <w:p w:rsidR="00274149" w:rsidRDefault="00274149" w:rsidP="00DB11DB">
      <w:pPr>
        <w:pStyle w:val="SourceCode"/>
        <w:rPr>
          <w:ins w:id="552" w:author="sarah" w:date="2011-03-23T22:08:00Z"/>
        </w:rPr>
        <w:pPrChange w:id="553" w:author="sarah" w:date="2011-03-23T23:26:00Z">
          <w:pPr/>
        </w:pPrChange>
      </w:pPr>
      <w:ins w:id="554" w:author="sarah" w:date="2011-03-23T22:08:00Z">
        <w:r>
          <w:t xml:space="preserve">Looking in directory </w:t>
        </w:r>
      </w:ins>
      <w:ins w:id="555" w:author="sarah" w:date="2011-03-23T22:14:00Z">
        <w:r w:rsidR="001D09CE">
          <w:t>../set_game/app</w:t>
        </w:r>
      </w:ins>
      <w:ins w:id="556" w:author="sarah" w:date="2011-03-23T22:08:00Z">
        <w:r>
          <w:t>/views/login</w:t>
        </w:r>
      </w:ins>
    </w:p>
    <w:p w:rsidR="00274149" w:rsidRDefault="00274149" w:rsidP="00DB11DB">
      <w:pPr>
        <w:pStyle w:val="SourceCode"/>
        <w:rPr>
          <w:ins w:id="557" w:author="sarah" w:date="2011-03-23T22:08:00Z"/>
        </w:rPr>
        <w:pPrChange w:id="558" w:author="sarah" w:date="2011-03-23T23:26:00Z">
          <w:pPr/>
        </w:pPrChange>
      </w:pPr>
      <w:ins w:id="559" w:author="sarah" w:date="2011-03-23T22:08:00Z">
        <w:r>
          <w:t xml:space="preserve">Parsing ERB file </w:t>
        </w:r>
      </w:ins>
      <w:ins w:id="560" w:author="sarah" w:date="2011-03-23T22:14:00Z">
        <w:r w:rsidR="001D09CE">
          <w:t>../set_game/app</w:t>
        </w:r>
      </w:ins>
      <w:ins w:id="561" w:author="sarah" w:date="2011-03-23T22:08:00Z">
        <w:r>
          <w:t>/views/login/register.html.erb...</w:t>
        </w:r>
      </w:ins>
    </w:p>
    <w:p w:rsidR="00274149" w:rsidRDefault="00274149" w:rsidP="00DB11DB">
      <w:pPr>
        <w:pStyle w:val="SourceCode"/>
        <w:rPr>
          <w:ins w:id="562" w:author="sarah" w:date="2011-03-23T22:08:00Z"/>
        </w:rPr>
        <w:pPrChange w:id="563" w:author="sarah" w:date="2011-03-23T23:26:00Z">
          <w:pPr/>
        </w:pPrChange>
      </w:pPr>
      <w:ins w:id="564" w:author="sarah" w:date="2011-03-23T22:08:00Z">
        <w:r>
          <w:t>Component Interaction Model</w:t>
        </w:r>
      </w:ins>
    </w:p>
    <w:p w:rsidR="00274149" w:rsidRDefault="00274149" w:rsidP="00DB11DB">
      <w:pPr>
        <w:pStyle w:val="SourceCode"/>
        <w:rPr>
          <w:ins w:id="565" w:author="sarah" w:date="2011-03-23T22:08:00Z"/>
        </w:rPr>
        <w:pPrChange w:id="566" w:author="sarah" w:date="2011-03-23T23:26:00Z">
          <w:pPr/>
        </w:pPrChange>
      </w:pPr>
      <w:ins w:id="567" w:author="sarah" w:date="2011-03-23T22:08:00Z">
        <w:r>
          <w:t xml:space="preserve">        Start page: </w:t>
        </w:r>
      </w:ins>
      <w:ins w:id="568" w:author="sarah" w:date="2011-03-23T22:14:00Z">
        <w:r w:rsidR="001D09CE">
          <w:t>../set_game/app</w:t>
        </w:r>
      </w:ins>
      <w:ins w:id="569" w:author="sarah" w:date="2011-03-23T22:08:00Z">
        <w:r>
          <w:t>/views/login/register.html.erb</w:t>
        </w:r>
      </w:ins>
    </w:p>
    <w:p w:rsidR="00274149" w:rsidRDefault="00274149" w:rsidP="00DB11DB">
      <w:pPr>
        <w:pStyle w:val="SourceCode"/>
        <w:rPr>
          <w:ins w:id="570" w:author="sarah" w:date="2011-03-23T22:08:00Z"/>
        </w:rPr>
        <w:pPrChange w:id="571" w:author="sarah" w:date="2011-03-23T23:26:00Z">
          <w:pPr/>
        </w:pPrChange>
      </w:pPr>
      <w:ins w:id="572" w:author="sarah" w:date="2011-03-23T22:08:00Z">
        <w:r>
          <w:t xml:space="preserve">        Start URL: http://cs499-game.3till7.net/login/register</w:t>
        </w:r>
      </w:ins>
    </w:p>
    <w:p w:rsidR="00274149" w:rsidRDefault="00274149" w:rsidP="00DB11DB">
      <w:pPr>
        <w:pStyle w:val="SourceCode"/>
        <w:rPr>
          <w:ins w:id="573" w:author="sarah" w:date="2011-03-23T22:08:00Z"/>
        </w:rPr>
        <w:pPrChange w:id="574" w:author="sarah" w:date="2011-03-23T23:26:00Z">
          <w:pPr/>
        </w:pPrChange>
      </w:pPr>
      <w:ins w:id="575" w:author="sarah" w:date="2011-03-23T22:08:00Z">
        <w:r>
          <w:t xml:space="preserve">        Component expression: p1</w:t>
        </w:r>
      </w:ins>
    </w:p>
    <w:p w:rsidR="00274149" w:rsidRDefault="00274149" w:rsidP="00DB11DB">
      <w:pPr>
        <w:pStyle w:val="SourceCode"/>
        <w:rPr>
          <w:ins w:id="576" w:author="sarah" w:date="2011-03-23T22:08:00Z"/>
        </w:rPr>
        <w:pPrChange w:id="577" w:author="sarah" w:date="2011-03-23T23:26:00Z">
          <w:pPr/>
        </w:pPrChange>
      </w:pPr>
      <w:ins w:id="578" w:author="sarah" w:date="2011-03-23T22:08:00Z">
        <w:r>
          <w:t xml:space="preserve">        Transitions:</w:t>
        </w:r>
      </w:ins>
    </w:p>
    <w:p w:rsidR="00274149" w:rsidRDefault="00274149" w:rsidP="00DB11DB">
      <w:pPr>
        <w:pStyle w:val="SourceCode"/>
        <w:rPr>
          <w:ins w:id="579" w:author="sarah" w:date="2011-03-23T22:08:00Z"/>
        </w:rPr>
        <w:pPrChange w:id="580" w:author="sarah" w:date="2011-03-23T23:26:00Z">
          <w:pPr/>
        </w:pPrChange>
      </w:pPr>
      <w:ins w:id="581" w:author="sarah" w:date="2011-03-23T22:08:00Z">
        <w:r>
          <w:t xml:space="preserve">    Form Transition</w:t>
        </w:r>
      </w:ins>
    </w:p>
    <w:p w:rsidR="00274149" w:rsidRDefault="00274149" w:rsidP="00DB11DB">
      <w:pPr>
        <w:pStyle w:val="SourceCode"/>
        <w:rPr>
          <w:ins w:id="582" w:author="sarah" w:date="2011-03-23T22:08:00Z"/>
        </w:rPr>
        <w:pPrChange w:id="583" w:author="sarah" w:date="2011-03-23T23:26:00Z">
          <w:pPr/>
        </w:pPrChange>
      </w:pPr>
      <w:ins w:id="584" w:author="sarah" w:date="2011-03-23T22:08:00Z">
        <w:r>
          <w:t xml:space="preserve">      &lt;http://cs499-game.3till7.net/login/register&gt; --&gt; &lt;/login/try_register&gt;</w:t>
        </w:r>
      </w:ins>
    </w:p>
    <w:p w:rsidR="00274149" w:rsidRDefault="00274149" w:rsidP="00DB11DB">
      <w:pPr>
        <w:pStyle w:val="SourceCode"/>
        <w:rPr>
          <w:ins w:id="585" w:author="sarah" w:date="2011-03-23T22:08:00Z"/>
        </w:rPr>
        <w:pPrChange w:id="586" w:author="sarah" w:date="2011-03-23T23:26:00Z">
          <w:pPr/>
        </w:pPrChange>
      </w:pPr>
      <w:ins w:id="587" w:author="sarah" w:date="2011-03-23T22:08:00Z">
        <w:r>
          <w:t xml:space="preserve">      Underlying code:</w:t>
        </w:r>
      </w:ins>
    </w:p>
    <w:p w:rsidR="00274149" w:rsidRDefault="00274149" w:rsidP="00DB11DB">
      <w:pPr>
        <w:pStyle w:val="SourceCode"/>
        <w:rPr>
          <w:ins w:id="588" w:author="sarah" w:date="2011-03-23T22:08:00Z"/>
        </w:rPr>
        <w:pPrChange w:id="589" w:author="sarah" w:date="2011-03-23T23:26:00Z">
          <w:pPr/>
        </w:pPrChange>
      </w:pPr>
      <w:ins w:id="590" w:author="sarah" w:date="2011-03-23T22:08:00Z">
        <w:r>
          <w:t xml:space="preserve">        form_tag :action =&gt; 'try_register' do</w:t>
        </w:r>
      </w:ins>
    </w:p>
    <w:p w:rsidR="006664B6" w:rsidRDefault="006664B6" w:rsidP="00DB11DB">
      <w:pPr>
        <w:pStyle w:val="SourceCode"/>
        <w:rPr>
          <w:ins w:id="591" w:author="sarah" w:date="2011-03-23T22:10:00Z"/>
        </w:rPr>
        <w:pPrChange w:id="592" w:author="sarah" w:date="2011-03-23T23:26:00Z">
          <w:pPr/>
        </w:pPrChange>
      </w:pPr>
    </w:p>
    <w:p w:rsidR="00274149" w:rsidRDefault="00274149" w:rsidP="00DB11DB">
      <w:pPr>
        <w:pStyle w:val="SourceCode"/>
        <w:rPr>
          <w:ins w:id="593" w:author="sarah" w:date="2011-03-23T22:08:00Z"/>
        </w:rPr>
        <w:pPrChange w:id="594" w:author="sarah" w:date="2011-03-23T23:26:00Z">
          <w:pPr/>
        </w:pPrChange>
      </w:pPr>
      <w:ins w:id="595" w:author="sarah" w:date="2011-03-23T22:08:00Z">
        <w:r>
          <w:t xml:space="preserve">Parsing ERB file </w:t>
        </w:r>
      </w:ins>
      <w:ins w:id="596" w:author="sarah" w:date="2011-03-23T22:14:00Z">
        <w:r w:rsidR="001D09CE">
          <w:t>../set_game/app</w:t>
        </w:r>
      </w:ins>
      <w:ins w:id="597" w:author="sarah" w:date="2011-03-23T22:08:00Z">
        <w:r>
          <w:t>/views/login/index.html.erb...</w:t>
        </w:r>
      </w:ins>
    </w:p>
    <w:p w:rsidR="00274149" w:rsidRDefault="00274149" w:rsidP="00DB11DB">
      <w:pPr>
        <w:pStyle w:val="SourceCode"/>
        <w:rPr>
          <w:ins w:id="598" w:author="sarah" w:date="2011-03-23T22:08:00Z"/>
        </w:rPr>
        <w:pPrChange w:id="599" w:author="sarah" w:date="2011-03-23T23:26:00Z">
          <w:pPr/>
        </w:pPrChange>
      </w:pPr>
      <w:ins w:id="600" w:author="sarah" w:date="2011-03-23T22:08:00Z">
        <w:r>
          <w:t>Component Interaction Model</w:t>
        </w:r>
      </w:ins>
    </w:p>
    <w:p w:rsidR="00274149" w:rsidRDefault="00274149" w:rsidP="00DB11DB">
      <w:pPr>
        <w:pStyle w:val="SourceCode"/>
        <w:rPr>
          <w:ins w:id="601" w:author="sarah" w:date="2011-03-23T22:08:00Z"/>
        </w:rPr>
        <w:pPrChange w:id="602" w:author="sarah" w:date="2011-03-23T23:26:00Z">
          <w:pPr/>
        </w:pPrChange>
      </w:pPr>
      <w:ins w:id="603" w:author="sarah" w:date="2011-03-23T22:08:00Z">
        <w:r>
          <w:t xml:space="preserve">        Start page: </w:t>
        </w:r>
      </w:ins>
      <w:ins w:id="604" w:author="sarah" w:date="2011-03-23T22:14:00Z">
        <w:r w:rsidR="001D09CE">
          <w:t>../set_game/app</w:t>
        </w:r>
      </w:ins>
      <w:ins w:id="605" w:author="sarah" w:date="2011-03-23T22:08:00Z">
        <w:r>
          <w:t>/views/login/index.html.erb</w:t>
        </w:r>
      </w:ins>
    </w:p>
    <w:p w:rsidR="00274149" w:rsidRDefault="00274149" w:rsidP="00DB11DB">
      <w:pPr>
        <w:pStyle w:val="SourceCode"/>
        <w:rPr>
          <w:ins w:id="606" w:author="sarah" w:date="2011-03-23T22:08:00Z"/>
        </w:rPr>
        <w:pPrChange w:id="607" w:author="sarah" w:date="2011-03-23T23:26:00Z">
          <w:pPr/>
        </w:pPrChange>
      </w:pPr>
      <w:ins w:id="608" w:author="sarah" w:date="2011-03-23T22:08:00Z">
        <w:r>
          <w:t xml:space="preserve">        Start URL: http://cs499-game.3till7.net/login/index</w:t>
        </w:r>
      </w:ins>
    </w:p>
    <w:p w:rsidR="00274149" w:rsidRDefault="00274149" w:rsidP="00DB11DB">
      <w:pPr>
        <w:pStyle w:val="SourceCode"/>
        <w:rPr>
          <w:ins w:id="609" w:author="sarah" w:date="2011-03-23T22:08:00Z"/>
        </w:rPr>
        <w:pPrChange w:id="610" w:author="sarah" w:date="2011-03-23T23:26:00Z">
          <w:pPr/>
        </w:pPrChange>
      </w:pPr>
      <w:ins w:id="611" w:author="sarah" w:date="2011-03-23T22:08:00Z">
        <w:r>
          <w:t xml:space="preserve">        Component expression: p1</w:t>
        </w:r>
      </w:ins>
    </w:p>
    <w:p w:rsidR="00274149" w:rsidRDefault="00274149" w:rsidP="00DB11DB">
      <w:pPr>
        <w:pStyle w:val="SourceCode"/>
        <w:rPr>
          <w:ins w:id="612" w:author="sarah" w:date="2011-03-23T22:08:00Z"/>
        </w:rPr>
        <w:pPrChange w:id="613" w:author="sarah" w:date="2011-03-23T23:26:00Z">
          <w:pPr/>
        </w:pPrChange>
      </w:pPr>
      <w:ins w:id="614" w:author="sarah" w:date="2011-03-23T22:08:00Z">
        <w:r>
          <w:t xml:space="preserve">        Transitions:</w:t>
        </w:r>
      </w:ins>
    </w:p>
    <w:p w:rsidR="00274149" w:rsidRDefault="00274149" w:rsidP="00DB11DB">
      <w:pPr>
        <w:pStyle w:val="SourceCode"/>
        <w:rPr>
          <w:ins w:id="615" w:author="sarah" w:date="2011-03-23T22:08:00Z"/>
        </w:rPr>
        <w:pPrChange w:id="616" w:author="sarah" w:date="2011-03-23T23:26:00Z">
          <w:pPr/>
        </w:pPrChange>
      </w:pPr>
      <w:ins w:id="617" w:author="sarah" w:date="2011-03-23T22:08:00Z">
        <w:r>
          <w:t xml:space="preserve">    Form Transition</w:t>
        </w:r>
      </w:ins>
    </w:p>
    <w:p w:rsidR="00274149" w:rsidRDefault="00274149" w:rsidP="00DB11DB">
      <w:pPr>
        <w:pStyle w:val="SourceCode"/>
        <w:rPr>
          <w:ins w:id="618" w:author="sarah" w:date="2011-03-23T22:08:00Z"/>
        </w:rPr>
        <w:pPrChange w:id="619" w:author="sarah" w:date="2011-03-23T23:26:00Z">
          <w:pPr/>
        </w:pPrChange>
      </w:pPr>
      <w:ins w:id="620" w:author="sarah" w:date="2011-03-23T22:08:00Z">
        <w:r>
          <w:t xml:space="preserve">      &lt;http://cs499-game.3till7.net/login/index&gt; --&gt; &lt;/login/try_login&gt;</w:t>
        </w:r>
      </w:ins>
    </w:p>
    <w:p w:rsidR="00274149" w:rsidRDefault="00274149" w:rsidP="00DB11DB">
      <w:pPr>
        <w:pStyle w:val="SourceCode"/>
        <w:rPr>
          <w:ins w:id="621" w:author="sarah" w:date="2011-03-23T22:08:00Z"/>
        </w:rPr>
        <w:pPrChange w:id="622" w:author="sarah" w:date="2011-03-23T23:26:00Z">
          <w:pPr/>
        </w:pPrChange>
      </w:pPr>
      <w:ins w:id="623" w:author="sarah" w:date="2011-03-23T22:08:00Z">
        <w:r>
          <w:t xml:space="preserve">      Underlying code:</w:t>
        </w:r>
      </w:ins>
    </w:p>
    <w:p w:rsidR="00274149" w:rsidRDefault="00274149" w:rsidP="00DB11DB">
      <w:pPr>
        <w:pStyle w:val="SourceCode"/>
        <w:rPr>
          <w:ins w:id="624" w:author="sarah" w:date="2011-03-23T22:08:00Z"/>
        </w:rPr>
        <w:pPrChange w:id="625" w:author="sarah" w:date="2011-03-23T23:26:00Z">
          <w:pPr/>
        </w:pPrChange>
      </w:pPr>
      <w:ins w:id="626" w:author="sarah" w:date="2011-03-23T22:08:00Z">
        <w:r>
          <w:t xml:space="preserve">        form_tag :action =&gt; "try_login" do</w:t>
        </w:r>
      </w:ins>
    </w:p>
    <w:p w:rsidR="00274149" w:rsidRDefault="00274149" w:rsidP="00DB11DB">
      <w:pPr>
        <w:pStyle w:val="SourceCode"/>
        <w:rPr>
          <w:ins w:id="627" w:author="sarah" w:date="2011-03-23T22:08:00Z"/>
        </w:rPr>
        <w:pPrChange w:id="628" w:author="sarah" w:date="2011-03-23T23:26:00Z">
          <w:pPr/>
        </w:pPrChange>
      </w:pPr>
      <w:ins w:id="629" w:author="sarah" w:date="2011-03-23T22:08:00Z">
        <w:r>
          <w:t xml:space="preserve">    Link Transition</w:t>
        </w:r>
      </w:ins>
    </w:p>
    <w:p w:rsidR="00274149" w:rsidRDefault="00274149" w:rsidP="00DB11DB">
      <w:pPr>
        <w:pStyle w:val="SourceCode"/>
        <w:rPr>
          <w:ins w:id="630" w:author="sarah" w:date="2011-03-23T22:08:00Z"/>
        </w:rPr>
        <w:pPrChange w:id="631" w:author="sarah" w:date="2011-03-23T23:26:00Z">
          <w:pPr/>
        </w:pPrChange>
      </w:pPr>
      <w:ins w:id="632" w:author="sarah" w:date="2011-03-23T22:08:00Z">
        <w:r>
          <w:lastRenderedPageBreak/>
          <w:t xml:space="preserve">      &lt;http://cs499-game.3till7.net/login/index&gt; --&gt; &lt;/login/register&gt;</w:t>
        </w:r>
      </w:ins>
    </w:p>
    <w:p w:rsidR="00274149" w:rsidRDefault="00274149" w:rsidP="00DB11DB">
      <w:pPr>
        <w:pStyle w:val="SourceCode"/>
        <w:rPr>
          <w:ins w:id="633" w:author="sarah" w:date="2011-03-23T22:08:00Z"/>
        </w:rPr>
        <w:pPrChange w:id="634" w:author="sarah" w:date="2011-03-23T23:26:00Z">
          <w:pPr/>
        </w:pPrChange>
      </w:pPr>
      <w:ins w:id="635" w:author="sarah" w:date="2011-03-23T22:08:00Z">
        <w:r>
          <w:t xml:space="preserve">      Underlying code:</w:t>
        </w:r>
      </w:ins>
    </w:p>
    <w:p w:rsidR="00274149" w:rsidRDefault="00274149" w:rsidP="00DB11DB">
      <w:pPr>
        <w:pStyle w:val="SourceCode"/>
        <w:rPr>
          <w:ins w:id="636" w:author="sarah" w:date="2011-03-23T22:08:00Z"/>
        </w:rPr>
        <w:pPrChange w:id="637" w:author="sarah" w:date="2011-03-23T23:26:00Z">
          <w:pPr/>
        </w:pPrChange>
      </w:pPr>
      <w:ins w:id="638" w:author="sarah" w:date="2011-03-23T22:08:00Z">
        <w:r>
          <w:t xml:space="preserve">        link_to( image_tag("transparent.png", {:alt =&gt; 'Register'}),</w:t>
        </w:r>
      </w:ins>
    </w:p>
    <w:p w:rsidR="00274149" w:rsidRDefault="00274149" w:rsidP="00DB11DB">
      <w:pPr>
        <w:pStyle w:val="SourceCode"/>
        <w:rPr>
          <w:ins w:id="639" w:author="sarah" w:date="2011-03-23T22:08:00Z"/>
        </w:rPr>
        <w:pPrChange w:id="640" w:author="sarah" w:date="2011-03-23T23:26:00Z">
          <w:pPr/>
        </w:pPrChange>
      </w:pPr>
      <w:ins w:id="641" w:author="sarah" w:date="2011-03-23T22:08:00Z">
        <w:r>
          <w:t xml:space="preserve">            {:controller =&gt; 'login', :action =&gt; 'register'}, :id =&gt; 'register_button')</w:t>
        </w:r>
      </w:ins>
    </w:p>
    <w:p w:rsidR="006664B6" w:rsidRDefault="006664B6" w:rsidP="00DB11DB">
      <w:pPr>
        <w:pStyle w:val="SourceCode"/>
        <w:rPr>
          <w:ins w:id="642" w:author="sarah" w:date="2011-03-23T22:10:00Z"/>
        </w:rPr>
        <w:pPrChange w:id="643" w:author="sarah" w:date="2011-03-23T23:26:00Z">
          <w:pPr/>
        </w:pPrChange>
      </w:pPr>
    </w:p>
    <w:p w:rsidR="00274149" w:rsidRDefault="00274149" w:rsidP="00DB11DB">
      <w:pPr>
        <w:pStyle w:val="SourceCode"/>
        <w:rPr>
          <w:ins w:id="644" w:author="sarah" w:date="2011-03-23T22:08:00Z"/>
        </w:rPr>
        <w:pPrChange w:id="645" w:author="sarah" w:date="2011-03-23T23:26:00Z">
          <w:pPr/>
        </w:pPrChange>
      </w:pPr>
      <w:ins w:id="646" w:author="sarah" w:date="2011-03-23T22:08:00Z">
        <w:r>
          <w:t xml:space="preserve">Looking in directory </w:t>
        </w:r>
      </w:ins>
      <w:ins w:id="647" w:author="sarah" w:date="2011-03-23T22:14:00Z">
        <w:r w:rsidR="001D09CE">
          <w:t>../set_game/app</w:t>
        </w:r>
      </w:ins>
      <w:ins w:id="648" w:author="sarah" w:date="2011-03-23T22:08:00Z">
        <w:r>
          <w:t>/views/layouts</w:t>
        </w:r>
      </w:ins>
    </w:p>
    <w:p w:rsidR="006664B6" w:rsidRDefault="00AD1E1A" w:rsidP="00DB11DB">
      <w:pPr>
        <w:pStyle w:val="SourceCode"/>
        <w:rPr>
          <w:ins w:id="649" w:author="sarah" w:date="2011-03-23T22:10:00Z"/>
        </w:rPr>
        <w:pPrChange w:id="650" w:author="sarah" w:date="2011-03-23T23:26:00Z">
          <w:pPr/>
        </w:pPrChange>
      </w:pPr>
      <w:ins w:id="651" w:author="sarah" w:date="2011-03-23T22:08:00Z">
        <w:r>
          <w:t>Parsing ERB file</w:t>
        </w:r>
      </w:ins>
      <w:ins w:id="652" w:author="sarah" w:date="2011-03-23T22:21:00Z">
        <w:r>
          <w:t xml:space="preserve"> </w:t>
        </w:r>
      </w:ins>
      <w:ins w:id="653" w:author="sarah" w:date="2011-03-23T22:14:00Z">
        <w:r w:rsidR="001D09CE">
          <w:t>../set_game/app</w:t>
        </w:r>
      </w:ins>
      <w:ins w:id="654" w:author="sarah" w:date="2011-03-23T22:08:00Z">
        <w:r w:rsidR="00274149">
          <w:t>/views/layouts/application.html.erb...</w:t>
        </w:r>
      </w:ins>
    </w:p>
    <w:p w:rsidR="00274149" w:rsidRDefault="00274149" w:rsidP="00DB11DB">
      <w:pPr>
        <w:pStyle w:val="SourceCode"/>
        <w:rPr>
          <w:ins w:id="655" w:author="sarah" w:date="2011-03-23T22:08:00Z"/>
        </w:rPr>
        <w:pPrChange w:id="656" w:author="sarah" w:date="2011-03-23T23:26:00Z">
          <w:pPr/>
        </w:pPrChange>
      </w:pPr>
      <w:ins w:id="657" w:author="sarah" w:date="2011-03-23T22:08:00Z">
        <w:r>
          <w:t>Component Interaction Model</w:t>
        </w:r>
      </w:ins>
    </w:p>
    <w:p w:rsidR="00274149" w:rsidRDefault="00274149" w:rsidP="00DB11DB">
      <w:pPr>
        <w:pStyle w:val="SourceCode"/>
        <w:rPr>
          <w:ins w:id="658" w:author="sarah" w:date="2011-03-23T22:08:00Z"/>
        </w:rPr>
        <w:pPrChange w:id="659" w:author="sarah" w:date="2011-03-23T23:26:00Z">
          <w:pPr/>
        </w:pPrChange>
      </w:pPr>
      <w:ins w:id="660" w:author="sarah" w:date="2011-03-23T22:08:00Z">
        <w:r>
          <w:t xml:space="preserve">        Start page: </w:t>
        </w:r>
      </w:ins>
      <w:ins w:id="661" w:author="sarah" w:date="2011-03-23T22:14:00Z">
        <w:r w:rsidR="001D09CE">
          <w:t>../set_game/app</w:t>
        </w:r>
      </w:ins>
      <w:ins w:id="662" w:author="sarah" w:date="2011-03-23T22:08:00Z">
        <w:r>
          <w:t>/views/layouts/application.html.erb</w:t>
        </w:r>
      </w:ins>
    </w:p>
    <w:p w:rsidR="00274149" w:rsidRDefault="00274149" w:rsidP="00DB11DB">
      <w:pPr>
        <w:pStyle w:val="SourceCode"/>
        <w:rPr>
          <w:ins w:id="663" w:author="sarah" w:date="2011-03-23T22:08:00Z"/>
        </w:rPr>
        <w:pPrChange w:id="664" w:author="sarah" w:date="2011-03-23T23:26:00Z">
          <w:pPr/>
        </w:pPrChange>
      </w:pPr>
      <w:ins w:id="665" w:author="sarah" w:date="2011-03-23T22:08:00Z">
        <w:r>
          <w:t xml:space="preserve">        Start URL: http://cs499-game.3till7.net/layouts/application</w:t>
        </w:r>
      </w:ins>
    </w:p>
    <w:p w:rsidR="00274149" w:rsidRDefault="00274149" w:rsidP="00DB11DB">
      <w:pPr>
        <w:pStyle w:val="SourceCode"/>
        <w:rPr>
          <w:ins w:id="666" w:author="sarah" w:date="2011-03-23T22:08:00Z"/>
        </w:rPr>
        <w:pPrChange w:id="667" w:author="sarah" w:date="2011-03-23T23:26:00Z">
          <w:pPr/>
        </w:pPrChange>
      </w:pPr>
      <w:ins w:id="668" w:author="sarah" w:date="2011-03-23T22:08:00Z">
        <w:r>
          <w:t xml:space="preserve">        Component expression: p1.((p2.(p3|p4))|p5).p6.(p7|NULL).(p8|NULL).(p9|NULL).p10</w:t>
        </w:r>
      </w:ins>
    </w:p>
    <w:p w:rsidR="00274149" w:rsidRDefault="00274149" w:rsidP="00DB11DB">
      <w:pPr>
        <w:pStyle w:val="SourceCode"/>
        <w:rPr>
          <w:ins w:id="669" w:author="sarah" w:date="2011-03-23T22:08:00Z"/>
        </w:rPr>
        <w:pPrChange w:id="670" w:author="sarah" w:date="2011-03-23T23:26:00Z">
          <w:pPr/>
        </w:pPrChange>
      </w:pPr>
      <w:ins w:id="671" w:author="sarah" w:date="2011-03-23T22:08:00Z">
        <w:r>
          <w:t xml:space="preserve">        Transitions:</w:t>
        </w:r>
      </w:ins>
    </w:p>
    <w:p w:rsidR="00274149" w:rsidRDefault="00274149" w:rsidP="00DB11DB">
      <w:pPr>
        <w:pStyle w:val="SourceCode"/>
        <w:rPr>
          <w:ins w:id="672" w:author="sarah" w:date="2011-03-23T22:08:00Z"/>
        </w:rPr>
        <w:pPrChange w:id="673" w:author="sarah" w:date="2011-03-23T23:26:00Z">
          <w:pPr/>
        </w:pPrChange>
      </w:pPr>
      <w:ins w:id="674" w:author="sarah" w:date="2011-03-23T22:08:00Z">
        <w:r>
          <w:t xml:space="preserve">    Link Transition</w:t>
        </w:r>
      </w:ins>
    </w:p>
    <w:p w:rsidR="00274149" w:rsidRDefault="00274149" w:rsidP="00DB11DB">
      <w:pPr>
        <w:pStyle w:val="SourceCode"/>
        <w:rPr>
          <w:ins w:id="675" w:author="sarah" w:date="2011-03-23T22:08:00Z"/>
        </w:rPr>
        <w:pPrChange w:id="676" w:author="sarah" w:date="2011-03-23T23:26:00Z">
          <w:pPr/>
        </w:pPrChange>
      </w:pPr>
      <w:ins w:id="677" w:author="sarah" w:date="2011-03-23T22:08:00Z">
        <w:r>
          <w:t xml:space="preserve">      &lt;http://cs499-game.3till7.net/layouts/application&gt; --&gt; &lt;/game/top_records&gt;</w:t>
        </w:r>
      </w:ins>
    </w:p>
    <w:p w:rsidR="00274149" w:rsidRDefault="00274149" w:rsidP="00DB11DB">
      <w:pPr>
        <w:pStyle w:val="SourceCode"/>
        <w:rPr>
          <w:ins w:id="678" w:author="sarah" w:date="2011-03-23T22:08:00Z"/>
        </w:rPr>
        <w:pPrChange w:id="679" w:author="sarah" w:date="2011-03-23T23:26:00Z">
          <w:pPr/>
        </w:pPrChange>
      </w:pPr>
      <w:ins w:id="680" w:author="sarah" w:date="2011-03-23T22:08:00Z">
        <w:r>
          <w:t xml:space="preserve">      Underlying code:</w:t>
        </w:r>
      </w:ins>
    </w:p>
    <w:p w:rsidR="00274149" w:rsidRDefault="00274149" w:rsidP="00DB11DB">
      <w:pPr>
        <w:pStyle w:val="SourceCode"/>
        <w:rPr>
          <w:ins w:id="681" w:author="sarah" w:date="2011-03-23T22:08:00Z"/>
        </w:rPr>
        <w:pPrChange w:id="682" w:author="sarah" w:date="2011-03-23T23:26:00Z">
          <w:pPr/>
        </w:pPrChange>
      </w:pPr>
      <w:ins w:id="683" w:author="sarah" w:date="2011-03-23T22:08:00Z">
        <w:r>
          <w:t xml:space="preserve">        link_to '&lt;span&gt;Top 20&lt;/span&gt;', :controller =&gt; 'game', :action =&gt; 'top_records'</w:t>
        </w:r>
      </w:ins>
    </w:p>
    <w:p w:rsidR="00274149" w:rsidRDefault="00274149" w:rsidP="00DB11DB">
      <w:pPr>
        <w:pStyle w:val="SourceCode"/>
        <w:rPr>
          <w:ins w:id="684" w:author="sarah" w:date="2011-03-23T22:08:00Z"/>
        </w:rPr>
        <w:pPrChange w:id="685" w:author="sarah" w:date="2011-03-23T23:26:00Z">
          <w:pPr/>
        </w:pPrChange>
      </w:pPr>
      <w:ins w:id="686" w:author="sarah" w:date="2011-03-23T22:08:00Z">
        <w:r>
          <w:t xml:space="preserve">    Link Transition</w:t>
        </w:r>
      </w:ins>
    </w:p>
    <w:p w:rsidR="00274149" w:rsidRDefault="00274149" w:rsidP="00DB11DB">
      <w:pPr>
        <w:pStyle w:val="SourceCode"/>
        <w:rPr>
          <w:ins w:id="687" w:author="sarah" w:date="2011-03-23T22:08:00Z"/>
        </w:rPr>
        <w:pPrChange w:id="688" w:author="sarah" w:date="2011-03-23T23:26:00Z">
          <w:pPr/>
        </w:pPrChange>
      </w:pPr>
      <w:ins w:id="689" w:author="sarah" w:date="2011-03-23T22:08:00Z">
        <w:r>
          <w:t xml:space="preserve">      &lt;http://cs499-game.3till7.net/layouts/application&gt; --&gt; &lt;/login/logout&gt;</w:t>
        </w:r>
      </w:ins>
    </w:p>
    <w:p w:rsidR="00274149" w:rsidRDefault="00274149" w:rsidP="00DB11DB">
      <w:pPr>
        <w:pStyle w:val="SourceCode"/>
        <w:rPr>
          <w:ins w:id="690" w:author="sarah" w:date="2011-03-23T22:08:00Z"/>
        </w:rPr>
        <w:pPrChange w:id="691" w:author="sarah" w:date="2011-03-23T23:26:00Z">
          <w:pPr/>
        </w:pPrChange>
      </w:pPr>
      <w:ins w:id="692" w:author="sarah" w:date="2011-03-23T22:08:00Z">
        <w:r>
          <w:t xml:space="preserve">      Underlying code:</w:t>
        </w:r>
      </w:ins>
    </w:p>
    <w:p w:rsidR="00274149" w:rsidRDefault="00274149" w:rsidP="00DB11DB">
      <w:pPr>
        <w:pStyle w:val="SourceCode"/>
        <w:rPr>
          <w:ins w:id="693" w:author="sarah" w:date="2011-03-23T22:08:00Z"/>
        </w:rPr>
        <w:pPrChange w:id="694" w:author="sarah" w:date="2011-03-23T23:26:00Z">
          <w:pPr/>
        </w:pPrChange>
      </w:pPr>
      <w:ins w:id="695" w:author="sarah" w:date="2011-03-23T22:08:00Z">
        <w:r>
          <w:t xml:space="preserve">        link_to '&lt;span&gt;Logout&lt;/span&gt;', :controller =&gt; 'login', :action =&gt; 'logout'</w:t>
        </w:r>
      </w:ins>
    </w:p>
    <w:p w:rsidR="00274149" w:rsidRDefault="00274149" w:rsidP="00DB11DB">
      <w:pPr>
        <w:pStyle w:val="SourceCode"/>
        <w:rPr>
          <w:ins w:id="696" w:author="sarah" w:date="2011-03-23T22:08:00Z"/>
        </w:rPr>
        <w:pPrChange w:id="697" w:author="sarah" w:date="2011-03-23T23:26:00Z">
          <w:pPr/>
        </w:pPrChange>
      </w:pPr>
      <w:ins w:id="698" w:author="sarah" w:date="2011-03-23T22:08:00Z">
        <w:r>
          <w:t xml:space="preserve">    Link Transition</w:t>
        </w:r>
      </w:ins>
    </w:p>
    <w:p w:rsidR="00274149" w:rsidRDefault="00274149" w:rsidP="00DB11DB">
      <w:pPr>
        <w:pStyle w:val="SourceCode"/>
        <w:rPr>
          <w:ins w:id="699" w:author="sarah" w:date="2011-03-23T22:08:00Z"/>
        </w:rPr>
        <w:pPrChange w:id="700" w:author="sarah" w:date="2011-03-23T23:26:00Z">
          <w:pPr/>
        </w:pPrChange>
      </w:pPr>
      <w:ins w:id="701" w:author="sarah" w:date="2011-03-23T22:08:00Z">
        <w:r>
          <w:t xml:space="preserve">      &lt;http://cs499-game.3till7.net/layouts/application&gt; --&gt; &lt;/game/rules&gt;</w:t>
        </w:r>
      </w:ins>
    </w:p>
    <w:p w:rsidR="00274149" w:rsidRDefault="00274149" w:rsidP="00DB11DB">
      <w:pPr>
        <w:pStyle w:val="SourceCode"/>
        <w:rPr>
          <w:ins w:id="702" w:author="sarah" w:date="2011-03-23T22:08:00Z"/>
        </w:rPr>
        <w:pPrChange w:id="703" w:author="sarah" w:date="2011-03-23T23:26:00Z">
          <w:pPr/>
        </w:pPrChange>
      </w:pPr>
      <w:ins w:id="704" w:author="sarah" w:date="2011-03-23T22:08:00Z">
        <w:r>
          <w:t xml:space="preserve">      Underlying code:</w:t>
        </w:r>
      </w:ins>
    </w:p>
    <w:p w:rsidR="00274149" w:rsidRDefault="00274149" w:rsidP="00DB11DB">
      <w:pPr>
        <w:pStyle w:val="SourceCode"/>
        <w:rPr>
          <w:ins w:id="705" w:author="sarah" w:date="2011-03-23T22:08:00Z"/>
        </w:rPr>
        <w:pPrChange w:id="706" w:author="sarah" w:date="2011-03-23T23:26:00Z">
          <w:pPr/>
        </w:pPrChange>
      </w:pPr>
      <w:ins w:id="707" w:author="sarah" w:date="2011-03-23T22:08:00Z">
        <w:r>
          <w:t xml:space="preserve">        link_to '&lt;span&gt;Rules&lt;/span&gt;', :controller =&gt; 'game', :action =&gt; 'rules'</w:t>
        </w:r>
      </w:ins>
    </w:p>
    <w:p w:rsidR="00274149" w:rsidRDefault="00274149" w:rsidP="00DB11DB">
      <w:pPr>
        <w:pStyle w:val="SourceCode"/>
        <w:rPr>
          <w:ins w:id="708" w:author="sarah" w:date="2011-03-23T22:08:00Z"/>
        </w:rPr>
        <w:pPrChange w:id="709" w:author="sarah" w:date="2011-03-23T23:26:00Z">
          <w:pPr/>
        </w:pPrChange>
      </w:pPr>
      <w:ins w:id="710" w:author="sarah" w:date="2011-03-23T22:08:00Z">
        <w:r>
          <w:t xml:space="preserve">    Link Transition</w:t>
        </w:r>
      </w:ins>
    </w:p>
    <w:p w:rsidR="00274149" w:rsidRDefault="00274149" w:rsidP="00DB11DB">
      <w:pPr>
        <w:pStyle w:val="SourceCode"/>
        <w:rPr>
          <w:ins w:id="711" w:author="sarah" w:date="2011-03-23T22:08:00Z"/>
        </w:rPr>
        <w:pPrChange w:id="712" w:author="sarah" w:date="2011-03-23T23:26:00Z">
          <w:pPr/>
        </w:pPrChange>
      </w:pPr>
      <w:ins w:id="713" w:author="sarah" w:date="2011-03-23T22:08:00Z">
        <w:r>
          <w:t xml:space="preserve">      &lt;http://cs499-game.3till7.net/layouts/application&gt; --&gt; &lt;/login/admin&gt;</w:t>
        </w:r>
      </w:ins>
    </w:p>
    <w:p w:rsidR="00274149" w:rsidRDefault="00274149" w:rsidP="00DB11DB">
      <w:pPr>
        <w:pStyle w:val="SourceCode"/>
        <w:rPr>
          <w:ins w:id="714" w:author="sarah" w:date="2011-03-23T22:08:00Z"/>
        </w:rPr>
        <w:pPrChange w:id="715" w:author="sarah" w:date="2011-03-23T23:26:00Z">
          <w:pPr/>
        </w:pPrChange>
      </w:pPr>
      <w:ins w:id="716" w:author="sarah" w:date="2011-03-23T22:08:00Z">
        <w:r>
          <w:t xml:space="preserve">      Underlying code:</w:t>
        </w:r>
      </w:ins>
    </w:p>
    <w:p w:rsidR="00274149" w:rsidRDefault="00274149" w:rsidP="00DB11DB">
      <w:pPr>
        <w:pStyle w:val="SourceCode"/>
        <w:rPr>
          <w:ins w:id="717" w:author="sarah" w:date="2011-03-23T22:08:00Z"/>
        </w:rPr>
        <w:pPrChange w:id="718" w:author="sarah" w:date="2011-03-23T23:26:00Z">
          <w:pPr/>
        </w:pPrChange>
      </w:pPr>
      <w:ins w:id="719" w:author="sarah" w:date="2011-03-23T22:08:00Z">
        <w:r>
          <w:t xml:space="preserve">        link_to '&lt;span&gt;Admin&lt;/span&gt;', :controller =&gt; 'login', :action =&gt; 'admin'</w:t>
        </w:r>
      </w:ins>
    </w:p>
    <w:p w:rsidR="006664B6" w:rsidRDefault="006664B6" w:rsidP="00DB11DB">
      <w:pPr>
        <w:pStyle w:val="SourceCode"/>
        <w:rPr>
          <w:ins w:id="720" w:author="sarah" w:date="2011-03-23T22:10:00Z"/>
        </w:rPr>
        <w:pPrChange w:id="721" w:author="sarah" w:date="2011-03-23T23:26:00Z">
          <w:pPr/>
        </w:pPrChange>
      </w:pPr>
    </w:p>
    <w:p w:rsidR="00274149" w:rsidRDefault="00274149" w:rsidP="00DB11DB">
      <w:pPr>
        <w:pStyle w:val="SourceCode"/>
        <w:rPr>
          <w:ins w:id="722" w:author="sarah" w:date="2011-03-23T22:08:00Z"/>
        </w:rPr>
        <w:pPrChange w:id="723" w:author="sarah" w:date="2011-03-23T23:26:00Z">
          <w:pPr/>
        </w:pPrChange>
      </w:pPr>
      <w:ins w:id="724" w:author="sarah" w:date="2011-03-23T22:08:00Z">
        <w:r>
          <w:t xml:space="preserve">Looking in directory </w:t>
        </w:r>
      </w:ins>
      <w:ins w:id="725" w:author="sarah" w:date="2011-03-23T22:14:00Z">
        <w:r w:rsidR="001D09CE">
          <w:t>../set_game/app</w:t>
        </w:r>
      </w:ins>
      <w:ins w:id="726" w:author="sarah" w:date="2011-03-23T22:08:00Z">
        <w:r>
          <w:t>/views/game</w:t>
        </w:r>
      </w:ins>
    </w:p>
    <w:p w:rsidR="00274149" w:rsidRDefault="00274149" w:rsidP="00DB11DB">
      <w:pPr>
        <w:pStyle w:val="SourceCode"/>
        <w:rPr>
          <w:ins w:id="727" w:author="sarah" w:date="2011-03-23T22:08:00Z"/>
        </w:rPr>
        <w:pPrChange w:id="728" w:author="sarah" w:date="2011-03-23T23:26:00Z">
          <w:pPr/>
        </w:pPrChange>
      </w:pPr>
      <w:ins w:id="729" w:author="sarah" w:date="2011-03-23T22:08:00Z">
        <w:r>
          <w:t xml:space="preserve">Parsing ERB file </w:t>
        </w:r>
      </w:ins>
      <w:ins w:id="730" w:author="sarah" w:date="2011-03-23T22:14:00Z">
        <w:r w:rsidR="001D09CE">
          <w:t>../set_game/app</w:t>
        </w:r>
      </w:ins>
      <w:ins w:id="731" w:author="sarah" w:date="2011-03-23T22:08:00Z">
        <w:r>
          <w:t>/views/game/_waiting.html.erb...</w:t>
        </w:r>
      </w:ins>
    </w:p>
    <w:p w:rsidR="00274149" w:rsidRDefault="00274149" w:rsidP="00DB11DB">
      <w:pPr>
        <w:pStyle w:val="SourceCode"/>
        <w:rPr>
          <w:ins w:id="732" w:author="sarah" w:date="2011-03-23T22:08:00Z"/>
        </w:rPr>
        <w:pPrChange w:id="733" w:author="sarah" w:date="2011-03-23T23:26:00Z">
          <w:pPr/>
        </w:pPrChange>
      </w:pPr>
      <w:ins w:id="734" w:author="sarah" w:date="2011-03-23T22:08:00Z">
        <w:r>
          <w:t>Component Interaction Model</w:t>
        </w:r>
      </w:ins>
    </w:p>
    <w:p w:rsidR="00274149" w:rsidRDefault="00274149" w:rsidP="00DB11DB">
      <w:pPr>
        <w:pStyle w:val="SourceCode"/>
        <w:rPr>
          <w:ins w:id="735" w:author="sarah" w:date="2011-03-23T22:08:00Z"/>
        </w:rPr>
        <w:pPrChange w:id="736" w:author="sarah" w:date="2011-03-23T23:26:00Z">
          <w:pPr/>
        </w:pPrChange>
      </w:pPr>
      <w:ins w:id="737" w:author="sarah" w:date="2011-03-23T22:08:00Z">
        <w:r>
          <w:t xml:space="preserve">        Start page: </w:t>
        </w:r>
      </w:ins>
      <w:ins w:id="738" w:author="sarah" w:date="2011-03-23T22:14:00Z">
        <w:r w:rsidR="001D09CE">
          <w:t>../set_game/app</w:t>
        </w:r>
      </w:ins>
      <w:ins w:id="739" w:author="sarah" w:date="2011-03-23T22:08:00Z">
        <w:r>
          <w:t>/views/game/_waiting.html.erb</w:t>
        </w:r>
      </w:ins>
    </w:p>
    <w:p w:rsidR="00274149" w:rsidRDefault="00274149" w:rsidP="00DB11DB">
      <w:pPr>
        <w:pStyle w:val="SourceCode"/>
        <w:rPr>
          <w:ins w:id="740" w:author="sarah" w:date="2011-03-23T22:08:00Z"/>
        </w:rPr>
        <w:pPrChange w:id="741" w:author="sarah" w:date="2011-03-23T23:26:00Z">
          <w:pPr/>
        </w:pPrChange>
      </w:pPr>
      <w:ins w:id="742" w:author="sarah" w:date="2011-03-23T22:08:00Z">
        <w:r>
          <w:t xml:space="preserve">        Start URL: http://cs499-game.3till7.net/game/_waiting</w:t>
        </w:r>
      </w:ins>
    </w:p>
    <w:p w:rsidR="00274149" w:rsidRDefault="00274149" w:rsidP="00DB11DB">
      <w:pPr>
        <w:pStyle w:val="SourceCode"/>
        <w:rPr>
          <w:ins w:id="743" w:author="sarah" w:date="2011-03-23T22:08:00Z"/>
        </w:rPr>
        <w:pPrChange w:id="744" w:author="sarah" w:date="2011-03-23T23:26:00Z">
          <w:pPr/>
        </w:pPrChange>
      </w:pPr>
      <w:ins w:id="745" w:author="sarah" w:date="2011-03-23T22:08:00Z">
        <w:r>
          <w:t xml:space="preserve">        Component expression: p1.p2</w:t>
        </w:r>
      </w:ins>
    </w:p>
    <w:p w:rsidR="00274149" w:rsidRDefault="00274149" w:rsidP="00DB11DB">
      <w:pPr>
        <w:pStyle w:val="SourceCode"/>
        <w:rPr>
          <w:ins w:id="746" w:author="sarah" w:date="2011-03-23T22:08:00Z"/>
        </w:rPr>
        <w:pPrChange w:id="747" w:author="sarah" w:date="2011-03-23T23:26:00Z">
          <w:pPr/>
        </w:pPrChange>
      </w:pPr>
      <w:ins w:id="748" w:author="sarah" w:date="2011-03-23T22:08:00Z">
        <w:r>
          <w:t xml:space="preserve">        Transitions:</w:t>
        </w:r>
      </w:ins>
    </w:p>
    <w:p w:rsidR="006664B6" w:rsidRDefault="006664B6" w:rsidP="00DB11DB">
      <w:pPr>
        <w:pStyle w:val="SourceCode"/>
        <w:rPr>
          <w:ins w:id="749" w:author="sarah" w:date="2011-03-23T22:10:00Z"/>
        </w:rPr>
        <w:pPrChange w:id="750" w:author="sarah" w:date="2011-03-23T23:26:00Z">
          <w:pPr/>
        </w:pPrChange>
      </w:pPr>
    </w:p>
    <w:p w:rsidR="00274149" w:rsidRDefault="00274149" w:rsidP="00DB11DB">
      <w:pPr>
        <w:pStyle w:val="SourceCode"/>
        <w:rPr>
          <w:ins w:id="751" w:author="sarah" w:date="2011-03-23T22:08:00Z"/>
        </w:rPr>
        <w:pPrChange w:id="752" w:author="sarah" w:date="2011-03-23T23:26:00Z">
          <w:pPr/>
        </w:pPrChange>
      </w:pPr>
      <w:ins w:id="753" w:author="sarah" w:date="2011-03-23T22:08:00Z">
        <w:r>
          <w:lastRenderedPageBreak/>
          <w:t xml:space="preserve">Parsing ERB file </w:t>
        </w:r>
      </w:ins>
      <w:ins w:id="754" w:author="sarah" w:date="2011-03-23T22:14:00Z">
        <w:r w:rsidR="001D09CE">
          <w:t>../set_game/app</w:t>
        </w:r>
      </w:ins>
      <w:ins w:id="755" w:author="sarah" w:date="2011-03-23T22:08:00Z">
        <w:r>
          <w:t>/views/game/_top_list.html.erb...</w:t>
        </w:r>
      </w:ins>
    </w:p>
    <w:p w:rsidR="00274149" w:rsidRDefault="00274149" w:rsidP="00DB11DB">
      <w:pPr>
        <w:pStyle w:val="SourceCode"/>
        <w:rPr>
          <w:ins w:id="756" w:author="sarah" w:date="2011-03-23T22:08:00Z"/>
        </w:rPr>
        <w:pPrChange w:id="757" w:author="sarah" w:date="2011-03-23T23:26:00Z">
          <w:pPr/>
        </w:pPrChange>
      </w:pPr>
      <w:ins w:id="758" w:author="sarah" w:date="2011-03-23T22:08:00Z">
        <w:r>
          <w:t>Component Interaction Model</w:t>
        </w:r>
      </w:ins>
    </w:p>
    <w:p w:rsidR="00274149" w:rsidRDefault="00274149" w:rsidP="00DB11DB">
      <w:pPr>
        <w:pStyle w:val="SourceCode"/>
        <w:rPr>
          <w:ins w:id="759" w:author="sarah" w:date="2011-03-23T22:08:00Z"/>
        </w:rPr>
        <w:pPrChange w:id="760" w:author="sarah" w:date="2011-03-23T23:26:00Z">
          <w:pPr/>
        </w:pPrChange>
      </w:pPr>
      <w:ins w:id="761" w:author="sarah" w:date="2011-03-23T22:08:00Z">
        <w:r>
          <w:t xml:space="preserve">        Start page: </w:t>
        </w:r>
      </w:ins>
      <w:ins w:id="762" w:author="sarah" w:date="2011-03-23T22:14:00Z">
        <w:r w:rsidR="001D09CE">
          <w:t>../set_game/app</w:t>
        </w:r>
      </w:ins>
      <w:ins w:id="763" w:author="sarah" w:date="2011-03-23T22:08:00Z">
        <w:r>
          <w:t>/views/game/_top_list.html.erb</w:t>
        </w:r>
      </w:ins>
    </w:p>
    <w:p w:rsidR="00274149" w:rsidRDefault="00274149" w:rsidP="00DB11DB">
      <w:pPr>
        <w:pStyle w:val="SourceCode"/>
        <w:rPr>
          <w:ins w:id="764" w:author="sarah" w:date="2011-03-23T22:08:00Z"/>
        </w:rPr>
        <w:pPrChange w:id="765" w:author="sarah" w:date="2011-03-23T23:26:00Z">
          <w:pPr/>
        </w:pPrChange>
      </w:pPr>
      <w:ins w:id="766" w:author="sarah" w:date="2011-03-23T22:08:00Z">
        <w:r>
          <w:t xml:space="preserve">        Start URL: http://cs499-game.3till7.net/game/_top_list</w:t>
        </w:r>
      </w:ins>
    </w:p>
    <w:p w:rsidR="00274149" w:rsidRDefault="00274149" w:rsidP="00DB11DB">
      <w:pPr>
        <w:pStyle w:val="SourceCode"/>
        <w:rPr>
          <w:ins w:id="767" w:author="sarah" w:date="2011-03-23T22:08:00Z"/>
        </w:rPr>
        <w:pPrChange w:id="768" w:author="sarah" w:date="2011-03-23T23:26:00Z">
          <w:pPr/>
        </w:pPrChange>
      </w:pPr>
      <w:ins w:id="769" w:author="sarah" w:date="2011-03-23T22:08:00Z">
        <w:r>
          <w:t xml:space="preserve">        Component expression: p1</w:t>
        </w:r>
      </w:ins>
    </w:p>
    <w:p w:rsidR="00274149" w:rsidRDefault="00274149" w:rsidP="00DB11DB">
      <w:pPr>
        <w:pStyle w:val="SourceCode"/>
        <w:rPr>
          <w:ins w:id="770" w:author="sarah" w:date="2011-03-23T22:08:00Z"/>
        </w:rPr>
        <w:pPrChange w:id="771" w:author="sarah" w:date="2011-03-23T23:26:00Z">
          <w:pPr/>
        </w:pPrChange>
      </w:pPr>
      <w:ins w:id="772" w:author="sarah" w:date="2011-03-23T22:08:00Z">
        <w:r>
          <w:t xml:space="preserve">        Transitions:</w:t>
        </w:r>
      </w:ins>
    </w:p>
    <w:p w:rsidR="006664B6" w:rsidRDefault="006664B6" w:rsidP="00DB11DB">
      <w:pPr>
        <w:pStyle w:val="SourceCode"/>
        <w:rPr>
          <w:ins w:id="773" w:author="sarah" w:date="2011-03-23T22:10:00Z"/>
        </w:rPr>
        <w:pPrChange w:id="774" w:author="sarah" w:date="2011-03-23T23:26:00Z">
          <w:pPr/>
        </w:pPrChange>
      </w:pPr>
    </w:p>
    <w:p w:rsidR="00274149" w:rsidRDefault="00274149" w:rsidP="00DB11DB">
      <w:pPr>
        <w:pStyle w:val="SourceCode"/>
        <w:rPr>
          <w:ins w:id="775" w:author="sarah" w:date="2011-03-23T22:08:00Z"/>
        </w:rPr>
        <w:pPrChange w:id="776" w:author="sarah" w:date="2011-03-23T23:26:00Z">
          <w:pPr/>
        </w:pPrChange>
      </w:pPr>
      <w:ins w:id="777" w:author="sarah" w:date="2011-03-23T22:08:00Z">
        <w:r>
          <w:t xml:space="preserve">Parsing ERB file </w:t>
        </w:r>
      </w:ins>
      <w:ins w:id="778" w:author="sarah" w:date="2011-03-23T22:14:00Z">
        <w:r w:rsidR="001D09CE">
          <w:t>../set_game/app</w:t>
        </w:r>
      </w:ins>
      <w:ins w:id="779" w:author="sarah" w:date="2011-03-23T22:08:00Z">
        <w:r>
          <w:t>/views/game/_poll_for_updates.html.erb...</w:t>
        </w:r>
      </w:ins>
    </w:p>
    <w:p w:rsidR="00274149" w:rsidRDefault="00274149" w:rsidP="00DB11DB">
      <w:pPr>
        <w:pStyle w:val="SourceCode"/>
        <w:rPr>
          <w:ins w:id="780" w:author="sarah" w:date="2011-03-23T22:08:00Z"/>
        </w:rPr>
        <w:pPrChange w:id="781" w:author="sarah" w:date="2011-03-23T23:26:00Z">
          <w:pPr/>
        </w:pPrChange>
      </w:pPr>
      <w:ins w:id="782" w:author="sarah" w:date="2011-03-23T22:08:00Z">
        <w:r>
          <w:t>Component Interaction Model</w:t>
        </w:r>
      </w:ins>
    </w:p>
    <w:p w:rsidR="00274149" w:rsidRDefault="00274149" w:rsidP="00DB11DB">
      <w:pPr>
        <w:pStyle w:val="SourceCode"/>
        <w:rPr>
          <w:ins w:id="783" w:author="sarah" w:date="2011-03-23T22:08:00Z"/>
        </w:rPr>
        <w:pPrChange w:id="784" w:author="sarah" w:date="2011-03-23T23:26:00Z">
          <w:pPr/>
        </w:pPrChange>
      </w:pPr>
      <w:ins w:id="785" w:author="sarah" w:date="2011-03-23T22:08:00Z">
        <w:r>
          <w:t xml:space="preserve">        Start page: </w:t>
        </w:r>
      </w:ins>
      <w:ins w:id="786" w:author="sarah" w:date="2011-03-23T22:14:00Z">
        <w:r w:rsidR="001D09CE">
          <w:t>../set_game/app</w:t>
        </w:r>
      </w:ins>
      <w:ins w:id="787" w:author="sarah" w:date="2011-03-23T22:08:00Z">
        <w:r>
          <w:t>/views/game/_poll_for_updates.html.erb</w:t>
        </w:r>
      </w:ins>
    </w:p>
    <w:p w:rsidR="00274149" w:rsidRDefault="00274149" w:rsidP="00DB11DB">
      <w:pPr>
        <w:pStyle w:val="SourceCode"/>
        <w:rPr>
          <w:ins w:id="788" w:author="sarah" w:date="2011-03-23T22:08:00Z"/>
        </w:rPr>
        <w:pPrChange w:id="789" w:author="sarah" w:date="2011-03-23T23:26:00Z">
          <w:pPr/>
        </w:pPrChange>
      </w:pPr>
      <w:ins w:id="790" w:author="sarah" w:date="2011-03-23T22:08:00Z">
        <w:r>
          <w:t xml:space="preserve">        Start URL: http://cs499-game.3till7.net/game/_poll_for_updates</w:t>
        </w:r>
      </w:ins>
    </w:p>
    <w:p w:rsidR="00274149" w:rsidRDefault="00274149" w:rsidP="00DB11DB">
      <w:pPr>
        <w:pStyle w:val="SourceCode"/>
        <w:rPr>
          <w:ins w:id="791" w:author="sarah" w:date="2011-03-23T22:08:00Z"/>
        </w:rPr>
        <w:pPrChange w:id="792" w:author="sarah" w:date="2011-03-23T23:26:00Z">
          <w:pPr/>
        </w:pPrChange>
      </w:pPr>
      <w:ins w:id="793" w:author="sarah" w:date="2011-03-23T22:08:00Z">
        <w:r>
          <w:t xml:space="preserve">        Component expression: {p1}</w:t>
        </w:r>
      </w:ins>
    </w:p>
    <w:p w:rsidR="00274149" w:rsidRDefault="00274149" w:rsidP="00DB11DB">
      <w:pPr>
        <w:pStyle w:val="SourceCode"/>
        <w:rPr>
          <w:ins w:id="794" w:author="sarah" w:date="2011-03-23T22:08:00Z"/>
        </w:rPr>
        <w:pPrChange w:id="795" w:author="sarah" w:date="2011-03-23T23:26:00Z">
          <w:pPr/>
        </w:pPrChange>
      </w:pPr>
      <w:ins w:id="796" w:author="sarah" w:date="2011-03-23T22:08:00Z">
        <w:r>
          <w:t xml:space="preserve">        Transitions:</w:t>
        </w:r>
      </w:ins>
    </w:p>
    <w:p w:rsidR="006664B6" w:rsidRDefault="006664B6" w:rsidP="00DB11DB">
      <w:pPr>
        <w:pStyle w:val="SourceCode"/>
        <w:rPr>
          <w:ins w:id="797" w:author="sarah" w:date="2011-03-23T22:11:00Z"/>
        </w:rPr>
        <w:pPrChange w:id="798" w:author="sarah" w:date="2011-03-23T23:26:00Z">
          <w:pPr/>
        </w:pPrChange>
      </w:pPr>
    </w:p>
    <w:p w:rsidR="00274149" w:rsidRDefault="00274149" w:rsidP="00DB11DB">
      <w:pPr>
        <w:pStyle w:val="SourceCode"/>
        <w:rPr>
          <w:ins w:id="799" w:author="sarah" w:date="2011-03-23T22:08:00Z"/>
        </w:rPr>
        <w:pPrChange w:id="800" w:author="sarah" w:date="2011-03-23T23:26:00Z">
          <w:pPr/>
        </w:pPrChange>
      </w:pPr>
      <w:ins w:id="801" w:author="sarah" w:date="2011-03-23T22:08:00Z">
        <w:r>
          <w:t xml:space="preserve">Parsing ERB file </w:t>
        </w:r>
      </w:ins>
      <w:ins w:id="802" w:author="sarah" w:date="2011-03-23T22:14:00Z">
        <w:r w:rsidR="001D09CE">
          <w:t>../set_game/app</w:t>
        </w:r>
      </w:ins>
      <w:ins w:id="803" w:author="sarah" w:date="2011-03-23T22:08:00Z">
        <w:r>
          <w:t>/views/game/_in_progress.html.erb...</w:t>
        </w:r>
      </w:ins>
    </w:p>
    <w:p w:rsidR="00274149" w:rsidRDefault="00274149" w:rsidP="00DB11DB">
      <w:pPr>
        <w:pStyle w:val="SourceCode"/>
        <w:rPr>
          <w:ins w:id="804" w:author="sarah" w:date="2011-03-23T22:08:00Z"/>
        </w:rPr>
        <w:pPrChange w:id="805" w:author="sarah" w:date="2011-03-23T23:26:00Z">
          <w:pPr/>
        </w:pPrChange>
      </w:pPr>
      <w:ins w:id="806" w:author="sarah" w:date="2011-03-23T22:08:00Z">
        <w:r>
          <w:t>Component Interaction Model</w:t>
        </w:r>
      </w:ins>
    </w:p>
    <w:p w:rsidR="00274149" w:rsidRDefault="00274149" w:rsidP="00DB11DB">
      <w:pPr>
        <w:pStyle w:val="SourceCode"/>
        <w:rPr>
          <w:ins w:id="807" w:author="sarah" w:date="2011-03-23T22:08:00Z"/>
        </w:rPr>
        <w:pPrChange w:id="808" w:author="sarah" w:date="2011-03-23T23:26:00Z">
          <w:pPr/>
        </w:pPrChange>
      </w:pPr>
      <w:ins w:id="809" w:author="sarah" w:date="2011-03-23T22:08:00Z">
        <w:r>
          <w:t xml:space="preserve">        Start page: </w:t>
        </w:r>
      </w:ins>
      <w:ins w:id="810" w:author="sarah" w:date="2011-03-23T22:14:00Z">
        <w:r w:rsidR="001D09CE">
          <w:t>../set_game/app</w:t>
        </w:r>
      </w:ins>
      <w:ins w:id="811" w:author="sarah" w:date="2011-03-23T22:08:00Z">
        <w:r>
          <w:t>/views/game/_in_progress.html.erb</w:t>
        </w:r>
      </w:ins>
    </w:p>
    <w:p w:rsidR="00274149" w:rsidRDefault="00274149" w:rsidP="00DB11DB">
      <w:pPr>
        <w:pStyle w:val="SourceCode"/>
        <w:rPr>
          <w:ins w:id="812" w:author="sarah" w:date="2011-03-23T22:08:00Z"/>
        </w:rPr>
        <w:pPrChange w:id="813" w:author="sarah" w:date="2011-03-23T23:26:00Z">
          <w:pPr/>
        </w:pPrChange>
      </w:pPr>
      <w:ins w:id="814" w:author="sarah" w:date="2011-03-23T22:08:00Z">
        <w:r>
          <w:t xml:space="preserve">        Start URL: http://cs499-game.3till7.net/game/_in_progress</w:t>
        </w:r>
      </w:ins>
    </w:p>
    <w:p w:rsidR="00274149" w:rsidRDefault="00274149" w:rsidP="00DB11DB">
      <w:pPr>
        <w:pStyle w:val="SourceCode"/>
        <w:rPr>
          <w:ins w:id="815" w:author="sarah" w:date="2011-03-23T22:08:00Z"/>
        </w:rPr>
        <w:pPrChange w:id="816" w:author="sarah" w:date="2011-03-23T23:26:00Z">
          <w:pPr/>
        </w:pPrChange>
      </w:pPr>
      <w:ins w:id="817" w:author="sarah" w:date="2011-03-23T22:08:00Z">
        <w:r>
          <w:t xml:space="preserve">        Component expression: ((((p1|NULL).p2)|p3)|NULL).p4.p5.p6*.p7.p8*.p9.p10.p11.p12.(p13|p14)</w:t>
        </w:r>
      </w:ins>
    </w:p>
    <w:p w:rsidR="00274149" w:rsidRDefault="00274149" w:rsidP="00DB11DB">
      <w:pPr>
        <w:pStyle w:val="SourceCode"/>
        <w:rPr>
          <w:ins w:id="818" w:author="sarah" w:date="2011-03-23T22:08:00Z"/>
        </w:rPr>
        <w:pPrChange w:id="819" w:author="sarah" w:date="2011-03-23T23:26:00Z">
          <w:pPr/>
        </w:pPrChange>
      </w:pPr>
      <w:ins w:id="820" w:author="sarah" w:date="2011-03-23T22:08:00Z">
        <w:r>
          <w:t xml:space="preserve">        Transitions:</w:t>
        </w:r>
      </w:ins>
    </w:p>
    <w:p w:rsidR="00274149" w:rsidRDefault="00274149" w:rsidP="00DB11DB">
      <w:pPr>
        <w:pStyle w:val="SourceCode"/>
        <w:rPr>
          <w:ins w:id="821" w:author="sarah" w:date="2011-03-23T22:08:00Z"/>
        </w:rPr>
        <w:pPrChange w:id="822" w:author="sarah" w:date="2011-03-23T23:26:00Z">
          <w:pPr/>
        </w:pPrChange>
      </w:pPr>
      <w:ins w:id="823" w:author="sarah" w:date="2011-03-23T22:08:00Z">
        <w:r>
          <w:t xml:space="preserve">    Form Transition</w:t>
        </w:r>
      </w:ins>
    </w:p>
    <w:p w:rsidR="00274149" w:rsidRDefault="00274149" w:rsidP="00DB11DB">
      <w:pPr>
        <w:pStyle w:val="SourceCode"/>
        <w:rPr>
          <w:ins w:id="824" w:author="sarah" w:date="2011-03-23T22:08:00Z"/>
        </w:rPr>
        <w:pPrChange w:id="825" w:author="sarah" w:date="2011-03-23T23:26:00Z">
          <w:pPr/>
        </w:pPrChange>
      </w:pPr>
      <w:ins w:id="826" w:author="sarah" w:date="2011-03-23T22:08:00Z">
        <w:r>
          <w:t xml:space="preserve">      &lt;http://cs499-game.3till7.net/game/_in_progress&gt; --&gt; &lt;/game/handle_card_submit&gt;</w:t>
        </w:r>
      </w:ins>
    </w:p>
    <w:p w:rsidR="00274149" w:rsidRDefault="00274149" w:rsidP="00DB11DB">
      <w:pPr>
        <w:pStyle w:val="SourceCode"/>
        <w:rPr>
          <w:ins w:id="827" w:author="sarah" w:date="2011-03-23T22:08:00Z"/>
        </w:rPr>
        <w:pPrChange w:id="828" w:author="sarah" w:date="2011-03-23T23:26:00Z">
          <w:pPr/>
        </w:pPrChange>
      </w:pPr>
      <w:ins w:id="829" w:author="sarah" w:date="2011-03-23T22:08:00Z">
        <w:r>
          <w:t xml:space="preserve">      Underlying code:</w:t>
        </w:r>
      </w:ins>
    </w:p>
    <w:p w:rsidR="00274149" w:rsidRDefault="00274149" w:rsidP="00DB11DB">
      <w:pPr>
        <w:pStyle w:val="SourceCode"/>
        <w:rPr>
          <w:ins w:id="830" w:author="sarah" w:date="2011-03-23T22:08:00Z"/>
        </w:rPr>
        <w:pPrChange w:id="831" w:author="sarah" w:date="2011-03-23T23:26:00Z">
          <w:pPr/>
        </w:pPrChange>
      </w:pPr>
      <w:ins w:id="832" w:author="sarah" w:date="2011-03-23T22:08:00Z">
        <w:r>
          <w:t xml:space="preserve">        form_remote_tag(:url =&gt; url_for(:action =&gt; "handle_card_submit"),</w:t>
        </w:r>
      </w:ins>
    </w:p>
    <w:p w:rsidR="00274149" w:rsidRDefault="00274149" w:rsidP="00DB11DB">
      <w:pPr>
        <w:pStyle w:val="SourceCode"/>
        <w:rPr>
          <w:ins w:id="833" w:author="sarah" w:date="2011-03-23T22:08:00Z"/>
        </w:rPr>
        <w:pPrChange w:id="834" w:author="sarah" w:date="2011-03-23T23:26:00Z">
          <w:pPr/>
        </w:pPrChange>
      </w:pPr>
      <w:ins w:id="835" w:author="sarah" w:date="2011-03-23T22:08:00Z">
        <w:r>
          <w:t xml:space="preserve">                           :html =&gt; {:id =&gt; 'cardform'}) do</w:t>
        </w:r>
      </w:ins>
    </w:p>
    <w:p w:rsidR="00274149" w:rsidRDefault="00274149" w:rsidP="00DB11DB">
      <w:pPr>
        <w:pStyle w:val="SourceCode"/>
        <w:rPr>
          <w:ins w:id="836" w:author="sarah" w:date="2011-03-23T22:08:00Z"/>
        </w:rPr>
        <w:pPrChange w:id="837" w:author="sarah" w:date="2011-03-23T23:26:00Z">
          <w:pPr/>
        </w:pPrChange>
      </w:pPr>
      <w:ins w:id="838" w:author="sarah" w:date="2011-03-23T22:08:00Z">
        <w:r>
          <w:t xml:space="preserve">    Form Transition</w:t>
        </w:r>
      </w:ins>
    </w:p>
    <w:p w:rsidR="00274149" w:rsidRDefault="00274149" w:rsidP="00DB11DB">
      <w:pPr>
        <w:pStyle w:val="SourceCode"/>
        <w:rPr>
          <w:ins w:id="839" w:author="sarah" w:date="2011-03-23T22:08:00Z"/>
        </w:rPr>
        <w:pPrChange w:id="840" w:author="sarah" w:date="2011-03-23T23:26:00Z">
          <w:pPr/>
        </w:pPrChange>
      </w:pPr>
      <w:ins w:id="841" w:author="sarah" w:date="2011-03-23T22:08:00Z">
        <w:r>
          <w:t xml:space="preserve">      &lt;http://cs499-game.3till7.net/game/_in_progress&gt; --&gt; &lt;/game/handle_call_set&gt;</w:t>
        </w:r>
      </w:ins>
    </w:p>
    <w:p w:rsidR="00274149" w:rsidRDefault="00274149" w:rsidP="00DB11DB">
      <w:pPr>
        <w:pStyle w:val="SourceCode"/>
        <w:rPr>
          <w:ins w:id="842" w:author="sarah" w:date="2011-03-23T22:08:00Z"/>
        </w:rPr>
        <w:pPrChange w:id="843" w:author="sarah" w:date="2011-03-23T23:26:00Z">
          <w:pPr/>
        </w:pPrChange>
      </w:pPr>
      <w:ins w:id="844" w:author="sarah" w:date="2011-03-23T22:08:00Z">
        <w:r>
          <w:t xml:space="preserve">      Underlying code:</w:t>
        </w:r>
      </w:ins>
    </w:p>
    <w:p w:rsidR="00274149" w:rsidRDefault="00274149" w:rsidP="00DB11DB">
      <w:pPr>
        <w:pStyle w:val="SourceCode"/>
        <w:rPr>
          <w:ins w:id="845" w:author="sarah" w:date="2011-03-23T22:08:00Z"/>
        </w:rPr>
        <w:pPrChange w:id="846" w:author="sarah" w:date="2011-03-23T23:26:00Z">
          <w:pPr/>
        </w:pPrChange>
      </w:pPr>
      <w:ins w:id="847" w:author="sarah" w:date="2011-03-23T22:08:00Z">
        <w:r>
          <w:t xml:space="preserve">        form_remote_tag(:url =&gt; url_for(:action =&gt; "handle_call_set"),</w:t>
        </w:r>
      </w:ins>
    </w:p>
    <w:p w:rsidR="00274149" w:rsidRDefault="00274149" w:rsidP="00DB11DB">
      <w:pPr>
        <w:pStyle w:val="SourceCode"/>
        <w:rPr>
          <w:ins w:id="848" w:author="sarah" w:date="2011-03-23T22:08:00Z"/>
        </w:rPr>
        <w:pPrChange w:id="849" w:author="sarah" w:date="2011-03-23T23:26:00Z">
          <w:pPr/>
        </w:pPrChange>
      </w:pPr>
      <w:ins w:id="850" w:author="sarah" w:date="2011-03-23T22:08:00Z">
        <w:r>
          <w:t xml:space="preserve">                      :loading =&gt; "$('systemWorking').show();") do</w:t>
        </w:r>
      </w:ins>
    </w:p>
    <w:p w:rsidR="00274149" w:rsidRDefault="00274149" w:rsidP="00DB11DB">
      <w:pPr>
        <w:pStyle w:val="SourceCode"/>
        <w:rPr>
          <w:ins w:id="851" w:author="sarah" w:date="2011-03-23T22:08:00Z"/>
        </w:rPr>
        <w:pPrChange w:id="852" w:author="sarah" w:date="2011-03-23T23:26:00Z">
          <w:pPr/>
        </w:pPrChange>
      </w:pPr>
      <w:ins w:id="853" w:author="sarah" w:date="2011-03-23T22:08:00Z">
        <w:r>
          <w:t xml:space="preserve">    Form Transition</w:t>
        </w:r>
      </w:ins>
    </w:p>
    <w:p w:rsidR="00274149" w:rsidRDefault="00274149" w:rsidP="00DB11DB">
      <w:pPr>
        <w:pStyle w:val="SourceCode"/>
        <w:rPr>
          <w:ins w:id="854" w:author="sarah" w:date="2011-03-23T22:08:00Z"/>
        </w:rPr>
        <w:pPrChange w:id="855" w:author="sarah" w:date="2011-03-23T23:26:00Z">
          <w:pPr/>
        </w:pPrChange>
      </w:pPr>
      <w:ins w:id="856" w:author="sarah" w:date="2011-03-23T22:08:00Z">
        <w:r>
          <w:t xml:space="preserve">      &lt;http://cs499-game.3till7.net/game/_in_progress&gt; --&gt; &lt;/game/handle_no_sets</w:t>
        </w:r>
      </w:ins>
    </w:p>
    <w:p w:rsidR="00274149" w:rsidRDefault="00274149" w:rsidP="00DB11DB">
      <w:pPr>
        <w:pStyle w:val="SourceCode"/>
        <w:rPr>
          <w:ins w:id="857" w:author="sarah" w:date="2011-03-23T22:08:00Z"/>
        </w:rPr>
        <w:pPrChange w:id="858" w:author="sarah" w:date="2011-03-23T23:26:00Z">
          <w:pPr/>
        </w:pPrChange>
      </w:pPr>
      <w:ins w:id="859" w:author="sarah" w:date="2011-03-23T22:08:00Z">
        <w:r>
          <w:t>&gt;</w:t>
        </w:r>
      </w:ins>
    </w:p>
    <w:p w:rsidR="00274149" w:rsidRDefault="00274149" w:rsidP="00DB11DB">
      <w:pPr>
        <w:pStyle w:val="SourceCode"/>
        <w:rPr>
          <w:ins w:id="860" w:author="sarah" w:date="2011-03-23T22:08:00Z"/>
        </w:rPr>
        <w:pPrChange w:id="861" w:author="sarah" w:date="2011-03-23T23:26:00Z">
          <w:pPr/>
        </w:pPrChange>
      </w:pPr>
      <w:ins w:id="862" w:author="sarah" w:date="2011-03-23T22:08:00Z">
        <w:r>
          <w:t xml:space="preserve">      Underlying code:</w:t>
        </w:r>
      </w:ins>
    </w:p>
    <w:p w:rsidR="00274149" w:rsidRDefault="00274149" w:rsidP="00DB11DB">
      <w:pPr>
        <w:pStyle w:val="SourceCode"/>
        <w:rPr>
          <w:ins w:id="863" w:author="sarah" w:date="2011-03-23T22:08:00Z"/>
        </w:rPr>
        <w:pPrChange w:id="864" w:author="sarah" w:date="2011-03-23T23:26:00Z">
          <w:pPr/>
        </w:pPrChange>
      </w:pPr>
      <w:ins w:id="865" w:author="sarah" w:date="2011-03-23T22:08:00Z">
        <w:r>
          <w:t xml:space="preserve">        form_remote_tag(:url =&gt; url_for(:action =&gt; "handle_no_sets"),</w:t>
        </w:r>
      </w:ins>
    </w:p>
    <w:p w:rsidR="00274149" w:rsidRDefault="00274149" w:rsidP="00DB11DB">
      <w:pPr>
        <w:pStyle w:val="SourceCode"/>
        <w:rPr>
          <w:ins w:id="866" w:author="sarah" w:date="2011-03-23T22:08:00Z"/>
        </w:rPr>
        <w:pPrChange w:id="867" w:author="sarah" w:date="2011-03-23T23:26:00Z">
          <w:pPr/>
        </w:pPrChange>
      </w:pPr>
      <w:ins w:id="868" w:author="sarah" w:date="2011-03-23T22:08:00Z">
        <w:r>
          <w:t xml:space="preserve">                    :loading =&gt; "$('systemWorking').show();") do</w:t>
        </w:r>
      </w:ins>
    </w:p>
    <w:p w:rsidR="00E807A9" w:rsidRDefault="00E807A9" w:rsidP="00DB11DB">
      <w:pPr>
        <w:pStyle w:val="SourceCode"/>
        <w:rPr>
          <w:ins w:id="869" w:author="sarah" w:date="2011-03-23T22:11:00Z"/>
        </w:rPr>
        <w:pPrChange w:id="870" w:author="sarah" w:date="2011-03-23T23:26:00Z">
          <w:pPr/>
        </w:pPrChange>
      </w:pPr>
    </w:p>
    <w:p w:rsidR="00274149" w:rsidRDefault="00274149" w:rsidP="00DB11DB">
      <w:pPr>
        <w:pStyle w:val="SourceCode"/>
        <w:rPr>
          <w:ins w:id="871" w:author="sarah" w:date="2011-03-23T22:08:00Z"/>
        </w:rPr>
        <w:pPrChange w:id="872" w:author="sarah" w:date="2011-03-23T23:26:00Z">
          <w:pPr/>
        </w:pPrChange>
      </w:pPr>
      <w:ins w:id="873" w:author="sarah" w:date="2011-03-23T22:08:00Z">
        <w:r>
          <w:t xml:space="preserve">Parsing ERB file </w:t>
        </w:r>
      </w:ins>
      <w:ins w:id="874" w:author="sarah" w:date="2011-03-23T22:14:00Z">
        <w:r w:rsidR="001D09CE">
          <w:t>../set_game/app</w:t>
        </w:r>
      </w:ins>
      <w:ins w:id="875" w:author="sarah" w:date="2011-03-23T22:08:00Z">
        <w:r>
          <w:t>/views/game/_finished.html.erb...</w:t>
        </w:r>
      </w:ins>
    </w:p>
    <w:p w:rsidR="00274149" w:rsidRDefault="00274149" w:rsidP="00DB11DB">
      <w:pPr>
        <w:pStyle w:val="SourceCode"/>
        <w:rPr>
          <w:ins w:id="876" w:author="sarah" w:date="2011-03-23T22:08:00Z"/>
        </w:rPr>
        <w:pPrChange w:id="877" w:author="sarah" w:date="2011-03-23T23:26:00Z">
          <w:pPr/>
        </w:pPrChange>
      </w:pPr>
      <w:ins w:id="878" w:author="sarah" w:date="2011-03-23T22:08:00Z">
        <w:r>
          <w:lastRenderedPageBreak/>
          <w:t>Component Interaction Model</w:t>
        </w:r>
      </w:ins>
    </w:p>
    <w:p w:rsidR="00274149" w:rsidRDefault="00274149" w:rsidP="00DB11DB">
      <w:pPr>
        <w:pStyle w:val="SourceCode"/>
        <w:rPr>
          <w:ins w:id="879" w:author="sarah" w:date="2011-03-23T22:08:00Z"/>
        </w:rPr>
        <w:pPrChange w:id="880" w:author="sarah" w:date="2011-03-23T23:26:00Z">
          <w:pPr/>
        </w:pPrChange>
      </w:pPr>
      <w:ins w:id="881" w:author="sarah" w:date="2011-03-23T22:08:00Z">
        <w:r>
          <w:t xml:space="preserve">        Start page: </w:t>
        </w:r>
      </w:ins>
      <w:ins w:id="882" w:author="sarah" w:date="2011-03-23T22:14:00Z">
        <w:r w:rsidR="001D09CE">
          <w:t>../set_game/app</w:t>
        </w:r>
      </w:ins>
      <w:ins w:id="883" w:author="sarah" w:date="2011-03-23T22:08:00Z">
        <w:r>
          <w:t>/views/game/_finished.html.erb</w:t>
        </w:r>
      </w:ins>
    </w:p>
    <w:p w:rsidR="00274149" w:rsidRDefault="00274149" w:rsidP="00DB11DB">
      <w:pPr>
        <w:pStyle w:val="SourceCode"/>
        <w:rPr>
          <w:ins w:id="884" w:author="sarah" w:date="2011-03-23T22:08:00Z"/>
        </w:rPr>
        <w:pPrChange w:id="885" w:author="sarah" w:date="2011-03-23T23:26:00Z">
          <w:pPr/>
        </w:pPrChange>
      </w:pPr>
      <w:ins w:id="886" w:author="sarah" w:date="2011-03-23T22:08:00Z">
        <w:r>
          <w:t xml:space="preserve">        Start URL: http://cs499-game.3till7.net/game/_finished</w:t>
        </w:r>
      </w:ins>
    </w:p>
    <w:p w:rsidR="00274149" w:rsidRDefault="00274149" w:rsidP="00DB11DB">
      <w:pPr>
        <w:pStyle w:val="SourceCode"/>
        <w:rPr>
          <w:ins w:id="887" w:author="sarah" w:date="2011-03-23T22:08:00Z"/>
        </w:rPr>
        <w:pPrChange w:id="888" w:author="sarah" w:date="2011-03-23T23:26:00Z">
          <w:pPr/>
        </w:pPrChange>
      </w:pPr>
      <w:ins w:id="889" w:author="sarah" w:date="2011-03-23T22:08:00Z">
        <w:r>
          <w:t xml:space="preserve">        Component expression: ((p1|p2)|NULL).(p3|NULL).(p4|NULL).p5.p6*.p7</w:t>
        </w:r>
      </w:ins>
    </w:p>
    <w:p w:rsidR="00274149" w:rsidRDefault="00274149" w:rsidP="00DB11DB">
      <w:pPr>
        <w:pStyle w:val="SourceCode"/>
        <w:rPr>
          <w:ins w:id="890" w:author="sarah" w:date="2011-03-23T22:08:00Z"/>
        </w:rPr>
        <w:pPrChange w:id="891" w:author="sarah" w:date="2011-03-23T23:26:00Z">
          <w:pPr/>
        </w:pPrChange>
      </w:pPr>
      <w:ins w:id="892" w:author="sarah" w:date="2011-03-23T22:08:00Z">
        <w:r>
          <w:t xml:space="preserve">        Transitions:</w:t>
        </w:r>
      </w:ins>
    </w:p>
    <w:p w:rsidR="00274149" w:rsidRDefault="00274149" w:rsidP="00DB11DB">
      <w:pPr>
        <w:pStyle w:val="SourceCode"/>
        <w:rPr>
          <w:ins w:id="893" w:author="sarah" w:date="2011-03-23T22:08:00Z"/>
        </w:rPr>
        <w:pPrChange w:id="894" w:author="sarah" w:date="2011-03-23T23:26:00Z">
          <w:pPr/>
        </w:pPrChange>
      </w:pPr>
    </w:p>
    <w:p w:rsidR="00274149" w:rsidRDefault="00274149" w:rsidP="00DB11DB">
      <w:pPr>
        <w:pStyle w:val="SourceCode"/>
        <w:rPr>
          <w:ins w:id="895" w:author="sarah" w:date="2011-03-23T22:08:00Z"/>
        </w:rPr>
        <w:pPrChange w:id="896" w:author="sarah" w:date="2011-03-23T23:26:00Z">
          <w:pPr/>
        </w:pPrChange>
      </w:pPr>
      <w:ins w:id="897" w:author="sarah" w:date="2011-03-23T22:08:00Z">
        <w:r>
          <w:t xml:space="preserve">Parsing ERB file </w:t>
        </w:r>
      </w:ins>
      <w:ins w:id="898" w:author="sarah" w:date="2011-03-23T22:14:00Z">
        <w:r w:rsidR="001D09CE">
          <w:t>../set_game/app</w:t>
        </w:r>
      </w:ins>
      <w:ins w:id="899" w:author="sarah" w:date="2011-03-23T22:08:00Z">
        <w:r>
          <w:t>/views/game/top_records.html.erb...</w:t>
        </w:r>
      </w:ins>
    </w:p>
    <w:p w:rsidR="00274149" w:rsidRDefault="00274149" w:rsidP="00DB11DB">
      <w:pPr>
        <w:pStyle w:val="SourceCode"/>
        <w:rPr>
          <w:ins w:id="900" w:author="sarah" w:date="2011-03-23T22:08:00Z"/>
        </w:rPr>
        <w:pPrChange w:id="901" w:author="sarah" w:date="2011-03-23T23:26:00Z">
          <w:pPr/>
        </w:pPrChange>
      </w:pPr>
      <w:ins w:id="902" w:author="sarah" w:date="2011-03-23T22:08:00Z">
        <w:r>
          <w:t>Component Interaction Model</w:t>
        </w:r>
      </w:ins>
    </w:p>
    <w:p w:rsidR="00274149" w:rsidRDefault="00274149" w:rsidP="00DB11DB">
      <w:pPr>
        <w:pStyle w:val="SourceCode"/>
        <w:rPr>
          <w:ins w:id="903" w:author="sarah" w:date="2011-03-23T22:08:00Z"/>
        </w:rPr>
        <w:pPrChange w:id="904" w:author="sarah" w:date="2011-03-23T23:26:00Z">
          <w:pPr/>
        </w:pPrChange>
      </w:pPr>
      <w:ins w:id="905" w:author="sarah" w:date="2011-03-23T22:08:00Z">
        <w:r>
          <w:t xml:space="preserve">        Start page: </w:t>
        </w:r>
      </w:ins>
      <w:ins w:id="906" w:author="sarah" w:date="2011-03-23T22:14:00Z">
        <w:r w:rsidR="001D09CE">
          <w:t>../set_game/app</w:t>
        </w:r>
      </w:ins>
      <w:ins w:id="907" w:author="sarah" w:date="2011-03-23T22:08:00Z">
        <w:r>
          <w:t>/views/game/top_records.html.erb</w:t>
        </w:r>
      </w:ins>
    </w:p>
    <w:p w:rsidR="00274149" w:rsidRDefault="00274149" w:rsidP="00DB11DB">
      <w:pPr>
        <w:pStyle w:val="SourceCode"/>
        <w:rPr>
          <w:ins w:id="908" w:author="sarah" w:date="2011-03-23T22:08:00Z"/>
        </w:rPr>
        <w:pPrChange w:id="909" w:author="sarah" w:date="2011-03-23T23:26:00Z">
          <w:pPr/>
        </w:pPrChange>
      </w:pPr>
      <w:ins w:id="910" w:author="sarah" w:date="2011-03-23T22:08:00Z">
        <w:r>
          <w:t xml:space="preserve">        Start URL: http://cs499-game.3till7.net/game/top_records</w:t>
        </w:r>
      </w:ins>
    </w:p>
    <w:p w:rsidR="00274149" w:rsidRDefault="00274149" w:rsidP="00DB11DB">
      <w:pPr>
        <w:pStyle w:val="SourceCode"/>
        <w:rPr>
          <w:ins w:id="911" w:author="sarah" w:date="2011-03-23T22:08:00Z"/>
        </w:rPr>
        <w:pPrChange w:id="912" w:author="sarah" w:date="2011-03-23T23:26:00Z">
          <w:pPr/>
        </w:pPrChange>
      </w:pPr>
      <w:ins w:id="913" w:author="sarah" w:date="2011-03-23T22:08:00Z">
        <w:r>
          <w:t xml:space="preserve">        Component expression: p1.(p2|(p3.{p4}.p5)).p6.(p7|(p8.{p9}.p10)).p11</w:t>
        </w:r>
      </w:ins>
    </w:p>
    <w:p w:rsidR="00274149" w:rsidRDefault="00274149" w:rsidP="00DB11DB">
      <w:pPr>
        <w:pStyle w:val="SourceCode"/>
        <w:rPr>
          <w:ins w:id="914" w:author="sarah" w:date="2011-03-23T22:08:00Z"/>
        </w:rPr>
        <w:pPrChange w:id="915" w:author="sarah" w:date="2011-03-23T23:26:00Z">
          <w:pPr/>
        </w:pPrChange>
      </w:pPr>
      <w:ins w:id="916" w:author="sarah" w:date="2011-03-23T22:08:00Z">
        <w:r>
          <w:t xml:space="preserve">        Transitions:</w:t>
        </w:r>
      </w:ins>
    </w:p>
    <w:p w:rsidR="00274149" w:rsidRDefault="00274149" w:rsidP="00DB11DB">
      <w:pPr>
        <w:pStyle w:val="SourceCode"/>
        <w:rPr>
          <w:ins w:id="917" w:author="sarah" w:date="2011-03-23T22:08:00Z"/>
        </w:rPr>
        <w:pPrChange w:id="918" w:author="sarah" w:date="2011-03-23T23:26:00Z">
          <w:pPr/>
        </w:pPrChange>
      </w:pPr>
    </w:p>
    <w:p w:rsidR="00274149" w:rsidRDefault="00274149" w:rsidP="00DB11DB">
      <w:pPr>
        <w:pStyle w:val="SourceCode"/>
        <w:rPr>
          <w:ins w:id="919" w:author="sarah" w:date="2011-03-23T22:08:00Z"/>
        </w:rPr>
        <w:pPrChange w:id="920" w:author="sarah" w:date="2011-03-23T23:26:00Z">
          <w:pPr/>
        </w:pPrChange>
      </w:pPr>
      <w:ins w:id="921" w:author="sarah" w:date="2011-03-23T22:08:00Z">
        <w:r>
          <w:t xml:space="preserve">Parsing ERB file </w:t>
        </w:r>
      </w:ins>
      <w:ins w:id="922" w:author="sarah" w:date="2011-03-23T22:14:00Z">
        <w:r w:rsidR="001D09CE">
          <w:t>../set_game/app</w:t>
        </w:r>
      </w:ins>
      <w:ins w:id="923" w:author="sarah" w:date="2011-03-23T22:08:00Z">
        <w:r>
          <w:t>/views/game/rules.html.erb...</w:t>
        </w:r>
      </w:ins>
    </w:p>
    <w:p w:rsidR="00274149" w:rsidRDefault="00274149" w:rsidP="00DB11DB">
      <w:pPr>
        <w:pStyle w:val="SourceCode"/>
        <w:rPr>
          <w:ins w:id="924" w:author="sarah" w:date="2011-03-23T22:08:00Z"/>
        </w:rPr>
        <w:pPrChange w:id="925" w:author="sarah" w:date="2011-03-23T23:26:00Z">
          <w:pPr/>
        </w:pPrChange>
      </w:pPr>
      <w:ins w:id="926" w:author="sarah" w:date="2011-03-23T22:08:00Z">
        <w:r>
          <w:t>Component Interaction Model</w:t>
        </w:r>
      </w:ins>
    </w:p>
    <w:p w:rsidR="00274149" w:rsidRDefault="00274149" w:rsidP="00DB11DB">
      <w:pPr>
        <w:pStyle w:val="SourceCode"/>
        <w:rPr>
          <w:ins w:id="927" w:author="sarah" w:date="2011-03-23T22:08:00Z"/>
        </w:rPr>
        <w:pPrChange w:id="928" w:author="sarah" w:date="2011-03-23T23:26:00Z">
          <w:pPr/>
        </w:pPrChange>
      </w:pPr>
      <w:ins w:id="929" w:author="sarah" w:date="2011-03-23T22:08:00Z">
        <w:r>
          <w:t xml:space="preserve">        Start page: </w:t>
        </w:r>
      </w:ins>
      <w:ins w:id="930" w:author="sarah" w:date="2011-03-23T22:14:00Z">
        <w:r w:rsidR="001D09CE">
          <w:t>../set_game/app</w:t>
        </w:r>
      </w:ins>
      <w:ins w:id="931" w:author="sarah" w:date="2011-03-23T22:08:00Z">
        <w:r>
          <w:t>/views/game/rules.html.erb</w:t>
        </w:r>
      </w:ins>
    </w:p>
    <w:p w:rsidR="00274149" w:rsidRDefault="00274149" w:rsidP="00DB11DB">
      <w:pPr>
        <w:pStyle w:val="SourceCode"/>
        <w:rPr>
          <w:ins w:id="932" w:author="sarah" w:date="2011-03-23T22:08:00Z"/>
        </w:rPr>
        <w:pPrChange w:id="933" w:author="sarah" w:date="2011-03-23T23:26:00Z">
          <w:pPr/>
        </w:pPrChange>
      </w:pPr>
      <w:ins w:id="934" w:author="sarah" w:date="2011-03-23T22:08:00Z">
        <w:r>
          <w:t xml:space="preserve">        Start URL: http://cs499-game.3till7.net/game/rules</w:t>
        </w:r>
      </w:ins>
    </w:p>
    <w:p w:rsidR="00274149" w:rsidRDefault="00274149" w:rsidP="00DB11DB">
      <w:pPr>
        <w:pStyle w:val="SourceCode"/>
        <w:rPr>
          <w:ins w:id="935" w:author="sarah" w:date="2011-03-23T22:08:00Z"/>
        </w:rPr>
        <w:pPrChange w:id="936" w:author="sarah" w:date="2011-03-23T23:26:00Z">
          <w:pPr/>
        </w:pPrChange>
      </w:pPr>
      <w:ins w:id="937" w:author="sarah" w:date="2011-03-23T22:08:00Z">
        <w:r>
          <w:t xml:space="preserve">        Component expression: p1</w:t>
        </w:r>
      </w:ins>
    </w:p>
    <w:p w:rsidR="00274149" w:rsidRDefault="00274149" w:rsidP="00DB11DB">
      <w:pPr>
        <w:pStyle w:val="SourceCode"/>
        <w:rPr>
          <w:ins w:id="938" w:author="sarah" w:date="2011-03-23T22:08:00Z"/>
        </w:rPr>
        <w:pPrChange w:id="939" w:author="sarah" w:date="2011-03-23T23:26:00Z">
          <w:pPr/>
        </w:pPrChange>
      </w:pPr>
      <w:ins w:id="940" w:author="sarah" w:date="2011-03-23T22:08:00Z">
        <w:r>
          <w:t xml:space="preserve">        Transitions:</w:t>
        </w:r>
      </w:ins>
    </w:p>
    <w:p w:rsidR="00274149" w:rsidRDefault="00274149" w:rsidP="00DB11DB">
      <w:pPr>
        <w:pStyle w:val="SourceCode"/>
        <w:rPr>
          <w:ins w:id="941" w:author="sarah" w:date="2011-03-23T22:08:00Z"/>
        </w:rPr>
        <w:pPrChange w:id="942" w:author="sarah" w:date="2011-03-23T23:26:00Z">
          <w:pPr/>
        </w:pPrChange>
      </w:pPr>
    </w:p>
    <w:p w:rsidR="00274149" w:rsidRDefault="00274149" w:rsidP="00DB11DB">
      <w:pPr>
        <w:pStyle w:val="SourceCode"/>
        <w:rPr>
          <w:ins w:id="943" w:author="sarah" w:date="2011-03-23T22:08:00Z"/>
        </w:rPr>
        <w:pPrChange w:id="944" w:author="sarah" w:date="2011-03-23T23:26:00Z">
          <w:pPr/>
        </w:pPrChange>
      </w:pPr>
      <w:ins w:id="945" w:author="sarah" w:date="2011-03-23T22:08:00Z">
        <w:r>
          <w:t xml:space="preserve">Parsing ERB file </w:t>
        </w:r>
      </w:ins>
      <w:ins w:id="946" w:author="sarah" w:date="2011-03-23T22:14:00Z">
        <w:r w:rsidR="001D09CE">
          <w:t>../set_game/app</w:t>
        </w:r>
      </w:ins>
      <w:ins w:id="947" w:author="sarah" w:date="2011-03-23T22:08:00Z">
        <w:r>
          <w:t>/views/game/join.html.erb...</w:t>
        </w:r>
      </w:ins>
    </w:p>
    <w:p w:rsidR="00274149" w:rsidRDefault="00274149" w:rsidP="00DB11DB">
      <w:pPr>
        <w:pStyle w:val="SourceCode"/>
        <w:rPr>
          <w:ins w:id="948" w:author="sarah" w:date="2011-03-23T22:08:00Z"/>
        </w:rPr>
        <w:pPrChange w:id="949" w:author="sarah" w:date="2011-03-23T23:26:00Z">
          <w:pPr/>
        </w:pPrChange>
      </w:pPr>
      <w:ins w:id="950" w:author="sarah" w:date="2011-03-23T22:08:00Z">
        <w:r>
          <w:t>Component Interaction Model</w:t>
        </w:r>
      </w:ins>
    </w:p>
    <w:p w:rsidR="00274149" w:rsidRDefault="00274149" w:rsidP="00DB11DB">
      <w:pPr>
        <w:pStyle w:val="SourceCode"/>
        <w:rPr>
          <w:ins w:id="951" w:author="sarah" w:date="2011-03-23T22:08:00Z"/>
        </w:rPr>
        <w:pPrChange w:id="952" w:author="sarah" w:date="2011-03-23T23:26:00Z">
          <w:pPr/>
        </w:pPrChange>
      </w:pPr>
      <w:ins w:id="953" w:author="sarah" w:date="2011-03-23T22:08:00Z">
        <w:r>
          <w:t xml:space="preserve">        Start page: ..\set_game/app/views/game/join.html.erb</w:t>
        </w:r>
      </w:ins>
    </w:p>
    <w:p w:rsidR="00274149" w:rsidRDefault="00274149" w:rsidP="00DB11DB">
      <w:pPr>
        <w:pStyle w:val="SourceCode"/>
        <w:rPr>
          <w:ins w:id="954" w:author="sarah" w:date="2011-03-23T22:08:00Z"/>
        </w:rPr>
        <w:pPrChange w:id="955" w:author="sarah" w:date="2011-03-23T23:26:00Z">
          <w:pPr/>
        </w:pPrChange>
      </w:pPr>
      <w:ins w:id="956" w:author="sarah" w:date="2011-03-23T22:08:00Z">
        <w:r>
          <w:t xml:space="preserve">        Start URL: http://cs499-game.3till7.net/game/join</w:t>
        </w:r>
      </w:ins>
    </w:p>
    <w:p w:rsidR="00274149" w:rsidRDefault="00274149" w:rsidP="00DB11DB">
      <w:pPr>
        <w:pStyle w:val="SourceCode"/>
        <w:rPr>
          <w:ins w:id="957" w:author="sarah" w:date="2011-03-23T22:08:00Z"/>
        </w:rPr>
        <w:pPrChange w:id="958" w:author="sarah" w:date="2011-03-23T23:26:00Z">
          <w:pPr/>
        </w:pPrChange>
      </w:pPr>
      <w:ins w:id="959" w:author="sarah" w:date="2011-03-23T22:08:00Z">
        <w:r>
          <w:t xml:space="preserve">        Component expression: p1.{p2}.p3</w:t>
        </w:r>
      </w:ins>
    </w:p>
    <w:p w:rsidR="00274149" w:rsidRDefault="00274149" w:rsidP="00DB11DB">
      <w:pPr>
        <w:pStyle w:val="SourceCode"/>
        <w:rPr>
          <w:ins w:id="960" w:author="sarah" w:date="2011-03-23T22:08:00Z"/>
        </w:rPr>
        <w:pPrChange w:id="961" w:author="sarah" w:date="2011-03-23T23:26:00Z">
          <w:pPr/>
        </w:pPrChange>
      </w:pPr>
      <w:ins w:id="962" w:author="sarah" w:date="2011-03-23T22:08:00Z">
        <w:r>
          <w:t xml:space="preserve">        Transitions:</w:t>
        </w:r>
      </w:ins>
    </w:p>
    <w:p w:rsidR="00274149" w:rsidRDefault="00274149" w:rsidP="00DB11DB">
      <w:pPr>
        <w:pStyle w:val="SourceCode"/>
        <w:rPr>
          <w:ins w:id="963" w:author="sarah" w:date="2011-03-23T22:08:00Z"/>
        </w:rPr>
        <w:pPrChange w:id="964" w:author="sarah" w:date="2011-03-23T23:26:00Z">
          <w:pPr/>
        </w:pPrChange>
      </w:pPr>
    </w:p>
    <w:p w:rsidR="00274149" w:rsidRDefault="00274149" w:rsidP="00DB11DB">
      <w:pPr>
        <w:pStyle w:val="SourceCode"/>
        <w:rPr>
          <w:ins w:id="965" w:author="sarah" w:date="2011-03-23T22:08:00Z"/>
        </w:rPr>
        <w:pPrChange w:id="966" w:author="sarah" w:date="2011-03-23T23:26:00Z">
          <w:pPr/>
        </w:pPrChange>
      </w:pPr>
      <w:ins w:id="967" w:author="sarah" w:date="2011-03-23T22:08:00Z">
        <w:r>
          <w:t xml:space="preserve">Parsing ERB file </w:t>
        </w:r>
      </w:ins>
      <w:ins w:id="968" w:author="sarah" w:date="2011-03-23T22:14:00Z">
        <w:r w:rsidR="001D09CE">
          <w:t>../set_game/app</w:t>
        </w:r>
      </w:ins>
      <w:ins w:id="969" w:author="sarah" w:date="2011-03-23T22:08:00Z">
        <w:r>
          <w:t>/views/game/index.html.erb...</w:t>
        </w:r>
      </w:ins>
    </w:p>
    <w:p w:rsidR="00274149" w:rsidRDefault="00274149" w:rsidP="00DB11DB">
      <w:pPr>
        <w:pStyle w:val="SourceCode"/>
        <w:rPr>
          <w:ins w:id="970" w:author="sarah" w:date="2011-03-23T22:08:00Z"/>
        </w:rPr>
        <w:pPrChange w:id="971" w:author="sarah" w:date="2011-03-23T23:26:00Z">
          <w:pPr/>
        </w:pPrChange>
      </w:pPr>
      <w:ins w:id="972" w:author="sarah" w:date="2011-03-23T22:08:00Z">
        <w:r>
          <w:t>Component Interaction Model</w:t>
        </w:r>
      </w:ins>
    </w:p>
    <w:p w:rsidR="00274149" w:rsidRDefault="00274149" w:rsidP="00DB11DB">
      <w:pPr>
        <w:pStyle w:val="SourceCode"/>
        <w:rPr>
          <w:ins w:id="973" w:author="sarah" w:date="2011-03-23T22:08:00Z"/>
        </w:rPr>
        <w:pPrChange w:id="974" w:author="sarah" w:date="2011-03-23T23:26:00Z">
          <w:pPr/>
        </w:pPrChange>
      </w:pPr>
      <w:ins w:id="975" w:author="sarah" w:date="2011-03-23T22:08:00Z">
        <w:r>
          <w:t xml:space="preserve">        Start page: </w:t>
        </w:r>
      </w:ins>
      <w:ins w:id="976" w:author="sarah" w:date="2011-03-23T22:14:00Z">
        <w:r w:rsidR="001D09CE">
          <w:t>../set_game/app</w:t>
        </w:r>
      </w:ins>
      <w:ins w:id="977" w:author="sarah" w:date="2011-03-23T22:08:00Z">
        <w:r>
          <w:t>/views/game/index.html.erb</w:t>
        </w:r>
      </w:ins>
    </w:p>
    <w:p w:rsidR="00274149" w:rsidRDefault="00274149" w:rsidP="00DB11DB">
      <w:pPr>
        <w:pStyle w:val="SourceCode"/>
        <w:rPr>
          <w:ins w:id="978" w:author="sarah" w:date="2011-03-23T22:08:00Z"/>
        </w:rPr>
        <w:pPrChange w:id="979" w:author="sarah" w:date="2011-03-23T23:26:00Z">
          <w:pPr/>
        </w:pPrChange>
      </w:pPr>
      <w:ins w:id="980" w:author="sarah" w:date="2011-03-23T22:08:00Z">
        <w:r>
          <w:t xml:space="preserve">        Start URL: http://cs499-game.3till7.net/game/index</w:t>
        </w:r>
      </w:ins>
    </w:p>
    <w:p w:rsidR="00274149" w:rsidRDefault="00274149" w:rsidP="00DB11DB">
      <w:pPr>
        <w:pStyle w:val="SourceCode"/>
        <w:rPr>
          <w:ins w:id="981" w:author="sarah" w:date="2011-03-23T22:08:00Z"/>
        </w:rPr>
        <w:pPrChange w:id="982" w:author="sarah" w:date="2011-03-23T23:26:00Z">
          <w:pPr/>
        </w:pPrChange>
      </w:pPr>
      <w:ins w:id="983" w:author="sarah" w:date="2011-03-23T22:08:00Z">
        <w:r>
          <w:t xml:space="preserve">        Component expression: p1.p2.p3.(p4|NULL).p5.((p6.(p7.(p8|(p9.p10*.p11)).</w:t>
        </w:r>
      </w:ins>
    </w:p>
    <w:p w:rsidR="00274149" w:rsidRDefault="00274149" w:rsidP="00DB11DB">
      <w:pPr>
        <w:pStyle w:val="SourceCode"/>
        <w:rPr>
          <w:ins w:id="984" w:author="sarah" w:date="2011-03-23T22:08:00Z"/>
        </w:rPr>
        <w:pPrChange w:id="985" w:author="sarah" w:date="2011-03-23T23:26:00Z">
          <w:pPr/>
        </w:pPrChange>
      </w:pPr>
      <w:ins w:id="986" w:author="sarah" w:date="2011-03-23T22:08:00Z">
        <w:r>
          <w:t>p12)*.p13)|NULL)</w:t>
        </w:r>
      </w:ins>
    </w:p>
    <w:p w:rsidR="00274149" w:rsidRDefault="00274149" w:rsidP="00DB11DB">
      <w:pPr>
        <w:pStyle w:val="SourceCode"/>
        <w:rPr>
          <w:ins w:id="987" w:author="sarah" w:date="2011-03-23T22:08:00Z"/>
        </w:rPr>
        <w:pPrChange w:id="988" w:author="sarah" w:date="2011-03-23T23:26:00Z">
          <w:pPr/>
        </w:pPrChange>
      </w:pPr>
      <w:ins w:id="989" w:author="sarah" w:date="2011-03-23T22:08:00Z">
        <w:r>
          <w:t xml:space="preserve">        Transitions:</w:t>
        </w:r>
      </w:ins>
    </w:p>
    <w:p w:rsidR="00274149" w:rsidRDefault="00274149" w:rsidP="00DB11DB">
      <w:pPr>
        <w:pStyle w:val="SourceCode"/>
        <w:rPr>
          <w:ins w:id="990" w:author="sarah" w:date="2011-03-23T22:08:00Z"/>
        </w:rPr>
        <w:pPrChange w:id="991" w:author="sarah" w:date="2011-03-23T23:26:00Z">
          <w:pPr/>
        </w:pPrChange>
      </w:pPr>
      <w:ins w:id="992" w:author="sarah" w:date="2011-03-23T22:08:00Z">
        <w:r>
          <w:t xml:space="preserve">    Form Transition</w:t>
        </w:r>
      </w:ins>
    </w:p>
    <w:p w:rsidR="00274149" w:rsidRDefault="00274149" w:rsidP="00DB11DB">
      <w:pPr>
        <w:pStyle w:val="SourceCode"/>
        <w:rPr>
          <w:ins w:id="993" w:author="sarah" w:date="2011-03-23T22:08:00Z"/>
        </w:rPr>
        <w:pPrChange w:id="994" w:author="sarah" w:date="2011-03-23T23:26:00Z">
          <w:pPr/>
        </w:pPrChange>
      </w:pPr>
      <w:ins w:id="995" w:author="sarah" w:date="2011-03-23T22:08:00Z">
        <w:r>
          <w:t xml:space="preserve">      &lt;http://cs499-game.3till7.net/game/index&gt; --&gt; &lt;/game/new&gt;</w:t>
        </w:r>
      </w:ins>
    </w:p>
    <w:p w:rsidR="00274149" w:rsidRDefault="00274149" w:rsidP="00DB11DB">
      <w:pPr>
        <w:pStyle w:val="SourceCode"/>
        <w:rPr>
          <w:ins w:id="996" w:author="sarah" w:date="2011-03-23T22:08:00Z"/>
        </w:rPr>
        <w:pPrChange w:id="997" w:author="sarah" w:date="2011-03-23T23:26:00Z">
          <w:pPr/>
        </w:pPrChange>
      </w:pPr>
      <w:ins w:id="998" w:author="sarah" w:date="2011-03-23T22:08:00Z">
        <w:r>
          <w:t xml:space="preserve">      Underlying code:</w:t>
        </w:r>
      </w:ins>
    </w:p>
    <w:p w:rsidR="00274149" w:rsidRDefault="00274149" w:rsidP="00DB11DB">
      <w:pPr>
        <w:pStyle w:val="SourceCode"/>
        <w:rPr>
          <w:ins w:id="999" w:author="sarah" w:date="2011-03-23T22:08:00Z"/>
        </w:rPr>
        <w:pPrChange w:id="1000" w:author="sarah" w:date="2011-03-23T23:26:00Z">
          <w:pPr/>
        </w:pPrChange>
      </w:pPr>
      <w:ins w:id="1001" w:author="sarah" w:date="2011-03-23T22:08:00Z">
        <w:r>
          <w:t xml:space="preserve">        form_tag :action =&gt; "new" do</w:t>
        </w:r>
      </w:ins>
    </w:p>
    <w:p w:rsidR="00274149" w:rsidRDefault="00274149" w:rsidP="00DB11DB">
      <w:pPr>
        <w:pStyle w:val="SourceCode"/>
        <w:rPr>
          <w:ins w:id="1002" w:author="sarah" w:date="2011-03-23T22:08:00Z"/>
        </w:rPr>
        <w:pPrChange w:id="1003" w:author="sarah" w:date="2011-03-23T23:26:00Z">
          <w:pPr/>
        </w:pPrChange>
      </w:pPr>
      <w:ins w:id="1004" w:author="sarah" w:date="2011-03-23T22:08:00Z">
        <w:r>
          <w:t xml:space="preserve">    Link Transition</w:t>
        </w:r>
      </w:ins>
    </w:p>
    <w:p w:rsidR="00274149" w:rsidRDefault="00274149" w:rsidP="00DB11DB">
      <w:pPr>
        <w:pStyle w:val="SourceCode"/>
        <w:rPr>
          <w:ins w:id="1005" w:author="sarah" w:date="2011-03-23T22:08:00Z"/>
        </w:rPr>
        <w:pPrChange w:id="1006" w:author="sarah" w:date="2011-03-23T23:26:00Z">
          <w:pPr/>
        </w:pPrChange>
      </w:pPr>
      <w:ins w:id="1007" w:author="sarah" w:date="2011-03-23T22:08:00Z">
        <w:r>
          <w:t xml:space="preserve">      &lt;http://cs499-game.3till7.net/game/index&gt; --&gt; &lt;//join&gt;</w:t>
        </w:r>
      </w:ins>
    </w:p>
    <w:p w:rsidR="00274149" w:rsidRDefault="00274149" w:rsidP="00DB11DB">
      <w:pPr>
        <w:pStyle w:val="SourceCode"/>
        <w:rPr>
          <w:ins w:id="1008" w:author="sarah" w:date="2011-03-23T22:08:00Z"/>
        </w:rPr>
        <w:pPrChange w:id="1009" w:author="sarah" w:date="2011-03-23T23:26:00Z">
          <w:pPr/>
        </w:pPrChange>
      </w:pPr>
      <w:ins w:id="1010" w:author="sarah" w:date="2011-03-23T22:08:00Z">
        <w:r>
          <w:t xml:space="preserve">      Underlying code:</w:t>
        </w:r>
      </w:ins>
    </w:p>
    <w:p w:rsidR="00274149" w:rsidRDefault="00274149" w:rsidP="00DB11DB">
      <w:pPr>
        <w:pStyle w:val="SourceCode"/>
        <w:rPr>
          <w:ins w:id="1011" w:author="sarah" w:date="2011-03-23T22:08:00Z"/>
        </w:rPr>
        <w:pPrChange w:id="1012" w:author="sarah" w:date="2011-03-23T23:26:00Z">
          <w:pPr/>
        </w:pPrChange>
      </w:pPr>
      <w:ins w:id="1013" w:author="sarah" w:date="2011-03-23T22:08:00Z">
        <w:r>
          <w:t xml:space="preserve">        link_to game.name, :action =&gt; 'join', :game_id =&gt; game.id</w:t>
        </w:r>
      </w:ins>
    </w:p>
    <w:p w:rsidR="00274149" w:rsidRDefault="00274149" w:rsidP="00274149">
      <w:pPr>
        <w:rPr>
          <w:ins w:id="1014" w:author="sarah" w:date="2011-03-23T22:08:00Z"/>
        </w:rPr>
      </w:pPr>
    </w:p>
    <w:p w:rsidR="00274149" w:rsidRDefault="00F43A27" w:rsidP="00274149">
      <w:ins w:id="1015" w:author="sarah" w:date="2011-03-23T22:12:00Z">
        <w:r>
          <w:t>This shows a variety of page structures using form and link transitions, and component expressions with selection, aggregation, and iteration.</w:t>
        </w:r>
        <w:r w:rsidR="00420070">
          <w:t xml:space="preserve">  Some pages were </w:t>
        </w:r>
        <w:r w:rsidR="00420070">
          <w:lastRenderedPageBreak/>
          <w:t xml:space="preserve">very simple, with only a single atomic section and no transitions.  </w:t>
        </w:r>
      </w:ins>
      <w:ins w:id="1016" w:author="sarah" w:date="2011-03-23T22:13:00Z">
        <w:r w:rsidR="00390F18">
          <w:t>Other pages had much more complicated component expressions and several transitions.</w:t>
        </w:r>
      </w:ins>
    </w:p>
    <w:p w:rsidR="00896AA2" w:rsidRPr="00D75FB1" w:rsidDel="00274149" w:rsidRDefault="00D75FB1" w:rsidP="00896AA2">
      <w:pPr>
        <w:rPr>
          <w:del w:id="1017" w:author="sarah" w:date="2011-03-23T22:08:00Z"/>
          <w:b/>
        </w:rPr>
      </w:pPr>
      <w:del w:id="1018" w:author="sarah" w:date="2011-03-23T22:08:00Z">
        <w:r w:rsidDel="00274149">
          <w:rPr>
            <w:b/>
          </w:rPr>
          <w:delText>FINISH THIS</w:delText>
        </w:r>
      </w:del>
    </w:p>
    <w:p w:rsidR="00C06FD7" w:rsidRDefault="00C06FD7" w:rsidP="009F0DC2">
      <w:pPr>
        <w:pStyle w:val="Heading1"/>
      </w:pPr>
      <w:bookmarkStart w:id="1019" w:name="_Toc288680582"/>
      <w:r>
        <w:t>Future Work</w:t>
      </w:r>
      <w:bookmarkEnd w:id="1019"/>
    </w:p>
    <w:p w:rsidR="00EE6982" w:rsidRPr="00EE6982" w:rsidRDefault="00EE6982" w:rsidP="00EE6982">
      <w:pPr>
        <w:pStyle w:val="Heading2"/>
      </w:pPr>
      <w:bookmarkStart w:id="1020" w:name="_Toc288680583"/>
      <w:r>
        <w:t>QMZ Tool</w:t>
      </w:r>
      <w:bookmarkEnd w:id="1020"/>
    </w:p>
    <w:p w:rsidR="00C06FD7" w:rsidRDefault="00721CC4" w:rsidP="00C06FD7">
      <w:r>
        <w:t xml:space="preserve">The QMZ tool can be expanded to take credentials and other parameters for forms, so that when it encounters a form in a page it has scraped, it can populate the form and submit it.  This would allow the tool to traverse the web site as much as possible when unauthenticated, for example, and then traverse the web site again after it has submitted a login form and authenticated.  </w:t>
      </w:r>
      <w:r w:rsidR="0082244B">
        <w:t xml:space="preserve">The PTT could be modified such that a node indicates whether any form on the page was submitted first, so that one branch of the PTT might be the unauthenticated traversal of the web site, and another branch might be the authenticated traversal.  </w:t>
      </w:r>
      <w:r w:rsidR="00486CC9">
        <w:t>This would greatly increase the usefulness of the QMZ tool</w:t>
      </w:r>
      <w:r w:rsidR="008C434D">
        <w:t xml:space="preserve"> since so many web applications require some form of authentication to access the full contents.  </w:t>
      </w:r>
      <w:r w:rsidR="008E3C90">
        <w:t xml:space="preserve">If the particular forms and their desired input were known in advance, these could be provided to the QMZ tool initially, and it could submit the appropriate parameters to the specified forms.  It might also be possible to make the QMZ tool interactive such that </w:t>
      </w:r>
      <w:r w:rsidR="00923919">
        <w:t xml:space="preserve">if it found a form within a scraped page, </w:t>
      </w:r>
      <w:r w:rsidR="00DD438E">
        <w:t>it would prompt the user to get parameters.  Form submission could be handled by the Ruby gem Mechanize</w:t>
      </w:r>
      <w:r w:rsidR="00DD438E">
        <w:rPr>
          <w:rStyle w:val="FootnoteReference"/>
        </w:rPr>
        <w:footnoteReference w:id="13"/>
      </w:r>
      <w:r w:rsidR="00DD438E">
        <w:t xml:space="preserve"> or something similar.</w:t>
      </w:r>
      <w:r w:rsidR="00107E9A">
        <w:t xml:space="preserve">  The Mechanize gem can also maintain state via cookies, </w:t>
      </w:r>
      <w:r w:rsidR="00140339">
        <w:t xml:space="preserve">which many web sites use to </w:t>
      </w:r>
      <w:r w:rsidR="00E423F7">
        <w:t>differentiate an authenticated user from an unauthenticated user.</w:t>
      </w:r>
    </w:p>
    <w:p w:rsidR="007A0724" w:rsidRDefault="007A0724" w:rsidP="00C06FD7"/>
    <w:p w:rsidR="007A0724" w:rsidRDefault="007A0724" w:rsidP="00C06FD7">
      <w:r>
        <w:t xml:space="preserve">The QMZ might also be modifiable to automate part of the testing process.  </w:t>
      </w:r>
      <w:r w:rsidR="00DF10BF">
        <w:t>Using a Ruby gem like Selenium</w:t>
      </w:r>
      <w:r w:rsidR="00DF10BF">
        <w:rPr>
          <w:rStyle w:val="FootnoteReference"/>
        </w:rPr>
        <w:footnoteReference w:id="14"/>
      </w:r>
      <w:r w:rsidR="00DF10BF">
        <w:t xml:space="preserve">, it would be possible to take screenshots of web pages.  </w:t>
      </w:r>
      <w:r w:rsidR="00DA7AC1">
        <w:t>Once the PTT is constructed, test paths could be followed and a screenshot could be taken of each successive page in the p</w:t>
      </w:r>
      <w:r w:rsidR="000923BD">
        <w:t xml:space="preserve">ath.  These screenshots could then be presented to the user in the </w:t>
      </w:r>
      <w:r w:rsidR="00670EA6">
        <w:t>HTML pag</w:t>
      </w:r>
      <w:r w:rsidR="00F64925">
        <w:t xml:space="preserve">e of test paths, alongside the associated URI in the test path.  </w:t>
      </w:r>
      <w:r w:rsidR="00F43856">
        <w:t xml:space="preserve">It would be necessary to take a different screenshot for each URI even if the same URI appeared in several test paths, since the page might change </w:t>
      </w:r>
      <w:r w:rsidR="00871CDD">
        <w:t>depending on the referring page, or on the transition used to reach the page.</w:t>
      </w:r>
      <w:r w:rsidR="003628F4">
        <w:t xml:space="preserve">  While having a screenshot alone might not be sufficient for all test cases, </w:t>
      </w:r>
      <w:r w:rsidR="00E60E91">
        <w:t>it would be helpful when the test purpose is to ensure correct appearance and content.</w:t>
      </w:r>
    </w:p>
    <w:p w:rsidR="009C7B45" w:rsidRDefault="009C7B45" w:rsidP="00C06FD7"/>
    <w:p w:rsidR="009C7B45" w:rsidRDefault="009C7B45" w:rsidP="00C06FD7">
      <w:r>
        <w:t xml:space="preserve">The combination of screenshot and form support in the QMZ tool could be very helpful in terms of automating test execution.  A user would still be necessary to manually examine each screenshot, and to provide form parameters.  </w:t>
      </w:r>
      <w:r w:rsidR="00D451F2">
        <w:t>The tool would go through the steps of entering parameters into forms, traveling to each page in the test path, and taking screenshots along the way of the results of following each transition.</w:t>
      </w:r>
    </w:p>
    <w:p w:rsidR="002D60BF" w:rsidRDefault="002D60BF" w:rsidP="00C06FD7"/>
    <w:p w:rsidR="00EE6982" w:rsidRDefault="00EE6982" w:rsidP="00EE6982">
      <w:pPr>
        <w:pStyle w:val="Heading2"/>
        <w:rPr>
          <w:ins w:id="1021" w:author="sarah" w:date="2011-03-23T21:56:00Z"/>
        </w:rPr>
      </w:pPr>
      <w:bookmarkStart w:id="1022" w:name="_Toc288680584"/>
      <w:r>
        <w:lastRenderedPageBreak/>
        <w:t>ASM Tool</w:t>
      </w:r>
      <w:bookmarkEnd w:id="1022"/>
    </w:p>
    <w:p w:rsidR="00823D24" w:rsidRDefault="00B338BA" w:rsidP="00B338BA">
      <w:pPr>
        <w:rPr>
          <w:ins w:id="1023" w:author="sarah" w:date="2011-03-23T22:02:00Z"/>
        </w:rPr>
        <w:pPrChange w:id="1024" w:author="sarah" w:date="2011-03-23T21:56:00Z">
          <w:pPr>
            <w:pStyle w:val="Heading2"/>
          </w:pPr>
        </w:pPrChange>
      </w:pPr>
      <w:ins w:id="1025" w:author="sarah" w:date="2011-03-23T21:56:00Z">
        <w:r>
          <w:t>A few changes could be made to how component expressions are generated, based on how Ruby on Rails applications generally use views.  If a view called application.html.erb exists in the app/views/layouts/ directory, it is used as the main layout for the entire web application.  This can be overridden in individual controller classes, and the layout file does not necessarily have the .html.erb extension.</w:t>
        </w:r>
      </w:ins>
      <w:ins w:id="1026" w:author="sarah" w:date="2011-03-23T21:58:00Z">
        <w:r w:rsidR="00B84E90">
          <w:t xml:space="preserve">  It would be helpful to be able to specify that a particular file is used as an application- or controller-wide </w:t>
        </w:r>
        <w:r w:rsidR="006C3B3F">
          <w:t>layout</w:t>
        </w:r>
        <w:r w:rsidR="00B84E90">
          <w:t>, and then combine its component expression with the component expressions of other pages that use that layout.</w:t>
        </w:r>
      </w:ins>
      <w:ins w:id="1027" w:author="sarah" w:date="2011-03-23T21:59:00Z">
        <w:r w:rsidR="00537D0D">
          <w:t xml:space="preserve">  Consider a page with component expression (p1|p2).</w:t>
        </w:r>
      </w:ins>
      <w:ins w:id="1028" w:author="sarah" w:date="2011-03-23T21:58:00Z">
        <w:r w:rsidR="00B84E90">
          <w:t xml:space="preserve">  </w:t>
        </w:r>
      </w:ins>
      <w:ins w:id="1029" w:author="sarah" w:date="2011-03-23T22:00:00Z">
        <w:r w:rsidR="00537D0D">
          <w:t>Consider a layout used on this page with c</w:t>
        </w:r>
      </w:ins>
      <w:ins w:id="1030" w:author="sarah" w:date="2011-03-23T21:59:00Z">
        <w:r w:rsidR="00537D0D">
          <w:t xml:space="preserve">omponent expression p1.p2.p3, </w:t>
        </w:r>
      </w:ins>
      <w:ins w:id="1031" w:author="sarah" w:date="2011-03-23T22:00:00Z">
        <w:r w:rsidR="00537D0D">
          <w:t xml:space="preserve">and </w:t>
        </w:r>
      </w:ins>
      <w:ins w:id="1032" w:author="sarah" w:date="2011-03-23T21:59:00Z">
        <w:r w:rsidR="00537D0D">
          <w:t xml:space="preserve">a call to </w:t>
        </w:r>
        <w:r w:rsidR="00537D0D" w:rsidRPr="00537D0D">
          <w:rPr>
            <w:rStyle w:val="SourceCodeChar"/>
            <w:rPrChange w:id="1033" w:author="sarah" w:date="2011-03-23T21:59:00Z">
              <w:rPr/>
            </w:rPrChange>
          </w:rPr>
          <w:t>yield</w:t>
        </w:r>
        <w:r w:rsidR="00537D0D">
          <w:t xml:space="preserve"> </w:t>
        </w:r>
      </w:ins>
      <w:ins w:id="1034" w:author="sarah" w:date="2011-03-23T22:00:00Z">
        <w:r w:rsidR="00537D0D">
          <w:t>in</w:t>
        </w:r>
      </w:ins>
      <w:ins w:id="1035" w:author="sarah" w:date="2011-03-23T21:59:00Z">
        <w:r w:rsidR="00537D0D">
          <w:t xml:space="preserve"> an ERB output tag between sections p2 and p3</w:t>
        </w:r>
      </w:ins>
      <w:ins w:id="1036" w:author="sarah" w:date="2011-03-23T22:00:00Z">
        <w:r w:rsidR="00537D0D">
          <w:t xml:space="preserve">.  When Rails </w:t>
        </w:r>
        <w:r w:rsidR="00446547">
          <w:t xml:space="preserve">shows the page, its contents will be shown where the </w:t>
        </w:r>
        <w:r w:rsidR="00446547" w:rsidRPr="00446547">
          <w:rPr>
            <w:rStyle w:val="SourceCodeChar"/>
            <w:rPrChange w:id="1037" w:author="sarah" w:date="2011-03-23T22:01:00Z">
              <w:rPr/>
            </w:rPrChange>
          </w:rPr>
          <w:t>yield</w:t>
        </w:r>
        <w:r w:rsidR="00446547">
          <w:t xml:space="preserve"> statement is within the layout.  </w:t>
        </w:r>
      </w:ins>
      <w:ins w:id="1038" w:author="sarah" w:date="2011-03-23T22:01:00Z">
        <w:r w:rsidR="00C12605">
          <w:t>The ASM tool could be modified to take this into account, such that the component expression for the page would be p1.p2.(p3|p4).p5, where p1 and p2 are the same sections from the layout, p3 and p4 are the sections from the page, and p5 is the final section from the layout.</w:t>
        </w:r>
      </w:ins>
    </w:p>
    <w:p w:rsidR="00823D24" w:rsidRDefault="00823D24" w:rsidP="00B338BA">
      <w:pPr>
        <w:rPr>
          <w:ins w:id="1039" w:author="sarah" w:date="2011-03-23T22:02:00Z"/>
        </w:rPr>
        <w:pPrChange w:id="1040" w:author="sarah" w:date="2011-03-23T21:56:00Z">
          <w:pPr>
            <w:pStyle w:val="Heading2"/>
          </w:pPr>
        </w:pPrChange>
      </w:pPr>
    </w:p>
    <w:p w:rsidR="00823D24" w:rsidRDefault="00823D24" w:rsidP="00B338BA">
      <w:pPr>
        <w:rPr>
          <w:ins w:id="1041" w:author="sarah" w:date="2011-03-23T21:56:00Z"/>
        </w:rPr>
        <w:pPrChange w:id="1042" w:author="sarah" w:date="2011-03-23T21:56:00Z">
          <w:pPr>
            <w:pStyle w:val="Heading2"/>
          </w:pPr>
        </w:pPrChange>
      </w:pPr>
      <w:ins w:id="1043" w:author="sarah" w:date="2011-03-23T22:02:00Z">
        <w:r>
          <w:t xml:space="preserve">Partials are another concept in Ruby on Rails with the idea that a small chunk of a page can be included within another page.  For example, a single line of code displaying a user name could be its own partial, and a page might include this partial within a loop.  Then when the page is rendered, a list of user names appears because the partial is used many times as the page loop iterates.  </w:t>
        </w:r>
      </w:ins>
      <w:ins w:id="1044" w:author="sarah" w:date="2011-03-23T22:04:00Z">
        <w:r w:rsidR="00A7787D">
          <w:t>Partials appear</w:t>
        </w:r>
        <w:r w:rsidR="00BE2315">
          <w:t xml:space="preserve"> in Rails code within ERB output tag</w:t>
        </w:r>
      </w:ins>
      <w:ins w:id="1045" w:author="sarah" w:date="2011-03-23T22:05:00Z">
        <w:r w:rsidR="00A7787D">
          <w:t>s, via calls to</w:t>
        </w:r>
      </w:ins>
      <w:ins w:id="1046" w:author="sarah" w:date="2011-03-23T22:04:00Z">
        <w:r w:rsidR="00BE2315">
          <w:t xml:space="preserve"> the </w:t>
        </w:r>
        <w:r w:rsidR="00BE2315" w:rsidRPr="00BE2315">
          <w:rPr>
            <w:rStyle w:val="SourceCodeChar"/>
            <w:rPrChange w:id="1047" w:author="sarah" w:date="2011-03-23T22:04:00Z">
              <w:rPr/>
            </w:rPrChange>
          </w:rPr>
          <w:t>render</w:t>
        </w:r>
        <w:r w:rsidR="00BE2315">
          <w:t xml:space="preserve"> method.  The ASM tool currently notices </w:t>
        </w:r>
      </w:ins>
      <w:ins w:id="1048" w:author="sarah" w:date="2011-03-23T22:05:00Z">
        <w:r w:rsidR="00A7787D">
          <w:t xml:space="preserve">such calls </w:t>
        </w:r>
        <w:r w:rsidR="000F1E06">
          <w:t xml:space="preserve">and treats them as aggregation, in the terminology of the Atomic Section Model, but it does not follow up the partial and try to embed the partial's component expression within the parent page's component expression.  Likewise, the ASM tool currently does not </w:t>
        </w:r>
      </w:ins>
      <w:ins w:id="1049" w:author="sarah" w:date="2011-03-23T22:06:00Z">
        <w:r w:rsidR="003210D0">
          <w:t>try to embed a page's component expression within the component expression of the page's layout.</w:t>
        </w:r>
      </w:ins>
    </w:p>
    <w:p w:rsidR="00B338BA" w:rsidRPr="00B338BA" w:rsidRDefault="00B338BA" w:rsidP="00B338BA">
      <w:pPr>
        <w:rPr>
          <w:rPrChange w:id="1050" w:author="sarah" w:date="2011-03-23T21:56:00Z">
            <w:rPr/>
          </w:rPrChange>
        </w:rPr>
        <w:pPrChange w:id="1051" w:author="sarah" w:date="2011-03-23T21:56:00Z">
          <w:pPr>
            <w:pStyle w:val="Heading2"/>
          </w:pPr>
        </w:pPrChange>
      </w:pPr>
    </w:p>
    <w:p w:rsidR="00B338BA" w:rsidRDefault="002D60BF" w:rsidP="00C06FD7">
      <w:r>
        <w:t xml:space="preserve">The ASM tool can be modified to </w:t>
      </w:r>
      <w:r w:rsidR="00202417">
        <w:t xml:space="preserve">combine a collection of CIMs </w:t>
      </w:r>
      <w:r w:rsidR="00A04393">
        <w:t>into an Application Transition G</w:t>
      </w:r>
      <w:r w:rsidR="00202417">
        <w:t xml:space="preserve">raph for the entire web application.  </w:t>
      </w:r>
      <w:r w:rsidR="00A04393">
        <w:t xml:space="preserve">Once the ATG is constructed, </w:t>
      </w:r>
      <w:r w:rsidR="007A4C49">
        <w:t xml:space="preserve">different coverage methods could be applied to </w:t>
      </w:r>
      <w:r w:rsidR="005B2555">
        <w:t>generate test paths that traver</w:t>
      </w:r>
      <w:r w:rsidR="00306CF7">
        <w:t>se the entire web application, such as prime path coverage [</w:t>
      </w:r>
      <w:r w:rsidR="00480848">
        <w:fldChar w:fldCharType="begin"/>
      </w:r>
      <w:r w:rsidR="00306CF7">
        <w:instrText xml:space="preserve"> NOTEREF _Ref160788354 \h </w:instrText>
      </w:r>
      <w:r w:rsidR="00480848">
        <w:fldChar w:fldCharType="separate"/>
      </w:r>
      <w:r w:rsidR="0008445A">
        <w:t>6</w:t>
      </w:r>
      <w:r w:rsidR="00480848">
        <w:fldChar w:fldCharType="end"/>
      </w:r>
      <w:r w:rsidR="00306CF7">
        <w:t>] or invalid path coverage [</w:t>
      </w:r>
      <w:r w:rsidR="00480848">
        <w:fldChar w:fldCharType="begin"/>
      </w:r>
      <w:r w:rsidR="00306CF7">
        <w:instrText xml:space="preserve"> NOTEREF _Ref160788354 \h </w:instrText>
      </w:r>
      <w:r w:rsidR="00480848">
        <w:fldChar w:fldCharType="separate"/>
      </w:r>
      <w:r w:rsidR="0008445A">
        <w:t>6</w:t>
      </w:r>
      <w:r w:rsidR="00480848">
        <w:fldChar w:fldCharType="end"/>
      </w:r>
      <w:r w:rsidR="00306CF7">
        <w:t>].</w:t>
      </w:r>
      <w:r w:rsidR="0058426C">
        <w:t xml:space="preserve">  These test paths could be presented in the same way as the QMZ model's test paths, and could even be merged and displayed in a single page.</w:t>
      </w:r>
    </w:p>
    <w:p w:rsidR="00E01B51" w:rsidRDefault="00E01B51" w:rsidP="00C06FD7"/>
    <w:p w:rsidR="00E01B51" w:rsidRDefault="00E01B51" w:rsidP="00C06FD7">
      <w:r>
        <w:t xml:space="preserve">Further work could be done to the ASM tool to make it more flexible to changes in the Ruby on Rails framework, such as pulling lists of key methods out of node classes and into external files.  A YAML file </w:t>
      </w:r>
      <w:r w:rsidR="007F43BE">
        <w:t>would be easily parsable in Ruby and could contain method names know for generating link, form, and redirect transitions.  The different ERB node classes could refer to this YAML fi</w:t>
      </w:r>
      <w:r w:rsidR="00DC36CA">
        <w:t>le when identifying transitions</w:t>
      </w:r>
      <w:r w:rsidR="007F43BE">
        <w:t>.</w:t>
      </w:r>
    </w:p>
    <w:p w:rsidR="00206FC1" w:rsidRDefault="00206FC1" w:rsidP="00C06FD7"/>
    <w:p w:rsidR="00206FC1" w:rsidRPr="00C06FD7" w:rsidRDefault="00206FC1" w:rsidP="00C06FD7">
      <w:r>
        <w:t xml:space="preserve">A combination of the QMZ and ASM tools would be helpful.  Once an ATG is constructed in the ASM tool and test paths are found through some form of path </w:t>
      </w:r>
      <w:r>
        <w:lastRenderedPageBreak/>
        <w:t xml:space="preserve">coverage, a separate tool could be used to combine test paths from the QMZ and ASM tools.  This new tool could actually follow the test paths, using gems like the aforementioned Selenium and Mechanize to take screenshots and submit forms.  </w:t>
      </w:r>
      <w:r w:rsidR="00C57B30">
        <w:t>An HTML page of results could be presented to the user, showing the te</w:t>
      </w:r>
      <w:r w:rsidR="000F164F">
        <w:t>st paths that were followed and screenshots of each page in each test path.</w:t>
      </w:r>
      <w:r w:rsidR="001A2184">
        <w:t xml:space="preserve">  The parameters submitted to each form could also be displayed.  </w:t>
      </w:r>
      <w:r w:rsidR="003C38DC">
        <w:t xml:space="preserve">It might be useful to </w:t>
      </w:r>
      <w:r w:rsidR="00EF408C">
        <w:t xml:space="preserve">allow multiple sets of parameters to be used for a single form, in order to </w:t>
      </w:r>
      <w:r w:rsidR="00445075">
        <w:t>simulate different test cases.</w:t>
      </w:r>
    </w:p>
    <w:p w:rsidR="00B97333" w:rsidRDefault="00C06FD7" w:rsidP="009F0DC2">
      <w:pPr>
        <w:pStyle w:val="Heading1"/>
      </w:pPr>
      <w:bookmarkStart w:id="1052" w:name="_Toc288680585"/>
      <w:r>
        <w:t>Conclusions</w:t>
      </w:r>
      <w:bookmarkEnd w:id="1052"/>
    </w:p>
    <w:p w:rsidR="00B97333" w:rsidRDefault="00DB6D43" w:rsidP="00B97333">
      <w:r>
        <w:t xml:space="preserve">Through the QMZ tool, it is possible to find paths a user might take through your application via the transitions you have provided.  Through the ASM tool, it is possible to </w:t>
      </w:r>
      <w:r w:rsidR="0094002B">
        <w:t>generate artifacts which can be used to find paths that show engage every possible chunk of code that could be output to the user in their browser.</w:t>
      </w:r>
      <w:r w:rsidR="00775FF3">
        <w:t xml:space="preserve">  The combination of these two tools can provide a developer with a good overview of what to test.  Previously, applying these models involved much </w:t>
      </w:r>
      <w:r w:rsidR="001F603C">
        <w:t xml:space="preserve">manual generation of artifacts.  For the manual application of the QMZ model, links and forms needed to be manually found in each web page within the web application.  Then, </w:t>
      </w:r>
      <w:r w:rsidR="006D551F">
        <w:t>a tree had to be constructed of these transition elements, and then traced to find possible test paths.  To manually generate CIM</w:t>
      </w:r>
      <w:r w:rsidR="00D612F8">
        <w:t xml:space="preserve">s for the Atomic Section Model for a Ruby on Rails application, each view file in the source code had to be analyzed manually to identify atomic sections.  Once atomic sections were labeled, one would have to </w:t>
      </w:r>
      <w:r w:rsidR="004348A9">
        <w:t>manually determine the component expression of that page, as well as a list of tran</w:t>
      </w:r>
      <w:r w:rsidR="008152F5">
        <w:t>sitions found within the page.</w:t>
      </w:r>
    </w:p>
    <w:p w:rsidR="008152F5" w:rsidRDefault="008152F5" w:rsidP="00B97333"/>
    <w:p w:rsidR="00C06FD7" w:rsidRDefault="008152F5" w:rsidP="00B97333">
      <w:r>
        <w:t xml:space="preserve">My contribution is these tools that remove much of the manual work from finding good test paths for a web application.  These tools will be released under an open source license to the public, so others may use them freely to help test their code.  It is desirable to have correctly functioning web applications since </w:t>
      </w:r>
      <w:r w:rsidR="00710121">
        <w:t>accomplishing even daily tasks is depending more and more on the Internet.</w:t>
      </w:r>
    </w:p>
    <w:p w:rsidR="00551284" w:rsidRPr="00551284" w:rsidRDefault="00551284" w:rsidP="009F0DC2">
      <w:pPr>
        <w:pStyle w:val="Heading1"/>
      </w:pPr>
      <w:r>
        <w:br w:type="page"/>
      </w:r>
      <w:bookmarkStart w:id="1053" w:name="_Toc288680586"/>
      <w:r>
        <w:lastRenderedPageBreak/>
        <w:t>Bibliography</w:t>
      </w:r>
      <w:bookmarkEnd w:id="1053"/>
    </w:p>
    <w:sectPr w:rsidR="00551284" w:rsidRPr="00551284" w:rsidSect="00C27FEC">
      <w:endnotePr>
        <w:numFmt w:val="decimal"/>
      </w:endnotePr>
      <w:pgSz w:w="12240" w:h="15840"/>
      <w:pgMar w:top="1440" w:right="1800" w:bottom="1440" w:left="180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06" w:author="hayes" w:date="2011-03-20T15:13:00Z" w:initials="h">
    <w:p w:rsidR="002F4DC6" w:rsidRDefault="002F4DC6">
      <w:pPr>
        <w:pStyle w:val="CommentText"/>
      </w:pPr>
      <w:r>
        <w:rPr>
          <w:rStyle w:val="CommentReference"/>
        </w:rPr>
        <w:annotationRef/>
      </w:r>
      <w:r>
        <w:t>Is this parallel?</w:t>
      </w:r>
    </w:p>
  </w:comment>
  <w:comment w:id="107" w:author="hayes" w:date="2011-03-20T15:14:00Z" w:initials="h">
    <w:p w:rsidR="002F4DC6" w:rsidRDefault="002F4DC6">
      <w:pPr>
        <w:pStyle w:val="CommentText"/>
      </w:pPr>
      <w:r>
        <w:rPr>
          <w:rStyle w:val="CommentReference"/>
        </w:rPr>
        <w:annotationRef/>
      </w:r>
      <w:r>
        <w:t>awkward</w:t>
      </w:r>
    </w:p>
  </w:comment>
  <w:comment w:id="108" w:author="hayes" w:date="2011-03-20T15:14:00Z" w:initials="h">
    <w:p w:rsidR="002F4DC6" w:rsidRDefault="002F4DC6">
      <w:pPr>
        <w:pStyle w:val="CommentText"/>
      </w:pPr>
      <w:r>
        <w:rPr>
          <w:rStyle w:val="CommentReference"/>
        </w:rPr>
        <w:annotationRef/>
      </w:r>
      <w:r>
        <w:t>awkward</w:t>
      </w:r>
    </w:p>
  </w:comment>
  <w:comment w:id="111" w:author="hayes" w:date="2011-03-20T15:16:00Z" w:initials="h">
    <w:p w:rsidR="002F4DC6" w:rsidRDefault="002F4DC6">
      <w:pPr>
        <w:pStyle w:val="CommentText"/>
      </w:pPr>
      <w:r>
        <w:rPr>
          <w:rStyle w:val="CommentReference"/>
        </w:rPr>
        <w:annotationRef/>
      </w:r>
      <w:r>
        <w:t>???</w:t>
      </w:r>
    </w:p>
  </w:comment>
  <w:comment w:id="113" w:author="hayes" w:date="2011-03-20T15:16:00Z" w:initials="h">
    <w:p w:rsidR="002F4DC6" w:rsidRDefault="002F4DC6">
      <w:pPr>
        <w:pStyle w:val="CommentText"/>
      </w:pPr>
      <w:r>
        <w:rPr>
          <w:rStyle w:val="CommentReference"/>
        </w:rPr>
        <w:annotationRef/>
      </w:r>
      <w:r>
        <w:t>???</w:t>
      </w:r>
    </w:p>
  </w:comment>
  <w:comment w:id="121" w:author="hayes" w:date="2011-03-20T15:17:00Z" w:initials="h">
    <w:p w:rsidR="002F4DC6" w:rsidRDefault="002F4DC6">
      <w:pPr>
        <w:pStyle w:val="CommentText"/>
      </w:pPr>
      <w:r>
        <w:rPr>
          <w:rStyle w:val="CommentReference"/>
        </w:rPr>
        <w:annotationRef/>
      </w:r>
      <w:r>
        <w:t>I stopped careful editing here</w:t>
      </w:r>
    </w:p>
  </w:comment>
  <w:comment w:id="130" w:author="hayes" w:date="2011-03-20T15:19:00Z" w:initials="h">
    <w:p w:rsidR="002F4DC6" w:rsidRDefault="002F4DC6">
      <w:pPr>
        <w:pStyle w:val="CommentText"/>
      </w:pPr>
      <w:r>
        <w:rPr>
          <w:rStyle w:val="CommentReference"/>
        </w:rPr>
        <w:annotationRef/>
      </w:r>
      <w:r>
        <w:t>Or could you take your Set tool that you know well, insert bugs and see if the tool finds them?</w:t>
      </w:r>
    </w:p>
  </w:comment>
  <w:comment w:id="194" w:author="hayes" w:date="2011-03-20T15:19:00Z" w:initials="h">
    <w:p w:rsidR="002F4DC6" w:rsidRDefault="002F4DC6">
      <w:pPr>
        <w:pStyle w:val="CommentText"/>
      </w:pPr>
      <w:r>
        <w:rPr>
          <w:rStyle w:val="CommentReference"/>
        </w:rPr>
        <w:annotationRef/>
      </w:r>
      <w:r>
        <w:t>Does it also create what expected output is?</w:t>
      </w:r>
    </w:p>
  </w:comment>
  <w:comment w:id="471" w:author="hayes" w:date="2011-03-20T15:20:00Z" w:initials="h">
    <w:p w:rsidR="002F4DC6" w:rsidRDefault="002F4DC6">
      <w:pPr>
        <w:pStyle w:val="CommentText"/>
      </w:pPr>
      <w:r>
        <w:rPr>
          <w:rStyle w:val="CommentReference"/>
        </w:rPr>
        <w:annotationRef/>
      </w:r>
      <w:r>
        <w:t>I did not see any requirements or design for either tool – at least list some textual requirements and have an architecture diagram or such for each tool</w:t>
      </w:r>
    </w:p>
  </w:comment>
  <w:comment w:id="542" w:author="hayes" w:date="2011-03-20T15:20:00Z" w:initials="h">
    <w:p w:rsidR="002F4DC6" w:rsidRDefault="002F4DC6">
      <w:pPr>
        <w:pStyle w:val="CommentText"/>
      </w:pPr>
      <w:r>
        <w:rPr>
          <w:rStyle w:val="CommentReference"/>
        </w:rPr>
        <w:annotationRef/>
      </w:r>
      <w:r>
        <w:t>Does it make sense to run your tool on your tool?</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69A7" w:rsidRDefault="003C69A7" w:rsidP="004A1FFA">
      <w:r>
        <w:separator/>
      </w:r>
    </w:p>
  </w:endnote>
  <w:endnote w:type="continuationSeparator" w:id="1">
    <w:p w:rsidR="003C69A7" w:rsidRDefault="003C69A7" w:rsidP="004A1FFA">
      <w:r>
        <w:continuationSeparator/>
      </w:r>
    </w:p>
  </w:endnote>
  <w:endnote w:id="2">
    <w:p w:rsidR="00B97333" w:rsidRDefault="00B97333">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B97333" w:rsidRDefault="00B97333">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B97333" w:rsidRDefault="00B97333">
      <w:pPr>
        <w:pStyle w:val="EndnoteText"/>
      </w:pPr>
      <w:r>
        <w:rPr>
          <w:rStyle w:val="EndnoteReference"/>
        </w:rPr>
        <w:endnoteRef/>
      </w:r>
      <w:r>
        <w:t xml:space="preserve"> </w:t>
      </w:r>
      <w:r w:rsidRPr="006E5BB5">
        <w:t xml:space="preserve">Wikipedia contributors, "Ruby on Rails," </w:t>
      </w:r>
      <w:r w:rsidRPr="0047090F">
        <w:rPr>
          <w:i/>
        </w:rPr>
        <w:t>Wikipedia, The Free Encyclopedia</w:t>
      </w:r>
      <w:r w:rsidRPr="006E5BB5">
        <w:t>, http://en.wikipedia.org/w/index.php?title=Ruby_on_Rails&amp;oldid=418130358 (accessed March 16, 2011).</w:t>
      </w:r>
    </w:p>
  </w:endnote>
  <w:endnote w:id="5">
    <w:p w:rsidR="00B97333" w:rsidRDefault="00B97333">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B97333" w:rsidRDefault="00B97333">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B97333" w:rsidRDefault="00B97333">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B97333" w:rsidRDefault="00B97333">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 w:id="9">
    <w:p w:rsidR="00B97333" w:rsidRPr="004751EB" w:rsidRDefault="00B97333">
      <w:pPr>
        <w:pStyle w:val="EndnoteText"/>
      </w:pPr>
      <w:r>
        <w:rPr>
          <w:rStyle w:val="EndnoteReference"/>
        </w:rPr>
        <w:endnoteRef/>
      </w:r>
      <w:r>
        <w:t xml:space="preserve"> Ruby contributors, "Ruby from Other Languages", </w:t>
      </w:r>
      <w:r>
        <w:rPr>
          <w:i/>
        </w:rPr>
        <w:t xml:space="preserve">Ruby A Programmer's Best Friend, </w:t>
      </w:r>
      <w:r w:rsidRPr="004751EB">
        <w:t>http://www.ruby-lang.org/en/documentation/ruby-from-other-languages/</w:t>
      </w:r>
      <w:r>
        <w:t xml:space="preserve"> (accessed March 17, 201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roman"/>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69A7" w:rsidRDefault="003C69A7" w:rsidP="004A1FFA">
      <w:r>
        <w:separator/>
      </w:r>
    </w:p>
  </w:footnote>
  <w:footnote w:type="continuationSeparator" w:id="1">
    <w:p w:rsidR="003C69A7" w:rsidRDefault="003C69A7" w:rsidP="004A1FFA">
      <w:r>
        <w:continuationSeparator/>
      </w:r>
    </w:p>
  </w:footnote>
  <w:footnote w:id="2">
    <w:p w:rsidR="00B97333" w:rsidRDefault="00B97333">
      <w:pPr>
        <w:pStyle w:val="FootnoteText"/>
      </w:pPr>
      <w:r>
        <w:rPr>
          <w:rStyle w:val="FootnoteReference"/>
        </w:rPr>
        <w:footnoteRef/>
      </w:r>
      <w:r>
        <w:t xml:space="preserve"> </w:t>
      </w:r>
      <w:hyperlink r:id="rId1" w:history="1">
        <w:r>
          <w:rPr>
            <w:rStyle w:val="Hyperlink"/>
          </w:rPr>
          <w:t>http://rubygems.org/</w:t>
        </w:r>
      </w:hyperlink>
    </w:p>
  </w:footnote>
  <w:footnote w:id="3">
    <w:p w:rsidR="00B97333" w:rsidRDefault="00B97333">
      <w:pPr>
        <w:pStyle w:val="FootnoteText"/>
      </w:pPr>
      <w:r>
        <w:rPr>
          <w:rStyle w:val="FootnoteReference"/>
        </w:rPr>
        <w:footnoteRef/>
      </w:r>
      <w:r>
        <w:t xml:space="preserve"> </w:t>
      </w:r>
      <w:hyperlink r:id="rId2" w:history="1">
        <w:r>
          <w:rPr>
            <w:rStyle w:val="Hyperlink"/>
          </w:rPr>
          <w:t>http://rubyonrails.org/applications</w:t>
        </w:r>
      </w:hyperlink>
    </w:p>
  </w:footnote>
  <w:footnote w:id="4">
    <w:p w:rsidR="00B97333" w:rsidRDefault="00B97333">
      <w:pPr>
        <w:pStyle w:val="FootnoteText"/>
      </w:pPr>
      <w:r>
        <w:rPr>
          <w:rStyle w:val="FootnoteReference"/>
        </w:rPr>
        <w:footnoteRef/>
      </w:r>
      <w:r>
        <w:t xml:space="preserve"> </w:t>
      </w:r>
      <w:hyperlink r:id="rId3" w:history="1">
        <w:r w:rsidRPr="007717EA">
          <w:rPr>
            <w:rStyle w:val="Hyperlink"/>
          </w:rPr>
          <w:t>http://nokogiri.org/</w:t>
        </w:r>
      </w:hyperlink>
    </w:p>
  </w:footnote>
  <w:footnote w:id="5">
    <w:p w:rsidR="00B97333" w:rsidRDefault="00B97333">
      <w:pPr>
        <w:pStyle w:val="FootnoteText"/>
      </w:pPr>
      <w:r>
        <w:rPr>
          <w:rStyle w:val="FootnoteReference"/>
        </w:rPr>
        <w:footnoteRef/>
      </w:r>
      <w:r>
        <w:t xml:space="preserve"> </w:t>
      </w:r>
      <w:hyperlink r:id="rId4" w:history="1">
        <w:r w:rsidRPr="00E55596">
          <w:rPr>
            <w:rStyle w:val="Hyperlink"/>
          </w:rPr>
          <w:t>http://treetop.rubyforge.org/</w:t>
        </w:r>
      </w:hyperlink>
    </w:p>
  </w:footnote>
  <w:footnote w:id="6">
    <w:p w:rsidR="00B97333" w:rsidRDefault="00B97333">
      <w:pPr>
        <w:pStyle w:val="FootnoteText"/>
      </w:pPr>
      <w:r>
        <w:rPr>
          <w:rStyle w:val="FootnoteReference"/>
        </w:rPr>
        <w:footnoteRef/>
      </w:r>
      <w:r>
        <w:t xml:space="preserve"> </w:t>
      </w:r>
      <w:hyperlink r:id="rId5" w:history="1">
        <w:r w:rsidRPr="00CA6FDA">
          <w:rPr>
            <w:rStyle w:val="Hyperlink"/>
          </w:rPr>
          <w:t>http://erector.rubyforge.org/</w:t>
        </w:r>
      </w:hyperlink>
    </w:p>
  </w:footnote>
  <w:footnote w:id="7">
    <w:p w:rsidR="00B97333" w:rsidRDefault="00B97333">
      <w:pPr>
        <w:pStyle w:val="FootnoteText"/>
      </w:pPr>
      <w:r>
        <w:rPr>
          <w:rStyle w:val="FootnoteReference"/>
        </w:rPr>
        <w:footnoteRef/>
      </w:r>
      <w:r>
        <w:t xml:space="preserve"> </w:t>
      </w:r>
      <w:hyperlink r:id="rId6" w:history="1">
        <w:r w:rsidRPr="00CA6FDA">
          <w:rPr>
            <w:rStyle w:val="Hyperlink"/>
          </w:rPr>
          <w:t>http://github.com/threedaymonk/treetop-example/blob/master/complex_html.treetop</w:t>
        </w:r>
      </w:hyperlink>
    </w:p>
  </w:footnote>
  <w:footnote w:id="8">
    <w:p w:rsidR="00B97333" w:rsidRDefault="00B97333">
      <w:pPr>
        <w:pStyle w:val="FootnoteText"/>
      </w:pPr>
      <w:r>
        <w:rPr>
          <w:rStyle w:val="FootnoteReference"/>
        </w:rPr>
        <w:footnoteRef/>
      </w:r>
      <w:r>
        <w:t xml:space="preserve"> </w:t>
      </w:r>
      <w:hyperlink r:id="rId7" w:history="1">
        <w:r>
          <w:rPr>
            <w:rStyle w:val="Hyperlink"/>
          </w:rPr>
          <w:t>http://rubyforge.org/projects/parsetree/</w:t>
        </w:r>
      </w:hyperlink>
    </w:p>
  </w:footnote>
  <w:footnote w:id="9">
    <w:p w:rsidR="00B97333" w:rsidRDefault="00B97333">
      <w:pPr>
        <w:pStyle w:val="FootnoteText"/>
      </w:pPr>
      <w:r>
        <w:rPr>
          <w:rStyle w:val="FootnoteReference"/>
        </w:rPr>
        <w:footnoteRef/>
      </w:r>
      <w:r>
        <w:t xml:space="preserve"> </w:t>
      </w:r>
      <w:hyperlink r:id="rId8" w:anchor="method-i-form_tag" w:history="1">
        <w:r w:rsidRPr="00915B9F">
          <w:rPr>
            <w:rStyle w:val="Hyperlink"/>
          </w:rPr>
          <w:t>http://api.rubyonrails.org/classes/ActionView/Helpers/FormTagHelper.html#method-i-form_tag</w:t>
        </w:r>
      </w:hyperlink>
    </w:p>
  </w:footnote>
  <w:footnote w:id="10">
    <w:p w:rsidR="00B97333" w:rsidRDefault="00B97333">
      <w:pPr>
        <w:pStyle w:val="FootnoteText"/>
      </w:pPr>
      <w:r>
        <w:rPr>
          <w:rStyle w:val="FootnoteReference"/>
        </w:rPr>
        <w:footnoteRef/>
      </w:r>
      <w:r>
        <w:t xml:space="preserve"> </w:t>
      </w:r>
      <w:hyperlink r:id="rId9" w:history="1">
        <w:r w:rsidRPr="00030FFB">
          <w:rPr>
            <w:rStyle w:val="Hyperlink"/>
          </w:rPr>
          <w:t>http://www.ruby-doc.org/docs/ProgrammingRuby/html/tut_modules.html</w:t>
        </w:r>
      </w:hyperlink>
    </w:p>
  </w:footnote>
  <w:footnote w:id="11">
    <w:p w:rsidR="003D4B3C" w:rsidRDefault="003D4B3C">
      <w:pPr>
        <w:pStyle w:val="FootnoteText"/>
      </w:pPr>
      <w:r>
        <w:rPr>
          <w:rStyle w:val="FootnoteReference"/>
        </w:rPr>
        <w:footnoteRef/>
      </w:r>
      <w:r>
        <w:t xml:space="preserve"> </w:t>
      </w:r>
      <w:hyperlink r:id="rId10" w:history="1">
        <w:r w:rsidRPr="003D4B3C">
          <w:rPr>
            <w:rStyle w:val="Hyperlink"/>
          </w:rPr>
          <w:t>http://ruby-doc.org/stdlib/libdoc/test/unit/rdoc/classes/Test/Unit.html</w:t>
        </w:r>
      </w:hyperlink>
    </w:p>
  </w:footnote>
  <w:footnote w:id="12">
    <w:p w:rsidR="00B97333" w:rsidRDefault="00B97333">
      <w:pPr>
        <w:pStyle w:val="FootnoteText"/>
      </w:pPr>
      <w:r>
        <w:rPr>
          <w:rStyle w:val="FootnoteReference"/>
        </w:rPr>
        <w:footnoteRef/>
      </w:r>
      <w:r>
        <w:t xml:space="preserve"> </w:t>
      </w:r>
      <w:hyperlink r:id="rId11" w:history="1">
        <w:r w:rsidRPr="00286ADD">
          <w:rPr>
            <w:rStyle w:val="Hyperlink"/>
          </w:rPr>
          <w:t>http://apidock.com/rails/ActionView/Helpers/PrototypeHelper/form_remote_tag</w:t>
        </w:r>
      </w:hyperlink>
    </w:p>
  </w:footnote>
  <w:footnote w:id="13">
    <w:p w:rsidR="00DD438E" w:rsidRDefault="00DD438E">
      <w:pPr>
        <w:pStyle w:val="FootnoteText"/>
      </w:pPr>
      <w:r>
        <w:rPr>
          <w:rStyle w:val="FootnoteReference"/>
        </w:rPr>
        <w:footnoteRef/>
      </w:r>
      <w:r>
        <w:t xml:space="preserve"> </w:t>
      </w:r>
      <w:hyperlink r:id="rId12" w:history="1">
        <w:r w:rsidRPr="00DD438E">
          <w:rPr>
            <w:rStyle w:val="Hyperlink"/>
          </w:rPr>
          <w:t>http://mechanize.rubyforge.org/mechanize/</w:t>
        </w:r>
      </w:hyperlink>
    </w:p>
  </w:footnote>
  <w:footnote w:id="14">
    <w:p w:rsidR="00DF10BF" w:rsidRDefault="00DF10BF">
      <w:pPr>
        <w:pStyle w:val="FootnoteText"/>
      </w:pPr>
      <w:r>
        <w:rPr>
          <w:rStyle w:val="FootnoteReference"/>
        </w:rPr>
        <w:footnoteRef/>
      </w:r>
      <w:r>
        <w:t xml:space="preserve"> </w:t>
      </w:r>
      <w:hyperlink r:id="rId13" w:history="1">
        <w:r w:rsidRPr="00DF10BF">
          <w:rPr>
            <w:rStyle w:val="Hyperlink"/>
          </w:rPr>
          <w:t>http://selenium.rubyforge.or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1"/>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4"/>
  <w:embedSystemFonts/>
  <w:trackRevision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rsids>
    <w:rsidRoot w:val="00B94EFC"/>
    <w:rsid w:val="00005FDF"/>
    <w:rsid w:val="000141E8"/>
    <w:rsid w:val="00021CD6"/>
    <w:rsid w:val="00024205"/>
    <w:rsid w:val="00025E72"/>
    <w:rsid w:val="000273A2"/>
    <w:rsid w:val="00030FFB"/>
    <w:rsid w:val="00036791"/>
    <w:rsid w:val="00037651"/>
    <w:rsid w:val="00041C81"/>
    <w:rsid w:val="00053877"/>
    <w:rsid w:val="00055287"/>
    <w:rsid w:val="000609CB"/>
    <w:rsid w:val="00065339"/>
    <w:rsid w:val="0007000F"/>
    <w:rsid w:val="00077664"/>
    <w:rsid w:val="00081505"/>
    <w:rsid w:val="0008445A"/>
    <w:rsid w:val="000867A2"/>
    <w:rsid w:val="00091447"/>
    <w:rsid w:val="000923BD"/>
    <w:rsid w:val="0009283A"/>
    <w:rsid w:val="0009626E"/>
    <w:rsid w:val="000B12D4"/>
    <w:rsid w:val="000B405A"/>
    <w:rsid w:val="000C0079"/>
    <w:rsid w:val="000C3EAF"/>
    <w:rsid w:val="000D36EF"/>
    <w:rsid w:val="000E15F2"/>
    <w:rsid w:val="000E20C4"/>
    <w:rsid w:val="000F164F"/>
    <w:rsid w:val="000F1E06"/>
    <w:rsid w:val="000F6ABD"/>
    <w:rsid w:val="000F7280"/>
    <w:rsid w:val="00102F2C"/>
    <w:rsid w:val="00103DA5"/>
    <w:rsid w:val="0010472D"/>
    <w:rsid w:val="001075FF"/>
    <w:rsid w:val="00107E9A"/>
    <w:rsid w:val="00115C7F"/>
    <w:rsid w:val="00115E70"/>
    <w:rsid w:val="001213DD"/>
    <w:rsid w:val="00126983"/>
    <w:rsid w:val="00140339"/>
    <w:rsid w:val="00143731"/>
    <w:rsid w:val="0014622D"/>
    <w:rsid w:val="001508FB"/>
    <w:rsid w:val="0015595C"/>
    <w:rsid w:val="00157D83"/>
    <w:rsid w:val="001710EC"/>
    <w:rsid w:val="00175A60"/>
    <w:rsid w:val="00176028"/>
    <w:rsid w:val="001803F0"/>
    <w:rsid w:val="00183B2E"/>
    <w:rsid w:val="00192B06"/>
    <w:rsid w:val="00195609"/>
    <w:rsid w:val="001A010E"/>
    <w:rsid w:val="001A2184"/>
    <w:rsid w:val="001A2B88"/>
    <w:rsid w:val="001A7E3B"/>
    <w:rsid w:val="001B3FE8"/>
    <w:rsid w:val="001C7B30"/>
    <w:rsid w:val="001D09CE"/>
    <w:rsid w:val="001E3AA1"/>
    <w:rsid w:val="001F603C"/>
    <w:rsid w:val="001F6D22"/>
    <w:rsid w:val="00202417"/>
    <w:rsid w:val="00204784"/>
    <w:rsid w:val="00206FC1"/>
    <w:rsid w:val="00211CE1"/>
    <w:rsid w:val="002156FA"/>
    <w:rsid w:val="00216D5D"/>
    <w:rsid w:val="00217732"/>
    <w:rsid w:val="0022243A"/>
    <w:rsid w:val="0022786A"/>
    <w:rsid w:val="0023126F"/>
    <w:rsid w:val="00231869"/>
    <w:rsid w:val="00233C3D"/>
    <w:rsid w:val="00241DCF"/>
    <w:rsid w:val="00243C0F"/>
    <w:rsid w:val="002511B2"/>
    <w:rsid w:val="00257BCE"/>
    <w:rsid w:val="00264795"/>
    <w:rsid w:val="00274149"/>
    <w:rsid w:val="0027519D"/>
    <w:rsid w:val="0028319B"/>
    <w:rsid w:val="002856A5"/>
    <w:rsid w:val="00286ADD"/>
    <w:rsid w:val="002B5AC6"/>
    <w:rsid w:val="002B78D3"/>
    <w:rsid w:val="002C1282"/>
    <w:rsid w:val="002C56A0"/>
    <w:rsid w:val="002D384D"/>
    <w:rsid w:val="002D4436"/>
    <w:rsid w:val="002D60BF"/>
    <w:rsid w:val="002F4DC6"/>
    <w:rsid w:val="002F65EA"/>
    <w:rsid w:val="00300F8C"/>
    <w:rsid w:val="00306CF7"/>
    <w:rsid w:val="00310967"/>
    <w:rsid w:val="003132EE"/>
    <w:rsid w:val="003210D0"/>
    <w:rsid w:val="00331D1D"/>
    <w:rsid w:val="00335A98"/>
    <w:rsid w:val="00335DCD"/>
    <w:rsid w:val="00352BE9"/>
    <w:rsid w:val="003628F4"/>
    <w:rsid w:val="003678F8"/>
    <w:rsid w:val="00372A62"/>
    <w:rsid w:val="003776C6"/>
    <w:rsid w:val="00385027"/>
    <w:rsid w:val="0038669D"/>
    <w:rsid w:val="00390F18"/>
    <w:rsid w:val="003A2942"/>
    <w:rsid w:val="003B327F"/>
    <w:rsid w:val="003B731A"/>
    <w:rsid w:val="003C38DC"/>
    <w:rsid w:val="003C5819"/>
    <w:rsid w:val="003C69A7"/>
    <w:rsid w:val="003D102F"/>
    <w:rsid w:val="003D4AA1"/>
    <w:rsid w:val="003D4B3C"/>
    <w:rsid w:val="003E0113"/>
    <w:rsid w:val="003E1EC6"/>
    <w:rsid w:val="003E2018"/>
    <w:rsid w:val="003E2AED"/>
    <w:rsid w:val="003E34BD"/>
    <w:rsid w:val="003F1C8A"/>
    <w:rsid w:val="003F47B9"/>
    <w:rsid w:val="0040642E"/>
    <w:rsid w:val="00406532"/>
    <w:rsid w:val="00406E91"/>
    <w:rsid w:val="00407898"/>
    <w:rsid w:val="00410CEE"/>
    <w:rsid w:val="0041277C"/>
    <w:rsid w:val="00412A74"/>
    <w:rsid w:val="00420070"/>
    <w:rsid w:val="00420109"/>
    <w:rsid w:val="00422567"/>
    <w:rsid w:val="00424D89"/>
    <w:rsid w:val="004304A4"/>
    <w:rsid w:val="00431EAB"/>
    <w:rsid w:val="004335C1"/>
    <w:rsid w:val="004348A9"/>
    <w:rsid w:val="00435345"/>
    <w:rsid w:val="004408B9"/>
    <w:rsid w:val="00444F74"/>
    <w:rsid w:val="00445075"/>
    <w:rsid w:val="00446547"/>
    <w:rsid w:val="004560E4"/>
    <w:rsid w:val="00465283"/>
    <w:rsid w:val="0047090F"/>
    <w:rsid w:val="00471AD0"/>
    <w:rsid w:val="004751EB"/>
    <w:rsid w:val="00476C37"/>
    <w:rsid w:val="004771F9"/>
    <w:rsid w:val="00480848"/>
    <w:rsid w:val="004868F5"/>
    <w:rsid w:val="00486CC9"/>
    <w:rsid w:val="00494534"/>
    <w:rsid w:val="00497293"/>
    <w:rsid w:val="00497E57"/>
    <w:rsid w:val="004A1FFA"/>
    <w:rsid w:val="004A4772"/>
    <w:rsid w:val="004B0CAD"/>
    <w:rsid w:val="004B161F"/>
    <w:rsid w:val="004B5C3C"/>
    <w:rsid w:val="004D278B"/>
    <w:rsid w:val="004D3507"/>
    <w:rsid w:val="004F3561"/>
    <w:rsid w:val="00510899"/>
    <w:rsid w:val="0051121F"/>
    <w:rsid w:val="00523EB7"/>
    <w:rsid w:val="0052481F"/>
    <w:rsid w:val="00532032"/>
    <w:rsid w:val="00537D0D"/>
    <w:rsid w:val="00544971"/>
    <w:rsid w:val="00546812"/>
    <w:rsid w:val="00551284"/>
    <w:rsid w:val="00562FFE"/>
    <w:rsid w:val="00571D55"/>
    <w:rsid w:val="0058426C"/>
    <w:rsid w:val="00586FA7"/>
    <w:rsid w:val="005918B5"/>
    <w:rsid w:val="005A200B"/>
    <w:rsid w:val="005A2199"/>
    <w:rsid w:val="005A2586"/>
    <w:rsid w:val="005B2555"/>
    <w:rsid w:val="005B7839"/>
    <w:rsid w:val="005B784A"/>
    <w:rsid w:val="005D62E7"/>
    <w:rsid w:val="005E23DB"/>
    <w:rsid w:val="005F19BE"/>
    <w:rsid w:val="005F1E11"/>
    <w:rsid w:val="005F7599"/>
    <w:rsid w:val="00614DDE"/>
    <w:rsid w:val="00621F7F"/>
    <w:rsid w:val="00627D89"/>
    <w:rsid w:val="00634C52"/>
    <w:rsid w:val="00637D30"/>
    <w:rsid w:val="00643D54"/>
    <w:rsid w:val="006441EB"/>
    <w:rsid w:val="00646199"/>
    <w:rsid w:val="0065097E"/>
    <w:rsid w:val="00650A60"/>
    <w:rsid w:val="00653F94"/>
    <w:rsid w:val="0066486E"/>
    <w:rsid w:val="006664B6"/>
    <w:rsid w:val="00670EA6"/>
    <w:rsid w:val="00676852"/>
    <w:rsid w:val="006828D6"/>
    <w:rsid w:val="006844F6"/>
    <w:rsid w:val="00684DF9"/>
    <w:rsid w:val="006858DB"/>
    <w:rsid w:val="006905A6"/>
    <w:rsid w:val="006934D1"/>
    <w:rsid w:val="006963F8"/>
    <w:rsid w:val="00696A1B"/>
    <w:rsid w:val="006A647B"/>
    <w:rsid w:val="006B4EA3"/>
    <w:rsid w:val="006C0C1E"/>
    <w:rsid w:val="006C34F0"/>
    <w:rsid w:val="006C387D"/>
    <w:rsid w:val="006C3B3F"/>
    <w:rsid w:val="006D0F4F"/>
    <w:rsid w:val="006D3ED1"/>
    <w:rsid w:val="006D425E"/>
    <w:rsid w:val="006D551F"/>
    <w:rsid w:val="006D5D16"/>
    <w:rsid w:val="006D71D4"/>
    <w:rsid w:val="006E1B11"/>
    <w:rsid w:val="006E1EBC"/>
    <w:rsid w:val="006E5BB5"/>
    <w:rsid w:val="006E6FB1"/>
    <w:rsid w:val="006F0E84"/>
    <w:rsid w:val="006F5816"/>
    <w:rsid w:val="006F700B"/>
    <w:rsid w:val="006F715A"/>
    <w:rsid w:val="006F71E1"/>
    <w:rsid w:val="0070207A"/>
    <w:rsid w:val="00710121"/>
    <w:rsid w:val="00711B02"/>
    <w:rsid w:val="00721CC4"/>
    <w:rsid w:val="00725A14"/>
    <w:rsid w:val="00737798"/>
    <w:rsid w:val="00740786"/>
    <w:rsid w:val="00747869"/>
    <w:rsid w:val="007717EA"/>
    <w:rsid w:val="00775FF3"/>
    <w:rsid w:val="00776AA3"/>
    <w:rsid w:val="00781E3F"/>
    <w:rsid w:val="00785F93"/>
    <w:rsid w:val="00794020"/>
    <w:rsid w:val="007A0724"/>
    <w:rsid w:val="007A4C49"/>
    <w:rsid w:val="007A58B3"/>
    <w:rsid w:val="007A6555"/>
    <w:rsid w:val="007B6E05"/>
    <w:rsid w:val="007C53F6"/>
    <w:rsid w:val="007D3254"/>
    <w:rsid w:val="007D5433"/>
    <w:rsid w:val="007D658E"/>
    <w:rsid w:val="007E12DC"/>
    <w:rsid w:val="007E2CBF"/>
    <w:rsid w:val="007E7C53"/>
    <w:rsid w:val="007F3B0F"/>
    <w:rsid w:val="007F43BE"/>
    <w:rsid w:val="00811651"/>
    <w:rsid w:val="008132B8"/>
    <w:rsid w:val="00815026"/>
    <w:rsid w:val="008152F5"/>
    <w:rsid w:val="00816CE1"/>
    <w:rsid w:val="0082244B"/>
    <w:rsid w:val="00823D24"/>
    <w:rsid w:val="00826C45"/>
    <w:rsid w:val="0083220F"/>
    <w:rsid w:val="00836436"/>
    <w:rsid w:val="0083740C"/>
    <w:rsid w:val="00845374"/>
    <w:rsid w:val="00845DDA"/>
    <w:rsid w:val="00850799"/>
    <w:rsid w:val="00851E25"/>
    <w:rsid w:val="008539AB"/>
    <w:rsid w:val="00857F6C"/>
    <w:rsid w:val="00866E12"/>
    <w:rsid w:val="00871CDD"/>
    <w:rsid w:val="008728C4"/>
    <w:rsid w:val="0088133F"/>
    <w:rsid w:val="0088760F"/>
    <w:rsid w:val="00887F2B"/>
    <w:rsid w:val="00891363"/>
    <w:rsid w:val="00891C5C"/>
    <w:rsid w:val="00895CAB"/>
    <w:rsid w:val="00896AA2"/>
    <w:rsid w:val="00896B71"/>
    <w:rsid w:val="008A1FC3"/>
    <w:rsid w:val="008A36EE"/>
    <w:rsid w:val="008B3E0E"/>
    <w:rsid w:val="008B3EEA"/>
    <w:rsid w:val="008B490F"/>
    <w:rsid w:val="008C434D"/>
    <w:rsid w:val="008C76B5"/>
    <w:rsid w:val="008D0753"/>
    <w:rsid w:val="008D3FBA"/>
    <w:rsid w:val="008D4BB7"/>
    <w:rsid w:val="008E18D6"/>
    <w:rsid w:val="008E3C90"/>
    <w:rsid w:val="008F09D9"/>
    <w:rsid w:val="00903F79"/>
    <w:rsid w:val="0090412C"/>
    <w:rsid w:val="00906847"/>
    <w:rsid w:val="0090759A"/>
    <w:rsid w:val="00914283"/>
    <w:rsid w:val="00915B9F"/>
    <w:rsid w:val="00915BAA"/>
    <w:rsid w:val="00923919"/>
    <w:rsid w:val="009250AB"/>
    <w:rsid w:val="00925EE3"/>
    <w:rsid w:val="0093720B"/>
    <w:rsid w:val="0094002B"/>
    <w:rsid w:val="00944DF5"/>
    <w:rsid w:val="00953466"/>
    <w:rsid w:val="00961FF4"/>
    <w:rsid w:val="00964D99"/>
    <w:rsid w:val="00970C80"/>
    <w:rsid w:val="00975711"/>
    <w:rsid w:val="00981B3C"/>
    <w:rsid w:val="009918BE"/>
    <w:rsid w:val="0099273E"/>
    <w:rsid w:val="00992DA9"/>
    <w:rsid w:val="00996491"/>
    <w:rsid w:val="00997516"/>
    <w:rsid w:val="009B2C62"/>
    <w:rsid w:val="009B300F"/>
    <w:rsid w:val="009B3430"/>
    <w:rsid w:val="009B46D0"/>
    <w:rsid w:val="009C3C4E"/>
    <w:rsid w:val="009C7B45"/>
    <w:rsid w:val="009D3992"/>
    <w:rsid w:val="009E34D3"/>
    <w:rsid w:val="009F0DC2"/>
    <w:rsid w:val="00A024BD"/>
    <w:rsid w:val="00A034BF"/>
    <w:rsid w:val="00A04393"/>
    <w:rsid w:val="00A05DEE"/>
    <w:rsid w:val="00A13823"/>
    <w:rsid w:val="00A17DAF"/>
    <w:rsid w:val="00A21BDF"/>
    <w:rsid w:val="00A32BD8"/>
    <w:rsid w:val="00A521AC"/>
    <w:rsid w:val="00A66968"/>
    <w:rsid w:val="00A70B77"/>
    <w:rsid w:val="00A7787D"/>
    <w:rsid w:val="00A8616E"/>
    <w:rsid w:val="00A8647F"/>
    <w:rsid w:val="00A94E3E"/>
    <w:rsid w:val="00A9573C"/>
    <w:rsid w:val="00AA117F"/>
    <w:rsid w:val="00AA5756"/>
    <w:rsid w:val="00AB5419"/>
    <w:rsid w:val="00AB60E6"/>
    <w:rsid w:val="00AC2DF6"/>
    <w:rsid w:val="00AC37BB"/>
    <w:rsid w:val="00AC6CC4"/>
    <w:rsid w:val="00AD1E1A"/>
    <w:rsid w:val="00AD3944"/>
    <w:rsid w:val="00AD42E2"/>
    <w:rsid w:val="00AD47AF"/>
    <w:rsid w:val="00AE3FA4"/>
    <w:rsid w:val="00AE50B8"/>
    <w:rsid w:val="00AE6E39"/>
    <w:rsid w:val="00AE7CAA"/>
    <w:rsid w:val="00AE7FCB"/>
    <w:rsid w:val="00AF58CF"/>
    <w:rsid w:val="00AF629C"/>
    <w:rsid w:val="00AF74C5"/>
    <w:rsid w:val="00B017CE"/>
    <w:rsid w:val="00B12AFE"/>
    <w:rsid w:val="00B13C6F"/>
    <w:rsid w:val="00B148E3"/>
    <w:rsid w:val="00B15A66"/>
    <w:rsid w:val="00B16207"/>
    <w:rsid w:val="00B16310"/>
    <w:rsid w:val="00B268CA"/>
    <w:rsid w:val="00B26B47"/>
    <w:rsid w:val="00B3189A"/>
    <w:rsid w:val="00B338BA"/>
    <w:rsid w:val="00B6020D"/>
    <w:rsid w:val="00B726F4"/>
    <w:rsid w:val="00B80375"/>
    <w:rsid w:val="00B84E90"/>
    <w:rsid w:val="00B92C01"/>
    <w:rsid w:val="00B92E90"/>
    <w:rsid w:val="00B94EFC"/>
    <w:rsid w:val="00B95A15"/>
    <w:rsid w:val="00B95ED7"/>
    <w:rsid w:val="00B97333"/>
    <w:rsid w:val="00BA1F29"/>
    <w:rsid w:val="00BA3288"/>
    <w:rsid w:val="00BA4A92"/>
    <w:rsid w:val="00BA4D6D"/>
    <w:rsid w:val="00BA59F0"/>
    <w:rsid w:val="00BB19E9"/>
    <w:rsid w:val="00BB4F7D"/>
    <w:rsid w:val="00BC1EA2"/>
    <w:rsid w:val="00BC4307"/>
    <w:rsid w:val="00BD5CD2"/>
    <w:rsid w:val="00BD6A85"/>
    <w:rsid w:val="00BD73B3"/>
    <w:rsid w:val="00BD7D3A"/>
    <w:rsid w:val="00BE2315"/>
    <w:rsid w:val="00BE2CD5"/>
    <w:rsid w:val="00BE3EA3"/>
    <w:rsid w:val="00BF0A29"/>
    <w:rsid w:val="00BF11F9"/>
    <w:rsid w:val="00BF26B5"/>
    <w:rsid w:val="00BF2E8E"/>
    <w:rsid w:val="00C06FD7"/>
    <w:rsid w:val="00C07205"/>
    <w:rsid w:val="00C12605"/>
    <w:rsid w:val="00C13A35"/>
    <w:rsid w:val="00C13A3D"/>
    <w:rsid w:val="00C158C1"/>
    <w:rsid w:val="00C159D1"/>
    <w:rsid w:val="00C25F91"/>
    <w:rsid w:val="00C27279"/>
    <w:rsid w:val="00C27FEC"/>
    <w:rsid w:val="00C33B4B"/>
    <w:rsid w:val="00C468AE"/>
    <w:rsid w:val="00C55405"/>
    <w:rsid w:val="00C57B30"/>
    <w:rsid w:val="00C81F84"/>
    <w:rsid w:val="00C82099"/>
    <w:rsid w:val="00C85ED5"/>
    <w:rsid w:val="00C955F4"/>
    <w:rsid w:val="00CA156E"/>
    <w:rsid w:val="00CA203F"/>
    <w:rsid w:val="00CA561C"/>
    <w:rsid w:val="00CA6FDA"/>
    <w:rsid w:val="00CA74EC"/>
    <w:rsid w:val="00CB2CF3"/>
    <w:rsid w:val="00CB53A6"/>
    <w:rsid w:val="00CC1651"/>
    <w:rsid w:val="00CC167A"/>
    <w:rsid w:val="00CD3DD6"/>
    <w:rsid w:val="00CD55AF"/>
    <w:rsid w:val="00CE1162"/>
    <w:rsid w:val="00CE6346"/>
    <w:rsid w:val="00CE63B1"/>
    <w:rsid w:val="00CF3283"/>
    <w:rsid w:val="00CF6D39"/>
    <w:rsid w:val="00D04485"/>
    <w:rsid w:val="00D06A9F"/>
    <w:rsid w:val="00D212E5"/>
    <w:rsid w:val="00D33C6F"/>
    <w:rsid w:val="00D37A98"/>
    <w:rsid w:val="00D415B1"/>
    <w:rsid w:val="00D451F2"/>
    <w:rsid w:val="00D612F8"/>
    <w:rsid w:val="00D63647"/>
    <w:rsid w:val="00D66E0D"/>
    <w:rsid w:val="00D72E3A"/>
    <w:rsid w:val="00D75FB1"/>
    <w:rsid w:val="00D94B0E"/>
    <w:rsid w:val="00DA30B6"/>
    <w:rsid w:val="00DA572C"/>
    <w:rsid w:val="00DA7AC1"/>
    <w:rsid w:val="00DB0960"/>
    <w:rsid w:val="00DB11DB"/>
    <w:rsid w:val="00DB18AE"/>
    <w:rsid w:val="00DB6D43"/>
    <w:rsid w:val="00DC36CA"/>
    <w:rsid w:val="00DC4179"/>
    <w:rsid w:val="00DC5010"/>
    <w:rsid w:val="00DC6650"/>
    <w:rsid w:val="00DD438E"/>
    <w:rsid w:val="00DE2A5C"/>
    <w:rsid w:val="00DE2BB4"/>
    <w:rsid w:val="00DE3FA9"/>
    <w:rsid w:val="00DF0636"/>
    <w:rsid w:val="00DF10BF"/>
    <w:rsid w:val="00DF1CD3"/>
    <w:rsid w:val="00E01B51"/>
    <w:rsid w:val="00E024BD"/>
    <w:rsid w:val="00E127FE"/>
    <w:rsid w:val="00E211AD"/>
    <w:rsid w:val="00E21B00"/>
    <w:rsid w:val="00E31CF7"/>
    <w:rsid w:val="00E409CA"/>
    <w:rsid w:val="00E423F7"/>
    <w:rsid w:val="00E433C1"/>
    <w:rsid w:val="00E4787C"/>
    <w:rsid w:val="00E54A02"/>
    <w:rsid w:val="00E55596"/>
    <w:rsid w:val="00E60227"/>
    <w:rsid w:val="00E60E91"/>
    <w:rsid w:val="00E6185F"/>
    <w:rsid w:val="00E66B60"/>
    <w:rsid w:val="00E72DB8"/>
    <w:rsid w:val="00E73659"/>
    <w:rsid w:val="00E7441B"/>
    <w:rsid w:val="00E74AF9"/>
    <w:rsid w:val="00E807A9"/>
    <w:rsid w:val="00E847FC"/>
    <w:rsid w:val="00E86ED0"/>
    <w:rsid w:val="00E95AA8"/>
    <w:rsid w:val="00EB05CD"/>
    <w:rsid w:val="00EB55AA"/>
    <w:rsid w:val="00EC0652"/>
    <w:rsid w:val="00EC77A6"/>
    <w:rsid w:val="00ED77EC"/>
    <w:rsid w:val="00EE0E5B"/>
    <w:rsid w:val="00EE1F7A"/>
    <w:rsid w:val="00EE45CD"/>
    <w:rsid w:val="00EE6982"/>
    <w:rsid w:val="00EF3A28"/>
    <w:rsid w:val="00EF3B2A"/>
    <w:rsid w:val="00EF408C"/>
    <w:rsid w:val="00EF4966"/>
    <w:rsid w:val="00F01429"/>
    <w:rsid w:val="00F243D5"/>
    <w:rsid w:val="00F248FD"/>
    <w:rsid w:val="00F33B3A"/>
    <w:rsid w:val="00F33C2D"/>
    <w:rsid w:val="00F35FFC"/>
    <w:rsid w:val="00F4275A"/>
    <w:rsid w:val="00F42B10"/>
    <w:rsid w:val="00F437A3"/>
    <w:rsid w:val="00F43856"/>
    <w:rsid w:val="00F43A27"/>
    <w:rsid w:val="00F45F1C"/>
    <w:rsid w:val="00F54F19"/>
    <w:rsid w:val="00F64925"/>
    <w:rsid w:val="00F776CD"/>
    <w:rsid w:val="00F82BC4"/>
    <w:rsid w:val="00F86468"/>
    <w:rsid w:val="00F91AB8"/>
    <w:rsid w:val="00F94078"/>
    <w:rsid w:val="00F95480"/>
    <w:rsid w:val="00F9577A"/>
    <w:rsid w:val="00F957AE"/>
    <w:rsid w:val="00F96728"/>
    <w:rsid w:val="00FA202B"/>
    <w:rsid w:val="00FA208D"/>
    <w:rsid w:val="00FA5AA3"/>
    <w:rsid w:val="00FA6555"/>
    <w:rsid w:val="00FB1BF6"/>
    <w:rsid w:val="00FB5572"/>
    <w:rsid w:val="00FC169F"/>
    <w:rsid w:val="00FC40FD"/>
    <w:rsid w:val="00FD79FA"/>
    <w:rsid w:val="00FE76A2"/>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rPr>
      <w:sz w:val="24"/>
      <w:szCs w:val="24"/>
    </w:rPr>
  </w:style>
  <w:style w:type="paragraph" w:styleId="Heading1">
    <w:name w:val="heading 1"/>
    <w:basedOn w:val="Normal"/>
    <w:next w:val="Normal"/>
    <w:link w:val="Heading1Char"/>
    <w:uiPriority w:val="9"/>
    <w:qFormat/>
    <w:rsid w:val="00216D5D"/>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Normal"/>
    <w:link w:val="Heading2Char"/>
    <w:uiPriority w:val="9"/>
    <w:unhideWhenUsed/>
    <w:qFormat/>
    <w:rsid w:val="00896AA2"/>
    <w:pPr>
      <w:keepNext/>
      <w:keepLines/>
      <w:spacing w:before="200"/>
      <w:outlineLvl w:val="1"/>
    </w:pPr>
    <w:rPr>
      <w:rFonts w:ascii="Calibri" w:eastAsia="Times New Roman" w:hAnsi="Calibri"/>
      <w:b/>
      <w:bCs/>
      <w:color w:val="4F81BD"/>
      <w:sz w:val="26"/>
      <w:szCs w:val="26"/>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Calibri" w:eastAsia="Times New Roman"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Calibri" w:eastAsia="Times New Roman" w:hAnsi="Calibri" w:cs="Times New Roman"/>
      <w:b/>
      <w:bCs/>
      <w:color w:val="4F81BD"/>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Calibri" w:eastAsia="Times New Roman" w:hAnsi="Calibri"/>
      <w:color w:val="183A63"/>
      <w:spacing w:val="5"/>
      <w:kern w:val="28"/>
      <w:sz w:val="52"/>
      <w:szCs w:val="52"/>
    </w:rPr>
  </w:style>
  <w:style w:type="character" w:customStyle="1" w:styleId="TitleChar">
    <w:name w:val="Title Char"/>
    <w:basedOn w:val="DefaultParagraphFont"/>
    <w:link w:val="Title"/>
    <w:uiPriority w:val="10"/>
    <w:rsid w:val="004771F9"/>
    <w:rPr>
      <w:rFonts w:ascii="Calibri" w:eastAsia="Times New Roman" w:hAnsi="Calibri" w:cs="Times New Roman"/>
      <w:color w:val="183A63"/>
      <w:spacing w:val="5"/>
      <w:kern w:val="28"/>
      <w:sz w:val="52"/>
      <w:szCs w:val="52"/>
    </w:rPr>
  </w:style>
  <w:style w:type="character" w:customStyle="1" w:styleId="Heading1Char">
    <w:name w:val="Heading 1 Char"/>
    <w:basedOn w:val="DefaultParagraphFont"/>
    <w:link w:val="Heading1"/>
    <w:uiPriority w:val="9"/>
    <w:rsid w:val="00216D5D"/>
    <w:rPr>
      <w:rFonts w:ascii="Calibri" w:eastAsia="Times New Roman" w:hAnsi="Calibri" w:cs="Times New Roman"/>
      <w:b/>
      <w:bCs/>
      <w:color w:val="345A8A"/>
      <w:sz w:val="32"/>
      <w:szCs w:val="32"/>
    </w:rPr>
  </w:style>
  <w:style w:type="paragraph" w:customStyle="1" w:styleId="SourceCode">
    <w:name w:val="Source Code"/>
    <w:basedOn w:val="Normal"/>
    <w:link w:val="SourceCodeChar"/>
    <w:autoRedefine/>
    <w:qFormat/>
    <w:rsid w:val="00DB11DB"/>
    <w:pPr>
      <w:pPrChange w:id="0" w:author="sarah" w:date="2011-03-23T23:26:00Z">
        <w:pPr/>
      </w:pPrChange>
    </w:pPr>
    <w:rPr>
      <w:rFonts w:ascii="Courier New" w:hAnsi="Courier New" w:cs="Courier New"/>
      <w:sz w:val="22"/>
      <w:rPrChange w:id="0" w:author="sarah" w:date="2011-03-23T23:26:00Z">
        <w:rPr>
          <w:rFonts w:ascii="Courier New" w:eastAsia="Cambria" w:hAnsi="Courier New" w:cs="Courier New"/>
          <w:sz w:val="22"/>
          <w:szCs w:val="24"/>
          <w:lang w:val="en-US" w:eastAsia="en-US" w:bidi="ar-SA"/>
        </w:rPr>
      </w:rPrChange>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DB11DB"/>
    <w:rPr>
      <w:rFonts w:ascii="Courier New" w:hAnsi="Courier New" w:cs="Courier New"/>
      <w:sz w:val="22"/>
      <w:szCs w:val="24"/>
    </w:rPr>
  </w:style>
  <w:style w:type="paragraph" w:styleId="TOCHeading">
    <w:name w:val="TOC Heading"/>
    <w:basedOn w:val="Heading1"/>
    <w:next w:val="Normal"/>
    <w:uiPriority w:val="39"/>
    <w:semiHidden/>
    <w:unhideWhenUsed/>
    <w:qFormat/>
    <w:rsid w:val="00AE50B8"/>
    <w:pPr>
      <w:spacing w:line="276" w:lineRule="auto"/>
      <w:outlineLvl w:val="9"/>
    </w:pPr>
    <w:rPr>
      <w:color w:val="365F91"/>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EB55AA"/>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sz w:val="18"/>
      <w:szCs w:val="18"/>
    </w:rPr>
  </w:style>
  <w:style w:type="character" w:customStyle="1" w:styleId="Heading2Char">
    <w:name w:val="Heading 2 Char"/>
    <w:basedOn w:val="DefaultParagraphFont"/>
    <w:link w:val="Heading2"/>
    <w:uiPriority w:val="9"/>
    <w:rsid w:val="00896AA2"/>
    <w:rPr>
      <w:rFonts w:ascii="Calibri" w:eastAsia="Times New Roman" w:hAnsi="Calibri" w:cs="Times New Roman"/>
      <w:b/>
      <w:bCs/>
      <w:color w:val="4F81BD"/>
      <w:sz w:val="26"/>
      <w:szCs w:val="26"/>
    </w:rPr>
  </w:style>
  <w:style w:type="paragraph" w:styleId="TOC2">
    <w:name w:val="toc 2"/>
    <w:basedOn w:val="Normal"/>
    <w:next w:val="Normal"/>
    <w:autoRedefine/>
    <w:uiPriority w:val="39"/>
    <w:unhideWhenUsed/>
    <w:rsid w:val="006858DB"/>
    <w:pPr>
      <w:spacing w:after="100"/>
      <w:ind w:left="240"/>
    </w:pPr>
  </w:style>
  <w:style w:type="character" w:styleId="CommentReference">
    <w:name w:val="annotation reference"/>
    <w:basedOn w:val="DefaultParagraphFont"/>
    <w:uiPriority w:val="99"/>
    <w:semiHidden/>
    <w:unhideWhenUsed/>
    <w:rsid w:val="002F4DC6"/>
    <w:rPr>
      <w:sz w:val="16"/>
      <w:szCs w:val="16"/>
    </w:rPr>
  </w:style>
  <w:style w:type="paragraph" w:styleId="CommentText">
    <w:name w:val="annotation text"/>
    <w:basedOn w:val="Normal"/>
    <w:link w:val="CommentTextChar"/>
    <w:uiPriority w:val="99"/>
    <w:semiHidden/>
    <w:unhideWhenUsed/>
    <w:rsid w:val="002F4DC6"/>
    <w:rPr>
      <w:sz w:val="20"/>
      <w:szCs w:val="20"/>
    </w:rPr>
  </w:style>
  <w:style w:type="character" w:customStyle="1" w:styleId="CommentTextChar">
    <w:name w:val="Comment Text Char"/>
    <w:basedOn w:val="DefaultParagraphFont"/>
    <w:link w:val="CommentText"/>
    <w:uiPriority w:val="99"/>
    <w:semiHidden/>
    <w:rsid w:val="002F4DC6"/>
    <w:rPr>
      <w:sz w:val="20"/>
      <w:szCs w:val="20"/>
    </w:rPr>
  </w:style>
  <w:style w:type="paragraph" w:styleId="CommentSubject">
    <w:name w:val="annotation subject"/>
    <w:basedOn w:val="CommentText"/>
    <w:next w:val="CommentText"/>
    <w:link w:val="CommentSubjectChar"/>
    <w:uiPriority w:val="99"/>
    <w:semiHidden/>
    <w:unhideWhenUsed/>
    <w:rsid w:val="002F4DC6"/>
    <w:rPr>
      <w:b/>
      <w:bCs/>
    </w:rPr>
  </w:style>
  <w:style w:type="character" w:customStyle="1" w:styleId="CommentSubjectChar">
    <w:name w:val="Comment Subject Char"/>
    <w:basedOn w:val="CommentTextChar"/>
    <w:link w:val="CommentSubject"/>
    <w:uiPriority w:val="99"/>
    <w:semiHidden/>
    <w:rsid w:val="002F4DC6"/>
    <w:rPr>
      <w:b/>
      <w:bCs/>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rubyonrails.org/classes/ActionView/Helpers/FormTagHelper.html" TargetMode="External"/><Relationship Id="rId13" Type="http://schemas.openxmlformats.org/officeDocument/2006/relationships/hyperlink" Target="http://selenium.rubyforge.org/" TargetMode="External"/><Relationship Id="rId3" Type="http://schemas.openxmlformats.org/officeDocument/2006/relationships/hyperlink" Target="http://nokogiri.org/" TargetMode="External"/><Relationship Id="rId7" Type="http://schemas.openxmlformats.org/officeDocument/2006/relationships/hyperlink" Target="http://rubyforge.org/projects/parsetree/" TargetMode="External"/><Relationship Id="rId12" Type="http://schemas.openxmlformats.org/officeDocument/2006/relationships/hyperlink" Target="http://mechanize.rubyforge.org/mechanize/"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github.com/threedaymonk/treetop-example/blob/master/complex_html.treetop" TargetMode="External"/><Relationship Id="rId11" Type="http://schemas.openxmlformats.org/officeDocument/2006/relationships/hyperlink" Target="http://apidock.com/rails/ActionView/Helpers/PrototypeHelper/form_remote_tag" TargetMode="External"/><Relationship Id="rId5" Type="http://schemas.openxmlformats.org/officeDocument/2006/relationships/hyperlink" Target="http://erector.rubyforge.org/" TargetMode="External"/><Relationship Id="rId10" Type="http://schemas.openxmlformats.org/officeDocument/2006/relationships/hyperlink" Target="http://ruby-doc.org/stdlib/libdoc/test/unit/rdoc/classes/Test/Unit.html" TargetMode="External"/><Relationship Id="rId4" Type="http://schemas.openxmlformats.org/officeDocument/2006/relationships/hyperlink" Target="http://treetop.rubyforge.org/" TargetMode="External"/><Relationship Id="rId9" Type="http://schemas.openxmlformats.org/officeDocument/2006/relationships/hyperlink" Target="http://www.ruby-doc.org/docs/ProgrammingRuby/html/tut_mod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624F0-16D0-4D59-A4C6-C4CEDA976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0</Pages>
  <Words>9708</Words>
  <Characters>55342</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64921</CharactersWithSpaces>
  <SharedDoc>false</SharedDoc>
  <HLinks>
    <vt:vector size="180" baseType="variant">
      <vt:variant>
        <vt:i4>4063272</vt:i4>
      </vt:variant>
      <vt:variant>
        <vt:i4>120</vt:i4>
      </vt:variant>
      <vt:variant>
        <vt:i4>0</vt:i4>
      </vt:variant>
      <vt:variant>
        <vt:i4>5</vt:i4>
      </vt:variant>
      <vt:variant>
        <vt:lpwstr>http://babyhealthlexington.org/</vt:lpwstr>
      </vt:variant>
      <vt:variant>
        <vt:lpwstr/>
      </vt:variant>
      <vt:variant>
        <vt:i4>1376314</vt:i4>
      </vt:variant>
      <vt:variant>
        <vt:i4>92</vt:i4>
      </vt:variant>
      <vt:variant>
        <vt:i4>0</vt:i4>
      </vt:variant>
      <vt:variant>
        <vt:i4>5</vt:i4>
      </vt:variant>
      <vt:variant>
        <vt:lpwstr/>
      </vt:variant>
      <vt:variant>
        <vt:lpwstr>_Toc288230383</vt:lpwstr>
      </vt:variant>
      <vt:variant>
        <vt:i4>1376314</vt:i4>
      </vt:variant>
      <vt:variant>
        <vt:i4>86</vt:i4>
      </vt:variant>
      <vt:variant>
        <vt:i4>0</vt:i4>
      </vt:variant>
      <vt:variant>
        <vt:i4>5</vt:i4>
      </vt:variant>
      <vt:variant>
        <vt:lpwstr/>
      </vt:variant>
      <vt:variant>
        <vt:lpwstr>_Toc288230382</vt:lpwstr>
      </vt:variant>
      <vt:variant>
        <vt:i4>1376314</vt:i4>
      </vt:variant>
      <vt:variant>
        <vt:i4>80</vt:i4>
      </vt:variant>
      <vt:variant>
        <vt:i4>0</vt:i4>
      </vt:variant>
      <vt:variant>
        <vt:i4>5</vt:i4>
      </vt:variant>
      <vt:variant>
        <vt:lpwstr/>
      </vt:variant>
      <vt:variant>
        <vt:lpwstr>_Toc288230381</vt:lpwstr>
      </vt:variant>
      <vt:variant>
        <vt:i4>1376314</vt:i4>
      </vt:variant>
      <vt:variant>
        <vt:i4>74</vt:i4>
      </vt:variant>
      <vt:variant>
        <vt:i4>0</vt:i4>
      </vt:variant>
      <vt:variant>
        <vt:i4>5</vt:i4>
      </vt:variant>
      <vt:variant>
        <vt:lpwstr/>
      </vt:variant>
      <vt:variant>
        <vt:lpwstr>_Toc288230380</vt:lpwstr>
      </vt:variant>
      <vt:variant>
        <vt:i4>1703994</vt:i4>
      </vt:variant>
      <vt:variant>
        <vt:i4>68</vt:i4>
      </vt:variant>
      <vt:variant>
        <vt:i4>0</vt:i4>
      </vt:variant>
      <vt:variant>
        <vt:i4>5</vt:i4>
      </vt:variant>
      <vt:variant>
        <vt:lpwstr/>
      </vt:variant>
      <vt:variant>
        <vt:lpwstr>_Toc288230379</vt:lpwstr>
      </vt:variant>
      <vt:variant>
        <vt:i4>1703994</vt:i4>
      </vt:variant>
      <vt:variant>
        <vt:i4>62</vt:i4>
      </vt:variant>
      <vt:variant>
        <vt:i4>0</vt:i4>
      </vt:variant>
      <vt:variant>
        <vt:i4>5</vt:i4>
      </vt:variant>
      <vt:variant>
        <vt:lpwstr/>
      </vt:variant>
      <vt:variant>
        <vt:lpwstr>_Toc288230378</vt:lpwstr>
      </vt:variant>
      <vt:variant>
        <vt:i4>1703994</vt:i4>
      </vt:variant>
      <vt:variant>
        <vt:i4>56</vt:i4>
      </vt:variant>
      <vt:variant>
        <vt:i4>0</vt:i4>
      </vt:variant>
      <vt:variant>
        <vt:i4>5</vt:i4>
      </vt:variant>
      <vt:variant>
        <vt:lpwstr/>
      </vt:variant>
      <vt:variant>
        <vt:lpwstr>_Toc288230377</vt:lpwstr>
      </vt:variant>
      <vt:variant>
        <vt:i4>1703994</vt:i4>
      </vt:variant>
      <vt:variant>
        <vt:i4>50</vt:i4>
      </vt:variant>
      <vt:variant>
        <vt:i4>0</vt:i4>
      </vt:variant>
      <vt:variant>
        <vt:i4>5</vt:i4>
      </vt:variant>
      <vt:variant>
        <vt:lpwstr/>
      </vt:variant>
      <vt:variant>
        <vt:lpwstr>_Toc288230376</vt:lpwstr>
      </vt:variant>
      <vt:variant>
        <vt:i4>1703994</vt:i4>
      </vt:variant>
      <vt:variant>
        <vt:i4>44</vt:i4>
      </vt:variant>
      <vt:variant>
        <vt:i4>0</vt:i4>
      </vt:variant>
      <vt:variant>
        <vt:i4>5</vt:i4>
      </vt:variant>
      <vt:variant>
        <vt:lpwstr/>
      </vt:variant>
      <vt:variant>
        <vt:lpwstr>_Toc288230375</vt:lpwstr>
      </vt:variant>
      <vt:variant>
        <vt:i4>1703994</vt:i4>
      </vt:variant>
      <vt:variant>
        <vt:i4>38</vt:i4>
      </vt:variant>
      <vt:variant>
        <vt:i4>0</vt:i4>
      </vt:variant>
      <vt:variant>
        <vt:i4>5</vt:i4>
      </vt:variant>
      <vt:variant>
        <vt:lpwstr/>
      </vt:variant>
      <vt:variant>
        <vt:lpwstr>_Toc288230374</vt:lpwstr>
      </vt:variant>
      <vt:variant>
        <vt:i4>1703994</vt:i4>
      </vt:variant>
      <vt:variant>
        <vt:i4>32</vt:i4>
      </vt:variant>
      <vt:variant>
        <vt:i4>0</vt:i4>
      </vt:variant>
      <vt:variant>
        <vt:i4>5</vt:i4>
      </vt:variant>
      <vt:variant>
        <vt:lpwstr/>
      </vt:variant>
      <vt:variant>
        <vt:lpwstr>_Toc288230373</vt:lpwstr>
      </vt:variant>
      <vt:variant>
        <vt:i4>1703994</vt:i4>
      </vt:variant>
      <vt:variant>
        <vt:i4>26</vt:i4>
      </vt:variant>
      <vt:variant>
        <vt:i4>0</vt:i4>
      </vt:variant>
      <vt:variant>
        <vt:i4>5</vt:i4>
      </vt:variant>
      <vt:variant>
        <vt:lpwstr/>
      </vt:variant>
      <vt:variant>
        <vt:lpwstr>_Toc288230372</vt:lpwstr>
      </vt:variant>
      <vt:variant>
        <vt:i4>1703994</vt:i4>
      </vt:variant>
      <vt:variant>
        <vt:i4>20</vt:i4>
      </vt:variant>
      <vt:variant>
        <vt:i4>0</vt:i4>
      </vt:variant>
      <vt:variant>
        <vt:i4>5</vt:i4>
      </vt:variant>
      <vt:variant>
        <vt:lpwstr/>
      </vt:variant>
      <vt:variant>
        <vt:lpwstr>_Toc288230371</vt:lpwstr>
      </vt:variant>
      <vt:variant>
        <vt:i4>1703994</vt:i4>
      </vt:variant>
      <vt:variant>
        <vt:i4>14</vt:i4>
      </vt:variant>
      <vt:variant>
        <vt:i4>0</vt:i4>
      </vt:variant>
      <vt:variant>
        <vt:i4>5</vt:i4>
      </vt:variant>
      <vt:variant>
        <vt:lpwstr/>
      </vt:variant>
      <vt:variant>
        <vt:lpwstr>_Toc288230370</vt:lpwstr>
      </vt:variant>
      <vt:variant>
        <vt:i4>1769530</vt:i4>
      </vt:variant>
      <vt:variant>
        <vt:i4>8</vt:i4>
      </vt:variant>
      <vt:variant>
        <vt:i4>0</vt:i4>
      </vt:variant>
      <vt:variant>
        <vt:i4>5</vt:i4>
      </vt:variant>
      <vt:variant>
        <vt:lpwstr/>
      </vt:variant>
      <vt:variant>
        <vt:lpwstr>_Toc288230369</vt:lpwstr>
      </vt:variant>
      <vt:variant>
        <vt:i4>1769530</vt:i4>
      </vt:variant>
      <vt:variant>
        <vt:i4>2</vt:i4>
      </vt:variant>
      <vt:variant>
        <vt:i4>0</vt:i4>
      </vt:variant>
      <vt:variant>
        <vt:i4>5</vt:i4>
      </vt:variant>
      <vt:variant>
        <vt:lpwstr/>
      </vt:variant>
      <vt:variant>
        <vt:lpwstr>_Toc288230368</vt:lpwstr>
      </vt:variant>
      <vt:variant>
        <vt:i4>7733348</vt:i4>
      </vt:variant>
      <vt:variant>
        <vt:i4>36</vt:i4>
      </vt:variant>
      <vt:variant>
        <vt:i4>0</vt:i4>
      </vt:variant>
      <vt:variant>
        <vt:i4>5</vt:i4>
      </vt:variant>
      <vt:variant>
        <vt:lpwstr>http://selenium.rubyforge.org/</vt:lpwstr>
      </vt:variant>
      <vt:variant>
        <vt:lpwstr/>
      </vt:variant>
      <vt:variant>
        <vt:i4>4325456</vt:i4>
      </vt:variant>
      <vt:variant>
        <vt:i4>33</vt:i4>
      </vt:variant>
      <vt:variant>
        <vt:i4>0</vt:i4>
      </vt:variant>
      <vt:variant>
        <vt:i4>5</vt:i4>
      </vt:variant>
      <vt:variant>
        <vt:lpwstr>http://mechanize.rubyforge.org/mechanize/</vt:lpwstr>
      </vt:variant>
      <vt:variant>
        <vt:lpwstr/>
      </vt:variant>
      <vt:variant>
        <vt:i4>5505025</vt:i4>
      </vt:variant>
      <vt:variant>
        <vt:i4>30</vt:i4>
      </vt:variant>
      <vt:variant>
        <vt:i4>0</vt:i4>
      </vt:variant>
      <vt:variant>
        <vt:i4>5</vt:i4>
      </vt:variant>
      <vt:variant>
        <vt:lpwstr>http://apidock.com/rails/ActionView/Helpers/PrototypeHelper/form_remote_tag</vt:lpwstr>
      </vt:variant>
      <vt:variant>
        <vt:lpwstr/>
      </vt:variant>
      <vt:variant>
        <vt:i4>3014711</vt:i4>
      </vt:variant>
      <vt:variant>
        <vt:i4>27</vt:i4>
      </vt:variant>
      <vt:variant>
        <vt:i4>0</vt:i4>
      </vt:variant>
      <vt:variant>
        <vt:i4>5</vt:i4>
      </vt:variant>
      <vt:variant>
        <vt:lpwstr>http://ruby-doc.org/stdlib/libdoc/test/unit/rdoc/classes/Test/Unit.html</vt:lpwstr>
      </vt:variant>
      <vt:variant>
        <vt:lpwstr/>
      </vt:variant>
      <vt:variant>
        <vt:i4>6094904</vt:i4>
      </vt:variant>
      <vt:variant>
        <vt:i4>24</vt:i4>
      </vt:variant>
      <vt:variant>
        <vt:i4>0</vt:i4>
      </vt:variant>
      <vt:variant>
        <vt:i4>5</vt:i4>
      </vt:variant>
      <vt:variant>
        <vt:lpwstr>http://www.ruby-doc.org/docs/ProgrammingRuby/html/tut_modules.html</vt:lpwstr>
      </vt:variant>
      <vt:variant>
        <vt:lpwstr/>
      </vt:variant>
      <vt:variant>
        <vt:i4>3014675</vt:i4>
      </vt:variant>
      <vt:variant>
        <vt:i4>21</vt:i4>
      </vt:variant>
      <vt:variant>
        <vt:i4>0</vt:i4>
      </vt:variant>
      <vt:variant>
        <vt:i4>5</vt:i4>
      </vt:variant>
      <vt:variant>
        <vt:lpwstr>http://api.rubyonrails.org/classes/ActionView/Helpers/FormTagHelper.html</vt:lpwstr>
      </vt:variant>
      <vt:variant>
        <vt:lpwstr>method-i-form_tag</vt:lpwstr>
      </vt:variant>
      <vt:variant>
        <vt:i4>5177350</vt:i4>
      </vt:variant>
      <vt:variant>
        <vt:i4>18</vt:i4>
      </vt:variant>
      <vt:variant>
        <vt:i4>0</vt:i4>
      </vt:variant>
      <vt:variant>
        <vt:i4>5</vt:i4>
      </vt:variant>
      <vt:variant>
        <vt:lpwstr>http://rubyforge.org/projects/parsetree/</vt:lpwstr>
      </vt:variant>
      <vt:variant>
        <vt:lpwstr/>
      </vt:variant>
      <vt:variant>
        <vt:i4>4128843</vt:i4>
      </vt:variant>
      <vt:variant>
        <vt:i4>15</vt:i4>
      </vt:variant>
      <vt:variant>
        <vt:i4>0</vt:i4>
      </vt:variant>
      <vt:variant>
        <vt:i4>5</vt:i4>
      </vt:variant>
      <vt:variant>
        <vt:lpwstr>http://github.com/threedaymonk/treetop-example/blob/master/complex_html.treetop</vt:lpwstr>
      </vt:variant>
      <vt:variant>
        <vt:lpwstr/>
      </vt:variant>
      <vt:variant>
        <vt:i4>4456449</vt:i4>
      </vt:variant>
      <vt:variant>
        <vt:i4>12</vt:i4>
      </vt:variant>
      <vt:variant>
        <vt:i4>0</vt:i4>
      </vt:variant>
      <vt:variant>
        <vt:i4>5</vt:i4>
      </vt:variant>
      <vt:variant>
        <vt:lpwstr>http://erector.rubyforge.org/</vt:lpwstr>
      </vt:variant>
      <vt:variant>
        <vt:lpwstr/>
      </vt:variant>
      <vt:variant>
        <vt:i4>5701639</vt:i4>
      </vt:variant>
      <vt:variant>
        <vt:i4>9</vt:i4>
      </vt:variant>
      <vt:variant>
        <vt:i4>0</vt:i4>
      </vt:variant>
      <vt:variant>
        <vt:i4>5</vt:i4>
      </vt:variant>
      <vt:variant>
        <vt:lpwstr>http://treetop.rubyforge.org/</vt:lpwstr>
      </vt:variant>
      <vt:variant>
        <vt:lpwstr/>
      </vt:variant>
      <vt:variant>
        <vt:i4>4718593</vt:i4>
      </vt:variant>
      <vt:variant>
        <vt:i4>6</vt:i4>
      </vt:variant>
      <vt:variant>
        <vt:i4>0</vt:i4>
      </vt:variant>
      <vt:variant>
        <vt:i4>5</vt:i4>
      </vt:variant>
      <vt:variant>
        <vt:lpwstr>http://nokogiri.org/</vt:lpwstr>
      </vt:variant>
      <vt:variant>
        <vt:lpwstr/>
      </vt:variant>
      <vt:variant>
        <vt:i4>2752625</vt:i4>
      </vt:variant>
      <vt:variant>
        <vt:i4>3</vt:i4>
      </vt:variant>
      <vt:variant>
        <vt:i4>0</vt:i4>
      </vt:variant>
      <vt:variant>
        <vt:i4>5</vt:i4>
      </vt:variant>
      <vt:variant>
        <vt:lpwstr>http://rubyonrails.org/applications</vt:lpwstr>
      </vt:variant>
      <vt:variant>
        <vt:lpwstr/>
      </vt:variant>
      <vt:variant>
        <vt:i4>4325403</vt:i4>
      </vt:variant>
      <vt:variant>
        <vt:i4>0</vt:i4>
      </vt:variant>
      <vt:variant>
        <vt:i4>0</vt:i4>
      </vt:variant>
      <vt:variant>
        <vt:i4>5</vt:i4>
      </vt:variant>
      <vt:variant>
        <vt:lpwstr>http://rubygems.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Vessels</dc:creator>
  <cp:lastModifiedBy>sarah</cp:lastModifiedBy>
  <cp:revision>92</cp:revision>
  <dcterms:created xsi:type="dcterms:W3CDTF">2011-03-24T01:29:00Z</dcterms:created>
  <dcterms:modified xsi:type="dcterms:W3CDTF">2011-03-24T03:31:00Z</dcterms:modified>
</cp:coreProperties>
</file>